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7D2D6" w14:textId="6296938A" w:rsidR="000B414C" w:rsidRDefault="00667FEF" w:rsidP="00F7723D">
      <w:pPr>
        <w:pStyle w:val="IOSHeader12017"/>
        <w:ind w:left="2835" w:hanging="2835"/>
      </w:pPr>
      <w:bookmarkStart w:id="0" w:name="_Toc512947015"/>
      <w:bookmarkStart w:id="1" w:name="_Toc512947077"/>
      <w:r>
        <w:rPr>
          <w:lang w:val="en-AU" w:eastAsia="zh-CN" w:bidi="lo-LA"/>
        </w:rPr>
        <w:drawing>
          <wp:inline distT="0" distB="0" distL="0" distR="0" wp14:anchorId="6247D59B" wp14:editId="6247D59C">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7">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t xml:space="preserve"> </w:t>
      </w:r>
      <w:r w:rsidR="00F7723D">
        <w:t>HSIE – s</w:t>
      </w:r>
      <w:r w:rsidR="00566B87">
        <w:t>chool developed board endorsed course</w:t>
      </w:r>
      <w:bookmarkEnd w:id="0"/>
      <w:bookmarkEnd w:id="1"/>
    </w:p>
    <w:p w14:paraId="6247D2D8" w14:textId="77777777" w:rsidR="00566B87" w:rsidRPr="003819C7" w:rsidRDefault="00E649DC" w:rsidP="00566B87">
      <w:pPr>
        <w:pStyle w:val="IOSHeader32017"/>
      </w:pPr>
      <w:bookmarkStart w:id="2" w:name="_Toc512947016"/>
      <w:r>
        <w:t>International s</w:t>
      </w:r>
      <w:r w:rsidR="00566B87" w:rsidRPr="003819C7">
        <w:t>tudies</w:t>
      </w:r>
      <w:bookmarkEnd w:id="2"/>
    </w:p>
    <w:p w14:paraId="6247D2D9" w14:textId="77777777" w:rsidR="00566B87" w:rsidRPr="003819C7" w:rsidRDefault="00566B87" w:rsidP="00F7723D">
      <w:pPr>
        <w:pStyle w:val="IOSbodytext"/>
      </w:pPr>
      <w:r w:rsidRPr="003819C7">
        <w:t>Effective January 2017</w:t>
      </w:r>
    </w:p>
    <w:p w14:paraId="6247D2DB" w14:textId="1A4DE27C" w:rsidR="00566B87" w:rsidRPr="00031087" w:rsidRDefault="00566B87" w:rsidP="00566B87">
      <w:pPr>
        <w:pStyle w:val="IOSbodytext2017"/>
      </w:pPr>
      <w:r w:rsidRPr="003819C7">
        <w:t>Note</w:t>
      </w:r>
      <w:r w:rsidR="00F7723D">
        <w:t xml:space="preserve"> – t</w:t>
      </w:r>
      <w:r w:rsidR="00CE35BD">
        <w:t>he application process for all school developed board endorsed c</w:t>
      </w:r>
      <w:r w:rsidRPr="00031087">
        <w:t xml:space="preserve">ourses is via </w:t>
      </w:r>
      <w:hyperlink r:id="rId8" w:history="1">
        <w:r w:rsidRPr="00031087">
          <w:rPr>
            <w:rStyle w:val="Hyperlink"/>
            <w:rFonts w:cs="Arial"/>
          </w:rPr>
          <w:t>Schools Online</w:t>
        </w:r>
      </w:hyperlink>
      <w:r w:rsidR="00CE35BD">
        <w:t>. There is a cu</w:t>
      </w:r>
      <w:r w:rsidR="00F7723D">
        <w:t xml:space="preserve">stomised </w:t>
      </w:r>
      <w:proofErr w:type="spellStart"/>
      <w:r w:rsidR="00F7723D">
        <w:t>eF</w:t>
      </w:r>
      <w:r w:rsidR="00E649DC">
        <w:t>orm</w:t>
      </w:r>
      <w:proofErr w:type="spellEnd"/>
      <w:r w:rsidR="00E649DC">
        <w:t xml:space="preserve"> for the stage 5 i</w:t>
      </w:r>
      <w:r w:rsidR="00CE35BD">
        <w:t>nternational s</w:t>
      </w:r>
      <w:r w:rsidRPr="00031087">
        <w:t xml:space="preserve">tudies course. Applicants are required to provide a contextualised rationale for their school, an acknowledgement that the course they wish to deliver is that which sits on the Department of Education’s’ website, and a brief assessment plan for the </w:t>
      </w:r>
      <w:proofErr w:type="gramStart"/>
      <w:r w:rsidRPr="00031087">
        <w:t>100 or 200 hour</w:t>
      </w:r>
      <w:proofErr w:type="gramEnd"/>
      <w:r w:rsidRPr="00031087">
        <w:t xml:space="preserve"> course that you have decided upon.</w:t>
      </w:r>
    </w:p>
    <w:p w14:paraId="6247D2DC" w14:textId="1B25C3CB" w:rsidR="00566B87" w:rsidRPr="00031087" w:rsidRDefault="00566B87" w:rsidP="00566B87">
      <w:pPr>
        <w:pStyle w:val="IOSbodytext2017"/>
      </w:pPr>
      <w:r w:rsidRPr="00031087">
        <w:t xml:space="preserve">The </w:t>
      </w:r>
      <w:hyperlink r:id="rId9" w:history="1">
        <w:r w:rsidRPr="00031087">
          <w:rPr>
            <w:rStyle w:val="Hyperlink"/>
            <w:rFonts w:cs="Arial"/>
          </w:rPr>
          <w:t>Guidelines for Course Proposals</w:t>
        </w:r>
      </w:hyperlink>
      <w:r w:rsidRPr="00031087">
        <w:t xml:space="preserve"> document has a step-by-step guide for the completion of a</w:t>
      </w:r>
      <w:r w:rsidR="00CE35BD">
        <w:t>pplications via Schools Online.</w:t>
      </w:r>
    </w:p>
    <w:p w14:paraId="6247D2DD" w14:textId="60243B0D" w:rsidR="00566B87" w:rsidRPr="00031087" w:rsidRDefault="00E649DC" w:rsidP="00566B87">
      <w:pPr>
        <w:pStyle w:val="IOSbodytext2017"/>
      </w:pPr>
      <w:r>
        <w:t>In s</w:t>
      </w:r>
      <w:r w:rsidR="00CE35BD">
        <w:t>ection 4</w:t>
      </w:r>
      <w:r w:rsidR="00207BA7">
        <w:t xml:space="preserve"> – </w:t>
      </w:r>
      <w:r w:rsidR="00CE35BD">
        <w:t>Step 2 'create a new p</w:t>
      </w:r>
      <w:r w:rsidR="00566B87" w:rsidRPr="00031087">
        <w:t>ropo</w:t>
      </w:r>
      <w:r w:rsidR="00CE35BD">
        <w:t>sal' of this guide, choose the subject area of 'human s</w:t>
      </w:r>
      <w:r w:rsidR="00566B87" w:rsidRPr="00031087">
        <w:t xml:space="preserve">ociety' from the list provided. You will then see </w:t>
      </w:r>
      <w:r w:rsidR="00453662">
        <w:t>i</w:t>
      </w:r>
      <w:r w:rsidR="00566B87" w:rsidRPr="00CE35BD">
        <w:t xml:space="preserve">nternational </w:t>
      </w:r>
      <w:r w:rsidR="00CE35BD">
        <w:t>s</w:t>
      </w:r>
      <w:r w:rsidR="00566B87" w:rsidRPr="00CE35BD">
        <w:t>tudies</w:t>
      </w:r>
      <w:r w:rsidR="00566B87" w:rsidRPr="00031087">
        <w:t xml:space="preserve"> as an option. This will take you </w:t>
      </w:r>
      <w:r w:rsidR="00207BA7">
        <w:t xml:space="preserve">to the appropriate customised </w:t>
      </w:r>
      <w:proofErr w:type="spellStart"/>
      <w:r w:rsidR="00207BA7">
        <w:t>eF</w:t>
      </w:r>
      <w:r w:rsidR="00566B87" w:rsidRPr="00031087">
        <w:t>orm</w:t>
      </w:r>
      <w:proofErr w:type="spellEnd"/>
      <w:r w:rsidR="00566B87" w:rsidRPr="00031087">
        <w:t>.</w:t>
      </w:r>
    </w:p>
    <w:p w14:paraId="6247D2DE" w14:textId="77777777" w:rsidR="00566B87" w:rsidRPr="00031087" w:rsidRDefault="00566B87" w:rsidP="00566B87">
      <w:pPr>
        <w:pStyle w:val="IOSbodytext2017"/>
      </w:pPr>
      <w:r w:rsidRPr="00031087">
        <w:t xml:space="preserve">Schools may seek advice from their NSW </w:t>
      </w:r>
      <w:r>
        <w:t xml:space="preserve">Education Standards Authority Liaison Officer </w:t>
      </w:r>
      <w:r w:rsidR="008306E6">
        <w:t>for help with this process.</w:t>
      </w:r>
    </w:p>
    <w:p w14:paraId="6247D2F7" w14:textId="6298576B" w:rsidR="000B414C" w:rsidRDefault="00E649DC" w:rsidP="00807FF2">
      <w:pPr>
        <w:pStyle w:val="IOSbodytext2017"/>
      </w:pPr>
      <w:r>
        <w:t>Whilst i</w:t>
      </w:r>
      <w:r w:rsidR="00CE35BD">
        <w:t>nternational s</w:t>
      </w:r>
      <w:r w:rsidR="00566B87" w:rsidRPr="003819C7">
        <w:t xml:space="preserve">tudies </w:t>
      </w:r>
      <w:proofErr w:type="gramStart"/>
      <w:r w:rsidR="00566B87" w:rsidRPr="003819C7">
        <w:t>is</w:t>
      </w:r>
      <w:proofErr w:type="gramEnd"/>
      <w:r w:rsidR="00566B87" w:rsidRPr="003819C7">
        <w:t xml:space="preserve"> a 7-10 course, for creden</w:t>
      </w:r>
      <w:r w:rsidR="00CE35BD">
        <w:t xml:space="preserve">tialing purposes, it is only a school developed </w:t>
      </w:r>
    </w:p>
    <w:p w14:paraId="7E05B341" w14:textId="77777777" w:rsidR="00807FF2" w:rsidRDefault="00807FF2">
      <w:pPr>
        <w:spacing w:before="0" w:line="240" w:lineRule="auto"/>
        <w:rPr>
          <w:rFonts w:ascii="Helvetica" w:hAnsi="Helvetica"/>
          <w:noProof/>
          <w:sz w:val="48"/>
          <w:szCs w:val="36"/>
          <w:lang w:val="en-US" w:eastAsia="en-US"/>
        </w:rPr>
      </w:pPr>
      <w:r>
        <w:br w:type="page"/>
      </w:r>
    </w:p>
    <w:p w14:paraId="15080829" w14:textId="127007AE" w:rsidR="00F3255B" w:rsidRDefault="00807FF2" w:rsidP="00F3255B">
      <w:pPr>
        <w:pStyle w:val="IOSHeader22017"/>
        <w:rPr>
          <w:rFonts w:asciiTheme="minorHAnsi" w:hAnsiTheme="minorHAnsi" w:cstheme="minorBidi"/>
          <w:sz w:val="22"/>
          <w:lang w:bidi="lo-LA"/>
        </w:rPr>
      </w:pPr>
      <w:bookmarkStart w:id="3" w:name="_Toc512947017"/>
      <w:bookmarkStart w:id="4" w:name="_Toc512947078"/>
      <w:r>
        <w:lastRenderedPageBreak/>
        <w:t>Table of contents</w:t>
      </w:r>
      <w:bookmarkEnd w:id="3"/>
      <w:bookmarkEnd w:id="4"/>
      <w:r w:rsidR="00F3255B">
        <w:fldChar w:fldCharType="begin"/>
      </w:r>
      <w:r w:rsidR="00F3255B">
        <w:instrText xml:space="preserve"> TOC \o "1-2" \h \z \u </w:instrText>
      </w:r>
      <w:r w:rsidR="00F3255B">
        <w:fldChar w:fldCharType="separate"/>
      </w:r>
    </w:p>
    <w:p w14:paraId="702DC9A9" w14:textId="07C3FA24" w:rsidR="00F3255B" w:rsidRDefault="00000000">
      <w:pPr>
        <w:pStyle w:val="TOC2"/>
        <w:tabs>
          <w:tab w:val="right" w:leader="dot" w:pos="10762"/>
        </w:tabs>
        <w:rPr>
          <w:rFonts w:asciiTheme="minorHAnsi" w:hAnsiTheme="minorHAnsi" w:cstheme="minorBidi"/>
          <w:noProof/>
          <w:sz w:val="22"/>
          <w:lang w:bidi="lo-LA"/>
        </w:rPr>
      </w:pPr>
      <w:hyperlink w:anchor="_Toc512947079" w:history="1">
        <w:r w:rsidR="00F3255B" w:rsidRPr="00E73E2F">
          <w:rPr>
            <w:rStyle w:val="Hyperlink"/>
            <w:noProof/>
          </w:rPr>
          <w:t>Rationale</w:t>
        </w:r>
        <w:r w:rsidR="00F3255B">
          <w:rPr>
            <w:noProof/>
            <w:webHidden/>
          </w:rPr>
          <w:tab/>
        </w:r>
        <w:r w:rsidR="00F3255B">
          <w:rPr>
            <w:noProof/>
            <w:webHidden/>
          </w:rPr>
          <w:fldChar w:fldCharType="begin"/>
        </w:r>
        <w:r w:rsidR="00F3255B">
          <w:rPr>
            <w:noProof/>
            <w:webHidden/>
          </w:rPr>
          <w:instrText xml:space="preserve"> PAGEREF _Toc512947079 \h </w:instrText>
        </w:r>
        <w:r w:rsidR="00F3255B">
          <w:rPr>
            <w:noProof/>
            <w:webHidden/>
          </w:rPr>
        </w:r>
        <w:r w:rsidR="00F3255B">
          <w:rPr>
            <w:noProof/>
            <w:webHidden/>
          </w:rPr>
          <w:fldChar w:fldCharType="separate"/>
        </w:r>
        <w:r w:rsidR="00BB1687">
          <w:rPr>
            <w:noProof/>
            <w:webHidden/>
          </w:rPr>
          <w:t>3</w:t>
        </w:r>
        <w:r w:rsidR="00F3255B">
          <w:rPr>
            <w:noProof/>
            <w:webHidden/>
          </w:rPr>
          <w:fldChar w:fldCharType="end"/>
        </w:r>
      </w:hyperlink>
    </w:p>
    <w:p w14:paraId="279E3E26" w14:textId="71B2B8DB" w:rsidR="00F3255B" w:rsidRDefault="00000000">
      <w:pPr>
        <w:pStyle w:val="TOC2"/>
        <w:tabs>
          <w:tab w:val="right" w:leader="dot" w:pos="10762"/>
        </w:tabs>
        <w:rPr>
          <w:rFonts w:asciiTheme="minorHAnsi" w:hAnsiTheme="minorHAnsi" w:cstheme="minorBidi"/>
          <w:noProof/>
          <w:sz w:val="22"/>
          <w:lang w:bidi="lo-LA"/>
        </w:rPr>
      </w:pPr>
      <w:hyperlink w:anchor="_Toc512947080" w:history="1">
        <w:r w:rsidR="00F3255B" w:rsidRPr="00E73E2F">
          <w:rPr>
            <w:rStyle w:val="Hyperlink"/>
            <w:noProof/>
          </w:rPr>
          <w:t>Aim and objectives</w:t>
        </w:r>
        <w:r w:rsidR="00F3255B">
          <w:rPr>
            <w:noProof/>
            <w:webHidden/>
          </w:rPr>
          <w:tab/>
        </w:r>
        <w:r w:rsidR="00F3255B">
          <w:rPr>
            <w:noProof/>
            <w:webHidden/>
          </w:rPr>
          <w:fldChar w:fldCharType="begin"/>
        </w:r>
        <w:r w:rsidR="00F3255B">
          <w:rPr>
            <w:noProof/>
            <w:webHidden/>
          </w:rPr>
          <w:instrText xml:space="preserve"> PAGEREF _Toc512947080 \h </w:instrText>
        </w:r>
        <w:r w:rsidR="00F3255B">
          <w:rPr>
            <w:noProof/>
            <w:webHidden/>
          </w:rPr>
        </w:r>
        <w:r w:rsidR="00F3255B">
          <w:rPr>
            <w:noProof/>
            <w:webHidden/>
          </w:rPr>
          <w:fldChar w:fldCharType="separate"/>
        </w:r>
        <w:r w:rsidR="00BB1687">
          <w:rPr>
            <w:noProof/>
            <w:webHidden/>
          </w:rPr>
          <w:t>5</w:t>
        </w:r>
        <w:r w:rsidR="00F3255B">
          <w:rPr>
            <w:noProof/>
            <w:webHidden/>
          </w:rPr>
          <w:fldChar w:fldCharType="end"/>
        </w:r>
      </w:hyperlink>
    </w:p>
    <w:p w14:paraId="7CC3050D" w14:textId="43A11662" w:rsidR="00F3255B" w:rsidRDefault="00000000">
      <w:pPr>
        <w:pStyle w:val="TOC2"/>
        <w:tabs>
          <w:tab w:val="right" w:leader="dot" w:pos="10762"/>
        </w:tabs>
        <w:rPr>
          <w:rFonts w:asciiTheme="minorHAnsi" w:hAnsiTheme="minorHAnsi" w:cstheme="minorBidi"/>
          <w:noProof/>
          <w:sz w:val="22"/>
          <w:lang w:bidi="lo-LA"/>
        </w:rPr>
      </w:pPr>
      <w:hyperlink w:anchor="_Toc512947081" w:history="1">
        <w:r w:rsidR="00F3255B" w:rsidRPr="00E73E2F">
          <w:rPr>
            <w:rStyle w:val="Hyperlink"/>
            <w:noProof/>
          </w:rPr>
          <w:t>Knowledge and skills outcomes</w:t>
        </w:r>
        <w:r w:rsidR="00F3255B">
          <w:rPr>
            <w:noProof/>
            <w:webHidden/>
          </w:rPr>
          <w:tab/>
        </w:r>
        <w:r w:rsidR="00F3255B">
          <w:rPr>
            <w:noProof/>
            <w:webHidden/>
          </w:rPr>
          <w:fldChar w:fldCharType="begin"/>
        </w:r>
        <w:r w:rsidR="00F3255B">
          <w:rPr>
            <w:noProof/>
            <w:webHidden/>
          </w:rPr>
          <w:instrText xml:space="preserve"> PAGEREF _Toc512947081 \h </w:instrText>
        </w:r>
        <w:r w:rsidR="00F3255B">
          <w:rPr>
            <w:noProof/>
            <w:webHidden/>
          </w:rPr>
        </w:r>
        <w:r w:rsidR="00F3255B">
          <w:rPr>
            <w:noProof/>
            <w:webHidden/>
          </w:rPr>
          <w:fldChar w:fldCharType="separate"/>
        </w:r>
        <w:r w:rsidR="00BB1687">
          <w:rPr>
            <w:noProof/>
            <w:webHidden/>
          </w:rPr>
          <w:t>6</w:t>
        </w:r>
        <w:r w:rsidR="00F3255B">
          <w:rPr>
            <w:noProof/>
            <w:webHidden/>
          </w:rPr>
          <w:fldChar w:fldCharType="end"/>
        </w:r>
      </w:hyperlink>
    </w:p>
    <w:p w14:paraId="60A5CE57" w14:textId="7D773156" w:rsidR="00F3255B" w:rsidRDefault="00000000">
      <w:pPr>
        <w:pStyle w:val="TOC2"/>
        <w:tabs>
          <w:tab w:val="right" w:leader="dot" w:pos="10762"/>
        </w:tabs>
        <w:rPr>
          <w:rFonts w:asciiTheme="minorHAnsi" w:hAnsiTheme="minorHAnsi" w:cstheme="minorBidi"/>
          <w:noProof/>
          <w:sz w:val="22"/>
          <w:lang w:bidi="lo-LA"/>
        </w:rPr>
      </w:pPr>
      <w:hyperlink w:anchor="_Toc512947082" w:history="1">
        <w:r w:rsidR="00F3255B" w:rsidRPr="00E73E2F">
          <w:rPr>
            <w:rStyle w:val="Hyperlink"/>
            <w:noProof/>
          </w:rPr>
          <w:t>Content overview</w:t>
        </w:r>
        <w:r w:rsidR="00F3255B">
          <w:rPr>
            <w:noProof/>
            <w:webHidden/>
          </w:rPr>
          <w:tab/>
        </w:r>
        <w:r w:rsidR="00F3255B">
          <w:rPr>
            <w:noProof/>
            <w:webHidden/>
          </w:rPr>
          <w:fldChar w:fldCharType="begin"/>
        </w:r>
        <w:r w:rsidR="00F3255B">
          <w:rPr>
            <w:noProof/>
            <w:webHidden/>
          </w:rPr>
          <w:instrText xml:space="preserve"> PAGEREF _Toc512947082 \h </w:instrText>
        </w:r>
        <w:r w:rsidR="00F3255B">
          <w:rPr>
            <w:noProof/>
            <w:webHidden/>
          </w:rPr>
        </w:r>
        <w:r w:rsidR="00F3255B">
          <w:rPr>
            <w:noProof/>
            <w:webHidden/>
          </w:rPr>
          <w:fldChar w:fldCharType="separate"/>
        </w:r>
        <w:r w:rsidR="00BB1687">
          <w:rPr>
            <w:noProof/>
            <w:webHidden/>
          </w:rPr>
          <w:t>7</w:t>
        </w:r>
        <w:r w:rsidR="00F3255B">
          <w:rPr>
            <w:noProof/>
            <w:webHidden/>
          </w:rPr>
          <w:fldChar w:fldCharType="end"/>
        </w:r>
      </w:hyperlink>
    </w:p>
    <w:p w14:paraId="53E9BAF1" w14:textId="5C67123F" w:rsidR="00F3255B" w:rsidRDefault="00000000">
      <w:pPr>
        <w:pStyle w:val="TOC2"/>
        <w:tabs>
          <w:tab w:val="right" w:leader="dot" w:pos="10762"/>
        </w:tabs>
        <w:rPr>
          <w:rFonts w:asciiTheme="minorHAnsi" w:hAnsiTheme="minorHAnsi" w:cstheme="minorBidi"/>
          <w:noProof/>
          <w:sz w:val="22"/>
          <w:lang w:bidi="lo-LA"/>
        </w:rPr>
      </w:pPr>
      <w:hyperlink w:anchor="_Toc512947083" w:history="1">
        <w:r w:rsidR="00F3255B" w:rsidRPr="00E73E2F">
          <w:rPr>
            <w:rStyle w:val="Hyperlink"/>
            <w:noProof/>
          </w:rPr>
          <w:t>Core study – culture and cultural diversity in the contemporary world</w:t>
        </w:r>
        <w:r w:rsidR="00F3255B">
          <w:rPr>
            <w:noProof/>
            <w:webHidden/>
          </w:rPr>
          <w:tab/>
        </w:r>
        <w:r w:rsidR="00F3255B">
          <w:rPr>
            <w:noProof/>
            <w:webHidden/>
          </w:rPr>
          <w:fldChar w:fldCharType="begin"/>
        </w:r>
        <w:r w:rsidR="00F3255B">
          <w:rPr>
            <w:noProof/>
            <w:webHidden/>
          </w:rPr>
          <w:instrText xml:space="preserve"> PAGEREF _Toc512947083 \h </w:instrText>
        </w:r>
        <w:r w:rsidR="00F3255B">
          <w:rPr>
            <w:noProof/>
            <w:webHidden/>
          </w:rPr>
        </w:r>
        <w:r w:rsidR="00F3255B">
          <w:rPr>
            <w:noProof/>
            <w:webHidden/>
          </w:rPr>
          <w:fldChar w:fldCharType="separate"/>
        </w:r>
        <w:r w:rsidR="00BB1687">
          <w:rPr>
            <w:noProof/>
            <w:webHidden/>
          </w:rPr>
          <w:t>8</w:t>
        </w:r>
        <w:r w:rsidR="00F3255B">
          <w:rPr>
            <w:noProof/>
            <w:webHidden/>
          </w:rPr>
          <w:fldChar w:fldCharType="end"/>
        </w:r>
      </w:hyperlink>
    </w:p>
    <w:p w14:paraId="48B59980" w14:textId="54F60F6C" w:rsidR="00F3255B" w:rsidRDefault="00000000">
      <w:pPr>
        <w:pStyle w:val="TOC2"/>
        <w:tabs>
          <w:tab w:val="right" w:leader="dot" w:pos="10762"/>
        </w:tabs>
        <w:rPr>
          <w:rFonts w:asciiTheme="minorHAnsi" w:hAnsiTheme="minorHAnsi" w:cstheme="minorBidi"/>
          <w:noProof/>
          <w:sz w:val="22"/>
          <w:lang w:bidi="lo-LA"/>
        </w:rPr>
      </w:pPr>
      <w:hyperlink w:anchor="_Toc512947084" w:history="1">
        <w:r w:rsidR="00F3255B" w:rsidRPr="00E73E2F">
          <w:rPr>
            <w:rStyle w:val="Hyperlink"/>
            <w:noProof/>
          </w:rPr>
          <w:t>Option 1 – culture and beliefs (15-25 hours)</w:t>
        </w:r>
        <w:r w:rsidR="00F3255B">
          <w:rPr>
            <w:noProof/>
            <w:webHidden/>
          </w:rPr>
          <w:tab/>
        </w:r>
        <w:r w:rsidR="00F3255B">
          <w:rPr>
            <w:noProof/>
            <w:webHidden/>
          </w:rPr>
          <w:fldChar w:fldCharType="begin"/>
        </w:r>
        <w:r w:rsidR="00F3255B">
          <w:rPr>
            <w:noProof/>
            <w:webHidden/>
          </w:rPr>
          <w:instrText xml:space="preserve"> PAGEREF _Toc512947084 \h </w:instrText>
        </w:r>
        <w:r w:rsidR="00F3255B">
          <w:rPr>
            <w:noProof/>
            <w:webHidden/>
          </w:rPr>
        </w:r>
        <w:r w:rsidR="00F3255B">
          <w:rPr>
            <w:noProof/>
            <w:webHidden/>
          </w:rPr>
          <w:fldChar w:fldCharType="separate"/>
        </w:r>
        <w:r w:rsidR="00BB1687">
          <w:rPr>
            <w:noProof/>
            <w:webHidden/>
          </w:rPr>
          <w:t>11</w:t>
        </w:r>
        <w:r w:rsidR="00F3255B">
          <w:rPr>
            <w:noProof/>
            <w:webHidden/>
          </w:rPr>
          <w:fldChar w:fldCharType="end"/>
        </w:r>
      </w:hyperlink>
    </w:p>
    <w:p w14:paraId="79CE9731" w14:textId="541CAC3A" w:rsidR="00F3255B" w:rsidRDefault="00000000">
      <w:pPr>
        <w:pStyle w:val="TOC2"/>
        <w:tabs>
          <w:tab w:val="right" w:leader="dot" w:pos="10762"/>
        </w:tabs>
        <w:rPr>
          <w:rFonts w:asciiTheme="minorHAnsi" w:hAnsiTheme="minorHAnsi" w:cstheme="minorBidi"/>
          <w:noProof/>
          <w:sz w:val="22"/>
          <w:lang w:bidi="lo-LA"/>
        </w:rPr>
      </w:pPr>
      <w:hyperlink w:anchor="_Toc512947085" w:history="1">
        <w:r w:rsidR="00F3255B" w:rsidRPr="00E73E2F">
          <w:rPr>
            <w:rStyle w:val="Hyperlink"/>
            <w:noProof/>
          </w:rPr>
          <w:t>Option 2 – culture and gender (15-25 hours)</w:t>
        </w:r>
        <w:r w:rsidR="00F3255B">
          <w:rPr>
            <w:noProof/>
            <w:webHidden/>
          </w:rPr>
          <w:tab/>
        </w:r>
        <w:r w:rsidR="00F3255B">
          <w:rPr>
            <w:noProof/>
            <w:webHidden/>
          </w:rPr>
          <w:fldChar w:fldCharType="begin"/>
        </w:r>
        <w:r w:rsidR="00F3255B">
          <w:rPr>
            <w:noProof/>
            <w:webHidden/>
          </w:rPr>
          <w:instrText xml:space="preserve"> PAGEREF _Toc512947085 \h </w:instrText>
        </w:r>
        <w:r w:rsidR="00F3255B">
          <w:rPr>
            <w:noProof/>
            <w:webHidden/>
          </w:rPr>
        </w:r>
        <w:r w:rsidR="00F3255B">
          <w:rPr>
            <w:noProof/>
            <w:webHidden/>
          </w:rPr>
          <w:fldChar w:fldCharType="separate"/>
        </w:r>
        <w:r w:rsidR="00BB1687">
          <w:rPr>
            <w:noProof/>
            <w:webHidden/>
          </w:rPr>
          <w:t>14</w:t>
        </w:r>
        <w:r w:rsidR="00F3255B">
          <w:rPr>
            <w:noProof/>
            <w:webHidden/>
          </w:rPr>
          <w:fldChar w:fldCharType="end"/>
        </w:r>
      </w:hyperlink>
    </w:p>
    <w:p w14:paraId="058B2EE3" w14:textId="30484FEF" w:rsidR="00F3255B" w:rsidRDefault="00000000">
      <w:pPr>
        <w:pStyle w:val="TOC2"/>
        <w:tabs>
          <w:tab w:val="right" w:leader="dot" w:pos="10762"/>
        </w:tabs>
        <w:rPr>
          <w:rFonts w:asciiTheme="minorHAnsi" w:hAnsiTheme="minorHAnsi" w:cstheme="minorBidi"/>
          <w:noProof/>
          <w:sz w:val="22"/>
          <w:lang w:bidi="lo-LA"/>
        </w:rPr>
      </w:pPr>
      <w:hyperlink w:anchor="_Toc512947086" w:history="1">
        <w:r w:rsidR="00F3255B" w:rsidRPr="00E73E2F">
          <w:rPr>
            <w:rStyle w:val="Hyperlink"/>
            <w:noProof/>
          </w:rPr>
          <w:t>Option 3 – culture and the media (15-25 hours)</w:t>
        </w:r>
        <w:r w:rsidR="00F3255B">
          <w:rPr>
            <w:noProof/>
            <w:webHidden/>
          </w:rPr>
          <w:tab/>
        </w:r>
        <w:r w:rsidR="00F3255B">
          <w:rPr>
            <w:noProof/>
            <w:webHidden/>
          </w:rPr>
          <w:fldChar w:fldCharType="begin"/>
        </w:r>
        <w:r w:rsidR="00F3255B">
          <w:rPr>
            <w:noProof/>
            <w:webHidden/>
          </w:rPr>
          <w:instrText xml:space="preserve"> PAGEREF _Toc512947086 \h </w:instrText>
        </w:r>
        <w:r w:rsidR="00F3255B">
          <w:rPr>
            <w:noProof/>
            <w:webHidden/>
          </w:rPr>
        </w:r>
        <w:r w:rsidR="00F3255B">
          <w:rPr>
            <w:noProof/>
            <w:webHidden/>
          </w:rPr>
          <w:fldChar w:fldCharType="separate"/>
        </w:r>
        <w:r w:rsidR="00BB1687">
          <w:rPr>
            <w:noProof/>
            <w:webHidden/>
          </w:rPr>
          <w:t>16</w:t>
        </w:r>
        <w:r w:rsidR="00F3255B">
          <w:rPr>
            <w:noProof/>
            <w:webHidden/>
          </w:rPr>
          <w:fldChar w:fldCharType="end"/>
        </w:r>
      </w:hyperlink>
    </w:p>
    <w:p w14:paraId="47926626" w14:textId="719C0F41" w:rsidR="00F3255B" w:rsidRDefault="00000000">
      <w:pPr>
        <w:pStyle w:val="TOC2"/>
        <w:tabs>
          <w:tab w:val="right" w:leader="dot" w:pos="10762"/>
        </w:tabs>
        <w:rPr>
          <w:rFonts w:asciiTheme="minorHAnsi" w:hAnsiTheme="minorHAnsi" w:cstheme="minorBidi"/>
          <w:noProof/>
          <w:sz w:val="22"/>
          <w:lang w:bidi="lo-LA"/>
        </w:rPr>
      </w:pPr>
      <w:hyperlink w:anchor="_Toc512947087" w:history="1">
        <w:r w:rsidR="00F3255B" w:rsidRPr="00E73E2F">
          <w:rPr>
            <w:rStyle w:val="Hyperlink"/>
            <w:noProof/>
          </w:rPr>
          <w:t>Option 4 – culture on the move (15-25 hours)</w:t>
        </w:r>
        <w:r w:rsidR="00F3255B">
          <w:rPr>
            <w:noProof/>
            <w:webHidden/>
          </w:rPr>
          <w:tab/>
        </w:r>
        <w:r w:rsidR="00F3255B">
          <w:rPr>
            <w:noProof/>
            <w:webHidden/>
          </w:rPr>
          <w:fldChar w:fldCharType="begin"/>
        </w:r>
        <w:r w:rsidR="00F3255B">
          <w:rPr>
            <w:noProof/>
            <w:webHidden/>
          </w:rPr>
          <w:instrText xml:space="preserve"> PAGEREF _Toc512947087 \h </w:instrText>
        </w:r>
        <w:r w:rsidR="00F3255B">
          <w:rPr>
            <w:noProof/>
            <w:webHidden/>
          </w:rPr>
        </w:r>
        <w:r w:rsidR="00F3255B">
          <w:rPr>
            <w:noProof/>
            <w:webHidden/>
          </w:rPr>
          <w:fldChar w:fldCharType="separate"/>
        </w:r>
        <w:r w:rsidR="00BB1687">
          <w:rPr>
            <w:noProof/>
            <w:webHidden/>
          </w:rPr>
          <w:t>18</w:t>
        </w:r>
        <w:r w:rsidR="00F3255B">
          <w:rPr>
            <w:noProof/>
            <w:webHidden/>
          </w:rPr>
          <w:fldChar w:fldCharType="end"/>
        </w:r>
      </w:hyperlink>
    </w:p>
    <w:p w14:paraId="566595AC" w14:textId="6C51681B" w:rsidR="00F3255B" w:rsidRDefault="00000000">
      <w:pPr>
        <w:pStyle w:val="TOC2"/>
        <w:tabs>
          <w:tab w:val="right" w:leader="dot" w:pos="10762"/>
        </w:tabs>
        <w:rPr>
          <w:rFonts w:asciiTheme="minorHAnsi" w:hAnsiTheme="minorHAnsi" w:cstheme="minorBidi"/>
          <w:noProof/>
          <w:sz w:val="22"/>
          <w:lang w:bidi="lo-LA"/>
        </w:rPr>
      </w:pPr>
      <w:hyperlink w:anchor="_Toc512947088" w:history="1">
        <w:r w:rsidR="00F3255B" w:rsidRPr="00E73E2F">
          <w:rPr>
            <w:rStyle w:val="Hyperlink"/>
            <w:noProof/>
          </w:rPr>
          <w:t>Option 5 – culture and travel (15-25 hours)</w:t>
        </w:r>
        <w:r w:rsidR="00F3255B">
          <w:rPr>
            <w:noProof/>
            <w:webHidden/>
          </w:rPr>
          <w:tab/>
        </w:r>
        <w:r w:rsidR="00F3255B">
          <w:rPr>
            <w:noProof/>
            <w:webHidden/>
          </w:rPr>
          <w:fldChar w:fldCharType="begin"/>
        </w:r>
        <w:r w:rsidR="00F3255B">
          <w:rPr>
            <w:noProof/>
            <w:webHidden/>
          </w:rPr>
          <w:instrText xml:space="preserve"> PAGEREF _Toc512947088 \h </w:instrText>
        </w:r>
        <w:r w:rsidR="00F3255B">
          <w:rPr>
            <w:noProof/>
            <w:webHidden/>
          </w:rPr>
        </w:r>
        <w:r w:rsidR="00F3255B">
          <w:rPr>
            <w:noProof/>
            <w:webHidden/>
          </w:rPr>
          <w:fldChar w:fldCharType="separate"/>
        </w:r>
        <w:r w:rsidR="00BB1687">
          <w:rPr>
            <w:noProof/>
            <w:webHidden/>
          </w:rPr>
          <w:t>19</w:t>
        </w:r>
        <w:r w:rsidR="00F3255B">
          <w:rPr>
            <w:noProof/>
            <w:webHidden/>
          </w:rPr>
          <w:fldChar w:fldCharType="end"/>
        </w:r>
      </w:hyperlink>
    </w:p>
    <w:p w14:paraId="122BC778" w14:textId="30CB6189" w:rsidR="00F3255B" w:rsidRDefault="00000000">
      <w:pPr>
        <w:pStyle w:val="TOC2"/>
        <w:tabs>
          <w:tab w:val="right" w:leader="dot" w:pos="10762"/>
        </w:tabs>
        <w:rPr>
          <w:rFonts w:asciiTheme="minorHAnsi" w:hAnsiTheme="minorHAnsi" w:cstheme="minorBidi"/>
          <w:noProof/>
          <w:sz w:val="22"/>
          <w:lang w:bidi="lo-LA"/>
        </w:rPr>
      </w:pPr>
      <w:hyperlink w:anchor="_Toc512947089" w:history="1">
        <w:r w:rsidR="00F3255B" w:rsidRPr="00E73E2F">
          <w:rPr>
            <w:rStyle w:val="Hyperlink"/>
            <w:noProof/>
          </w:rPr>
          <w:t>Option 6 – culture and the performing arts (15-25 hours)</w:t>
        </w:r>
        <w:r w:rsidR="00F3255B">
          <w:rPr>
            <w:noProof/>
            <w:webHidden/>
          </w:rPr>
          <w:tab/>
        </w:r>
        <w:r w:rsidR="00F3255B">
          <w:rPr>
            <w:noProof/>
            <w:webHidden/>
          </w:rPr>
          <w:fldChar w:fldCharType="begin"/>
        </w:r>
        <w:r w:rsidR="00F3255B">
          <w:rPr>
            <w:noProof/>
            <w:webHidden/>
          </w:rPr>
          <w:instrText xml:space="preserve"> PAGEREF _Toc512947089 \h </w:instrText>
        </w:r>
        <w:r w:rsidR="00F3255B">
          <w:rPr>
            <w:noProof/>
            <w:webHidden/>
          </w:rPr>
        </w:r>
        <w:r w:rsidR="00F3255B">
          <w:rPr>
            <w:noProof/>
            <w:webHidden/>
          </w:rPr>
          <w:fldChar w:fldCharType="separate"/>
        </w:r>
        <w:r w:rsidR="00BB1687">
          <w:rPr>
            <w:noProof/>
            <w:webHidden/>
          </w:rPr>
          <w:t>21</w:t>
        </w:r>
        <w:r w:rsidR="00F3255B">
          <w:rPr>
            <w:noProof/>
            <w:webHidden/>
          </w:rPr>
          <w:fldChar w:fldCharType="end"/>
        </w:r>
      </w:hyperlink>
    </w:p>
    <w:p w14:paraId="34901438" w14:textId="40CE2EA5" w:rsidR="00F3255B" w:rsidRDefault="00000000">
      <w:pPr>
        <w:pStyle w:val="TOC2"/>
        <w:tabs>
          <w:tab w:val="right" w:leader="dot" w:pos="10762"/>
        </w:tabs>
        <w:rPr>
          <w:rFonts w:asciiTheme="minorHAnsi" w:hAnsiTheme="minorHAnsi" w:cstheme="minorBidi"/>
          <w:noProof/>
          <w:sz w:val="22"/>
          <w:lang w:bidi="lo-LA"/>
        </w:rPr>
      </w:pPr>
      <w:hyperlink w:anchor="_Toc512947090" w:history="1">
        <w:r w:rsidR="00F3255B" w:rsidRPr="00E73E2F">
          <w:rPr>
            <w:rStyle w:val="Hyperlink"/>
            <w:noProof/>
          </w:rPr>
          <w:t>Option 7 – culture in textiles, art and architecture (15</w:t>
        </w:r>
        <w:r w:rsidR="00F3255B" w:rsidRPr="00E73E2F">
          <w:rPr>
            <w:rStyle w:val="Hyperlink"/>
            <w:noProof/>
          </w:rPr>
          <w:noBreakHyphen/>
          <w:t>25 hours)</w:t>
        </w:r>
        <w:r w:rsidR="00F3255B">
          <w:rPr>
            <w:noProof/>
            <w:webHidden/>
          </w:rPr>
          <w:tab/>
        </w:r>
        <w:r w:rsidR="00F3255B">
          <w:rPr>
            <w:noProof/>
            <w:webHidden/>
          </w:rPr>
          <w:fldChar w:fldCharType="begin"/>
        </w:r>
        <w:r w:rsidR="00F3255B">
          <w:rPr>
            <w:noProof/>
            <w:webHidden/>
          </w:rPr>
          <w:instrText xml:space="preserve"> PAGEREF _Toc512947090 \h </w:instrText>
        </w:r>
        <w:r w:rsidR="00F3255B">
          <w:rPr>
            <w:noProof/>
            <w:webHidden/>
          </w:rPr>
        </w:r>
        <w:r w:rsidR="00F3255B">
          <w:rPr>
            <w:noProof/>
            <w:webHidden/>
          </w:rPr>
          <w:fldChar w:fldCharType="separate"/>
        </w:r>
        <w:r w:rsidR="00BB1687">
          <w:rPr>
            <w:noProof/>
            <w:webHidden/>
          </w:rPr>
          <w:t>22</w:t>
        </w:r>
        <w:r w:rsidR="00F3255B">
          <w:rPr>
            <w:noProof/>
            <w:webHidden/>
          </w:rPr>
          <w:fldChar w:fldCharType="end"/>
        </w:r>
      </w:hyperlink>
    </w:p>
    <w:p w14:paraId="16648914" w14:textId="7716B3DA" w:rsidR="00F3255B" w:rsidRDefault="00000000">
      <w:pPr>
        <w:pStyle w:val="TOC2"/>
        <w:tabs>
          <w:tab w:val="right" w:leader="dot" w:pos="10762"/>
        </w:tabs>
        <w:rPr>
          <w:rFonts w:asciiTheme="minorHAnsi" w:hAnsiTheme="minorHAnsi" w:cstheme="minorBidi"/>
          <w:noProof/>
          <w:sz w:val="22"/>
          <w:lang w:bidi="lo-LA"/>
        </w:rPr>
      </w:pPr>
      <w:hyperlink w:anchor="_Toc512947091" w:history="1">
        <w:r w:rsidR="00F3255B" w:rsidRPr="00E73E2F">
          <w:rPr>
            <w:rStyle w:val="Hyperlink"/>
            <w:noProof/>
          </w:rPr>
          <w:t>Option 8</w:t>
        </w:r>
        <w:r w:rsidR="00BB1687">
          <w:rPr>
            <w:rStyle w:val="Hyperlink"/>
            <w:noProof/>
          </w:rPr>
          <w:t xml:space="preserve"> –</w:t>
        </w:r>
        <w:r w:rsidR="00F3255B" w:rsidRPr="00E73E2F">
          <w:rPr>
            <w:rStyle w:val="Hyperlink"/>
            <w:noProof/>
          </w:rPr>
          <w:t xml:space="preserve"> </w:t>
        </w:r>
        <w:r w:rsidR="00BB1687">
          <w:rPr>
            <w:rStyle w:val="Hyperlink"/>
            <w:noProof/>
          </w:rPr>
          <w:t>c</w:t>
        </w:r>
        <w:r w:rsidR="00F3255B" w:rsidRPr="00E73E2F">
          <w:rPr>
            <w:rStyle w:val="Hyperlink"/>
            <w:noProof/>
          </w:rPr>
          <w:t>ulture in film and literature (15-25 hours)</w:t>
        </w:r>
        <w:r w:rsidR="00F3255B">
          <w:rPr>
            <w:noProof/>
            <w:webHidden/>
          </w:rPr>
          <w:tab/>
        </w:r>
        <w:r w:rsidR="00F3255B">
          <w:rPr>
            <w:noProof/>
            <w:webHidden/>
          </w:rPr>
          <w:fldChar w:fldCharType="begin"/>
        </w:r>
        <w:r w:rsidR="00F3255B">
          <w:rPr>
            <w:noProof/>
            <w:webHidden/>
          </w:rPr>
          <w:instrText xml:space="preserve"> PAGEREF _Toc512947091 \h </w:instrText>
        </w:r>
        <w:r w:rsidR="00F3255B">
          <w:rPr>
            <w:noProof/>
            <w:webHidden/>
          </w:rPr>
        </w:r>
        <w:r w:rsidR="00F3255B">
          <w:rPr>
            <w:noProof/>
            <w:webHidden/>
          </w:rPr>
          <w:fldChar w:fldCharType="separate"/>
        </w:r>
        <w:r w:rsidR="00BB1687">
          <w:rPr>
            <w:noProof/>
            <w:webHidden/>
          </w:rPr>
          <w:t>23</w:t>
        </w:r>
        <w:r w:rsidR="00F3255B">
          <w:rPr>
            <w:noProof/>
            <w:webHidden/>
          </w:rPr>
          <w:fldChar w:fldCharType="end"/>
        </w:r>
      </w:hyperlink>
    </w:p>
    <w:p w14:paraId="29EB8ADA" w14:textId="109BF590" w:rsidR="00F3255B" w:rsidRDefault="00000000">
      <w:pPr>
        <w:pStyle w:val="TOC2"/>
        <w:tabs>
          <w:tab w:val="right" w:leader="dot" w:pos="10762"/>
        </w:tabs>
        <w:rPr>
          <w:rFonts w:asciiTheme="minorHAnsi" w:hAnsiTheme="minorHAnsi" w:cstheme="minorBidi"/>
          <w:noProof/>
          <w:sz w:val="22"/>
          <w:lang w:bidi="lo-LA"/>
        </w:rPr>
      </w:pPr>
      <w:hyperlink w:anchor="_Toc512947092" w:history="1">
        <w:r w:rsidR="00F3255B" w:rsidRPr="00E73E2F">
          <w:rPr>
            <w:rStyle w:val="Hyperlink"/>
            <w:noProof/>
          </w:rPr>
          <w:t>Option 9 – culture and sport (15-25 hours)</w:t>
        </w:r>
        <w:r w:rsidR="00F3255B">
          <w:rPr>
            <w:noProof/>
            <w:webHidden/>
          </w:rPr>
          <w:tab/>
        </w:r>
        <w:r w:rsidR="00F3255B">
          <w:rPr>
            <w:noProof/>
            <w:webHidden/>
          </w:rPr>
          <w:fldChar w:fldCharType="begin"/>
        </w:r>
        <w:r w:rsidR="00F3255B">
          <w:rPr>
            <w:noProof/>
            <w:webHidden/>
          </w:rPr>
          <w:instrText xml:space="preserve"> PAGEREF _Toc512947092 \h </w:instrText>
        </w:r>
        <w:r w:rsidR="00F3255B">
          <w:rPr>
            <w:noProof/>
            <w:webHidden/>
          </w:rPr>
        </w:r>
        <w:r w:rsidR="00F3255B">
          <w:rPr>
            <w:noProof/>
            <w:webHidden/>
          </w:rPr>
          <w:fldChar w:fldCharType="separate"/>
        </w:r>
        <w:r w:rsidR="00BB1687">
          <w:rPr>
            <w:noProof/>
            <w:webHidden/>
          </w:rPr>
          <w:t>24</w:t>
        </w:r>
        <w:r w:rsidR="00F3255B">
          <w:rPr>
            <w:noProof/>
            <w:webHidden/>
          </w:rPr>
          <w:fldChar w:fldCharType="end"/>
        </w:r>
      </w:hyperlink>
    </w:p>
    <w:p w14:paraId="4C3A84B7" w14:textId="07B0D138" w:rsidR="00F3255B" w:rsidRDefault="00000000">
      <w:pPr>
        <w:pStyle w:val="TOC2"/>
        <w:tabs>
          <w:tab w:val="right" w:leader="dot" w:pos="10762"/>
        </w:tabs>
        <w:rPr>
          <w:rFonts w:asciiTheme="minorHAnsi" w:hAnsiTheme="minorHAnsi" w:cstheme="minorBidi"/>
          <w:noProof/>
          <w:sz w:val="22"/>
          <w:lang w:bidi="lo-LA"/>
        </w:rPr>
      </w:pPr>
      <w:hyperlink w:anchor="_Toc512947093" w:history="1">
        <w:r w:rsidR="00F3255B" w:rsidRPr="00E73E2F">
          <w:rPr>
            <w:rStyle w:val="Hyperlink"/>
            <w:noProof/>
          </w:rPr>
          <w:t>Option 10 – culture and family life (15-25 hours)</w:t>
        </w:r>
        <w:r w:rsidR="00F3255B">
          <w:rPr>
            <w:noProof/>
            <w:webHidden/>
          </w:rPr>
          <w:tab/>
        </w:r>
        <w:r w:rsidR="00F3255B">
          <w:rPr>
            <w:noProof/>
            <w:webHidden/>
          </w:rPr>
          <w:fldChar w:fldCharType="begin"/>
        </w:r>
        <w:r w:rsidR="00F3255B">
          <w:rPr>
            <w:noProof/>
            <w:webHidden/>
          </w:rPr>
          <w:instrText xml:space="preserve"> PAGEREF _Toc512947093 \h </w:instrText>
        </w:r>
        <w:r w:rsidR="00F3255B">
          <w:rPr>
            <w:noProof/>
            <w:webHidden/>
          </w:rPr>
        </w:r>
        <w:r w:rsidR="00F3255B">
          <w:rPr>
            <w:noProof/>
            <w:webHidden/>
          </w:rPr>
          <w:fldChar w:fldCharType="separate"/>
        </w:r>
        <w:r w:rsidR="00BB1687">
          <w:rPr>
            <w:noProof/>
            <w:webHidden/>
          </w:rPr>
          <w:t>26</w:t>
        </w:r>
        <w:r w:rsidR="00F3255B">
          <w:rPr>
            <w:noProof/>
            <w:webHidden/>
          </w:rPr>
          <w:fldChar w:fldCharType="end"/>
        </w:r>
      </w:hyperlink>
    </w:p>
    <w:p w14:paraId="7C02512B" w14:textId="1937FD3F" w:rsidR="00F3255B" w:rsidRDefault="00000000">
      <w:pPr>
        <w:pStyle w:val="TOC2"/>
        <w:tabs>
          <w:tab w:val="right" w:leader="dot" w:pos="10762"/>
        </w:tabs>
        <w:rPr>
          <w:rFonts w:asciiTheme="minorHAnsi" w:hAnsiTheme="minorHAnsi" w:cstheme="minorBidi"/>
          <w:noProof/>
          <w:sz w:val="22"/>
          <w:lang w:bidi="lo-LA"/>
        </w:rPr>
      </w:pPr>
      <w:hyperlink w:anchor="_Toc512947094" w:history="1">
        <w:r w:rsidR="00F3255B" w:rsidRPr="00E73E2F">
          <w:rPr>
            <w:rStyle w:val="Hyperlink"/>
            <w:noProof/>
          </w:rPr>
          <w:t>Option 11 – culture and food (15-25 hours)</w:t>
        </w:r>
        <w:r w:rsidR="00F3255B">
          <w:rPr>
            <w:noProof/>
            <w:webHidden/>
          </w:rPr>
          <w:tab/>
        </w:r>
        <w:r w:rsidR="00F3255B">
          <w:rPr>
            <w:noProof/>
            <w:webHidden/>
          </w:rPr>
          <w:fldChar w:fldCharType="begin"/>
        </w:r>
        <w:r w:rsidR="00F3255B">
          <w:rPr>
            <w:noProof/>
            <w:webHidden/>
          </w:rPr>
          <w:instrText xml:space="preserve"> PAGEREF _Toc512947094 \h </w:instrText>
        </w:r>
        <w:r w:rsidR="00F3255B">
          <w:rPr>
            <w:noProof/>
            <w:webHidden/>
          </w:rPr>
        </w:r>
        <w:r w:rsidR="00F3255B">
          <w:rPr>
            <w:noProof/>
            <w:webHidden/>
          </w:rPr>
          <w:fldChar w:fldCharType="separate"/>
        </w:r>
        <w:r w:rsidR="00BB1687">
          <w:rPr>
            <w:noProof/>
            <w:webHidden/>
          </w:rPr>
          <w:t>28</w:t>
        </w:r>
        <w:r w:rsidR="00F3255B">
          <w:rPr>
            <w:noProof/>
            <w:webHidden/>
          </w:rPr>
          <w:fldChar w:fldCharType="end"/>
        </w:r>
      </w:hyperlink>
    </w:p>
    <w:p w14:paraId="7FF0E603" w14:textId="2025A701" w:rsidR="00F3255B" w:rsidRDefault="00000000">
      <w:pPr>
        <w:pStyle w:val="TOC2"/>
        <w:tabs>
          <w:tab w:val="right" w:leader="dot" w:pos="10762"/>
        </w:tabs>
        <w:rPr>
          <w:rFonts w:asciiTheme="minorHAnsi" w:hAnsiTheme="minorHAnsi" w:cstheme="minorBidi"/>
          <w:noProof/>
          <w:sz w:val="22"/>
          <w:lang w:bidi="lo-LA"/>
        </w:rPr>
      </w:pPr>
      <w:hyperlink w:anchor="_Toc512947095" w:history="1">
        <w:r w:rsidR="00F3255B" w:rsidRPr="00E73E2F">
          <w:rPr>
            <w:rStyle w:val="Hyperlink"/>
            <w:noProof/>
          </w:rPr>
          <w:t>Option 12 – culture, science, technology and change (15-25 hours)</w:t>
        </w:r>
        <w:r w:rsidR="00F3255B">
          <w:rPr>
            <w:noProof/>
            <w:webHidden/>
          </w:rPr>
          <w:tab/>
        </w:r>
        <w:r w:rsidR="00F3255B">
          <w:rPr>
            <w:noProof/>
            <w:webHidden/>
          </w:rPr>
          <w:fldChar w:fldCharType="begin"/>
        </w:r>
        <w:r w:rsidR="00F3255B">
          <w:rPr>
            <w:noProof/>
            <w:webHidden/>
          </w:rPr>
          <w:instrText xml:space="preserve"> PAGEREF _Toc512947095 \h </w:instrText>
        </w:r>
        <w:r w:rsidR="00F3255B">
          <w:rPr>
            <w:noProof/>
            <w:webHidden/>
          </w:rPr>
        </w:r>
        <w:r w:rsidR="00F3255B">
          <w:rPr>
            <w:noProof/>
            <w:webHidden/>
          </w:rPr>
          <w:fldChar w:fldCharType="separate"/>
        </w:r>
        <w:r w:rsidR="00BB1687">
          <w:rPr>
            <w:noProof/>
            <w:webHidden/>
          </w:rPr>
          <w:t>30</w:t>
        </w:r>
        <w:r w:rsidR="00F3255B">
          <w:rPr>
            <w:noProof/>
            <w:webHidden/>
          </w:rPr>
          <w:fldChar w:fldCharType="end"/>
        </w:r>
      </w:hyperlink>
    </w:p>
    <w:p w14:paraId="57B509FC" w14:textId="7C41C2BF" w:rsidR="00F3255B" w:rsidRDefault="00000000">
      <w:pPr>
        <w:pStyle w:val="TOC2"/>
        <w:tabs>
          <w:tab w:val="right" w:leader="dot" w:pos="10762"/>
        </w:tabs>
        <w:rPr>
          <w:rFonts w:asciiTheme="minorHAnsi" w:hAnsiTheme="minorHAnsi" w:cstheme="minorBidi"/>
          <w:noProof/>
          <w:sz w:val="22"/>
          <w:lang w:bidi="lo-LA"/>
        </w:rPr>
      </w:pPr>
      <w:hyperlink w:anchor="_Toc512947096" w:history="1">
        <w:r w:rsidR="00F3255B" w:rsidRPr="00E73E2F">
          <w:rPr>
            <w:rStyle w:val="Hyperlink"/>
            <w:noProof/>
          </w:rPr>
          <w:t>Option 13 – school developed option (15</w:t>
        </w:r>
        <w:r w:rsidR="00F3255B" w:rsidRPr="00E73E2F">
          <w:rPr>
            <w:rStyle w:val="Hyperlink"/>
            <w:noProof/>
          </w:rPr>
          <w:noBreakHyphen/>
          <w:t>25 hours)</w:t>
        </w:r>
        <w:r w:rsidR="00F3255B">
          <w:rPr>
            <w:noProof/>
            <w:webHidden/>
          </w:rPr>
          <w:tab/>
        </w:r>
        <w:r w:rsidR="00F3255B">
          <w:rPr>
            <w:noProof/>
            <w:webHidden/>
          </w:rPr>
          <w:fldChar w:fldCharType="begin"/>
        </w:r>
        <w:r w:rsidR="00F3255B">
          <w:rPr>
            <w:noProof/>
            <w:webHidden/>
          </w:rPr>
          <w:instrText xml:space="preserve"> PAGEREF _Toc512947096 \h </w:instrText>
        </w:r>
        <w:r w:rsidR="00F3255B">
          <w:rPr>
            <w:noProof/>
            <w:webHidden/>
          </w:rPr>
        </w:r>
        <w:r w:rsidR="00F3255B">
          <w:rPr>
            <w:noProof/>
            <w:webHidden/>
          </w:rPr>
          <w:fldChar w:fldCharType="separate"/>
        </w:r>
        <w:r w:rsidR="00BB1687">
          <w:rPr>
            <w:noProof/>
            <w:webHidden/>
          </w:rPr>
          <w:t>32</w:t>
        </w:r>
        <w:r w:rsidR="00F3255B">
          <w:rPr>
            <w:noProof/>
            <w:webHidden/>
          </w:rPr>
          <w:fldChar w:fldCharType="end"/>
        </w:r>
      </w:hyperlink>
    </w:p>
    <w:p w14:paraId="574CDCFD" w14:textId="7E0E4653" w:rsidR="00F3255B" w:rsidRDefault="00000000">
      <w:pPr>
        <w:pStyle w:val="TOC2"/>
        <w:tabs>
          <w:tab w:val="right" w:leader="dot" w:pos="10762"/>
        </w:tabs>
        <w:rPr>
          <w:rFonts w:asciiTheme="minorHAnsi" w:hAnsiTheme="minorHAnsi" w:cstheme="minorBidi"/>
          <w:noProof/>
          <w:sz w:val="22"/>
          <w:lang w:bidi="lo-LA"/>
        </w:rPr>
      </w:pPr>
      <w:hyperlink w:anchor="_Toc512947097" w:history="1">
        <w:r w:rsidR="00F3255B" w:rsidRPr="00E73E2F">
          <w:rPr>
            <w:rStyle w:val="Hyperlink"/>
            <w:noProof/>
          </w:rPr>
          <w:t>Assessment – HSIE international studies</w:t>
        </w:r>
        <w:r w:rsidR="00F3255B">
          <w:rPr>
            <w:noProof/>
            <w:webHidden/>
          </w:rPr>
          <w:tab/>
        </w:r>
        <w:r w:rsidR="00F3255B">
          <w:rPr>
            <w:noProof/>
            <w:webHidden/>
          </w:rPr>
          <w:fldChar w:fldCharType="begin"/>
        </w:r>
        <w:r w:rsidR="00F3255B">
          <w:rPr>
            <w:noProof/>
            <w:webHidden/>
          </w:rPr>
          <w:instrText xml:space="preserve"> PAGEREF _Toc512947097 \h </w:instrText>
        </w:r>
        <w:r w:rsidR="00F3255B">
          <w:rPr>
            <w:noProof/>
            <w:webHidden/>
          </w:rPr>
        </w:r>
        <w:r w:rsidR="00F3255B">
          <w:rPr>
            <w:noProof/>
            <w:webHidden/>
          </w:rPr>
          <w:fldChar w:fldCharType="separate"/>
        </w:r>
        <w:r w:rsidR="00BB1687">
          <w:rPr>
            <w:noProof/>
            <w:webHidden/>
          </w:rPr>
          <w:t>33</w:t>
        </w:r>
        <w:r w:rsidR="00F3255B">
          <w:rPr>
            <w:noProof/>
            <w:webHidden/>
          </w:rPr>
          <w:fldChar w:fldCharType="end"/>
        </w:r>
      </w:hyperlink>
    </w:p>
    <w:p w14:paraId="6247D2F8" w14:textId="2269D0F6" w:rsidR="00847DD9" w:rsidRPr="00F3255B" w:rsidRDefault="00F3255B" w:rsidP="00F3255B">
      <w:pPr>
        <w:pStyle w:val="IOSbodytext2017"/>
        <w:rPr>
          <w:lang w:val="en-US" w:eastAsia="en-US"/>
        </w:rPr>
      </w:pPr>
      <w:r>
        <w:rPr>
          <w:lang w:val="en-US" w:eastAsia="en-US"/>
        </w:rPr>
        <w:fldChar w:fldCharType="end"/>
      </w:r>
      <w:r w:rsidR="00847DD9">
        <w:br w:type="page"/>
      </w:r>
    </w:p>
    <w:p w14:paraId="6247D2F9" w14:textId="77777777" w:rsidR="00CE35BD" w:rsidRPr="00847DD9" w:rsidRDefault="00847DD9" w:rsidP="00847DD9">
      <w:pPr>
        <w:pStyle w:val="IOSHeader22017"/>
      </w:pPr>
      <w:bookmarkStart w:id="5" w:name="_Toc512947018"/>
      <w:bookmarkStart w:id="6" w:name="_Toc512947079"/>
      <w:r>
        <w:lastRenderedPageBreak/>
        <w:t>Rationale</w:t>
      </w:r>
      <w:bookmarkEnd w:id="5"/>
      <w:bookmarkEnd w:id="6"/>
    </w:p>
    <w:p w14:paraId="6247D2FA" w14:textId="77777777" w:rsidR="00CE35BD" w:rsidRPr="003819C7" w:rsidRDefault="00E649DC" w:rsidP="00CE35BD">
      <w:pPr>
        <w:pStyle w:val="IOSbodytext2017"/>
      </w:pPr>
      <w:r>
        <w:t>International s</w:t>
      </w:r>
      <w:r w:rsidR="00CE35BD" w:rsidRPr="003819C7">
        <w:t xml:space="preserve">tudies BEC is an inter-disciplinary course that provides a unique conceptual framework for the study of culture, and the promotion </w:t>
      </w:r>
      <w:r>
        <w:t>of intercultural understanding.</w:t>
      </w:r>
    </w:p>
    <w:p w14:paraId="6247D2FB" w14:textId="77777777" w:rsidR="00CE35BD" w:rsidRPr="003819C7" w:rsidRDefault="00CE35BD" w:rsidP="00CE35BD">
      <w:pPr>
        <w:pStyle w:val="IOSbodytext2017"/>
      </w:pPr>
      <w:r w:rsidRPr="003819C7">
        <w:t>Through education, travel, work and trade, students increasingly understand how the study of cultu</w:t>
      </w:r>
      <w:r w:rsidR="00A04602">
        <w:t>re requires knowledge to inform</w:t>
      </w:r>
      <w:r w:rsidRPr="003819C7">
        <w:t xml:space="preserve"> values and develop individual and community participation, </w:t>
      </w:r>
      <w:proofErr w:type="gramStart"/>
      <w:r w:rsidRPr="003819C7">
        <w:t>action</w:t>
      </w:r>
      <w:proofErr w:type="gramEnd"/>
      <w:r w:rsidRPr="003819C7">
        <w:t xml:space="preserve"> and commitment to </w:t>
      </w:r>
      <w:r w:rsidR="00A04602">
        <w:t>be</w:t>
      </w:r>
      <w:r>
        <w:t xml:space="preserve"> a global citizen.</w:t>
      </w:r>
    </w:p>
    <w:p w14:paraId="6247D2FC" w14:textId="77777777" w:rsidR="00CE35BD" w:rsidRPr="003819C7" w:rsidRDefault="00E649DC" w:rsidP="00CE35BD">
      <w:pPr>
        <w:pStyle w:val="IOSbodytext2017"/>
      </w:pPr>
      <w:r>
        <w:t>International s</w:t>
      </w:r>
      <w:r w:rsidR="00CE35BD" w:rsidRPr="003819C7">
        <w:t xml:space="preserve">tudies BEC provides students with an opportunity to explore and recognise their own </w:t>
      </w:r>
      <w:proofErr w:type="gramStart"/>
      <w:r w:rsidR="00CE35BD" w:rsidRPr="003819C7">
        <w:t>cultures, and</w:t>
      </w:r>
      <w:proofErr w:type="gramEnd"/>
      <w:r w:rsidR="00CE35BD" w:rsidRPr="003819C7">
        <w:t xml:space="preserve"> appreciate the richness of multicultural Australia and the world. As Australia is part of the Asia-Pacific region, the course lends itself to an emphasis on, but is not limited to, this region. </w:t>
      </w:r>
    </w:p>
    <w:p w14:paraId="6247D2FD" w14:textId="77777777" w:rsidR="00CE35BD" w:rsidRPr="003819C7" w:rsidRDefault="00CE35BD" w:rsidP="00CE35BD">
      <w:pPr>
        <w:pStyle w:val="IOSbodytext2017"/>
      </w:pPr>
      <w:r w:rsidRPr="003819C7">
        <w:t xml:space="preserve">They gain knowledge of different cultural practices, values, beliefs and heritages to form a broader </w:t>
      </w:r>
      <w:proofErr w:type="gramStart"/>
      <w:r w:rsidRPr="003819C7">
        <w:t>world-view</w:t>
      </w:r>
      <w:proofErr w:type="gramEnd"/>
      <w:r w:rsidRPr="003819C7">
        <w:t>. They gain the skills to recognise fact, detect bias and challenge stereotypes by exploring cultural difference and interconnectedness. This enables them to understand and value inclusion, and to respect the rights of ot</w:t>
      </w:r>
      <w:r>
        <w:t>hers.</w:t>
      </w:r>
    </w:p>
    <w:p w14:paraId="6247D2FE" w14:textId="77777777" w:rsidR="00CE35BD" w:rsidRPr="003819C7" w:rsidRDefault="00CE35BD" w:rsidP="00CE35BD">
      <w:pPr>
        <w:pStyle w:val="IOSbodytext2017"/>
      </w:pPr>
      <w:r w:rsidRPr="003819C7">
        <w:t xml:space="preserve">Students learn to conceptualise and explore interrelationships and empathise with others at a local, national, </w:t>
      </w:r>
      <w:proofErr w:type="gramStart"/>
      <w:r w:rsidRPr="003819C7">
        <w:t>regional</w:t>
      </w:r>
      <w:proofErr w:type="gramEnd"/>
      <w:r w:rsidRPr="003819C7">
        <w:t xml:space="preserve"> and global level.</w:t>
      </w:r>
    </w:p>
    <w:p w14:paraId="6247D2FF" w14:textId="77777777" w:rsidR="00CE35BD" w:rsidRDefault="00E649DC" w:rsidP="00CE35BD">
      <w:pPr>
        <w:pStyle w:val="IOSbodytext2017"/>
      </w:pPr>
      <w:r>
        <w:t xml:space="preserve">In summary, </w:t>
      </w:r>
      <w:proofErr w:type="gramStart"/>
      <w:r>
        <w:t>International</w:t>
      </w:r>
      <w:proofErr w:type="gramEnd"/>
      <w:r>
        <w:t xml:space="preserve"> s</w:t>
      </w:r>
      <w:r w:rsidR="00CE35BD" w:rsidRPr="003819C7">
        <w:t>tudies BEC equips students with intercultural sensitivities and the critical skills of analysis and intercultural understanding to participate in, and contribute to buil</w:t>
      </w:r>
      <w:r w:rsidR="00CE35BD">
        <w:t>ding a cohesive and just world.</w:t>
      </w:r>
      <w:r w:rsidR="00CE35BD">
        <w:br w:type="page"/>
      </w:r>
    </w:p>
    <w:p w14:paraId="6247D300" w14:textId="442A3586" w:rsidR="00847DD9" w:rsidRDefault="008306E6" w:rsidP="00207BA7">
      <w:pPr>
        <w:pStyle w:val="IOSHeader32017"/>
      </w:pPr>
      <w:bookmarkStart w:id="7" w:name="_Toc512947019"/>
      <w:r>
        <w:lastRenderedPageBreak/>
        <w:t>The p</w:t>
      </w:r>
      <w:r w:rsidR="00E649DC">
        <w:t>lace of the school d</w:t>
      </w:r>
      <w:r w:rsidR="00CE35BD" w:rsidRPr="003819C7">
        <w:t>e</w:t>
      </w:r>
      <w:r w:rsidR="00207BA7">
        <w:t>veloped BEC –</w:t>
      </w:r>
      <w:r w:rsidR="00847DD9">
        <w:t xml:space="preserve"> HSIE</w:t>
      </w:r>
      <w:bookmarkEnd w:id="7"/>
    </w:p>
    <w:p w14:paraId="6247D301" w14:textId="77777777" w:rsidR="00CE35BD" w:rsidRPr="003819C7" w:rsidRDefault="00E649DC" w:rsidP="00207BA7">
      <w:pPr>
        <w:pStyle w:val="IOSbodytext"/>
      </w:pPr>
      <w:r>
        <w:t>International studies in the HSIE K</w:t>
      </w:r>
      <w:r>
        <w:noBreakHyphen/>
        <w:t>12 c</w:t>
      </w:r>
      <w:r w:rsidR="00CE35BD" w:rsidRPr="003819C7">
        <w:t>urriculum</w:t>
      </w:r>
    </w:p>
    <w:p w14:paraId="6247D302" w14:textId="77777777" w:rsidR="00CE35BD" w:rsidRPr="00B42566" w:rsidRDefault="00CE35BD" w:rsidP="00E649DC">
      <w:pPr>
        <w:pStyle w:val="IOSHeader42017"/>
      </w:pPr>
      <w:r w:rsidRPr="00B42566">
        <w:t>Years K</w:t>
      </w:r>
      <w:r w:rsidRPr="00B42566">
        <w:noBreakHyphen/>
        <w:t>6 HSIE</w:t>
      </w:r>
      <w:r>
        <w:t xml:space="preserve"> </w:t>
      </w:r>
      <w:r w:rsidR="00E649DC">
        <w:t>early s</w:t>
      </w:r>
      <w:r w:rsidRPr="00B42566">
        <w:t>tage 1</w:t>
      </w:r>
      <w:r w:rsidRPr="00B42566">
        <w:noBreakHyphen/>
        <w:t>3</w:t>
      </w:r>
    </w:p>
    <w:p w14:paraId="6247D303" w14:textId="77777777" w:rsidR="00CE35BD" w:rsidRDefault="005B2C5E" w:rsidP="00CE35BD">
      <w:pPr>
        <w:pStyle w:val="IOSList1bullet2017"/>
      </w:pPr>
      <w:r>
        <w:t>History K-10</w:t>
      </w:r>
    </w:p>
    <w:p w14:paraId="6247D304" w14:textId="77777777" w:rsidR="00CE35BD" w:rsidRDefault="005B2C5E" w:rsidP="00CE35BD">
      <w:pPr>
        <w:pStyle w:val="IOSList1bullet2017"/>
      </w:pPr>
      <w:r>
        <w:t>Geography K-10</w:t>
      </w:r>
    </w:p>
    <w:p w14:paraId="6247D305" w14:textId="77777777" w:rsidR="00CE35BD" w:rsidRPr="00B42566" w:rsidRDefault="00CE35BD" w:rsidP="00CE35BD">
      <w:pPr>
        <w:pStyle w:val="IOSHeader42017"/>
      </w:pPr>
      <w:r w:rsidRPr="00B42566">
        <w:t>Years 7</w:t>
      </w:r>
      <w:r w:rsidRPr="00B42566">
        <w:noBreakHyphen/>
        <w:t>10</w:t>
      </w:r>
      <w:r>
        <w:t xml:space="preserve"> </w:t>
      </w:r>
      <w:r w:rsidR="00E649DC">
        <w:t>s</w:t>
      </w:r>
      <w:r w:rsidRPr="00B42566">
        <w:t>tages 4</w:t>
      </w:r>
      <w:r w:rsidRPr="00B42566">
        <w:noBreakHyphen/>
        <w:t>5</w:t>
      </w:r>
    </w:p>
    <w:p w14:paraId="6247D306" w14:textId="77777777" w:rsidR="00CE35BD" w:rsidRDefault="00521CE8" w:rsidP="00CE35BD">
      <w:pPr>
        <w:pStyle w:val="IOSbodytext2017"/>
      </w:pPr>
      <w:r>
        <w:t>(I</w:t>
      </w:r>
      <w:r w:rsidR="00CE35BD" w:rsidRPr="00B42566">
        <w:t>ncluding Life Skills outcomes and content)</w:t>
      </w:r>
    </w:p>
    <w:p w14:paraId="6247D307" w14:textId="77777777" w:rsidR="00CE35BD" w:rsidRDefault="00CE35BD" w:rsidP="00CE35BD">
      <w:pPr>
        <w:pStyle w:val="IOSList1bullet2017"/>
      </w:pPr>
      <w:r>
        <w:t xml:space="preserve">History </w:t>
      </w:r>
      <w:r w:rsidR="005B2C5E">
        <w:t>K-10</w:t>
      </w:r>
    </w:p>
    <w:p w14:paraId="6247D308" w14:textId="77777777" w:rsidR="00CE35BD" w:rsidRDefault="00CE35BD" w:rsidP="00CE35BD">
      <w:pPr>
        <w:pStyle w:val="IOSList1bullet2017"/>
      </w:pPr>
      <w:r w:rsidRPr="005876F1">
        <w:t>History Elective</w:t>
      </w:r>
    </w:p>
    <w:p w14:paraId="6247D309" w14:textId="77777777" w:rsidR="00CE35BD" w:rsidRDefault="00CE35BD" w:rsidP="00CE35BD">
      <w:pPr>
        <w:pStyle w:val="IOSList1bullet2017"/>
      </w:pPr>
      <w:r w:rsidRPr="005876F1">
        <w:t xml:space="preserve">Geography </w:t>
      </w:r>
      <w:r w:rsidR="005B2C5E">
        <w:t>K-10</w:t>
      </w:r>
    </w:p>
    <w:p w14:paraId="6247D30A" w14:textId="77777777" w:rsidR="00CE35BD" w:rsidRDefault="00CE35BD" w:rsidP="00CE35BD">
      <w:pPr>
        <w:pStyle w:val="IOSList1bullet2017"/>
      </w:pPr>
      <w:r w:rsidRPr="005876F1">
        <w:t>Geography Elective</w:t>
      </w:r>
    </w:p>
    <w:p w14:paraId="6247D30B" w14:textId="77777777" w:rsidR="00CE35BD" w:rsidRDefault="00CE35BD" w:rsidP="00CE35BD">
      <w:pPr>
        <w:pStyle w:val="IOSList1bullet2017"/>
      </w:pPr>
      <w:r w:rsidRPr="005876F1">
        <w:t>International Studies</w:t>
      </w:r>
      <w:r>
        <w:t xml:space="preserve"> </w:t>
      </w:r>
      <w:r w:rsidRPr="005876F1">
        <w:t>BEC</w:t>
      </w:r>
    </w:p>
    <w:p w14:paraId="6247D30C" w14:textId="77777777" w:rsidR="00CE35BD" w:rsidRDefault="00CE35BD" w:rsidP="00CE35BD">
      <w:pPr>
        <w:pStyle w:val="IOSList1bullet2017"/>
      </w:pPr>
      <w:r w:rsidRPr="005876F1">
        <w:t>Aboriginal</w:t>
      </w:r>
      <w:r>
        <w:t xml:space="preserve"> </w:t>
      </w:r>
      <w:r w:rsidRPr="005876F1">
        <w:t>Studies</w:t>
      </w:r>
    </w:p>
    <w:p w14:paraId="6247D30D" w14:textId="77777777" w:rsidR="00CE35BD" w:rsidRDefault="00CE35BD" w:rsidP="00CE35BD">
      <w:pPr>
        <w:pStyle w:val="IOSList1bullet2017"/>
      </w:pPr>
      <w:r>
        <w:t>Commerc</w:t>
      </w:r>
      <w:r w:rsidRPr="005876F1">
        <w:t>e</w:t>
      </w:r>
    </w:p>
    <w:p w14:paraId="6247D30E" w14:textId="77777777" w:rsidR="00CE35BD" w:rsidRPr="005876F1" w:rsidRDefault="00CE35BD" w:rsidP="00CE35BD">
      <w:pPr>
        <w:pStyle w:val="IOSList1bullet2017"/>
      </w:pPr>
      <w:r w:rsidRPr="005876F1">
        <w:t>Work Education</w:t>
      </w:r>
    </w:p>
    <w:p w14:paraId="6247D30F" w14:textId="77777777" w:rsidR="00CE35BD" w:rsidRPr="005876F1" w:rsidRDefault="00CE35BD" w:rsidP="00CE35BD">
      <w:pPr>
        <w:pStyle w:val="IOSHeader42017"/>
      </w:pPr>
      <w:r w:rsidRPr="005876F1">
        <w:t>Years 11</w:t>
      </w:r>
      <w:r w:rsidRPr="005876F1">
        <w:noBreakHyphen/>
        <w:t>12</w:t>
      </w:r>
      <w:r>
        <w:t xml:space="preserve"> </w:t>
      </w:r>
      <w:r w:rsidR="00E649DC">
        <w:t>s</w:t>
      </w:r>
      <w:r w:rsidRPr="005876F1">
        <w:t>tage 6</w:t>
      </w:r>
    </w:p>
    <w:p w14:paraId="6247D310" w14:textId="77777777" w:rsidR="00CE35BD" w:rsidRDefault="00CE35BD" w:rsidP="00CE35BD">
      <w:pPr>
        <w:pStyle w:val="IOSList1bullet2017"/>
      </w:pPr>
      <w:r w:rsidRPr="005876F1">
        <w:t>Ancient History</w:t>
      </w:r>
    </w:p>
    <w:p w14:paraId="6247D311" w14:textId="77777777" w:rsidR="00CE35BD" w:rsidRPr="005876F1" w:rsidRDefault="00CE35BD" w:rsidP="00CE35BD">
      <w:pPr>
        <w:pStyle w:val="IOSList1bullet2017"/>
      </w:pPr>
      <w:r w:rsidRPr="005876F1">
        <w:t>Modern History</w:t>
      </w:r>
    </w:p>
    <w:p w14:paraId="6247D312" w14:textId="77777777" w:rsidR="00CE35BD" w:rsidRDefault="00CE35BD" w:rsidP="00CE35BD">
      <w:pPr>
        <w:pStyle w:val="IOSList1bullet2017"/>
      </w:pPr>
      <w:r w:rsidRPr="005876F1">
        <w:t>History Extension</w:t>
      </w:r>
    </w:p>
    <w:p w14:paraId="6247D313" w14:textId="77777777" w:rsidR="00CE35BD" w:rsidRDefault="00CE35BD" w:rsidP="00CE35BD">
      <w:pPr>
        <w:pStyle w:val="IOSList1bullet2017"/>
      </w:pPr>
      <w:r w:rsidRPr="005876F1">
        <w:t>Geography</w:t>
      </w:r>
    </w:p>
    <w:p w14:paraId="6247D314" w14:textId="77777777" w:rsidR="00CE35BD" w:rsidRPr="005876F1" w:rsidRDefault="00CE35BD" w:rsidP="00CE35BD">
      <w:pPr>
        <w:pStyle w:val="IOSList1bullet2017"/>
      </w:pPr>
      <w:r w:rsidRPr="005876F1">
        <w:t>Aboriginal Studies</w:t>
      </w:r>
    </w:p>
    <w:p w14:paraId="6247D315" w14:textId="77777777" w:rsidR="00CE35BD" w:rsidRPr="005876F1" w:rsidRDefault="00CE35BD" w:rsidP="00CE35BD">
      <w:pPr>
        <w:pStyle w:val="IOSList1bullet2017"/>
      </w:pPr>
      <w:r w:rsidRPr="005876F1">
        <w:t>Society and Culture</w:t>
      </w:r>
    </w:p>
    <w:p w14:paraId="6247D316" w14:textId="77777777" w:rsidR="00CE35BD" w:rsidRDefault="00CE35BD" w:rsidP="00CE35BD">
      <w:pPr>
        <w:pStyle w:val="IOSList1bullet2017"/>
      </w:pPr>
      <w:r w:rsidRPr="005876F1">
        <w:t>Studies of Religion</w:t>
      </w:r>
    </w:p>
    <w:p w14:paraId="6247D317" w14:textId="77777777" w:rsidR="00CE35BD" w:rsidRPr="005876F1" w:rsidRDefault="00CE35BD" w:rsidP="00CE35BD">
      <w:pPr>
        <w:pStyle w:val="IOSList1bullet2017"/>
      </w:pPr>
      <w:r w:rsidRPr="005876F1">
        <w:t>Legal Studies</w:t>
      </w:r>
    </w:p>
    <w:p w14:paraId="6247D318" w14:textId="77777777" w:rsidR="00CE35BD" w:rsidRPr="005876F1" w:rsidRDefault="00CE35BD" w:rsidP="00CE35BD">
      <w:pPr>
        <w:pStyle w:val="IOSList1bullet2017"/>
      </w:pPr>
      <w:r w:rsidRPr="005876F1">
        <w:t>Business Studies</w:t>
      </w:r>
    </w:p>
    <w:p w14:paraId="6247D319" w14:textId="77777777" w:rsidR="00CE35BD" w:rsidRDefault="00CE35BD" w:rsidP="00CE35BD">
      <w:pPr>
        <w:pStyle w:val="IOSList1bullet2017"/>
      </w:pPr>
      <w:r w:rsidRPr="005876F1">
        <w:t>Economics</w:t>
      </w:r>
    </w:p>
    <w:p w14:paraId="6247D31A" w14:textId="77777777" w:rsidR="00CE35BD" w:rsidRDefault="00CE35BD" w:rsidP="00CE35BD">
      <w:pPr>
        <w:pStyle w:val="IOSbodytext2017"/>
      </w:pPr>
      <w:r>
        <w:br w:type="page"/>
      </w:r>
    </w:p>
    <w:p w14:paraId="6247D31B" w14:textId="77777777" w:rsidR="00CE35BD" w:rsidRDefault="00E649DC" w:rsidP="00CE35BD">
      <w:pPr>
        <w:pStyle w:val="IOSHeader22017"/>
      </w:pPr>
      <w:bookmarkStart w:id="8" w:name="_Toc512947020"/>
      <w:bookmarkStart w:id="9" w:name="_Toc512947080"/>
      <w:r>
        <w:lastRenderedPageBreak/>
        <w:t>Aim and o</w:t>
      </w:r>
      <w:r w:rsidR="00CE35BD">
        <w:t>bjectives</w:t>
      </w:r>
      <w:bookmarkEnd w:id="8"/>
      <w:bookmarkEnd w:id="9"/>
    </w:p>
    <w:p w14:paraId="6247D31C" w14:textId="77777777" w:rsidR="00CE35BD" w:rsidRPr="003819C7" w:rsidRDefault="00CE35BD" w:rsidP="00CE35BD">
      <w:pPr>
        <w:pStyle w:val="IOSHeader32017"/>
      </w:pPr>
      <w:bookmarkStart w:id="10" w:name="_Toc512947021"/>
      <w:r w:rsidRPr="003819C7">
        <w:t>Aim</w:t>
      </w:r>
      <w:bookmarkEnd w:id="10"/>
    </w:p>
    <w:p w14:paraId="6247D31D" w14:textId="77777777" w:rsidR="00CE35BD" w:rsidRPr="00B42566" w:rsidRDefault="00CE35BD" w:rsidP="00CE35BD">
      <w:pPr>
        <w:pStyle w:val="IOSbodytext2017"/>
      </w:pPr>
      <w:r w:rsidRPr="00B42566">
        <w:t xml:space="preserve">The aim of the </w:t>
      </w:r>
      <w:proofErr w:type="gramStart"/>
      <w:r w:rsidR="00E649DC">
        <w:t>International</w:t>
      </w:r>
      <w:proofErr w:type="gramEnd"/>
      <w:r w:rsidR="00E649DC">
        <w:t xml:space="preserve"> s</w:t>
      </w:r>
      <w:r w:rsidRPr="00CE35BD">
        <w:t>tudies BEC</w:t>
      </w:r>
      <w:r w:rsidRPr="00B42566">
        <w:t xml:space="preserve"> is for students to know, understand and appreciate the significance of culture; respect the culturally diverse world in which they live; value cultures from different perspectives; and develop skills to engage harmoniously in the interconnected world.</w:t>
      </w:r>
    </w:p>
    <w:p w14:paraId="6247D31E" w14:textId="77777777" w:rsidR="00CE35BD" w:rsidRPr="003819C7" w:rsidRDefault="00CE35BD" w:rsidP="00CE35BD">
      <w:pPr>
        <w:pStyle w:val="IOSHeader32017"/>
      </w:pPr>
      <w:bookmarkStart w:id="11" w:name="_Toc512947022"/>
      <w:r w:rsidRPr="003819C7">
        <w:t>Objectives</w:t>
      </w:r>
      <w:bookmarkEnd w:id="11"/>
    </w:p>
    <w:p w14:paraId="6247D31F" w14:textId="77777777" w:rsidR="00CE35BD" w:rsidRPr="00B42566" w:rsidRDefault="00CE35BD" w:rsidP="00CE35BD">
      <w:pPr>
        <w:pStyle w:val="IOSbodytext2017"/>
      </w:pPr>
      <w:r w:rsidRPr="00B42566">
        <w:t xml:space="preserve">Students will develop knowledge and understanding to: </w:t>
      </w:r>
    </w:p>
    <w:p w14:paraId="6247D320" w14:textId="77777777" w:rsidR="00CE35BD" w:rsidRPr="003819C7" w:rsidRDefault="00CE35BD" w:rsidP="00CE35BD">
      <w:pPr>
        <w:pStyle w:val="IOSList1numbered2017"/>
      </w:pPr>
      <w:r w:rsidRPr="003819C7">
        <w:t>recognise the complex, diverse and dynamic nature of cultures.</w:t>
      </w:r>
    </w:p>
    <w:p w14:paraId="6247D321" w14:textId="77777777" w:rsidR="00CE35BD" w:rsidRPr="00B42566" w:rsidRDefault="00CE35BD" w:rsidP="00CE35BD">
      <w:pPr>
        <w:pStyle w:val="IOSList1numbered2017"/>
      </w:pPr>
      <w:r w:rsidRPr="003819C7">
        <w:t>identify the increasing interconnectedness of cultures in the contemporary world.</w:t>
      </w:r>
    </w:p>
    <w:p w14:paraId="6247D322" w14:textId="77777777" w:rsidR="00CE35BD" w:rsidRPr="00031087" w:rsidRDefault="00CE35BD" w:rsidP="00CE35BD">
      <w:pPr>
        <w:pStyle w:val="IOSbodytext2017"/>
      </w:pPr>
      <w:r w:rsidRPr="00B42566">
        <w:t>Students will develop skills to:</w:t>
      </w:r>
    </w:p>
    <w:p w14:paraId="6247D323" w14:textId="77777777" w:rsidR="00CE35BD" w:rsidRPr="00CE35BD" w:rsidRDefault="00CE35BD" w:rsidP="00CE35BD">
      <w:pPr>
        <w:pStyle w:val="IOSList1numbered123"/>
        <w:numPr>
          <w:ilvl w:val="0"/>
          <w:numId w:val="32"/>
        </w:numPr>
      </w:pPr>
      <w:r w:rsidRPr="00CE35BD">
        <w:t>apply critical literacy in recognising and challenging stereotypes</w:t>
      </w:r>
    </w:p>
    <w:p w14:paraId="6247D324" w14:textId="77777777" w:rsidR="00CE35BD" w:rsidRPr="00CE35BD" w:rsidRDefault="00CE35BD" w:rsidP="00CE35BD">
      <w:pPr>
        <w:pStyle w:val="IOSList1numbered123"/>
      </w:pPr>
      <w:r w:rsidRPr="00CE35BD">
        <w:t>develop effective tools for successful intercultural communication and understanding</w:t>
      </w:r>
    </w:p>
    <w:p w14:paraId="6247D325" w14:textId="77777777" w:rsidR="00CE35BD" w:rsidRPr="00031087" w:rsidRDefault="00CE35BD" w:rsidP="0002722D">
      <w:pPr>
        <w:pStyle w:val="IOSbodytext2017"/>
      </w:pPr>
      <w:r w:rsidRPr="00B42566">
        <w:t>Stude</w:t>
      </w:r>
      <w:r w:rsidR="00E649DC">
        <w:t>nts will develop the values of:</w:t>
      </w:r>
    </w:p>
    <w:p w14:paraId="6247D326" w14:textId="77777777" w:rsidR="00CE35BD" w:rsidRPr="00031087" w:rsidRDefault="00CE35BD" w:rsidP="0002722D">
      <w:pPr>
        <w:pStyle w:val="IOSList1bullet2017"/>
      </w:pPr>
      <w:r w:rsidRPr="00031087">
        <w:t>respec</w:t>
      </w:r>
      <w:r w:rsidR="00E649DC">
        <w:t>t for the diversity of cultures</w:t>
      </w:r>
    </w:p>
    <w:p w14:paraId="6247D327" w14:textId="77777777" w:rsidR="00CE35BD" w:rsidRPr="00031087" w:rsidRDefault="00CE35BD" w:rsidP="0002722D">
      <w:pPr>
        <w:pStyle w:val="IOSList1bullet2017"/>
      </w:pPr>
      <w:r w:rsidRPr="00031087">
        <w:t>indiv</w:t>
      </w:r>
      <w:r w:rsidR="00E649DC">
        <w:t>idual and social responsibility</w:t>
      </w:r>
    </w:p>
    <w:p w14:paraId="6247D328" w14:textId="77777777" w:rsidR="00CE35BD" w:rsidRPr="00031087" w:rsidRDefault="00CE35BD" w:rsidP="0002722D">
      <w:pPr>
        <w:pStyle w:val="IOSList1bullet2017"/>
      </w:pPr>
      <w:r w:rsidRPr="00031087">
        <w:t>co-operation between and among cultures and groups</w:t>
      </w:r>
    </w:p>
    <w:p w14:paraId="6247D329" w14:textId="77777777" w:rsidR="00CE35BD" w:rsidRPr="00031087" w:rsidRDefault="00CE35BD" w:rsidP="0002722D">
      <w:pPr>
        <w:pStyle w:val="IOSList1bullet2017"/>
      </w:pPr>
      <w:r w:rsidRPr="00031087">
        <w:t>empathetic understanding</w:t>
      </w:r>
    </w:p>
    <w:p w14:paraId="6247D32A" w14:textId="77777777" w:rsidR="0002722D" w:rsidRDefault="00CE35BD" w:rsidP="0002722D">
      <w:pPr>
        <w:pStyle w:val="IOSList1bullet2017"/>
      </w:pPr>
      <w:r w:rsidRPr="00031087">
        <w:t>equity and social justice.</w:t>
      </w:r>
      <w:r w:rsidR="0002722D">
        <w:br w:type="page"/>
      </w:r>
    </w:p>
    <w:p w14:paraId="6247D32B" w14:textId="77777777" w:rsidR="0002722D" w:rsidRDefault="00E649DC" w:rsidP="0002722D">
      <w:pPr>
        <w:pStyle w:val="IOSHeader22017"/>
      </w:pPr>
      <w:bookmarkStart w:id="12" w:name="_Toc512947023"/>
      <w:bookmarkStart w:id="13" w:name="_Toc512947081"/>
      <w:r>
        <w:lastRenderedPageBreak/>
        <w:t>Knowledge and skills o</w:t>
      </w:r>
      <w:r w:rsidR="0002722D" w:rsidRPr="003819C7">
        <w:t>utcomes</w:t>
      </w:r>
      <w:bookmarkEnd w:id="12"/>
      <w:bookmarkEnd w:id="13"/>
    </w:p>
    <w:tbl>
      <w:tblPr>
        <w:tblStyle w:val="TableGrid"/>
        <w:tblW w:w="0" w:type="auto"/>
        <w:tblLook w:val="04A0" w:firstRow="1" w:lastRow="0" w:firstColumn="1" w:lastColumn="0" w:noHBand="0" w:noVBand="1"/>
        <w:tblCaption w:val="knowledge and skills outcome table"/>
        <w:tblDescription w:val="the table lists the objectives for the students to develop and the outcomes of each objective."/>
      </w:tblPr>
      <w:tblGrid>
        <w:gridCol w:w="5368"/>
        <w:gridCol w:w="5394"/>
      </w:tblGrid>
      <w:tr w:rsidR="0002722D" w14:paraId="6247D32E" w14:textId="77777777" w:rsidTr="00207BA7">
        <w:trPr>
          <w:tblHeader/>
        </w:trPr>
        <w:tc>
          <w:tcPr>
            <w:tcW w:w="5494" w:type="dxa"/>
            <w:shd w:val="clear" w:color="auto" w:fill="F2F2F2" w:themeFill="background1" w:themeFillShade="F2"/>
          </w:tcPr>
          <w:p w14:paraId="6247D32C" w14:textId="77777777" w:rsidR="0002722D" w:rsidRPr="0002722D" w:rsidRDefault="0002722D" w:rsidP="0002722D">
            <w:pPr>
              <w:pStyle w:val="IOStableheading2017"/>
            </w:pPr>
            <w:r w:rsidRPr="003452DA">
              <w:t>Objectives</w:t>
            </w:r>
          </w:p>
        </w:tc>
        <w:tc>
          <w:tcPr>
            <w:tcW w:w="5494" w:type="dxa"/>
            <w:shd w:val="clear" w:color="auto" w:fill="F2F2F2" w:themeFill="background1" w:themeFillShade="F2"/>
          </w:tcPr>
          <w:p w14:paraId="6247D32D" w14:textId="77777777" w:rsidR="0002722D" w:rsidRPr="0002722D" w:rsidRDefault="0002722D" w:rsidP="0002722D">
            <w:pPr>
              <w:pStyle w:val="IOStableheading2017"/>
            </w:pPr>
            <w:r w:rsidRPr="003452DA">
              <w:t>Outcomes</w:t>
            </w:r>
          </w:p>
        </w:tc>
      </w:tr>
      <w:tr w:rsidR="0002722D" w14:paraId="6247D335" w14:textId="77777777" w:rsidTr="0002722D">
        <w:tc>
          <w:tcPr>
            <w:tcW w:w="5494" w:type="dxa"/>
          </w:tcPr>
          <w:p w14:paraId="6247D32F" w14:textId="77777777" w:rsidR="0002722D" w:rsidRDefault="0002722D" w:rsidP="0002722D">
            <w:pPr>
              <w:pStyle w:val="IOStabletext2017"/>
            </w:pPr>
            <w:r w:rsidRPr="003452DA">
              <w:t>knowledge and understanding of the nature of culture</w:t>
            </w:r>
          </w:p>
        </w:tc>
        <w:tc>
          <w:tcPr>
            <w:tcW w:w="5494" w:type="dxa"/>
          </w:tcPr>
          <w:p w14:paraId="6247D330" w14:textId="77777777" w:rsidR="0002722D" w:rsidRPr="003452DA" w:rsidRDefault="0002722D" w:rsidP="0002722D">
            <w:pPr>
              <w:pStyle w:val="IOStablelist12017"/>
            </w:pPr>
            <w:r w:rsidRPr="003452DA">
              <w:t xml:space="preserve">analyses a variety of definitions of culture </w:t>
            </w:r>
          </w:p>
          <w:p w14:paraId="6247D331" w14:textId="77777777" w:rsidR="0002722D" w:rsidRPr="003452DA" w:rsidRDefault="0002722D" w:rsidP="0002722D">
            <w:pPr>
              <w:pStyle w:val="IOStablelist12017"/>
            </w:pPr>
            <w:r w:rsidRPr="003452DA">
              <w:t>describes characteristics of culture</w:t>
            </w:r>
          </w:p>
          <w:p w14:paraId="6247D332" w14:textId="77777777" w:rsidR="0002722D" w:rsidRPr="003452DA" w:rsidRDefault="0002722D" w:rsidP="0002722D">
            <w:pPr>
              <w:pStyle w:val="IOStablelist12017"/>
            </w:pPr>
            <w:r w:rsidRPr="003452DA">
              <w:t>examines cultural similarities and differences</w:t>
            </w:r>
          </w:p>
          <w:p w14:paraId="6247D333" w14:textId="77777777" w:rsidR="0002722D" w:rsidRPr="003452DA" w:rsidRDefault="0002722D" w:rsidP="0002722D">
            <w:pPr>
              <w:pStyle w:val="IOStablelist12017"/>
            </w:pPr>
            <w:r w:rsidRPr="003452DA">
              <w:t>examines cultural diversity</w:t>
            </w:r>
          </w:p>
          <w:p w14:paraId="6247D334" w14:textId="77777777" w:rsidR="0002722D" w:rsidRDefault="0002722D" w:rsidP="0002722D">
            <w:pPr>
              <w:pStyle w:val="IOStablelist12017"/>
            </w:pPr>
            <w:r w:rsidRPr="003452DA">
              <w:t>accounts for the dynamic nature of culture</w:t>
            </w:r>
          </w:p>
        </w:tc>
      </w:tr>
      <w:tr w:rsidR="0002722D" w14:paraId="6247D338" w14:textId="77777777" w:rsidTr="0002722D">
        <w:tc>
          <w:tcPr>
            <w:tcW w:w="5494" w:type="dxa"/>
          </w:tcPr>
          <w:p w14:paraId="6247D336" w14:textId="77777777" w:rsidR="0002722D" w:rsidRDefault="0002722D" w:rsidP="0002722D">
            <w:pPr>
              <w:pStyle w:val="IOStabletext2017"/>
            </w:pPr>
            <w:r w:rsidRPr="003452DA">
              <w:t>knowledge and understanding about factors that shape cultural interconnectedness and change</w:t>
            </w:r>
          </w:p>
        </w:tc>
        <w:tc>
          <w:tcPr>
            <w:tcW w:w="5494" w:type="dxa"/>
          </w:tcPr>
          <w:p w14:paraId="6247D337" w14:textId="77777777" w:rsidR="0002722D" w:rsidRDefault="0002722D" w:rsidP="0002722D">
            <w:pPr>
              <w:pStyle w:val="IOStablelist12017"/>
            </w:pPr>
            <w:r w:rsidRPr="003452DA">
              <w:t>identifies influences on cultures and their interconnectedness</w:t>
            </w:r>
          </w:p>
        </w:tc>
      </w:tr>
      <w:tr w:rsidR="0002722D" w14:paraId="6247D33D" w14:textId="77777777" w:rsidTr="0002722D">
        <w:tc>
          <w:tcPr>
            <w:tcW w:w="5494" w:type="dxa"/>
          </w:tcPr>
          <w:p w14:paraId="6247D339" w14:textId="77777777" w:rsidR="0002722D" w:rsidRDefault="0002722D" w:rsidP="0002722D">
            <w:pPr>
              <w:pStyle w:val="IOStabletext2017"/>
            </w:pPr>
            <w:r w:rsidRPr="003452DA">
              <w:t>skills of cultural analysis</w:t>
            </w:r>
          </w:p>
        </w:tc>
        <w:tc>
          <w:tcPr>
            <w:tcW w:w="5494" w:type="dxa"/>
          </w:tcPr>
          <w:p w14:paraId="6247D33A" w14:textId="77777777" w:rsidR="0002722D" w:rsidRPr="003452DA" w:rsidRDefault="0002722D" w:rsidP="0002722D">
            <w:pPr>
              <w:pStyle w:val="IOStablelist12017"/>
            </w:pPr>
            <w:r w:rsidRPr="003452DA">
              <w:t>recognises bias and stereotypes</w:t>
            </w:r>
          </w:p>
          <w:p w14:paraId="6247D33B" w14:textId="77777777" w:rsidR="0002722D" w:rsidRPr="003452DA" w:rsidRDefault="0002722D" w:rsidP="0002722D">
            <w:pPr>
              <w:pStyle w:val="IOStablelist12017"/>
            </w:pPr>
            <w:r w:rsidRPr="003452DA">
              <w:t>analyses different contexts, perspectives and interpretations of cultural beliefs and practices</w:t>
            </w:r>
          </w:p>
          <w:p w14:paraId="6247D33C" w14:textId="77777777" w:rsidR="0002722D" w:rsidRDefault="0002722D" w:rsidP="0002722D">
            <w:pPr>
              <w:pStyle w:val="IOStablelist12017"/>
            </w:pPr>
            <w:r w:rsidRPr="003452DA">
              <w:t xml:space="preserve">evaluates culturally significant issues, </w:t>
            </w:r>
            <w:proofErr w:type="gramStart"/>
            <w:r w:rsidRPr="003452DA">
              <w:t>events</w:t>
            </w:r>
            <w:proofErr w:type="gramEnd"/>
            <w:r w:rsidRPr="003452DA">
              <w:t xml:space="preserve"> and scenarios from a variety of perspectives</w:t>
            </w:r>
          </w:p>
        </w:tc>
      </w:tr>
      <w:tr w:rsidR="0002722D" w14:paraId="6247D342" w14:textId="77777777" w:rsidTr="0002722D">
        <w:tc>
          <w:tcPr>
            <w:tcW w:w="5494" w:type="dxa"/>
          </w:tcPr>
          <w:p w14:paraId="6247D33E" w14:textId="77777777" w:rsidR="0002722D" w:rsidRDefault="0002722D" w:rsidP="0002722D">
            <w:pPr>
              <w:pStyle w:val="IOStabletext2017"/>
            </w:pPr>
            <w:r w:rsidRPr="003452DA">
              <w:t>skills of intercultural communication</w:t>
            </w:r>
          </w:p>
        </w:tc>
        <w:tc>
          <w:tcPr>
            <w:tcW w:w="5494" w:type="dxa"/>
          </w:tcPr>
          <w:p w14:paraId="6247D33F" w14:textId="77777777" w:rsidR="0002722D" w:rsidRPr="003452DA" w:rsidRDefault="0002722D" w:rsidP="0002722D">
            <w:pPr>
              <w:pStyle w:val="IOStablelist12017"/>
            </w:pPr>
            <w:r w:rsidRPr="003452DA">
              <w:t>applies understanding of cultural differences when communicating across cultures</w:t>
            </w:r>
          </w:p>
          <w:p w14:paraId="6247D340" w14:textId="77777777" w:rsidR="0002722D" w:rsidRPr="003452DA" w:rsidRDefault="0002722D" w:rsidP="0002722D">
            <w:pPr>
              <w:pStyle w:val="IOStablelist12017"/>
            </w:pPr>
            <w:r w:rsidRPr="003452DA">
              <w:t>applies strategies to challenge stereotypes</w:t>
            </w:r>
          </w:p>
          <w:p w14:paraId="6247D341" w14:textId="77777777" w:rsidR="0002722D" w:rsidRDefault="0002722D" w:rsidP="0002722D">
            <w:pPr>
              <w:pStyle w:val="IOStablelist12017"/>
            </w:pPr>
            <w:r w:rsidRPr="003452DA">
              <w:t xml:space="preserve">selects and uses a range of written, </w:t>
            </w:r>
            <w:proofErr w:type="gramStart"/>
            <w:r w:rsidRPr="003452DA">
              <w:t>visual</w:t>
            </w:r>
            <w:proofErr w:type="gramEnd"/>
            <w:r w:rsidRPr="003452DA">
              <w:t xml:space="preserve"> and oral forms, to describe, analyse and communicate about cultures</w:t>
            </w:r>
          </w:p>
        </w:tc>
      </w:tr>
    </w:tbl>
    <w:p w14:paraId="6247D343" w14:textId="77777777" w:rsidR="006A3991" w:rsidRDefault="006A3991" w:rsidP="006A3991">
      <w:pPr>
        <w:pStyle w:val="IOSunformattedspace2017"/>
      </w:pPr>
      <w:r>
        <w:br w:type="page"/>
      </w:r>
    </w:p>
    <w:p w14:paraId="6247D344" w14:textId="77777777" w:rsidR="006A3991" w:rsidRPr="003819C7" w:rsidRDefault="00E649DC" w:rsidP="006A3991">
      <w:pPr>
        <w:pStyle w:val="IOSHeader22017"/>
      </w:pPr>
      <w:bookmarkStart w:id="14" w:name="_Toc512947024"/>
      <w:bookmarkStart w:id="15" w:name="_Toc512947082"/>
      <w:r>
        <w:lastRenderedPageBreak/>
        <w:t>Content o</w:t>
      </w:r>
      <w:r w:rsidR="006A3991" w:rsidRPr="003819C7">
        <w:t>verview</w:t>
      </w:r>
      <w:bookmarkEnd w:id="14"/>
      <w:bookmarkEnd w:id="15"/>
    </w:p>
    <w:p w14:paraId="6247D345" w14:textId="77777777" w:rsidR="006A3991" w:rsidRPr="006A3991" w:rsidRDefault="006A3991" w:rsidP="006A3991">
      <w:pPr>
        <w:pStyle w:val="IOSbodytext2017"/>
      </w:pPr>
      <w:r w:rsidRPr="006A3991">
        <w:t>The content is divided into core and options. The core should precede the options. The optio</w:t>
      </w:r>
      <w:r w:rsidR="00E649DC">
        <w:t>ns may be studied in any order.</w:t>
      </w:r>
    </w:p>
    <w:p w14:paraId="6247D346" w14:textId="77777777" w:rsidR="006A3991" w:rsidRPr="006A3991" w:rsidRDefault="006A3991" w:rsidP="006A3991">
      <w:pPr>
        <w:pStyle w:val="IOSbodytext2017"/>
      </w:pPr>
      <w:r w:rsidRPr="006A3991">
        <w:t>100-hour course comprises the core and 2</w:t>
      </w:r>
      <w:r w:rsidRPr="006A3991">
        <w:noBreakHyphen/>
        <w:t>3 options</w:t>
      </w:r>
    </w:p>
    <w:p w14:paraId="6247D347" w14:textId="77777777" w:rsidR="006A3991" w:rsidRPr="006A3991" w:rsidRDefault="006A3991" w:rsidP="006A3991">
      <w:pPr>
        <w:pStyle w:val="IOSbodytext2017"/>
      </w:pPr>
      <w:r w:rsidRPr="006A3991">
        <w:t>200-hour course comprises the core and 6</w:t>
      </w:r>
      <w:r w:rsidRPr="006A3991">
        <w:noBreakHyphen/>
        <w:t>8 options.</w:t>
      </w:r>
    </w:p>
    <w:p w14:paraId="6247D348" w14:textId="61C3535F" w:rsidR="006A3991" w:rsidRPr="003D0470" w:rsidRDefault="006A3991" w:rsidP="006A3991">
      <w:pPr>
        <w:pStyle w:val="IOSHeader32017"/>
      </w:pPr>
      <w:bookmarkStart w:id="16" w:name="_Toc512947025"/>
      <w:r w:rsidRPr="003D0470">
        <w:t xml:space="preserve">International </w:t>
      </w:r>
      <w:r w:rsidR="00E649DC">
        <w:t>s</w:t>
      </w:r>
      <w:r w:rsidRPr="003D0470">
        <w:t>tudies</w:t>
      </w:r>
      <w:r w:rsidR="00207BA7">
        <w:t xml:space="preserve"> – </w:t>
      </w:r>
      <w:r w:rsidR="006B5DD7">
        <w:t>c</w:t>
      </w:r>
      <w:r>
        <w:t xml:space="preserve">ore </w:t>
      </w:r>
      <w:r w:rsidR="00E649DC">
        <w:t>s</w:t>
      </w:r>
      <w:r>
        <w:t>tudy</w:t>
      </w:r>
      <w:bookmarkEnd w:id="16"/>
    </w:p>
    <w:p w14:paraId="6247D349" w14:textId="77777777" w:rsidR="006A3991" w:rsidRPr="003D0470" w:rsidRDefault="006A3991" w:rsidP="006A3991">
      <w:pPr>
        <w:pStyle w:val="IOSbodytext2017"/>
      </w:pPr>
      <w:r w:rsidRPr="003D0470">
        <w:t>Understa</w:t>
      </w:r>
      <w:r w:rsidR="00E649DC">
        <w:t>nding culture and diversity in today’s w</w:t>
      </w:r>
      <w:r w:rsidRPr="003D0470">
        <w:t>orld</w:t>
      </w:r>
    </w:p>
    <w:p w14:paraId="6247D34A" w14:textId="77777777" w:rsidR="006A3991" w:rsidRDefault="006A3991" w:rsidP="006A3991">
      <w:pPr>
        <w:pStyle w:val="IOSbodytext2017"/>
      </w:pPr>
      <w:r w:rsidRPr="003D0470">
        <w:t>50 indicative hours</w:t>
      </w:r>
    </w:p>
    <w:p w14:paraId="6247D34B" w14:textId="77777777" w:rsidR="006A3991" w:rsidRPr="00A37254" w:rsidRDefault="006A3991" w:rsidP="006B5DD7">
      <w:pPr>
        <w:pStyle w:val="IOSHeader42017"/>
      </w:pPr>
      <w:r w:rsidRPr="003D0470">
        <w:t>Options</w:t>
      </w:r>
    </w:p>
    <w:p w14:paraId="6247D34C" w14:textId="77777777" w:rsidR="006A3991" w:rsidRPr="00B11EEF" w:rsidRDefault="006A3991" w:rsidP="006A3991">
      <w:pPr>
        <w:pStyle w:val="IOSbodytext2017"/>
      </w:pPr>
      <w:r>
        <w:t>15</w:t>
      </w:r>
      <w:r>
        <w:noBreakHyphen/>
      </w:r>
      <w:r w:rsidRPr="003D0470">
        <w:t>25 indicative hours each</w:t>
      </w:r>
    </w:p>
    <w:p w14:paraId="6247D34D" w14:textId="06226995" w:rsidR="006A3991" w:rsidRPr="00813179" w:rsidRDefault="006B5DD7" w:rsidP="006A3991">
      <w:pPr>
        <w:pStyle w:val="IOSList1bullet2017"/>
      </w:pPr>
      <w:r>
        <w:t>Option 1 –</w:t>
      </w:r>
      <w:r w:rsidR="006A3991" w:rsidRPr="00813179">
        <w:t xml:space="preserve"> Culture and Beliefs</w:t>
      </w:r>
    </w:p>
    <w:p w14:paraId="6247D34E" w14:textId="026F14B6" w:rsidR="006A3991" w:rsidRPr="00813179" w:rsidRDefault="006B5DD7" w:rsidP="006A3991">
      <w:pPr>
        <w:pStyle w:val="IOSList1bullet2017"/>
      </w:pPr>
      <w:r>
        <w:t>Option 2 –</w:t>
      </w:r>
      <w:r w:rsidR="006A3991">
        <w:t xml:space="preserve"> Culture and Gender</w:t>
      </w:r>
    </w:p>
    <w:p w14:paraId="6247D34F" w14:textId="6EB0C871" w:rsidR="006A3991" w:rsidRPr="00813179" w:rsidRDefault="006B5DD7" w:rsidP="006A3991">
      <w:pPr>
        <w:pStyle w:val="IOSList1bullet2017"/>
      </w:pPr>
      <w:r>
        <w:t>Option 3 –</w:t>
      </w:r>
      <w:r w:rsidR="006A3991" w:rsidRPr="00813179">
        <w:t xml:space="preserve"> Culture and the </w:t>
      </w:r>
      <w:r w:rsidR="006A3991">
        <w:t>Media</w:t>
      </w:r>
    </w:p>
    <w:p w14:paraId="6247D350" w14:textId="7049282F" w:rsidR="006A3991" w:rsidRPr="00813179" w:rsidRDefault="006B5DD7" w:rsidP="006A3991">
      <w:pPr>
        <w:pStyle w:val="IOSList1bullet2017"/>
      </w:pPr>
      <w:r>
        <w:t>Option 4 –</w:t>
      </w:r>
      <w:r w:rsidR="006A3991">
        <w:t xml:space="preserve"> Culture on the move</w:t>
      </w:r>
    </w:p>
    <w:p w14:paraId="6247D351" w14:textId="7CA051B4" w:rsidR="006A3991" w:rsidRPr="00813179" w:rsidRDefault="006B5DD7" w:rsidP="006A3991">
      <w:pPr>
        <w:pStyle w:val="IOSList1bullet2017"/>
      </w:pPr>
      <w:r>
        <w:t>Option 5 –</w:t>
      </w:r>
      <w:r w:rsidR="006A3991">
        <w:t xml:space="preserve"> Culture and Travel</w:t>
      </w:r>
    </w:p>
    <w:p w14:paraId="6247D352" w14:textId="5C3D15EE" w:rsidR="006A3991" w:rsidRPr="00813179" w:rsidRDefault="006A3991" w:rsidP="006A3991">
      <w:pPr>
        <w:pStyle w:val="IOSList1bullet2017"/>
      </w:pPr>
      <w:r w:rsidRPr="00813179">
        <w:t>Option</w:t>
      </w:r>
      <w:r w:rsidR="006B5DD7">
        <w:t xml:space="preserve"> 6 –</w:t>
      </w:r>
      <w:r w:rsidRPr="00813179">
        <w:t xml:space="preserve"> C</w:t>
      </w:r>
      <w:r>
        <w:t xml:space="preserve">ulture and the Performing Arts </w:t>
      </w:r>
    </w:p>
    <w:p w14:paraId="6247D353" w14:textId="453B3AF0" w:rsidR="006A3991" w:rsidRPr="00813179" w:rsidRDefault="006B5DD7" w:rsidP="006A3991">
      <w:pPr>
        <w:pStyle w:val="IOSList1bullet2017"/>
      </w:pPr>
      <w:r>
        <w:t>Option 7 –</w:t>
      </w:r>
      <w:r w:rsidR="006A3991" w:rsidRPr="00813179">
        <w:t xml:space="preserve"> </w:t>
      </w:r>
      <w:r w:rsidR="006A3991">
        <w:t>Culture in Art and Architecture</w:t>
      </w:r>
    </w:p>
    <w:p w14:paraId="6247D354" w14:textId="763E63D6" w:rsidR="006A3991" w:rsidRPr="00813179" w:rsidRDefault="006B5DD7" w:rsidP="006A3991">
      <w:pPr>
        <w:pStyle w:val="IOSList1bullet2017"/>
      </w:pPr>
      <w:r>
        <w:t>Option 8 –</w:t>
      </w:r>
      <w:r w:rsidR="006A3991">
        <w:t xml:space="preserve"> Culture in Film and Literature</w:t>
      </w:r>
    </w:p>
    <w:p w14:paraId="6247D355" w14:textId="23210B32" w:rsidR="006A3991" w:rsidRPr="00813179" w:rsidRDefault="006A3991" w:rsidP="006A3991">
      <w:pPr>
        <w:pStyle w:val="IOSList1bullet2017"/>
      </w:pPr>
      <w:r>
        <w:t>Option 9</w:t>
      </w:r>
      <w:r w:rsidR="006B5DD7">
        <w:t xml:space="preserve"> –</w:t>
      </w:r>
      <w:r>
        <w:t xml:space="preserve"> Culture and Sport </w:t>
      </w:r>
    </w:p>
    <w:p w14:paraId="6247D356" w14:textId="3B8359AD" w:rsidR="006A3991" w:rsidRPr="00813179" w:rsidRDefault="006A3991" w:rsidP="006A3991">
      <w:pPr>
        <w:pStyle w:val="IOSList1bullet2017"/>
      </w:pPr>
      <w:r w:rsidRPr="00813179">
        <w:t>Option 10</w:t>
      </w:r>
      <w:r w:rsidR="006B5DD7">
        <w:t xml:space="preserve"> –</w:t>
      </w:r>
      <w:r w:rsidRPr="00813179">
        <w:t xml:space="preserve"> Culture and Family Life</w:t>
      </w:r>
    </w:p>
    <w:p w14:paraId="6247D357" w14:textId="01A152E2" w:rsidR="006A3991" w:rsidRPr="00813179" w:rsidRDefault="006A3991" w:rsidP="006A3991">
      <w:pPr>
        <w:pStyle w:val="IOSList1bullet2017"/>
      </w:pPr>
      <w:r>
        <w:t>Option 11</w:t>
      </w:r>
      <w:r w:rsidR="006B5DD7">
        <w:t xml:space="preserve"> –</w:t>
      </w:r>
      <w:r>
        <w:t xml:space="preserve"> Culture and Food </w:t>
      </w:r>
    </w:p>
    <w:p w14:paraId="6247D358" w14:textId="36BBE619" w:rsidR="006A3991" w:rsidRPr="00813179" w:rsidRDefault="006A3991" w:rsidP="006A3991">
      <w:pPr>
        <w:pStyle w:val="IOSList1bullet2017"/>
      </w:pPr>
      <w:r w:rsidRPr="00813179">
        <w:t>Option 12</w:t>
      </w:r>
      <w:r w:rsidR="006B5DD7">
        <w:t xml:space="preserve"> –</w:t>
      </w:r>
      <w:r w:rsidRPr="00813179">
        <w:t xml:space="preserve"> Culture, </w:t>
      </w:r>
      <w:r>
        <w:t xml:space="preserve">Science, Technology and Change </w:t>
      </w:r>
    </w:p>
    <w:p w14:paraId="6247D359" w14:textId="4FA5A2DD" w:rsidR="006A3991" w:rsidRDefault="006A3991" w:rsidP="006A3991">
      <w:pPr>
        <w:pStyle w:val="IOSList1bullet2017"/>
      </w:pPr>
      <w:r>
        <w:t>O</w:t>
      </w:r>
      <w:r w:rsidRPr="00813179">
        <w:t>ption 13</w:t>
      </w:r>
      <w:r w:rsidR="006B5DD7">
        <w:t xml:space="preserve"> –</w:t>
      </w:r>
      <w:r w:rsidRPr="00813179">
        <w:t xml:space="preserve"> School Developed Option</w:t>
      </w:r>
      <w:r>
        <w:br w:type="page"/>
      </w:r>
    </w:p>
    <w:p w14:paraId="6247D35A" w14:textId="301041AC" w:rsidR="006A3991" w:rsidRPr="006B5DD7" w:rsidRDefault="006A3991" w:rsidP="006B5DD7">
      <w:pPr>
        <w:pStyle w:val="IOSHeader22017"/>
      </w:pPr>
      <w:bookmarkStart w:id="17" w:name="_Toc512947026"/>
      <w:bookmarkStart w:id="18" w:name="_Toc512947083"/>
      <w:r w:rsidRPr="006B5DD7">
        <w:lastRenderedPageBreak/>
        <w:t xml:space="preserve">Core </w:t>
      </w:r>
      <w:r w:rsidR="006B5DD7" w:rsidRPr="006B5DD7">
        <w:t>s</w:t>
      </w:r>
      <w:r w:rsidRPr="006B5DD7">
        <w:t>tudy</w:t>
      </w:r>
      <w:r w:rsidR="006B5DD7" w:rsidRPr="006B5DD7">
        <w:t xml:space="preserve"> –</w:t>
      </w:r>
      <w:r w:rsidRPr="006B5DD7">
        <w:t xml:space="preserve"> </w:t>
      </w:r>
      <w:r w:rsidR="006B5DD7" w:rsidRPr="006B5DD7">
        <w:t>c</w:t>
      </w:r>
      <w:r w:rsidRPr="006B5DD7">
        <w:t>ulture and cultural diversity in the contemporary world</w:t>
      </w:r>
      <w:bookmarkEnd w:id="17"/>
      <w:bookmarkEnd w:id="18"/>
    </w:p>
    <w:p w14:paraId="6247D35B" w14:textId="77777777" w:rsidR="006A3991" w:rsidRPr="00152B51" w:rsidRDefault="006A3991" w:rsidP="00152B51">
      <w:pPr>
        <w:pStyle w:val="IOSbodytext2017"/>
      </w:pPr>
      <w:r w:rsidRPr="00152B51">
        <w:rPr>
          <w:rStyle w:val="IOSbodytextChar"/>
        </w:rPr>
        <w:t>(30% of time)</w:t>
      </w:r>
    </w:p>
    <w:p w14:paraId="6247D35C" w14:textId="1569EC93" w:rsidR="006A3991" w:rsidRPr="00152B51" w:rsidRDefault="006B5DD7" w:rsidP="00152B51">
      <w:pPr>
        <w:pStyle w:val="IOSbodytext2017"/>
      </w:pPr>
      <w:r>
        <w:t>Focus –</w:t>
      </w:r>
      <w:r w:rsidR="006A3991" w:rsidRPr="00152B51">
        <w:t xml:space="preserve"> </w:t>
      </w:r>
      <w:r>
        <w:t>s</w:t>
      </w:r>
      <w:r w:rsidR="006A3991" w:rsidRPr="00152B51">
        <w:t>tudents study the concept of culture and its many characteristics, and examples of cultural diversity in the contemporary world.</w:t>
      </w:r>
    </w:p>
    <w:p w14:paraId="6247D35D" w14:textId="77777777" w:rsidR="006A3991" w:rsidRDefault="006A3991" w:rsidP="006A3991">
      <w:pPr>
        <w:pStyle w:val="IOSHeader32017"/>
      </w:pPr>
      <w:bookmarkStart w:id="19" w:name="_Toc512947027"/>
      <w:r>
        <w:t>Outcomes</w:t>
      </w:r>
      <w:bookmarkEnd w:id="19"/>
    </w:p>
    <w:p w14:paraId="6247D35E" w14:textId="77777777" w:rsidR="006A3991" w:rsidRPr="003452DA" w:rsidRDefault="006A3991" w:rsidP="006A3991">
      <w:pPr>
        <w:pStyle w:val="IOSbodytext2017"/>
      </w:pPr>
      <w:r w:rsidRPr="003452DA">
        <w:t>A student:</w:t>
      </w:r>
    </w:p>
    <w:p w14:paraId="6247D35F" w14:textId="77777777" w:rsidR="006A3991" w:rsidRPr="003452DA" w:rsidRDefault="006A3991" w:rsidP="006A3991">
      <w:pPr>
        <w:pStyle w:val="IOSList1bullet2017"/>
      </w:pPr>
      <w:r w:rsidRPr="003452DA">
        <w:t xml:space="preserve">analyses a variety of definitions of culture </w:t>
      </w:r>
    </w:p>
    <w:p w14:paraId="6247D360" w14:textId="77777777" w:rsidR="006A3991" w:rsidRPr="003452DA" w:rsidRDefault="006A3991" w:rsidP="006A3991">
      <w:pPr>
        <w:pStyle w:val="IOSList1bullet2017"/>
      </w:pPr>
      <w:r w:rsidRPr="003452DA">
        <w:t>describes characteristics of culture</w:t>
      </w:r>
    </w:p>
    <w:p w14:paraId="6247D361" w14:textId="77777777" w:rsidR="006A3991" w:rsidRPr="003452DA" w:rsidRDefault="006A3991" w:rsidP="006A3991">
      <w:pPr>
        <w:pStyle w:val="IOSList1bullet2017"/>
      </w:pPr>
      <w:r w:rsidRPr="003452DA">
        <w:t>examines cultural similarities and differences</w:t>
      </w:r>
    </w:p>
    <w:p w14:paraId="6247D362" w14:textId="77777777" w:rsidR="006A3991" w:rsidRPr="003452DA" w:rsidRDefault="006A3991" w:rsidP="006A3991">
      <w:pPr>
        <w:pStyle w:val="IOSList1bullet2017"/>
      </w:pPr>
      <w:r w:rsidRPr="003452DA">
        <w:t>examines cultural diversity</w:t>
      </w:r>
    </w:p>
    <w:p w14:paraId="6247D363" w14:textId="77777777" w:rsidR="006A3991" w:rsidRPr="003452DA" w:rsidRDefault="006A3991" w:rsidP="006A3991">
      <w:pPr>
        <w:pStyle w:val="IOSList1bullet2017"/>
      </w:pPr>
      <w:r w:rsidRPr="003452DA">
        <w:t xml:space="preserve">accounts for the dynamic nature of culture </w:t>
      </w:r>
    </w:p>
    <w:p w14:paraId="6247D364" w14:textId="77777777" w:rsidR="006A3991" w:rsidRPr="003452DA" w:rsidRDefault="006A3991" w:rsidP="006A3991">
      <w:pPr>
        <w:pStyle w:val="IOSList1bullet2017"/>
      </w:pPr>
      <w:r w:rsidRPr="003452DA">
        <w:t>identifies influences on cultures and their interconnectedness</w:t>
      </w:r>
    </w:p>
    <w:p w14:paraId="6247D365" w14:textId="77777777" w:rsidR="006A3991" w:rsidRPr="003452DA" w:rsidRDefault="006A3991" w:rsidP="006A3991">
      <w:pPr>
        <w:pStyle w:val="IOSList1bullet2017"/>
      </w:pPr>
      <w:r w:rsidRPr="003452DA">
        <w:t>recognises bias and stereotypes</w:t>
      </w:r>
    </w:p>
    <w:p w14:paraId="6247D366" w14:textId="77777777" w:rsidR="006A3991" w:rsidRPr="003452DA" w:rsidRDefault="006A3991" w:rsidP="006A3991">
      <w:pPr>
        <w:pStyle w:val="IOSList1bullet2017"/>
      </w:pPr>
      <w:r w:rsidRPr="003452DA">
        <w:t>analyses different contexts, perspectives and interpretations of cultural beliefs and practices</w:t>
      </w:r>
    </w:p>
    <w:p w14:paraId="6247D367" w14:textId="77777777" w:rsidR="006A3991" w:rsidRPr="003452DA" w:rsidRDefault="006A3991" w:rsidP="006A3991">
      <w:pPr>
        <w:pStyle w:val="IOSList1bullet2017"/>
      </w:pPr>
      <w:r w:rsidRPr="003452DA">
        <w:t xml:space="preserve">evaluates culturally significant issues, </w:t>
      </w:r>
      <w:proofErr w:type="gramStart"/>
      <w:r w:rsidRPr="003452DA">
        <w:t>events</w:t>
      </w:r>
      <w:proofErr w:type="gramEnd"/>
      <w:r w:rsidRPr="003452DA">
        <w:t xml:space="preserve"> and scenarios from a variety of perspectives</w:t>
      </w:r>
    </w:p>
    <w:p w14:paraId="6247D368" w14:textId="77777777" w:rsidR="006A3991" w:rsidRPr="003452DA" w:rsidRDefault="006A3991" w:rsidP="006A3991">
      <w:pPr>
        <w:pStyle w:val="IOSList1bullet2017"/>
      </w:pPr>
      <w:r w:rsidRPr="003452DA">
        <w:t>applies understanding of cultural differences when communicating across cultures</w:t>
      </w:r>
    </w:p>
    <w:p w14:paraId="6247D369" w14:textId="77777777" w:rsidR="006A3991" w:rsidRPr="003452DA" w:rsidRDefault="006A3991" w:rsidP="006A3991">
      <w:pPr>
        <w:pStyle w:val="IOSList1bullet2017"/>
      </w:pPr>
      <w:r w:rsidRPr="003452DA">
        <w:t>applies strategies to challenge stereotypes</w:t>
      </w:r>
    </w:p>
    <w:p w14:paraId="6247D36A" w14:textId="77777777" w:rsidR="006A3991" w:rsidRDefault="006A3991" w:rsidP="006A3991">
      <w:pPr>
        <w:pStyle w:val="IOSList1bullet2017"/>
      </w:pPr>
      <w:r w:rsidRPr="003452DA">
        <w:t xml:space="preserve">selects and uses a range of written, </w:t>
      </w:r>
      <w:proofErr w:type="gramStart"/>
      <w:r w:rsidRPr="003452DA">
        <w:t>visual</w:t>
      </w:r>
      <w:proofErr w:type="gramEnd"/>
      <w:r w:rsidRPr="003452DA">
        <w:t xml:space="preserve"> and oral forms, to describe, analyse and communicate about cultures</w:t>
      </w:r>
    </w:p>
    <w:p w14:paraId="6247D36B" w14:textId="77777777" w:rsidR="006A3991" w:rsidRPr="003819C7" w:rsidRDefault="006A3991" w:rsidP="006A3991">
      <w:pPr>
        <w:pStyle w:val="IOSHeader32017"/>
      </w:pPr>
      <w:bookmarkStart w:id="20" w:name="_Toc512947028"/>
      <w:r w:rsidRPr="003819C7">
        <w:t>Content</w:t>
      </w:r>
      <w:bookmarkEnd w:id="20"/>
    </w:p>
    <w:p w14:paraId="6247D36C" w14:textId="77777777" w:rsidR="006A3991" w:rsidRPr="003819C7" w:rsidRDefault="006A3991" w:rsidP="006A3991">
      <w:pPr>
        <w:pStyle w:val="IOSHeader42017"/>
      </w:pPr>
      <w:r w:rsidRPr="003819C7">
        <w:t>Understanding culture</w:t>
      </w:r>
    </w:p>
    <w:p w14:paraId="6247D36D" w14:textId="77777777" w:rsidR="006A3991" w:rsidRPr="003819C7" w:rsidRDefault="006A3991" w:rsidP="006A3991">
      <w:pPr>
        <w:pStyle w:val="IOSbodytext2017"/>
      </w:pPr>
      <w:r w:rsidRPr="003819C7">
        <w:t>Students:</w:t>
      </w:r>
    </w:p>
    <w:p w14:paraId="6247D36E" w14:textId="77777777" w:rsidR="006A3991" w:rsidRPr="003819C7" w:rsidRDefault="008306E6" w:rsidP="006A3991">
      <w:pPr>
        <w:pStyle w:val="IOSbodytext2017"/>
      </w:pPr>
      <w:r w:rsidRPr="003819C7">
        <w:t>Explore</w:t>
      </w:r>
      <w:r w:rsidR="006A3991" w:rsidRPr="003819C7">
        <w:t xml:space="preserve"> the definitions, characteristics, </w:t>
      </w:r>
      <w:proofErr w:type="gramStart"/>
      <w:r w:rsidR="006A3991" w:rsidRPr="003819C7">
        <w:t>features</w:t>
      </w:r>
      <w:proofErr w:type="gramEnd"/>
      <w:r w:rsidR="006A3991" w:rsidRPr="003819C7">
        <w:t xml:space="preserve"> and dynamic nature of culture, for example:</w:t>
      </w:r>
    </w:p>
    <w:p w14:paraId="6247D36F" w14:textId="77777777" w:rsidR="006A3991" w:rsidRPr="003819C7" w:rsidRDefault="006A3991" w:rsidP="006A3991">
      <w:pPr>
        <w:pStyle w:val="IOSList1bullet2017"/>
      </w:pPr>
      <w:r w:rsidRPr="003819C7">
        <w:t>analysis of a range of definitions of culture</w:t>
      </w:r>
    </w:p>
    <w:p w14:paraId="6247D370" w14:textId="77777777" w:rsidR="006A3991" w:rsidRPr="003819C7" w:rsidRDefault="006A3991" w:rsidP="006A3991">
      <w:pPr>
        <w:pStyle w:val="IOSList1bullet2017"/>
      </w:pPr>
      <w:r w:rsidRPr="003819C7">
        <w:t>identification of the characteristics of culture</w:t>
      </w:r>
    </w:p>
    <w:p w14:paraId="6247D371" w14:textId="77777777" w:rsidR="006A3991" w:rsidRPr="003819C7" w:rsidRDefault="006A3991" w:rsidP="006A3991">
      <w:pPr>
        <w:pStyle w:val="IOSList1bullet2017"/>
      </w:pPr>
      <w:r w:rsidRPr="003819C7">
        <w:t>identification of factors that influence cultural change</w:t>
      </w:r>
    </w:p>
    <w:p w14:paraId="6247D372" w14:textId="77777777" w:rsidR="006A3991" w:rsidRPr="003819C7" w:rsidRDefault="006A3991" w:rsidP="006A3991">
      <w:pPr>
        <w:pStyle w:val="IOSList1bullet2017"/>
      </w:pPr>
      <w:r w:rsidRPr="003819C7">
        <w:t>representations of culture</w:t>
      </w:r>
    </w:p>
    <w:p w14:paraId="6247D373" w14:textId="77777777" w:rsidR="006A3991" w:rsidRPr="003452DA" w:rsidRDefault="006A3991" w:rsidP="006A3991">
      <w:pPr>
        <w:pStyle w:val="IOSList1bullet2017"/>
      </w:pPr>
      <w:r w:rsidRPr="003819C7">
        <w:t>description of how aspects of cult</w:t>
      </w:r>
      <w:r>
        <w:t>ure reflect and affect identity</w:t>
      </w:r>
    </w:p>
    <w:p w14:paraId="6247D374" w14:textId="77777777" w:rsidR="006A3991" w:rsidRPr="003819C7" w:rsidRDefault="006A3991" w:rsidP="006A3991">
      <w:pPr>
        <w:pStyle w:val="IOSHeader42017"/>
      </w:pPr>
      <w:r w:rsidRPr="003819C7">
        <w:t>Culture and identity</w:t>
      </w:r>
    </w:p>
    <w:p w14:paraId="6247D375" w14:textId="77777777" w:rsidR="006A3991" w:rsidRPr="003819C7" w:rsidRDefault="006A3991" w:rsidP="006A3991">
      <w:pPr>
        <w:pStyle w:val="IOSbodytext2017"/>
      </w:pPr>
      <w:r w:rsidRPr="003819C7">
        <w:t>Students:</w:t>
      </w:r>
    </w:p>
    <w:p w14:paraId="6247D376" w14:textId="77777777" w:rsidR="006A3991" w:rsidRPr="003819C7" w:rsidRDefault="008306E6" w:rsidP="006A3991">
      <w:pPr>
        <w:pStyle w:val="IOSbodytext2017"/>
      </w:pPr>
      <w:r w:rsidRPr="003819C7">
        <w:lastRenderedPageBreak/>
        <w:t>Explore</w:t>
      </w:r>
      <w:r w:rsidR="006A3991" w:rsidRPr="003819C7">
        <w:t xml:space="preserve"> the factors that contribute to identity, for example:</w:t>
      </w:r>
    </w:p>
    <w:p w14:paraId="6247D377" w14:textId="77777777" w:rsidR="006A3991" w:rsidRPr="003819C7" w:rsidRDefault="006A3991" w:rsidP="006A3991">
      <w:pPr>
        <w:pStyle w:val="IOSList1bullet2017"/>
      </w:pPr>
      <w:r w:rsidRPr="003819C7">
        <w:t>identification of factors that contribute to identity</w:t>
      </w:r>
    </w:p>
    <w:p w14:paraId="6247D378" w14:textId="77777777" w:rsidR="006A3991" w:rsidRPr="003819C7" w:rsidRDefault="006A3991" w:rsidP="006A3991">
      <w:pPr>
        <w:pStyle w:val="IOSList1bullet2017"/>
      </w:pPr>
      <w:r w:rsidRPr="003819C7">
        <w:t xml:space="preserve">description of cultural, social, linguistic, economic, political, </w:t>
      </w:r>
      <w:proofErr w:type="gramStart"/>
      <w:r w:rsidRPr="003819C7">
        <w:t>historical</w:t>
      </w:r>
      <w:proofErr w:type="gramEnd"/>
      <w:r w:rsidRPr="003819C7">
        <w:t xml:space="preserve"> and geographical factors that contribute to identity:</w:t>
      </w:r>
    </w:p>
    <w:p w14:paraId="6247D379" w14:textId="77777777" w:rsidR="006A3991" w:rsidRPr="0066309C" w:rsidRDefault="006A3991" w:rsidP="006A3991">
      <w:pPr>
        <w:pStyle w:val="IOSList2bullet2017"/>
      </w:pPr>
      <w:r w:rsidRPr="0066309C">
        <w:t>personal identity</w:t>
      </w:r>
    </w:p>
    <w:p w14:paraId="6247D37A" w14:textId="77777777" w:rsidR="006A3991" w:rsidRPr="0066309C" w:rsidRDefault="006A3991" w:rsidP="006A3991">
      <w:pPr>
        <w:pStyle w:val="IOSList2bullet2017"/>
      </w:pPr>
      <w:r w:rsidRPr="0066309C">
        <w:t>family identity</w:t>
      </w:r>
    </w:p>
    <w:p w14:paraId="6247D37B" w14:textId="77777777" w:rsidR="006A3991" w:rsidRPr="0066309C" w:rsidRDefault="006A3991" w:rsidP="006A3991">
      <w:pPr>
        <w:pStyle w:val="IOSList2bullet2017"/>
      </w:pPr>
      <w:r w:rsidRPr="0066309C">
        <w:t>religious identity</w:t>
      </w:r>
    </w:p>
    <w:p w14:paraId="6247D37C" w14:textId="77777777" w:rsidR="006A3991" w:rsidRPr="0066309C" w:rsidRDefault="006A3991" w:rsidP="006A3991">
      <w:pPr>
        <w:pStyle w:val="IOSList2bullet2017"/>
      </w:pPr>
      <w:r w:rsidRPr="0066309C">
        <w:t>national identity</w:t>
      </w:r>
    </w:p>
    <w:p w14:paraId="6247D37D" w14:textId="77777777" w:rsidR="006A3991" w:rsidRPr="0066309C" w:rsidRDefault="006A3991" w:rsidP="006A3991">
      <w:pPr>
        <w:pStyle w:val="IOSList2bullet2017"/>
      </w:pPr>
      <w:r w:rsidRPr="0066309C">
        <w:t>sub-cultural group</w:t>
      </w:r>
    </w:p>
    <w:p w14:paraId="6247D37E" w14:textId="77777777" w:rsidR="006A3991" w:rsidRPr="003819C7" w:rsidRDefault="006A3991" w:rsidP="006A3991">
      <w:pPr>
        <w:pStyle w:val="IOSList1bullet2017"/>
      </w:pPr>
      <w:r w:rsidRPr="003819C7">
        <w:t>social class</w:t>
      </w:r>
    </w:p>
    <w:p w14:paraId="6247D37F" w14:textId="77777777" w:rsidR="006A3991" w:rsidRPr="0066309C" w:rsidRDefault="006A3991" w:rsidP="006A3991">
      <w:pPr>
        <w:pStyle w:val="IOSList1bullet2017"/>
      </w:pPr>
      <w:r w:rsidRPr="003819C7">
        <w:t>peer group</w:t>
      </w:r>
    </w:p>
    <w:p w14:paraId="6247D380" w14:textId="77777777" w:rsidR="006A3991" w:rsidRPr="0066309C" w:rsidRDefault="00152B51" w:rsidP="006A3991">
      <w:pPr>
        <w:pStyle w:val="IOSHeader42017"/>
      </w:pPr>
      <w:r>
        <w:t xml:space="preserve">Understanding </w:t>
      </w:r>
      <w:r w:rsidR="006A3991" w:rsidRPr="003819C7">
        <w:t>cultural diversity</w:t>
      </w:r>
    </w:p>
    <w:p w14:paraId="6247D381" w14:textId="77777777" w:rsidR="006A3991" w:rsidRPr="003819C7" w:rsidRDefault="006A3991" w:rsidP="006A3991">
      <w:pPr>
        <w:pStyle w:val="IOSbodytext2017"/>
      </w:pPr>
      <w:r w:rsidRPr="003819C7">
        <w:t>Students:</w:t>
      </w:r>
    </w:p>
    <w:p w14:paraId="6247D382" w14:textId="77777777" w:rsidR="006A3991" w:rsidRPr="0066309C" w:rsidRDefault="006A3991" w:rsidP="006A3991">
      <w:pPr>
        <w:pStyle w:val="IOSbodytext2017"/>
        <w:rPr>
          <w:rFonts w:cs="Arial"/>
        </w:rPr>
      </w:pPr>
      <w:r>
        <w:rPr>
          <w:rFonts w:cs="Arial"/>
        </w:rPr>
        <w:t>E</w:t>
      </w:r>
      <w:r w:rsidRPr="0066309C">
        <w:rPr>
          <w:rFonts w:cs="Arial"/>
        </w:rPr>
        <w:t>xplore the factors that contribute to cultural identity and diversity through case studies:</w:t>
      </w:r>
    </w:p>
    <w:p w14:paraId="6247D383" w14:textId="51CB948E" w:rsidR="006A3991" w:rsidRPr="003819C7" w:rsidRDefault="006A3991" w:rsidP="006A3991">
      <w:pPr>
        <w:pStyle w:val="IOSbodytext2017"/>
        <w:rPr>
          <w:b/>
        </w:rPr>
      </w:pPr>
      <w:r w:rsidRPr="004A7710">
        <w:rPr>
          <w:rStyle w:val="IOSboldtextChar"/>
        </w:rPr>
        <w:t>Case study one</w:t>
      </w:r>
      <w:r w:rsidR="004A7710">
        <w:t xml:space="preserve"> –</w:t>
      </w:r>
      <w:r w:rsidRPr="003819C7">
        <w:t xml:space="preserve"> </w:t>
      </w:r>
      <w:r w:rsidR="004A7710">
        <w:t>m</w:t>
      </w:r>
      <w:r w:rsidRPr="003819C7">
        <w:t>y culture</w:t>
      </w:r>
    </w:p>
    <w:p w14:paraId="6247D384" w14:textId="77777777" w:rsidR="006A3991" w:rsidRPr="001650BE" w:rsidRDefault="006A3991" w:rsidP="006A3991">
      <w:pPr>
        <w:pStyle w:val="IOSList1bullet2017"/>
      </w:pPr>
      <w:r w:rsidRPr="001650BE">
        <w:t>identification of aspects of their own cultural environment</w:t>
      </w:r>
    </w:p>
    <w:p w14:paraId="6247D385" w14:textId="77777777" w:rsidR="006A3991" w:rsidRPr="001650BE" w:rsidRDefault="006A3991" w:rsidP="006A3991">
      <w:pPr>
        <w:pStyle w:val="IOSList1bullet2017"/>
      </w:pPr>
      <w:r w:rsidRPr="001650BE">
        <w:t>analysis of aspects of their own cultural environment</w:t>
      </w:r>
    </w:p>
    <w:p w14:paraId="6247D386" w14:textId="77777777" w:rsidR="006A3991" w:rsidRPr="001650BE" w:rsidRDefault="006A3991" w:rsidP="006A3991">
      <w:pPr>
        <w:pStyle w:val="IOSList1bullet2017"/>
      </w:pPr>
      <w:r w:rsidRPr="001650BE">
        <w:t>account for the dynamic nature of culture in their community</w:t>
      </w:r>
    </w:p>
    <w:p w14:paraId="6247D387" w14:textId="77777777" w:rsidR="006A3991" w:rsidRPr="001650BE" w:rsidRDefault="006A3991" w:rsidP="006A3991">
      <w:pPr>
        <w:pStyle w:val="IOSList1bullet2017"/>
      </w:pPr>
      <w:r w:rsidRPr="001650BE">
        <w:t>comparison of similarities and differences between cultures in their community</w:t>
      </w:r>
    </w:p>
    <w:p w14:paraId="6247D388" w14:textId="77777777" w:rsidR="006A3991" w:rsidRPr="001650BE" w:rsidRDefault="006A3991" w:rsidP="006A3991">
      <w:pPr>
        <w:pStyle w:val="IOSList1bullet2017"/>
      </w:pPr>
      <w:r w:rsidRPr="001650BE">
        <w:t>identify reasons for cultural diversity</w:t>
      </w:r>
    </w:p>
    <w:p w14:paraId="6247D389" w14:textId="77777777" w:rsidR="006A3991" w:rsidRPr="001650BE" w:rsidRDefault="006A3991" w:rsidP="006A3991">
      <w:pPr>
        <w:pStyle w:val="IOSList1bullet2017"/>
      </w:pPr>
      <w:r w:rsidRPr="001650BE">
        <w:t xml:space="preserve">recognition and discussion of impact of cultural </w:t>
      </w:r>
      <w:r>
        <w:t>stereotypes and generalisations</w:t>
      </w:r>
    </w:p>
    <w:p w14:paraId="6247D38A" w14:textId="73ABF8B3" w:rsidR="006A3991" w:rsidRPr="003819C7" w:rsidRDefault="006A3991" w:rsidP="006A3991">
      <w:pPr>
        <w:pStyle w:val="IOSbodytext2017"/>
      </w:pPr>
      <w:r w:rsidRPr="004A7710">
        <w:rPr>
          <w:rStyle w:val="IOSboldtextChar"/>
        </w:rPr>
        <w:t>Case study two</w:t>
      </w:r>
      <w:r w:rsidR="004A7710">
        <w:t xml:space="preserve"> –</w:t>
      </w:r>
      <w:r w:rsidRPr="003819C7">
        <w:t xml:space="preserve"> Asia-Pacific</w:t>
      </w:r>
    </w:p>
    <w:p w14:paraId="6247D38B" w14:textId="77777777" w:rsidR="006A3991" w:rsidRPr="003819C7" w:rsidRDefault="006A3991" w:rsidP="006A3991">
      <w:pPr>
        <w:pStyle w:val="IOSList1bullet2017"/>
      </w:pPr>
      <w:r w:rsidRPr="003819C7">
        <w:t>investigation of two different cultural groups, with at least one from the Asia-Pacific region</w:t>
      </w:r>
    </w:p>
    <w:p w14:paraId="6247D38C" w14:textId="77777777" w:rsidR="006A3991" w:rsidRPr="003819C7" w:rsidRDefault="006A3991" w:rsidP="006A3991">
      <w:pPr>
        <w:pStyle w:val="IOSList1bullet2017"/>
      </w:pPr>
      <w:r w:rsidRPr="003819C7">
        <w:t>identification of the cultural characteristics of each culture, such as:</w:t>
      </w:r>
    </w:p>
    <w:p w14:paraId="6247D38D" w14:textId="77777777" w:rsidR="006A3991" w:rsidRPr="003819C7" w:rsidRDefault="006A3991" w:rsidP="006A3991">
      <w:pPr>
        <w:pStyle w:val="IOSList2bullet2017"/>
      </w:pPr>
      <w:r w:rsidRPr="003819C7">
        <w:t>norms and values</w:t>
      </w:r>
    </w:p>
    <w:p w14:paraId="6247D38E" w14:textId="77777777" w:rsidR="006A3991" w:rsidRPr="003819C7" w:rsidRDefault="006A3991" w:rsidP="006A3991">
      <w:pPr>
        <w:pStyle w:val="IOSList2bullet2017"/>
      </w:pPr>
      <w:r w:rsidRPr="003819C7">
        <w:t>beliefs</w:t>
      </w:r>
    </w:p>
    <w:p w14:paraId="6247D38F" w14:textId="77777777" w:rsidR="006A3991" w:rsidRPr="003819C7" w:rsidRDefault="006A3991" w:rsidP="006A3991">
      <w:pPr>
        <w:pStyle w:val="IOSList2bullet2017"/>
      </w:pPr>
      <w:r w:rsidRPr="003819C7">
        <w:t>customs</w:t>
      </w:r>
    </w:p>
    <w:p w14:paraId="6247D390" w14:textId="77777777" w:rsidR="006A3991" w:rsidRPr="003819C7" w:rsidRDefault="006A3991" w:rsidP="006A3991">
      <w:pPr>
        <w:pStyle w:val="IOSList2bullet2017"/>
      </w:pPr>
      <w:r w:rsidRPr="003819C7">
        <w:t>traditions</w:t>
      </w:r>
    </w:p>
    <w:p w14:paraId="6247D391" w14:textId="77777777" w:rsidR="006A3991" w:rsidRPr="003819C7" w:rsidRDefault="006A3991" w:rsidP="006A3991">
      <w:pPr>
        <w:pStyle w:val="IOSList2bullet2017"/>
      </w:pPr>
      <w:r w:rsidRPr="003819C7">
        <w:t>modernity</w:t>
      </w:r>
    </w:p>
    <w:p w14:paraId="6247D392" w14:textId="77777777" w:rsidR="006A3991" w:rsidRPr="003819C7" w:rsidRDefault="006A3991" w:rsidP="006A3991">
      <w:pPr>
        <w:pStyle w:val="IOSList1bullet2017"/>
      </w:pPr>
      <w:r w:rsidRPr="003819C7">
        <w:t>comparison of the cultural characteristics of the chosen cultures</w:t>
      </w:r>
    </w:p>
    <w:p w14:paraId="6247D393" w14:textId="77777777" w:rsidR="006A3991" w:rsidRPr="001650BE" w:rsidRDefault="006A3991" w:rsidP="006A3991">
      <w:pPr>
        <w:pStyle w:val="IOSList1bullet2017"/>
      </w:pPr>
      <w:r w:rsidRPr="003819C7">
        <w:t>demonstration of culturally accepted wa</w:t>
      </w:r>
      <w:r>
        <w:t>ys of communicating with others</w:t>
      </w:r>
    </w:p>
    <w:p w14:paraId="6247D394" w14:textId="77777777" w:rsidR="006A3991" w:rsidRPr="001650BE" w:rsidRDefault="006A3991" w:rsidP="006A3991">
      <w:pPr>
        <w:pStyle w:val="IOSHeader42017"/>
      </w:pPr>
      <w:r w:rsidRPr="003819C7">
        <w:t>Contemporary cultural issues</w:t>
      </w:r>
    </w:p>
    <w:p w14:paraId="6247D395" w14:textId="77777777" w:rsidR="006A3991" w:rsidRPr="003819C7" w:rsidRDefault="006A3991" w:rsidP="006A3991">
      <w:pPr>
        <w:pStyle w:val="IOSbodytext2017"/>
      </w:pPr>
      <w:r w:rsidRPr="003819C7">
        <w:t>Students:</w:t>
      </w:r>
    </w:p>
    <w:p w14:paraId="6247D396" w14:textId="77777777" w:rsidR="006A3991" w:rsidRPr="003819C7" w:rsidRDefault="008306E6" w:rsidP="006A3991">
      <w:pPr>
        <w:pStyle w:val="IOSbodytext2017"/>
      </w:pPr>
      <w:r>
        <w:t>Explore</w:t>
      </w:r>
      <w:r w:rsidR="00E649DC">
        <w:t xml:space="preserve"> at least one</w:t>
      </w:r>
      <w:r w:rsidR="006A3991" w:rsidRPr="003819C7">
        <w:t xml:space="preserve"> contemporary issue, </w:t>
      </w:r>
      <w:proofErr w:type="gramStart"/>
      <w:r w:rsidR="006A3991" w:rsidRPr="003819C7">
        <w:t>event</w:t>
      </w:r>
      <w:proofErr w:type="gramEnd"/>
      <w:r w:rsidR="006A3991" w:rsidRPr="003819C7">
        <w:t xml:space="preserve"> or scenario on a local, national, regional or global scale that is culturally significant, for example:</w:t>
      </w:r>
    </w:p>
    <w:p w14:paraId="6247D397" w14:textId="77777777" w:rsidR="006A3991" w:rsidRPr="003819C7" w:rsidRDefault="006A3991" w:rsidP="006A3991">
      <w:pPr>
        <w:pStyle w:val="IOSList1bullet2017"/>
      </w:pPr>
      <w:r w:rsidRPr="003819C7">
        <w:lastRenderedPageBreak/>
        <w:t xml:space="preserve">description of the issue, </w:t>
      </w:r>
      <w:proofErr w:type="gramStart"/>
      <w:r w:rsidRPr="003819C7">
        <w:t>event</w:t>
      </w:r>
      <w:proofErr w:type="gramEnd"/>
      <w:r w:rsidRPr="003819C7">
        <w:t xml:space="preserve"> or scenario</w:t>
      </w:r>
    </w:p>
    <w:p w14:paraId="6247D398" w14:textId="77777777" w:rsidR="006A3991" w:rsidRPr="003819C7" w:rsidRDefault="006A3991" w:rsidP="006A3991">
      <w:pPr>
        <w:pStyle w:val="IOSList1bullet2017"/>
      </w:pPr>
      <w:r w:rsidRPr="003819C7">
        <w:t xml:space="preserve">examination of the issue, </w:t>
      </w:r>
      <w:proofErr w:type="gramStart"/>
      <w:r w:rsidRPr="003819C7">
        <w:t>event</w:t>
      </w:r>
      <w:proofErr w:type="gramEnd"/>
      <w:r w:rsidRPr="003819C7">
        <w:t xml:space="preserve"> or scenario from different perspectives</w:t>
      </w:r>
    </w:p>
    <w:p w14:paraId="6247D399" w14:textId="77777777" w:rsidR="006A3991" w:rsidRPr="003819C7" w:rsidRDefault="006A3991" w:rsidP="006A3991">
      <w:pPr>
        <w:pStyle w:val="IOSList1bullet2017"/>
      </w:pPr>
      <w:r w:rsidRPr="003819C7">
        <w:t xml:space="preserve">identification of the cultural components of the issue, </w:t>
      </w:r>
      <w:proofErr w:type="gramStart"/>
      <w:r w:rsidRPr="003819C7">
        <w:t>event</w:t>
      </w:r>
      <w:proofErr w:type="gramEnd"/>
      <w:r w:rsidRPr="003819C7">
        <w:t xml:space="preserve"> or scenario</w:t>
      </w:r>
    </w:p>
    <w:p w14:paraId="6247D39A" w14:textId="77777777" w:rsidR="006A3991" w:rsidRPr="003819C7" w:rsidRDefault="006A3991" w:rsidP="006A3991">
      <w:pPr>
        <w:pStyle w:val="IOSList1bullet2017"/>
      </w:pPr>
      <w:r w:rsidRPr="003819C7">
        <w:t xml:space="preserve">investigation of media representation of the issue, </w:t>
      </w:r>
      <w:proofErr w:type="gramStart"/>
      <w:r w:rsidRPr="003819C7">
        <w:t>event</w:t>
      </w:r>
      <w:proofErr w:type="gramEnd"/>
      <w:r w:rsidRPr="003819C7">
        <w:t xml:space="preserve"> or scenario</w:t>
      </w:r>
    </w:p>
    <w:p w14:paraId="6247D39B" w14:textId="34681EDB" w:rsidR="006A3991" w:rsidRPr="003819C7" w:rsidRDefault="006A3991" w:rsidP="006A3991">
      <w:pPr>
        <w:pStyle w:val="IOSList1bullet2017"/>
      </w:pPr>
      <w:r w:rsidRPr="003819C7">
        <w:t xml:space="preserve">evaluation of the outcome/s, problems and/or possible solutions to the issue, </w:t>
      </w:r>
      <w:proofErr w:type="gramStart"/>
      <w:r w:rsidRPr="003819C7">
        <w:t>event</w:t>
      </w:r>
      <w:proofErr w:type="gramEnd"/>
      <w:r w:rsidRPr="003819C7">
        <w:t xml:space="preserve"> or scenario</w:t>
      </w:r>
      <w:r w:rsidR="00207BA7">
        <w:t xml:space="preserve"> </w:t>
      </w:r>
    </w:p>
    <w:p w14:paraId="6247D39C" w14:textId="77777777" w:rsidR="006A3991" w:rsidRDefault="006A3991" w:rsidP="006A3991">
      <w:pPr>
        <w:pStyle w:val="IOSList1bullet2017"/>
      </w:pPr>
      <w:r w:rsidRPr="003819C7">
        <w:t>creation and communication of a mutually acceptable outcome that promotes intercultural understanding (if required)</w:t>
      </w:r>
      <w:r>
        <w:br w:type="page"/>
      </w:r>
    </w:p>
    <w:p w14:paraId="6247D39D" w14:textId="67A0FC9A" w:rsidR="006A3991" w:rsidRPr="003452DA" w:rsidRDefault="00C413B8" w:rsidP="006A3991">
      <w:pPr>
        <w:pStyle w:val="IOSHeader22017"/>
      </w:pPr>
      <w:bookmarkStart w:id="21" w:name="_Toc512947029"/>
      <w:bookmarkStart w:id="22" w:name="_Toc512947084"/>
      <w:r>
        <w:lastRenderedPageBreak/>
        <w:t>Option 1 – c</w:t>
      </w:r>
      <w:r w:rsidR="00E649DC">
        <w:t>ulture and b</w:t>
      </w:r>
      <w:r w:rsidR="006A3991" w:rsidRPr="003819C7">
        <w:t>eliefs</w:t>
      </w:r>
      <w:r w:rsidR="006A3991">
        <w:t xml:space="preserve"> </w:t>
      </w:r>
      <w:r w:rsidR="00C354E6">
        <w:t>(15-</w:t>
      </w:r>
      <w:r w:rsidR="006A3991" w:rsidRPr="003819C7">
        <w:t>25 hours)</w:t>
      </w:r>
      <w:bookmarkEnd w:id="21"/>
      <w:bookmarkEnd w:id="22"/>
    </w:p>
    <w:p w14:paraId="6247D39E" w14:textId="0D793814" w:rsidR="006A3991" w:rsidRPr="001650BE" w:rsidRDefault="00C413B8" w:rsidP="006A3991">
      <w:pPr>
        <w:pStyle w:val="IOSbodytext2017"/>
      </w:pPr>
      <w:r>
        <w:t>Focus –</w:t>
      </w:r>
      <w:r w:rsidR="006A3991">
        <w:t xml:space="preserve"> </w:t>
      </w:r>
      <w:r>
        <w:t>s</w:t>
      </w:r>
      <w:r w:rsidR="006A3991" w:rsidRPr="003819C7">
        <w:t>tudents study religions and beliefs and the ways in which these interact with, and influence, cultures.</w:t>
      </w:r>
    </w:p>
    <w:p w14:paraId="6247D39F" w14:textId="77777777" w:rsidR="006A3991" w:rsidRDefault="006A3991" w:rsidP="006A3991">
      <w:pPr>
        <w:pStyle w:val="IOSHeader32017"/>
      </w:pPr>
      <w:bookmarkStart w:id="23" w:name="_Toc512947030"/>
      <w:r>
        <w:t>Outcomes</w:t>
      </w:r>
      <w:bookmarkEnd w:id="23"/>
    </w:p>
    <w:p w14:paraId="6247D3A0" w14:textId="77777777" w:rsidR="006A3991" w:rsidRPr="003452DA" w:rsidRDefault="006A3991" w:rsidP="006A3991">
      <w:pPr>
        <w:pStyle w:val="IOSbodytext2017"/>
      </w:pPr>
      <w:r w:rsidRPr="003452DA">
        <w:t>A student:</w:t>
      </w:r>
    </w:p>
    <w:p w14:paraId="6247D3A1" w14:textId="77777777" w:rsidR="006A3991" w:rsidRPr="003452DA" w:rsidRDefault="006A3991" w:rsidP="006A3991">
      <w:pPr>
        <w:pStyle w:val="IOSList1bullet2017"/>
      </w:pPr>
      <w:r w:rsidRPr="003452DA">
        <w:t>describes characteristics of culture</w:t>
      </w:r>
    </w:p>
    <w:p w14:paraId="6247D3A2" w14:textId="77777777" w:rsidR="006A3991" w:rsidRPr="003452DA" w:rsidRDefault="006A3991" w:rsidP="006A3991">
      <w:pPr>
        <w:pStyle w:val="IOSList1bullet2017"/>
      </w:pPr>
      <w:r w:rsidRPr="003452DA">
        <w:t>examines cultural similarities and differences</w:t>
      </w:r>
    </w:p>
    <w:p w14:paraId="6247D3A3" w14:textId="77777777" w:rsidR="006A3991" w:rsidRPr="003452DA" w:rsidRDefault="006A3991" w:rsidP="006A3991">
      <w:pPr>
        <w:pStyle w:val="IOSList1bullet2017"/>
      </w:pPr>
      <w:r w:rsidRPr="003452DA">
        <w:t>examines cultural diversity</w:t>
      </w:r>
    </w:p>
    <w:p w14:paraId="6247D3A4" w14:textId="77777777" w:rsidR="006A3991" w:rsidRPr="003452DA" w:rsidRDefault="006A3991" w:rsidP="006A3991">
      <w:pPr>
        <w:pStyle w:val="IOSList1bullet2017"/>
      </w:pPr>
      <w:r w:rsidRPr="003452DA">
        <w:t>identifies influences on cultures and their interconnectedness</w:t>
      </w:r>
    </w:p>
    <w:p w14:paraId="6247D3A5" w14:textId="77777777" w:rsidR="006A3991" w:rsidRPr="003452DA" w:rsidRDefault="006A3991" w:rsidP="006A3991">
      <w:pPr>
        <w:pStyle w:val="IOSList1bullet2017"/>
      </w:pPr>
      <w:r w:rsidRPr="003452DA">
        <w:t>recognises bias and stereotypes</w:t>
      </w:r>
    </w:p>
    <w:p w14:paraId="6247D3A6" w14:textId="77777777" w:rsidR="006A3991" w:rsidRPr="003452DA" w:rsidRDefault="006A3991" w:rsidP="006A3991">
      <w:pPr>
        <w:pStyle w:val="IOSList1bullet2017"/>
      </w:pPr>
      <w:r w:rsidRPr="003452DA">
        <w:t>analyses different contexts, perspectives and interpretations of cultural beliefs and practices</w:t>
      </w:r>
    </w:p>
    <w:p w14:paraId="6247D3A7" w14:textId="77777777" w:rsidR="006A3991" w:rsidRDefault="006A3991" w:rsidP="006A3991">
      <w:pPr>
        <w:pStyle w:val="IOSList1bullet2017"/>
      </w:pPr>
      <w:r w:rsidRPr="003452DA">
        <w:t xml:space="preserve">selects and uses a range of written, </w:t>
      </w:r>
      <w:proofErr w:type="gramStart"/>
      <w:r w:rsidRPr="003452DA">
        <w:t>visual</w:t>
      </w:r>
      <w:proofErr w:type="gramEnd"/>
      <w:r w:rsidRPr="003452DA">
        <w:t xml:space="preserve"> and oral forms, to describe, analyse and communicate about cultures</w:t>
      </w:r>
    </w:p>
    <w:p w14:paraId="6247D3A8" w14:textId="77777777" w:rsidR="006A3991" w:rsidRPr="003819C7" w:rsidRDefault="006A3991" w:rsidP="006A3991">
      <w:pPr>
        <w:pStyle w:val="IOSHeader32017"/>
      </w:pPr>
      <w:bookmarkStart w:id="24" w:name="_Toc512947031"/>
      <w:r w:rsidRPr="003819C7">
        <w:t>Content</w:t>
      </w:r>
      <w:bookmarkEnd w:id="24"/>
    </w:p>
    <w:p w14:paraId="6247D3A9" w14:textId="77777777" w:rsidR="006A3991" w:rsidRPr="003819C7" w:rsidRDefault="006A3991" w:rsidP="006A3991">
      <w:pPr>
        <w:pStyle w:val="IOSHeader42017"/>
      </w:pPr>
      <w:r w:rsidRPr="003819C7">
        <w:t>Overview</w:t>
      </w:r>
    </w:p>
    <w:p w14:paraId="6247D3AA" w14:textId="77777777" w:rsidR="006A3991" w:rsidRPr="003819C7" w:rsidRDefault="006A3991" w:rsidP="006A3991">
      <w:pPr>
        <w:pStyle w:val="IOSbodytext2017"/>
      </w:pPr>
      <w:r w:rsidRPr="003819C7">
        <w:t>Students:</w:t>
      </w:r>
    </w:p>
    <w:p w14:paraId="6247D3AB" w14:textId="77777777" w:rsidR="006A3991" w:rsidRPr="003819C7" w:rsidRDefault="008306E6" w:rsidP="006A3991">
      <w:pPr>
        <w:pStyle w:val="IOSbodytext2017"/>
      </w:pPr>
      <w:r w:rsidRPr="003819C7">
        <w:t>Explore</w:t>
      </w:r>
      <w:r w:rsidR="006A3991" w:rsidRPr="003819C7">
        <w:t xml:space="preserve"> the definition and characteristics of religion, </w:t>
      </w:r>
      <w:proofErr w:type="gramStart"/>
      <w:r w:rsidR="006A3991" w:rsidRPr="003819C7">
        <w:t>beliefs</w:t>
      </w:r>
      <w:proofErr w:type="gramEnd"/>
      <w:r w:rsidR="006A3991" w:rsidRPr="003819C7">
        <w:t xml:space="preserve"> and spirituality, for example:</w:t>
      </w:r>
    </w:p>
    <w:p w14:paraId="6247D3AC" w14:textId="77777777" w:rsidR="006A3991" w:rsidRPr="003819C7" w:rsidRDefault="006A3991" w:rsidP="006A3991">
      <w:pPr>
        <w:pStyle w:val="IOSList1bullet2017"/>
      </w:pPr>
      <w:r w:rsidRPr="003819C7">
        <w:t>identification of the major world religions</w:t>
      </w:r>
    </w:p>
    <w:p w14:paraId="6247D3AD" w14:textId="77777777" w:rsidR="006A3991" w:rsidRPr="003819C7" w:rsidRDefault="006A3991" w:rsidP="006A3991">
      <w:pPr>
        <w:pStyle w:val="IOSList1bullet2017"/>
      </w:pPr>
      <w:r w:rsidRPr="003819C7">
        <w:t>mapping of the distribution of world religions globally and within Australia</w:t>
      </w:r>
    </w:p>
    <w:p w14:paraId="6247D3AE" w14:textId="77777777" w:rsidR="006A3991" w:rsidRPr="003819C7" w:rsidRDefault="006A3991" w:rsidP="006A3991">
      <w:pPr>
        <w:pStyle w:val="IOSList1bullet2017"/>
      </w:pPr>
      <w:r w:rsidRPr="003819C7">
        <w:t>discussion of the impact of religion and belief systems on culture</w:t>
      </w:r>
    </w:p>
    <w:p w14:paraId="6247D3AF" w14:textId="77777777" w:rsidR="006A3991" w:rsidRPr="003452DA" w:rsidRDefault="006A3991" w:rsidP="006A3991">
      <w:pPr>
        <w:pStyle w:val="IOSList1bullet2017"/>
      </w:pPr>
      <w:r w:rsidRPr="003819C7">
        <w:t xml:space="preserve">examination of the reasons Australia </w:t>
      </w:r>
      <w:proofErr w:type="gramStart"/>
      <w:r w:rsidRPr="003819C7">
        <w:t>is considered to be</w:t>
      </w:r>
      <w:proofErr w:type="gramEnd"/>
      <w:r w:rsidRPr="003819C7">
        <w:t xml:space="preserve"> both a mult</w:t>
      </w:r>
      <w:r>
        <w:t>i-faith and pluralistic society</w:t>
      </w:r>
    </w:p>
    <w:p w14:paraId="6247D3B0" w14:textId="77777777" w:rsidR="006A3991" w:rsidRPr="003819C7" w:rsidRDefault="006A3991" w:rsidP="006A3991">
      <w:pPr>
        <w:pStyle w:val="IOSHeader42017"/>
      </w:pPr>
      <w:r w:rsidRPr="003819C7">
        <w:t>Origins</w:t>
      </w:r>
    </w:p>
    <w:p w14:paraId="6247D3B1" w14:textId="77777777" w:rsidR="006A3991" w:rsidRPr="003819C7" w:rsidRDefault="006A3991" w:rsidP="006A3991">
      <w:pPr>
        <w:pStyle w:val="IOSbodytext2017"/>
      </w:pPr>
      <w:r w:rsidRPr="003819C7">
        <w:t>Students:</w:t>
      </w:r>
    </w:p>
    <w:p w14:paraId="6247D3B2" w14:textId="77777777" w:rsidR="006A3991" w:rsidRPr="003819C7" w:rsidRDefault="008306E6" w:rsidP="006A3991">
      <w:pPr>
        <w:pStyle w:val="IOSbodytext2017"/>
      </w:pPr>
      <w:r w:rsidRPr="003819C7">
        <w:t>Explore</w:t>
      </w:r>
      <w:r w:rsidR="006A3991" w:rsidRPr="003819C7">
        <w:t xml:space="preserve"> the origins of the five major world religions, for example:</w:t>
      </w:r>
    </w:p>
    <w:p w14:paraId="6247D3B3" w14:textId="77777777" w:rsidR="006A3991" w:rsidRPr="003819C7" w:rsidRDefault="006A3991" w:rsidP="006A3991">
      <w:pPr>
        <w:pStyle w:val="IOSList1bullet2017"/>
      </w:pPr>
      <w:r w:rsidRPr="003819C7">
        <w:t xml:space="preserve">identification of the major world religions: Buddhism, Christianity, Hinduism, </w:t>
      </w:r>
      <w:proofErr w:type="gramStart"/>
      <w:r w:rsidRPr="003819C7">
        <w:t>Islam</w:t>
      </w:r>
      <w:proofErr w:type="gramEnd"/>
      <w:r w:rsidRPr="003819C7">
        <w:t xml:space="preserve"> and Judaism</w:t>
      </w:r>
    </w:p>
    <w:p w14:paraId="6247D3B4" w14:textId="77777777" w:rsidR="006A3991" w:rsidRPr="003819C7" w:rsidRDefault="006A3991" w:rsidP="006A3991">
      <w:pPr>
        <w:pStyle w:val="IOSList1bullet2017"/>
      </w:pPr>
      <w:r w:rsidRPr="003819C7">
        <w:t>research of the brief history of each religion</w:t>
      </w:r>
    </w:p>
    <w:p w14:paraId="6247D3B5" w14:textId="77777777" w:rsidR="006A3991" w:rsidRPr="003819C7" w:rsidRDefault="006A3991" w:rsidP="006A3991">
      <w:pPr>
        <w:pStyle w:val="IOSList1bullet2017"/>
      </w:pPr>
      <w:r w:rsidRPr="003819C7">
        <w:t>exploration of the concept of ‘spirituality’ in world religions</w:t>
      </w:r>
    </w:p>
    <w:p w14:paraId="6247D3B6" w14:textId="77777777" w:rsidR="006A3991" w:rsidRPr="001650BE" w:rsidRDefault="006A3991" w:rsidP="006A3991">
      <w:pPr>
        <w:pStyle w:val="IOSList1bullet2017"/>
      </w:pPr>
      <w:r w:rsidRPr="003819C7">
        <w:t>identification of the variations (</w:t>
      </w:r>
      <w:proofErr w:type="gramStart"/>
      <w:r w:rsidRPr="003819C7">
        <w:t>e.g.</w:t>
      </w:r>
      <w:proofErr w:type="gramEnd"/>
      <w:r w:rsidRPr="003819C7">
        <w:t xml:space="preserve"> various denominations) within the religion</w:t>
      </w:r>
    </w:p>
    <w:p w14:paraId="6247D3B7" w14:textId="77777777" w:rsidR="006A3991" w:rsidRPr="003819C7" w:rsidRDefault="006A3991" w:rsidP="006A3991">
      <w:pPr>
        <w:pStyle w:val="IOSHeader42017"/>
      </w:pPr>
      <w:r w:rsidRPr="003819C7">
        <w:t>Beliefs</w:t>
      </w:r>
    </w:p>
    <w:p w14:paraId="6247D3B8" w14:textId="77777777" w:rsidR="006A3991" w:rsidRPr="003819C7" w:rsidRDefault="006A3991" w:rsidP="006A3991">
      <w:pPr>
        <w:pStyle w:val="IOSbodytext2017"/>
      </w:pPr>
      <w:r w:rsidRPr="003819C7">
        <w:t>Students:</w:t>
      </w:r>
    </w:p>
    <w:p w14:paraId="6247D3B9" w14:textId="77777777" w:rsidR="006A3991" w:rsidRPr="003819C7" w:rsidRDefault="008306E6" w:rsidP="006A3991">
      <w:pPr>
        <w:pStyle w:val="IOSbodytext2017"/>
      </w:pPr>
      <w:r w:rsidRPr="003819C7">
        <w:lastRenderedPageBreak/>
        <w:t>Explore</w:t>
      </w:r>
      <w:r w:rsidR="006A3991" w:rsidRPr="003819C7">
        <w:t xml:space="preserve"> the core beliefs/values of each of the world’s religions, for example:</w:t>
      </w:r>
    </w:p>
    <w:p w14:paraId="6247D3BA" w14:textId="77777777" w:rsidR="006A3991" w:rsidRPr="003819C7" w:rsidRDefault="006A3991" w:rsidP="006A3991">
      <w:pPr>
        <w:pStyle w:val="IOSList1bullet2017"/>
      </w:pPr>
      <w:r w:rsidRPr="003819C7">
        <w:t>research of the components of the world’s major, including:</w:t>
      </w:r>
    </w:p>
    <w:p w14:paraId="6247D3BB" w14:textId="77777777" w:rsidR="006A3991" w:rsidRPr="003819C7" w:rsidRDefault="006A3991" w:rsidP="006A3991">
      <w:pPr>
        <w:pStyle w:val="IOSList2bullet2017"/>
      </w:pPr>
      <w:r w:rsidRPr="003819C7">
        <w:t>nature of the deity or deities</w:t>
      </w:r>
    </w:p>
    <w:p w14:paraId="6247D3BC" w14:textId="77777777" w:rsidR="006A3991" w:rsidRPr="003819C7" w:rsidRDefault="006A3991" w:rsidP="006A3991">
      <w:pPr>
        <w:pStyle w:val="IOSList2bullet2017"/>
      </w:pPr>
      <w:r w:rsidRPr="003819C7">
        <w:t>founder/important persons</w:t>
      </w:r>
    </w:p>
    <w:p w14:paraId="6247D3BD" w14:textId="77777777" w:rsidR="006A3991" w:rsidRPr="003819C7" w:rsidRDefault="006A3991" w:rsidP="006A3991">
      <w:pPr>
        <w:pStyle w:val="IOSList2bullet2017"/>
      </w:pPr>
      <w:r w:rsidRPr="003819C7">
        <w:t>moral, spiritual, redemptive perspectives</w:t>
      </w:r>
    </w:p>
    <w:p w14:paraId="6247D3BE" w14:textId="77777777" w:rsidR="006A3991" w:rsidRPr="003819C7" w:rsidRDefault="006A3991" w:rsidP="006A3991">
      <w:pPr>
        <w:pStyle w:val="IOSList2bullet2017"/>
      </w:pPr>
      <w:r w:rsidRPr="003819C7">
        <w:t>stories and sacred or valued texts</w:t>
      </w:r>
    </w:p>
    <w:p w14:paraId="6247D3BF" w14:textId="77777777" w:rsidR="006A3991" w:rsidRPr="003819C7" w:rsidRDefault="006A3991" w:rsidP="006A3991">
      <w:pPr>
        <w:pStyle w:val="IOSList2bullet2017"/>
      </w:pPr>
      <w:r w:rsidRPr="003819C7">
        <w:t>main ideas or tenets</w:t>
      </w:r>
    </w:p>
    <w:p w14:paraId="6247D3C0" w14:textId="77777777" w:rsidR="006A3991" w:rsidRPr="003819C7" w:rsidRDefault="006A3991" w:rsidP="006A3991">
      <w:pPr>
        <w:pStyle w:val="IOSList2bullet2017"/>
      </w:pPr>
      <w:r w:rsidRPr="003819C7">
        <w:t>symbols</w:t>
      </w:r>
    </w:p>
    <w:p w14:paraId="6247D3C1" w14:textId="77777777" w:rsidR="006A3991" w:rsidRPr="003819C7" w:rsidRDefault="006A3991" w:rsidP="006A3991">
      <w:pPr>
        <w:pStyle w:val="IOSList2bullet2017"/>
      </w:pPr>
      <w:r w:rsidRPr="003819C7">
        <w:t>prayer</w:t>
      </w:r>
    </w:p>
    <w:p w14:paraId="6247D3C2" w14:textId="77777777" w:rsidR="006A3991" w:rsidRPr="003819C7" w:rsidRDefault="006A3991" w:rsidP="006A3991">
      <w:pPr>
        <w:pStyle w:val="IOSList2bullet2017"/>
      </w:pPr>
      <w:r w:rsidRPr="003819C7">
        <w:t>significant religious places</w:t>
      </w:r>
    </w:p>
    <w:p w14:paraId="6247D3C3" w14:textId="77777777" w:rsidR="006A3991" w:rsidRPr="003819C7" w:rsidRDefault="006A3991" w:rsidP="006A3991">
      <w:pPr>
        <w:pStyle w:val="IOSList2bullet2017"/>
      </w:pPr>
      <w:r w:rsidRPr="003819C7">
        <w:t>places of learning and worship</w:t>
      </w:r>
    </w:p>
    <w:p w14:paraId="6247D3C4" w14:textId="77777777" w:rsidR="006A3991" w:rsidRPr="003819C7" w:rsidRDefault="006A3991" w:rsidP="006A3991">
      <w:pPr>
        <w:pStyle w:val="IOSList2bullet2017"/>
      </w:pPr>
      <w:r w:rsidRPr="003819C7">
        <w:t>world views</w:t>
      </w:r>
    </w:p>
    <w:p w14:paraId="6247D3C5" w14:textId="77777777" w:rsidR="006A3991" w:rsidRPr="001650BE" w:rsidRDefault="006A3991" w:rsidP="006A3991">
      <w:pPr>
        <w:pStyle w:val="IOSList1bullet2017"/>
      </w:pPr>
      <w:r w:rsidRPr="003819C7">
        <w:t>recognition of differences between the world religions</w:t>
      </w:r>
    </w:p>
    <w:p w14:paraId="6247D3C6" w14:textId="77777777" w:rsidR="006A3991" w:rsidRPr="003819C7" w:rsidRDefault="006A3991" w:rsidP="006A3991">
      <w:pPr>
        <w:pStyle w:val="IOSHeader42017"/>
      </w:pPr>
      <w:r w:rsidRPr="003819C7">
        <w:t>Practices</w:t>
      </w:r>
    </w:p>
    <w:p w14:paraId="6247D3C7" w14:textId="77777777" w:rsidR="006A3991" w:rsidRPr="006A3991" w:rsidRDefault="006A3991" w:rsidP="006A3991">
      <w:pPr>
        <w:pStyle w:val="IOSbodytext2017"/>
      </w:pPr>
      <w:r w:rsidRPr="006A3991">
        <w:t>Students:</w:t>
      </w:r>
    </w:p>
    <w:p w14:paraId="6247D3C8" w14:textId="77777777" w:rsidR="006A3991" w:rsidRPr="006A3991" w:rsidRDefault="008306E6" w:rsidP="006A3991">
      <w:pPr>
        <w:pStyle w:val="IOSbodytext2017"/>
      </w:pPr>
      <w:r w:rsidRPr="006A3991">
        <w:t>Explore</w:t>
      </w:r>
      <w:r w:rsidR="006A3991" w:rsidRPr="006A3991">
        <w:t xml:space="preserve"> how a person’s core beliefs and values influences their daily life, their interaction with others and the community in which they live, for example:</w:t>
      </w:r>
    </w:p>
    <w:p w14:paraId="6247D3C9" w14:textId="77777777" w:rsidR="006A3991" w:rsidRPr="003819C7" w:rsidRDefault="006A3991" w:rsidP="006A3991">
      <w:pPr>
        <w:pStyle w:val="IOSList1bullet2017"/>
      </w:pPr>
      <w:r w:rsidRPr="003819C7">
        <w:t>description of life cycle rituals, such as those associated with:</w:t>
      </w:r>
    </w:p>
    <w:p w14:paraId="6247D3CA" w14:textId="77777777" w:rsidR="006A3991" w:rsidRPr="003819C7" w:rsidRDefault="006A3991" w:rsidP="006A3991">
      <w:pPr>
        <w:pStyle w:val="IOSList2bullet2017"/>
      </w:pPr>
      <w:r w:rsidRPr="003819C7">
        <w:t>birth</w:t>
      </w:r>
    </w:p>
    <w:p w14:paraId="6247D3CB" w14:textId="77777777" w:rsidR="006A3991" w:rsidRPr="003819C7" w:rsidRDefault="006A3991" w:rsidP="006A3991">
      <w:pPr>
        <w:pStyle w:val="IOSList2bullet2017"/>
      </w:pPr>
      <w:r w:rsidRPr="003819C7">
        <w:t>marriage</w:t>
      </w:r>
    </w:p>
    <w:p w14:paraId="6247D3CC" w14:textId="77777777" w:rsidR="006A3991" w:rsidRPr="003452DA" w:rsidRDefault="006A3991" w:rsidP="006A3991">
      <w:pPr>
        <w:pStyle w:val="IOSList2bullet2017"/>
      </w:pPr>
      <w:r w:rsidRPr="003819C7">
        <w:t>death</w:t>
      </w:r>
    </w:p>
    <w:p w14:paraId="6247D3CD" w14:textId="77777777" w:rsidR="006A3991" w:rsidRPr="003819C7" w:rsidRDefault="006A3991" w:rsidP="006A3991">
      <w:pPr>
        <w:pStyle w:val="IOSList1bullet2017"/>
      </w:pPr>
      <w:r w:rsidRPr="003819C7">
        <w:t>description of core practices, such as:</w:t>
      </w:r>
    </w:p>
    <w:p w14:paraId="6247D3CE" w14:textId="77777777" w:rsidR="006A3991" w:rsidRPr="003819C7" w:rsidRDefault="006A3991" w:rsidP="006A3991">
      <w:pPr>
        <w:pStyle w:val="IOSList2bullet2017"/>
      </w:pPr>
      <w:r w:rsidRPr="003819C7">
        <w:t>celebrations</w:t>
      </w:r>
    </w:p>
    <w:p w14:paraId="6247D3CF" w14:textId="77777777" w:rsidR="006A3991" w:rsidRPr="003819C7" w:rsidRDefault="006A3991" w:rsidP="006A3991">
      <w:pPr>
        <w:pStyle w:val="IOSList2bullet2017"/>
      </w:pPr>
      <w:r w:rsidRPr="003819C7">
        <w:t>food taboos</w:t>
      </w:r>
    </w:p>
    <w:p w14:paraId="6247D3D0" w14:textId="77777777" w:rsidR="006A3991" w:rsidRPr="003819C7" w:rsidRDefault="006A3991" w:rsidP="006A3991">
      <w:pPr>
        <w:pStyle w:val="IOSList2bullet2017"/>
      </w:pPr>
      <w:r w:rsidRPr="003819C7">
        <w:t>education</w:t>
      </w:r>
    </w:p>
    <w:p w14:paraId="6247D3D1" w14:textId="5CA5074C" w:rsidR="006A3991" w:rsidRPr="003819C7" w:rsidRDefault="004A7710" w:rsidP="006A3991">
      <w:pPr>
        <w:pStyle w:val="IOSHeader42017"/>
      </w:pPr>
      <w:r>
        <w:t>Other r</w:t>
      </w:r>
      <w:r w:rsidR="00E649DC">
        <w:t>eligious p</w:t>
      </w:r>
      <w:r w:rsidR="006A3991" w:rsidRPr="003819C7">
        <w:t xml:space="preserve">erspectives </w:t>
      </w:r>
    </w:p>
    <w:p w14:paraId="6247D3D2" w14:textId="77777777" w:rsidR="006A3991" w:rsidRPr="003819C7" w:rsidRDefault="006A3991" w:rsidP="006A3991">
      <w:pPr>
        <w:pStyle w:val="IOSbodytext2017"/>
      </w:pPr>
      <w:r w:rsidRPr="003819C7">
        <w:t>Students:</w:t>
      </w:r>
    </w:p>
    <w:p w14:paraId="6247D3D3" w14:textId="77777777" w:rsidR="006A3991" w:rsidRPr="001650BE" w:rsidRDefault="008306E6" w:rsidP="006A3991">
      <w:pPr>
        <w:pStyle w:val="IOSbodytext2017"/>
      </w:pPr>
      <w:r w:rsidRPr="001650BE">
        <w:t>Explore</w:t>
      </w:r>
      <w:r w:rsidR="00E649DC">
        <w:t xml:space="preserve"> the nature and origins of one</w:t>
      </w:r>
      <w:r w:rsidR="006A3991" w:rsidRPr="001650BE">
        <w:t xml:space="preserve"> </w:t>
      </w:r>
      <w:proofErr w:type="gramStart"/>
      <w:r w:rsidR="006A3991" w:rsidRPr="001650BE">
        <w:t>religious</w:t>
      </w:r>
      <w:proofErr w:type="gramEnd"/>
      <w:r w:rsidR="006A3991" w:rsidRPr="001650BE">
        <w:t xml:space="preserve"> perspective, such as Taoism, Daoism, Confucianism, for example:</w:t>
      </w:r>
    </w:p>
    <w:p w14:paraId="6247D3D4" w14:textId="77777777" w:rsidR="006A3991" w:rsidRPr="001650BE" w:rsidRDefault="006A3991" w:rsidP="006A3991">
      <w:pPr>
        <w:pStyle w:val="IOSList1bullet2017"/>
      </w:pPr>
      <w:r w:rsidRPr="001650BE">
        <w:t>investigation of the common practices and beliefs of one of the above religious perspectives, such as:</w:t>
      </w:r>
    </w:p>
    <w:p w14:paraId="6247D3D5" w14:textId="77777777" w:rsidR="006A3991" w:rsidRPr="001650BE" w:rsidRDefault="006A3991" w:rsidP="006A3991">
      <w:pPr>
        <w:pStyle w:val="IOSList2bullet2017"/>
      </w:pPr>
      <w:r w:rsidRPr="001650BE">
        <w:t>core beliefs and values</w:t>
      </w:r>
    </w:p>
    <w:p w14:paraId="6247D3D6" w14:textId="77777777" w:rsidR="006A3991" w:rsidRPr="001650BE" w:rsidRDefault="006A3991" w:rsidP="006A3991">
      <w:pPr>
        <w:pStyle w:val="IOSList2bullet2017"/>
      </w:pPr>
      <w:r w:rsidRPr="001650BE">
        <w:t>origins and brief history</w:t>
      </w:r>
    </w:p>
    <w:p w14:paraId="6247D3D7" w14:textId="77777777" w:rsidR="006A3991" w:rsidRPr="001650BE" w:rsidRDefault="006A3991" w:rsidP="006A3991">
      <w:pPr>
        <w:pStyle w:val="IOSList2bullet2017"/>
      </w:pPr>
      <w:r w:rsidRPr="001650BE">
        <w:t>founder/important persons</w:t>
      </w:r>
    </w:p>
    <w:p w14:paraId="6247D3D8" w14:textId="77777777" w:rsidR="006A3991" w:rsidRPr="001650BE" w:rsidRDefault="006A3991" w:rsidP="006A3991">
      <w:pPr>
        <w:pStyle w:val="IOSList2bullet2017"/>
      </w:pPr>
      <w:r w:rsidRPr="001650BE">
        <w:t>stories and sacred or valued texts</w:t>
      </w:r>
    </w:p>
    <w:p w14:paraId="6247D3D9" w14:textId="77777777" w:rsidR="006A3991" w:rsidRPr="001650BE" w:rsidRDefault="006A3991" w:rsidP="006A3991">
      <w:pPr>
        <w:pStyle w:val="IOSList2bullet2017"/>
      </w:pPr>
      <w:r w:rsidRPr="001650BE">
        <w:lastRenderedPageBreak/>
        <w:t>common practices</w:t>
      </w:r>
    </w:p>
    <w:p w14:paraId="6247D3DA" w14:textId="77777777" w:rsidR="006A3991" w:rsidRPr="001650BE" w:rsidRDefault="006A3991" w:rsidP="006A3991">
      <w:pPr>
        <w:pStyle w:val="IOSList2bullet2017"/>
      </w:pPr>
      <w:r w:rsidRPr="001650BE">
        <w:t>various expressions</w:t>
      </w:r>
    </w:p>
    <w:p w14:paraId="6247D3DB" w14:textId="77777777" w:rsidR="006A3991" w:rsidRPr="001650BE" w:rsidRDefault="006A3991" w:rsidP="006A3991">
      <w:pPr>
        <w:pStyle w:val="IOSList2bullet2017"/>
      </w:pPr>
      <w:r w:rsidRPr="001650BE">
        <w:t>connections between beliefs and practices</w:t>
      </w:r>
    </w:p>
    <w:p w14:paraId="6247D3DC" w14:textId="77777777" w:rsidR="006A3991" w:rsidRPr="001650BE" w:rsidRDefault="006A3991" w:rsidP="006A3991">
      <w:pPr>
        <w:pStyle w:val="IOSList1bullet2017"/>
      </w:pPr>
      <w:r w:rsidRPr="001650BE">
        <w:t>consideration of how the religious perspective shapes or influences modern society</w:t>
      </w:r>
    </w:p>
    <w:p w14:paraId="6247D3DD" w14:textId="77777777" w:rsidR="006A3991" w:rsidRPr="001650BE" w:rsidRDefault="00E649DC" w:rsidP="006A3991">
      <w:pPr>
        <w:pStyle w:val="IOSHeader42017"/>
      </w:pPr>
      <w:r>
        <w:t>Indigenous s</w:t>
      </w:r>
      <w:r w:rsidR="006A3991" w:rsidRPr="003819C7">
        <w:t xml:space="preserve">pirituality </w:t>
      </w:r>
    </w:p>
    <w:p w14:paraId="6247D3DE" w14:textId="77777777" w:rsidR="006A3991" w:rsidRPr="003819C7" w:rsidRDefault="006A3991" w:rsidP="007A7003">
      <w:pPr>
        <w:pStyle w:val="IOSbodytext2017"/>
      </w:pPr>
      <w:r w:rsidRPr="003819C7">
        <w:t>Students:</w:t>
      </w:r>
    </w:p>
    <w:p w14:paraId="6247D3DF" w14:textId="77777777" w:rsidR="006A3991" w:rsidRPr="003819C7" w:rsidRDefault="008306E6" w:rsidP="007A7003">
      <w:pPr>
        <w:pStyle w:val="IOSbodytext2017"/>
      </w:pPr>
      <w:r w:rsidRPr="003819C7">
        <w:t>Explore</w:t>
      </w:r>
      <w:r w:rsidR="006A3991" w:rsidRPr="003819C7">
        <w:t xml:space="preserve"> the nature and origins of Indigenous spiritual beliefs and practices, for example:</w:t>
      </w:r>
    </w:p>
    <w:p w14:paraId="6247D3E0" w14:textId="77777777" w:rsidR="006A3991" w:rsidRPr="003819C7" w:rsidRDefault="006A3991" w:rsidP="007A7003">
      <w:pPr>
        <w:pStyle w:val="IOSList1bullet2017"/>
      </w:pPr>
      <w:r w:rsidRPr="003819C7">
        <w:t>identification of the core beliefs and values</w:t>
      </w:r>
    </w:p>
    <w:p w14:paraId="6247D3E1" w14:textId="77777777" w:rsidR="006A3991" w:rsidRPr="003819C7" w:rsidRDefault="006A3991" w:rsidP="007A7003">
      <w:pPr>
        <w:pStyle w:val="IOSList1bullet2017"/>
      </w:pPr>
      <w:r w:rsidRPr="003819C7">
        <w:t>investigation of the origins of beliefs and oral traditions</w:t>
      </w:r>
    </w:p>
    <w:p w14:paraId="6247D3E2" w14:textId="77777777" w:rsidR="006A3991" w:rsidRPr="003819C7" w:rsidRDefault="006A3991" w:rsidP="007A7003">
      <w:pPr>
        <w:pStyle w:val="IOSList1bullet2017"/>
      </w:pPr>
      <w:r w:rsidRPr="003819C7">
        <w:t>explanation of common practices and expressions of belief</w:t>
      </w:r>
    </w:p>
    <w:p w14:paraId="6247D3E3" w14:textId="77777777" w:rsidR="007A7003" w:rsidRDefault="006A3991" w:rsidP="007A7003">
      <w:pPr>
        <w:pStyle w:val="IOSList1bullet2017"/>
      </w:pPr>
      <w:r w:rsidRPr="003819C7">
        <w:t>recognition of the significance of Indigenous spirituality in shaping landscapes</w:t>
      </w:r>
      <w:r w:rsidR="007A7003">
        <w:br w:type="page"/>
      </w:r>
    </w:p>
    <w:p w14:paraId="6247D3E4" w14:textId="21631CD2" w:rsidR="007A7003" w:rsidRPr="003819C7" w:rsidRDefault="00C413B8" w:rsidP="007A7003">
      <w:pPr>
        <w:pStyle w:val="IOSHeader22017"/>
      </w:pPr>
      <w:bookmarkStart w:id="25" w:name="_Toc512947032"/>
      <w:bookmarkStart w:id="26" w:name="_Toc512947085"/>
      <w:r>
        <w:lastRenderedPageBreak/>
        <w:t>Option 2 –</w:t>
      </w:r>
      <w:r w:rsidR="00E649DC">
        <w:t xml:space="preserve"> </w:t>
      </w:r>
      <w:r>
        <w:t>c</w:t>
      </w:r>
      <w:r w:rsidR="00E649DC">
        <w:t>ulture and g</w:t>
      </w:r>
      <w:r w:rsidR="00C354E6">
        <w:t>ender (15-</w:t>
      </w:r>
      <w:r w:rsidR="007A7003" w:rsidRPr="001650BE">
        <w:t>25 hours)</w:t>
      </w:r>
      <w:bookmarkEnd w:id="25"/>
      <w:bookmarkEnd w:id="26"/>
    </w:p>
    <w:p w14:paraId="6247D3E5" w14:textId="448E4E57" w:rsidR="007A7003" w:rsidRPr="00051099" w:rsidDel="007F058C" w:rsidRDefault="007A7003" w:rsidP="007A7003">
      <w:pPr>
        <w:pStyle w:val="IOSbodytext2017"/>
      </w:pPr>
      <w:r w:rsidRPr="003819C7">
        <w:t>Focus</w:t>
      </w:r>
      <w:r w:rsidR="00C413B8">
        <w:t xml:space="preserve"> –</w:t>
      </w:r>
      <w:r>
        <w:t xml:space="preserve"> </w:t>
      </w:r>
      <w:r w:rsidR="00C413B8">
        <w:t>s</w:t>
      </w:r>
      <w:r w:rsidRPr="003819C7">
        <w:t>tudents study connections between culture and the roles of men and women, illustrating gender differences in how culture is expressed and the impact of these differences on societies.</w:t>
      </w:r>
    </w:p>
    <w:p w14:paraId="6247D3E6" w14:textId="77777777" w:rsidR="006A3991" w:rsidRDefault="007A7003" w:rsidP="007A7003">
      <w:pPr>
        <w:pStyle w:val="IOSHeader32017"/>
      </w:pPr>
      <w:bookmarkStart w:id="27" w:name="_Toc512947033"/>
      <w:r>
        <w:t>Outcomes</w:t>
      </w:r>
      <w:bookmarkEnd w:id="27"/>
    </w:p>
    <w:p w14:paraId="6247D3E7" w14:textId="77777777" w:rsidR="007A7003" w:rsidRPr="003452DA" w:rsidRDefault="007A7003" w:rsidP="007A7003">
      <w:pPr>
        <w:pStyle w:val="IOSbodytext2017"/>
      </w:pPr>
      <w:r w:rsidRPr="003452DA">
        <w:t>A student:</w:t>
      </w:r>
    </w:p>
    <w:p w14:paraId="6247D3E8" w14:textId="77777777" w:rsidR="007A7003" w:rsidRPr="003452DA" w:rsidRDefault="007A7003" w:rsidP="007A7003">
      <w:pPr>
        <w:pStyle w:val="IOSList1bullet2017"/>
      </w:pPr>
      <w:r w:rsidRPr="003452DA">
        <w:t>describes characteristics of culture</w:t>
      </w:r>
    </w:p>
    <w:p w14:paraId="6247D3E9" w14:textId="77777777" w:rsidR="007A7003" w:rsidRPr="003452DA" w:rsidRDefault="007A7003" w:rsidP="007A7003">
      <w:pPr>
        <w:pStyle w:val="IOSList1bullet2017"/>
      </w:pPr>
      <w:r w:rsidRPr="003452DA">
        <w:t>examines cultural similarities and differences</w:t>
      </w:r>
    </w:p>
    <w:p w14:paraId="6247D3EA" w14:textId="77777777" w:rsidR="007A7003" w:rsidRPr="003452DA" w:rsidRDefault="007A7003" w:rsidP="007A7003">
      <w:pPr>
        <w:pStyle w:val="IOSList1bullet2017"/>
      </w:pPr>
      <w:r w:rsidRPr="003452DA">
        <w:t>examines cultural diversity</w:t>
      </w:r>
    </w:p>
    <w:p w14:paraId="6247D3EB" w14:textId="77777777" w:rsidR="007A7003" w:rsidRPr="003452DA" w:rsidRDefault="007A7003" w:rsidP="007A7003">
      <w:pPr>
        <w:pStyle w:val="IOSList1bullet2017"/>
      </w:pPr>
      <w:r w:rsidRPr="003452DA">
        <w:t>identifies influences on cultures and their interconnectedness</w:t>
      </w:r>
    </w:p>
    <w:p w14:paraId="6247D3EC" w14:textId="77777777" w:rsidR="007A7003" w:rsidRDefault="007A7003" w:rsidP="007A7003">
      <w:pPr>
        <w:pStyle w:val="IOSList1bullet2017"/>
      </w:pPr>
      <w:r w:rsidRPr="003452DA">
        <w:t xml:space="preserve">selects and uses a range of written, </w:t>
      </w:r>
      <w:proofErr w:type="gramStart"/>
      <w:r w:rsidRPr="003452DA">
        <w:t>visual</w:t>
      </w:r>
      <w:proofErr w:type="gramEnd"/>
      <w:r w:rsidRPr="003452DA">
        <w:t xml:space="preserve"> and oral forms, to describe, analyse and communicate about cultures</w:t>
      </w:r>
    </w:p>
    <w:p w14:paraId="6247D3ED" w14:textId="77777777" w:rsidR="007A7003" w:rsidRPr="003819C7" w:rsidRDefault="007A7003" w:rsidP="007A7003">
      <w:pPr>
        <w:pStyle w:val="IOSHeader32017"/>
      </w:pPr>
      <w:bookmarkStart w:id="28" w:name="_Toc512947034"/>
      <w:r w:rsidRPr="003819C7">
        <w:t>Content</w:t>
      </w:r>
      <w:bookmarkEnd w:id="28"/>
    </w:p>
    <w:p w14:paraId="6247D3EE" w14:textId="77777777" w:rsidR="007A7003" w:rsidRPr="003819C7" w:rsidRDefault="007A7003" w:rsidP="007A7003">
      <w:pPr>
        <w:pStyle w:val="IOSHeader42017"/>
      </w:pPr>
      <w:r w:rsidRPr="003819C7">
        <w:t>Cultural issues imp</w:t>
      </w:r>
      <w:r>
        <w:t>acting on men and women’s lives</w:t>
      </w:r>
    </w:p>
    <w:p w14:paraId="6247D3EF" w14:textId="77777777" w:rsidR="007A7003" w:rsidRPr="003819C7" w:rsidRDefault="007A7003" w:rsidP="007A7003">
      <w:pPr>
        <w:pStyle w:val="IOSHeader42017"/>
      </w:pPr>
      <w:r w:rsidRPr="003819C7">
        <w:t>Traditions</w:t>
      </w:r>
    </w:p>
    <w:p w14:paraId="6247D3F0" w14:textId="77777777" w:rsidR="007A7003" w:rsidRPr="003819C7" w:rsidRDefault="007A7003" w:rsidP="007A7003">
      <w:pPr>
        <w:pStyle w:val="IOSbodytext2017"/>
      </w:pPr>
      <w:r w:rsidRPr="003819C7">
        <w:t>Students:</w:t>
      </w:r>
    </w:p>
    <w:p w14:paraId="6247D3F1" w14:textId="77777777" w:rsidR="007A7003" w:rsidRPr="003819C7" w:rsidRDefault="008306E6" w:rsidP="007A7003">
      <w:pPr>
        <w:pStyle w:val="IOSbodytext2017"/>
      </w:pPr>
      <w:r w:rsidRPr="003819C7">
        <w:t>Explore</w:t>
      </w:r>
      <w:r w:rsidR="007A7003" w:rsidRPr="003819C7">
        <w:t xml:space="preserve"> the impact of cultural, </w:t>
      </w:r>
      <w:proofErr w:type="gramStart"/>
      <w:r w:rsidR="007A7003" w:rsidRPr="003819C7">
        <w:t>religious</w:t>
      </w:r>
      <w:proofErr w:type="gramEnd"/>
      <w:r w:rsidR="007A7003" w:rsidRPr="003819C7">
        <w:t xml:space="preserve"> and legal traditions on the lives of men and women, for example:</w:t>
      </w:r>
    </w:p>
    <w:p w14:paraId="6247D3F2" w14:textId="77777777" w:rsidR="007A7003" w:rsidRPr="003819C7" w:rsidRDefault="007A7003" w:rsidP="007A7003">
      <w:pPr>
        <w:pStyle w:val="IOSList1bullet2017"/>
      </w:pPr>
      <w:r w:rsidRPr="003819C7">
        <w:t>investigation of cultural traditions, including the origins of society and the historical role of men and women</w:t>
      </w:r>
    </w:p>
    <w:p w14:paraId="6247D3F3" w14:textId="77777777" w:rsidR="007A7003" w:rsidRPr="003819C7" w:rsidRDefault="007A7003" w:rsidP="007A7003">
      <w:pPr>
        <w:pStyle w:val="IOSList1bullet2017"/>
      </w:pPr>
      <w:r w:rsidRPr="003819C7">
        <w:t>investigation of religious beliefs about gender in the family and society, or religious community</w:t>
      </w:r>
    </w:p>
    <w:p w14:paraId="6247D3F4" w14:textId="77777777" w:rsidR="007A7003" w:rsidRPr="00051099" w:rsidRDefault="007A7003" w:rsidP="007A7003">
      <w:pPr>
        <w:pStyle w:val="IOSList1bullet2017"/>
      </w:pPr>
      <w:r w:rsidRPr="003819C7">
        <w:t>investigation of different legal rights and protection for men and women in a variety of cultures</w:t>
      </w:r>
    </w:p>
    <w:p w14:paraId="6247D3F5" w14:textId="77777777" w:rsidR="007A7003" w:rsidRPr="003819C7" w:rsidRDefault="007A7003" w:rsidP="007A7003">
      <w:pPr>
        <w:pStyle w:val="IOSHeader42017"/>
      </w:pPr>
      <w:r w:rsidRPr="003819C7">
        <w:t>Family</w:t>
      </w:r>
    </w:p>
    <w:p w14:paraId="6247D3F6" w14:textId="77777777" w:rsidR="007A7003" w:rsidRPr="003819C7" w:rsidRDefault="007A7003" w:rsidP="007A7003">
      <w:pPr>
        <w:pStyle w:val="IOSbodytext2017"/>
      </w:pPr>
      <w:r w:rsidRPr="003819C7">
        <w:t>Students:</w:t>
      </w:r>
    </w:p>
    <w:p w14:paraId="6247D3F7" w14:textId="77777777" w:rsidR="007A7003" w:rsidRPr="003819C7" w:rsidRDefault="008306E6" w:rsidP="007A7003">
      <w:pPr>
        <w:pStyle w:val="IOSbodytext2017"/>
      </w:pPr>
      <w:r w:rsidRPr="003819C7">
        <w:t>Explore</w:t>
      </w:r>
      <w:r w:rsidR="007A7003" w:rsidRPr="003819C7">
        <w:t xml:space="preserve"> the different roles and responsibilities of males and females within the family, for example:</w:t>
      </w:r>
    </w:p>
    <w:p w14:paraId="6247D3F8" w14:textId="77777777" w:rsidR="007A7003" w:rsidRPr="003819C7" w:rsidRDefault="007A7003" w:rsidP="007A7003">
      <w:pPr>
        <w:pStyle w:val="IOSList1bullet2017"/>
      </w:pPr>
      <w:r w:rsidRPr="003819C7">
        <w:t>description of the household responsibilities within the immediate and extended family</w:t>
      </w:r>
    </w:p>
    <w:p w14:paraId="6247D3F9" w14:textId="77777777" w:rsidR="007A7003" w:rsidRPr="003819C7" w:rsidRDefault="007A7003" w:rsidP="007A7003">
      <w:pPr>
        <w:pStyle w:val="IOSList1bullet2017"/>
      </w:pPr>
      <w:r w:rsidRPr="003819C7">
        <w:t>analysis of the impact of family roles and expectations on males and females</w:t>
      </w:r>
    </w:p>
    <w:p w14:paraId="6247D3FA" w14:textId="77777777" w:rsidR="007A7003" w:rsidRPr="003819C7" w:rsidRDefault="007A7003" w:rsidP="007A7003">
      <w:pPr>
        <w:pStyle w:val="IOSList1bullet2017"/>
      </w:pPr>
      <w:r w:rsidRPr="003819C7">
        <w:t xml:space="preserve">discussion of health, </w:t>
      </w:r>
      <w:proofErr w:type="gramStart"/>
      <w:r w:rsidRPr="003819C7">
        <w:t>autonomy</w:t>
      </w:r>
      <w:proofErr w:type="gramEnd"/>
      <w:r w:rsidRPr="003819C7">
        <w:t xml:space="preserve"> and responsibility issues for women</w:t>
      </w:r>
    </w:p>
    <w:p w14:paraId="6247D3FB" w14:textId="77777777" w:rsidR="007A7003" w:rsidRPr="00051099" w:rsidRDefault="007A7003" w:rsidP="007A7003">
      <w:pPr>
        <w:pStyle w:val="IOSList1bullet2017"/>
        <w:rPr>
          <w:b/>
        </w:rPr>
      </w:pPr>
      <w:r w:rsidRPr="003819C7">
        <w:t>identification of examples of different preferences related to gender and adoption</w:t>
      </w:r>
    </w:p>
    <w:p w14:paraId="6247D3FC" w14:textId="77777777" w:rsidR="007A7003" w:rsidRPr="003819C7" w:rsidRDefault="007A7003" w:rsidP="007A7003">
      <w:pPr>
        <w:pStyle w:val="IOSHeader42017"/>
      </w:pPr>
      <w:r w:rsidRPr="003819C7">
        <w:t>Work and education</w:t>
      </w:r>
    </w:p>
    <w:p w14:paraId="6247D3FD" w14:textId="77777777" w:rsidR="007A7003" w:rsidRPr="003819C7" w:rsidRDefault="007A7003" w:rsidP="007A7003">
      <w:pPr>
        <w:pStyle w:val="IOSbodytext2017"/>
      </w:pPr>
      <w:r w:rsidRPr="003819C7">
        <w:t>Students:</w:t>
      </w:r>
    </w:p>
    <w:p w14:paraId="6247D3FE" w14:textId="77777777" w:rsidR="007A7003" w:rsidRPr="003819C7" w:rsidRDefault="008306E6" w:rsidP="007A7003">
      <w:pPr>
        <w:pStyle w:val="IOSbodytext2017"/>
      </w:pPr>
      <w:r w:rsidRPr="003819C7">
        <w:lastRenderedPageBreak/>
        <w:t>Explore</w:t>
      </w:r>
      <w:r w:rsidR="007A7003" w:rsidRPr="003819C7">
        <w:t xml:space="preserve"> the links between work and educational opportunities and cultural beliefs and practices, for example:</w:t>
      </w:r>
    </w:p>
    <w:p w14:paraId="6247D3FF" w14:textId="77777777" w:rsidR="007A7003" w:rsidRPr="003819C7" w:rsidRDefault="007A7003" w:rsidP="007A7003">
      <w:pPr>
        <w:pStyle w:val="IOSList1bullet2017"/>
      </w:pPr>
      <w:r w:rsidRPr="003819C7">
        <w:t>investigation of the various roles males and females perform in paid, unpaid work and domestic work</w:t>
      </w:r>
    </w:p>
    <w:p w14:paraId="6247D400" w14:textId="2714D213" w:rsidR="007A7003" w:rsidRPr="003819C7" w:rsidRDefault="007A7003" w:rsidP="007A7003">
      <w:pPr>
        <w:pStyle w:val="IOSList1bullet2017"/>
      </w:pPr>
      <w:r w:rsidRPr="003819C7">
        <w:t>identification of issues associated with bonded labour, including slavery, prostitution, child labour, child soldiers</w:t>
      </w:r>
      <w:r w:rsidR="00207BA7">
        <w:t xml:space="preserve"> </w:t>
      </w:r>
    </w:p>
    <w:p w14:paraId="6247D401" w14:textId="77777777" w:rsidR="007A7003" w:rsidRPr="003819C7" w:rsidRDefault="007A7003" w:rsidP="007A7003">
      <w:pPr>
        <w:pStyle w:val="IOSList1bullet2017"/>
      </w:pPr>
      <w:r w:rsidRPr="003819C7">
        <w:t>analysis of the implications of gender inequality in access to education</w:t>
      </w:r>
    </w:p>
    <w:p w14:paraId="6247D402" w14:textId="77777777" w:rsidR="007A7003" w:rsidRPr="00051099" w:rsidRDefault="007A7003" w:rsidP="007A7003">
      <w:pPr>
        <w:pStyle w:val="IOSList1bullet2017"/>
      </w:pPr>
      <w:r w:rsidRPr="003819C7">
        <w:t>evaluation of links between education and economic well-being</w:t>
      </w:r>
    </w:p>
    <w:p w14:paraId="6247D403" w14:textId="77777777" w:rsidR="007A7003" w:rsidRPr="003819C7" w:rsidRDefault="007A7003" w:rsidP="007A7003">
      <w:pPr>
        <w:pStyle w:val="IOSHeader42017"/>
      </w:pPr>
      <w:r w:rsidRPr="003819C7">
        <w:t>Equality</w:t>
      </w:r>
    </w:p>
    <w:p w14:paraId="6247D404" w14:textId="77777777" w:rsidR="007A7003" w:rsidRPr="003819C7" w:rsidRDefault="007A7003" w:rsidP="007A7003">
      <w:pPr>
        <w:pStyle w:val="IOSbodytext2017"/>
      </w:pPr>
      <w:r w:rsidRPr="003819C7">
        <w:t>Students:</w:t>
      </w:r>
    </w:p>
    <w:p w14:paraId="6247D405" w14:textId="77777777" w:rsidR="007A7003" w:rsidRPr="003819C7" w:rsidRDefault="008306E6" w:rsidP="007A7003">
      <w:pPr>
        <w:pStyle w:val="IOSbodytext2017"/>
      </w:pPr>
      <w:r w:rsidRPr="003819C7">
        <w:t>Explore</w:t>
      </w:r>
      <w:r w:rsidR="007A7003" w:rsidRPr="003819C7">
        <w:t xml:space="preserve"> the impact of cultural changes towards achieving gender equality:</w:t>
      </w:r>
    </w:p>
    <w:p w14:paraId="6247D406" w14:textId="77777777" w:rsidR="007A7003" w:rsidRPr="003819C7" w:rsidRDefault="007A7003" w:rsidP="007A7003">
      <w:pPr>
        <w:pStyle w:val="IOSList1bullet2017"/>
      </w:pPr>
      <w:r w:rsidRPr="003819C7">
        <w:t>identification of changing trends of social/government support</w:t>
      </w:r>
    </w:p>
    <w:p w14:paraId="6247D407" w14:textId="77777777" w:rsidR="007A7003" w:rsidRPr="003819C7" w:rsidRDefault="007A7003" w:rsidP="007A7003">
      <w:pPr>
        <w:pStyle w:val="IOSList1bullet2017"/>
      </w:pPr>
      <w:r w:rsidRPr="003819C7">
        <w:t>investigation of law reforms affecting gender equality</w:t>
      </w:r>
    </w:p>
    <w:p w14:paraId="6247D408" w14:textId="77777777" w:rsidR="007A7003" w:rsidRPr="003819C7" w:rsidRDefault="007A7003" w:rsidP="007A7003">
      <w:pPr>
        <w:pStyle w:val="IOSList1bullet2017"/>
      </w:pPr>
      <w:r w:rsidRPr="003819C7">
        <w:t>identification of examples of women who are working to overcome gender disadvantage in different societies</w:t>
      </w:r>
    </w:p>
    <w:p w14:paraId="6247D409" w14:textId="77777777" w:rsidR="007A7003" w:rsidRPr="003819C7" w:rsidRDefault="007A7003" w:rsidP="007A7003">
      <w:pPr>
        <w:pStyle w:val="IOSList1bullet2017"/>
      </w:pPr>
      <w:r w:rsidRPr="003819C7">
        <w:t>description of an international program to reduce gender inequality and its impact on the lives of women</w:t>
      </w:r>
    </w:p>
    <w:p w14:paraId="6247D40A" w14:textId="77777777" w:rsidR="007A7003" w:rsidRDefault="007A7003" w:rsidP="007A7003">
      <w:pPr>
        <w:pStyle w:val="IOSList1bullet2017"/>
      </w:pPr>
      <w:r w:rsidRPr="003819C7">
        <w:t>creation of a new strategy which may effectively help redress the gender imbalance of a particular culture</w:t>
      </w:r>
      <w:r>
        <w:br w:type="page"/>
      </w:r>
    </w:p>
    <w:p w14:paraId="6247D40B" w14:textId="3FB0CBEB" w:rsidR="007A7003" w:rsidRPr="003452DA" w:rsidRDefault="00E649DC" w:rsidP="007A7003">
      <w:pPr>
        <w:pStyle w:val="IOSHeader22017"/>
        <w:rPr>
          <w:color w:val="7030A0"/>
        </w:rPr>
      </w:pPr>
      <w:bookmarkStart w:id="29" w:name="_Toc512947035"/>
      <w:bookmarkStart w:id="30" w:name="_Toc512947086"/>
      <w:r>
        <w:lastRenderedPageBreak/>
        <w:t>Option 3</w:t>
      </w:r>
      <w:r w:rsidR="00C413B8">
        <w:t xml:space="preserve"> –</w:t>
      </w:r>
      <w:r>
        <w:t xml:space="preserve"> </w:t>
      </w:r>
      <w:r w:rsidR="00C413B8">
        <w:t>c</w:t>
      </w:r>
      <w:r>
        <w:t>ulture and the m</w:t>
      </w:r>
      <w:r w:rsidR="007A7003" w:rsidRPr="003819C7">
        <w:t>edia</w:t>
      </w:r>
      <w:r w:rsidR="007A7003">
        <w:rPr>
          <w:color w:val="7030A0"/>
        </w:rPr>
        <w:t xml:space="preserve"> </w:t>
      </w:r>
      <w:r w:rsidR="007A7003" w:rsidRPr="003819C7">
        <w:t>(15</w:t>
      </w:r>
      <w:r w:rsidR="005617EC">
        <w:t>-</w:t>
      </w:r>
      <w:r w:rsidR="007A7003" w:rsidRPr="003819C7">
        <w:t>25 hours)</w:t>
      </w:r>
      <w:bookmarkEnd w:id="29"/>
      <w:bookmarkEnd w:id="30"/>
    </w:p>
    <w:p w14:paraId="6247D40C" w14:textId="77777777" w:rsidR="007A7003" w:rsidRPr="003452DA" w:rsidRDefault="007A7003" w:rsidP="007A7003">
      <w:pPr>
        <w:pStyle w:val="IOSbodytext2017"/>
      </w:pPr>
      <w:r w:rsidRPr="003819C7">
        <w:t>Focus:</w:t>
      </w:r>
      <w:r>
        <w:t xml:space="preserve"> </w:t>
      </w:r>
      <w:r w:rsidRPr="003819C7">
        <w:t xml:space="preserve">Students will explore the ways in which individuals and groups religious, </w:t>
      </w:r>
      <w:proofErr w:type="gramStart"/>
      <w:r w:rsidRPr="003819C7">
        <w:t>political</w:t>
      </w:r>
      <w:proofErr w:type="gramEnd"/>
      <w:r w:rsidRPr="003819C7">
        <w:t xml:space="preserve"> or human rights’ views are</w:t>
      </w:r>
      <w:r>
        <w:t xml:space="preserve"> represented through the media.</w:t>
      </w:r>
    </w:p>
    <w:p w14:paraId="6247D40D" w14:textId="77777777" w:rsidR="007A7003" w:rsidRDefault="007A7003" w:rsidP="007A7003">
      <w:pPr>
        <w:pStyle w:val="IOSHeader32017"/>
      </w:pPr>
      <w:bookmarkStart w:id="31" w:name="_Toc512947036"/>
      <w:r>
        <w:t>Outcomes</w:t>
      </w:r>
      <w:bookmarkEnd w:id="31"/>
    </w:p>
    <w:p w14:paraId="6247D40E" w14:textId="77777777" w:rsidR="007A7003" w:rsidRPr="003452DA" w:rsidRDefault="007A7003" w:rsidP="007A7003">
      <w:pPr>
        <w:pStyle w:val="IOSbodytext2017"/>
      </w:pPr>
      <w:r w:rsidRPr="003452DA">
        <w:t>A student:</w:t>
      </w:r>
    </w:p>
    <w:p w14:paraId="6247D40F" w14:textId="77777777" w:rsidR="007A7003" w:rsidRPr="003452DA" w:rsidRDefault="007A7003" w:rsidP="007A7003">
      <w:pPr>
        <w:pStyle w:val="IOSList1bullet2017"/>
      </w:pPr>
      <w:r w:rsidRPr="003452DA">
        <w:t>examines cultural similarities and differences</w:t>
      </w:r>
    </w:p>
    <w:p w14:paraId="6247D410" w14:textId="77777777" w:rsidR="007A7003" w:rsidRPr="003452DA" w:rsidRDefault="007A7003" w:rsidP="007A7003">
      <w:pPr>
        <w:pStyle w:val="IOSList1bullet2017"/>
      </w:pPr>
      <w:r w:rsidRPr="003452DA">
        <w:t>identifies influences on cultures and their interconnectedness</w:t>
      </w:r>
    </w:p>
    <w:p w14:paraId="6247D411" w14:textId="77777777" w:rsidR="007A7003" w:rsidRPr="003452DA" w:rsidRDefault="007A7003" w:rsidP="007A7003">
      <w:pPr>
        <w:pStyle w:val="IOSList1bullet2017"/>
      </w:pPr>
      <w:r w:rsidRPr="003452DA">
        <w:t>recognises bias and stereotypes</w:t>
      </w:r>
    </w:p>
    <w:p w14:paraId="6247D412" w14:textId="77777777" w:rsidR="007A7003" w:rsidRPr="003452DA" w:rsidRDefault="007A7003" w:rsidP="007A7003">
      <w:pPr>
        <w:pStyle w:val="IOSList1bullet2017"/>
      </w:pPr>
      <w:r w:rsidRPr="003452DA">
        <w:t>analyses different contexts, perspectives and interpretations of cultural beliefs and practices</w:t>
      </w:r>
    </w:p>
    <w:p w14:paraId="6247D413" w14:textId="77777777" w:rsidR="007A7003" w:rsidRDefault="007A7003" w:rsidP="007A7003">
      <w:pPr>
        <w:pStyle w:val="IOSList1bullet2017"/>
      </w:pPr>
      <w:r w:rsidRPr="003452DA">
        <w:t xml:space="preserve">selects and uses a range of written, </w:t>
      </w:r>
      <w:proofErr w:type="gramStart"/>
      <w:r w:rsidRPr="003452DA">
        <w:t>visual</w:t>
      </w:r>
      <w:proofErr w:type="gramEnd"/>
      <w:r w:rsidRPr="003452DA">
        <w:t xml:space="preserve"> and oral forms, to describe, analyse and communicate about cultures</w:t>
      </w:r>
    </w:p>
    <w:p w14:paraId="6247D414" w14:textId="77777777" w:rsidR="007A7003" w:rsidRPr="003819C7" w:rsidRDefault="007A7003" w:rsidP="007A7003">
      <w:pPr>
        <w:pStyle w:val="IOSHeader32017"/>
      </w:pPr>
      <w:bookmarkStart w:id="32" w:name="_Toc512947037"/>
      <w:r w:rsidRPr="003819C7">
        <w:t>Content</w:t>
      </w:r>
      <w:bookmarkEnd w:id="32"/>
    </w:p>
    <w:p w14:paraId="6247D415" w14:textId="77777777" w:rsidR="007A7003" w:rsidRPr="00051099" w:rsidRDefault="007A7003" w:rsidP="007A7003">
      <w:pPr>
        <w:pStyle w:val="IOSHeader42017"/>
      </w:pPr>
      <w:r w:rsidRPr="003819C7">
        <w:t>The media’s portrayal of culture</w:t>
      </w:r>
    </w:p>
    <w:p w14:paraId="6247D416" w14:textId="77777777" w:rsidR="007A7003" w:rsidRPr="003819C7" w:rsidRDefault="007A7003" w:rsidP="007A7003">
      <w:pPr>
        <w:pStyle w:val="IOSbodytext2017"/>
      </w:pPr>
      <w:r w:rsidRPr="003819C7">
        <w:t>Students:</w:t>
      </w:r>
    </w:p>
    <w:p w14:paraId="6247D417" w14:textId="77777777" w:rsidR="007A7003" w:rsidRPr="003819C7" w:rsidRDefault="008306E6" w:rsidP="007A7003">
      <w:pPr>
        <w:pStyle w:val="IOSbodytext2017"/>
      </w:pPr>
      <w:r w:rsidRPr="003819C7">
        <w:t>Explore</w:t>
      </w:r>
      <w:r w:rsidR="007A7003" w:rsidRPr="003819C7">
        <w:t xml:space="preserve"> the media’s portrayal of culture, for example:</w:t>
      </w:r>
    </w:p>
    <w:p w14:paraId="6247D418" w14:textId="77777777" w:rsidR="007A7003" w:rsidRPr="003819C7" w:rsidRDefault="007A7003" w:rsidP="007A7003">
      <w:pPr>
        <w:pStyle w:val="IOSList1bullet2017"/>
      </w:pPr>
      <w:r w:rsidRPr="003819C7">
        <w:t>location of current media representations of cultural events/issues from a range of different media outlets</w:t>
      </w:r>
    </w:p>
    <w:p w14:paraId="6247D419" w14:textId="77777777" w:rsidR="007A7003" w:rsidRPr="00051099" w:rsidRDefault="007A7003" w:rsidP="007A7003">
      <w:pPr>
        <w:pStyle w:val="IOSList1bullet2017"/>
      </w:pPr>
      <w:r w:rsidRPr="003819C7">
        <w:t>interpretation of the perspectives through which the even</w:t>
      </w:r>
      <w:r>
        <w:t>ts/issues are being represented</w:t>
      </w:r>
    </w:p>
    <w:p w14:paraId="6247D41A" w14:textId="77777777" w:rsidR="007A7003" w:rsidRPr="00051099" w:rsidRDefault="007A7003" w:rsidP="007A7003">
      <w:pPr>
        <w:pStyle w:val="IOSHeader42017"/>
      </w:pPr>
      <w:r w:rsidRPr="003819C7">
        <w:t>Religion and the media</w:t>
      </w:r>
    </w:p>
    <w:p w14:paraId="6247D41B" w14:textId="77777777" w:rsidR="007A7003" w:rsidRPr="003819C7" w:rsidRDefault="007A7003" w:rsidP="007A7003">
      <w:pPr>
        <w:pStyle w:val="IOSbodytext2017"/>
      </w:pPr>
      <w:r w:rsidRPr="003819C7">
        <w:t>Students:</w:t>
      </w:r>
    </w:p>
    <w:p w14:paraId="6247D41C" w14:textId="77777777" w:rsidR="007A7003" w:rsidRPr="003819C7" w:rsidRDefault="008306E6" w:rsidP="007A7003">
      <w:pPr>
        <w:pStyle w:val="IOSbodytext2017"/>
      </w:pPr>
      <w:r w:rsidRPr="003819C7">
        <w:t>Explore</w:t>
      </w:r>
      <w:r w:rsidR="007A7003" w:rsidRPr="003819C7">
        <w:t xml:space="preserve"> the media’s portrayal of at least two individuals or groups associated with religion, for example:</w:t>
      </w:r>
    </w:p>
    <w:p w14:paraId="6247D41D" w14:textId="77777777" w:rsidR="007A7003" w:rsidRPr="003819C7" w:rsidRDefault="007A7003" w:rsidP="007A7003">
      <w:pPr>
        <w:pStyle w:val="IOSList1bullet2017"/>
      </w:pPr>
      <w:r w:rsidRPr="003819C7">
        <w:t>identification of the individual or group</w:t>
      </w:r>
    </w:p>
    <w:p w14:paraId="6247D41E" w14:textId="77777777" w:rsidR="007A7003" w:rsidRPr="003819C7" w:rsidRDefault="007A7003" w:rsidP="007A7003">
      <w:pPr>
        <w:pStyle w:val="IOSList1bullet2017"/>
      </w:pPr>
      <w:r w:rsidRPr="003819C7">
        <w:t>identification of the main beliefs of the individual or group</w:t>
      </w:r>
    </w:p>
    <w:p w14:paraId="6247D41F" w14:textId="77777777" w:rsidR="007A7003" w:rsidRPr="003819C7" w:rsidRDefault="007A7003" w:rsidP="007A7003">
      <w:pPr>
        <w:pStyle w:val="IOSList1bullet2017"/>
      </w:pPr>
      <w:r w:rsidRPr="003819C7">
        <w:t>location of examples of images or text of the individual or groups’ portrayal in the media</w:t>
      </w:r>
    </w:p>
    <w:p w14:paraId="6247D420" w14:textId="77777777" w:rsidR="007A7003" w:rsidRPr="00051099" w:rsidRDefault="007A7003" w:rsidP="007A7003">
      <w:pPr>
        <w:pStyle w:val="IOSList1bullet2017"/>
      </w:pPr>
      <w:r w:rsidRPr="003819C7">
        <w:t xml:space="preserve">evaluation of truth, </w:t>
      </w:r>
      <w:proofErr w:type="gramStart"/>
      <w:r w:rsidRPr="003819C7">
        <w:t>bias</w:t>
      </w:r>
      <w:proofErr w:type="gramEnd"/>
      <w:r w:rsidRPr="003819C7">
        <w:t xml:space="preserve"> and stereotyping of the individual or </w:t>
      </w:r>
      <w:r>
        <w:t>group in the media</w:t>
      </w:r>
    </w:p>
    <w:p w14:paraId="6247D421" w14:textId="77777777" w:rsidR="007A7003" w:rsidRPr="00051099" w:rsidRDefault="008306E6" w:rsidP="007A7003">
      <w:pPr>
        <w:pStyle w:val="IOSbodytext2017"/>
      </w:pPr>
      <w:r w:rsidRPr="003819C7">
        <w:t>Explore</w:t>
      </w:r>
      <w:r w:rsidR="007A7003" w:rsidRPr="003819C7">
        <w:t xml:space="preserve"> how the media impacts or influences people attitudes and behaviours about cultural issues/events</w:t>
      </w:r>
    </w:p>
    <w:p w14:paraId="6247D422" w14:textId="77777777" w:rsidR="007A7003" w:rsidRPr="003819C7" w:rsidRDefault="007A7003" w:rsidP="007A7003">
      <w:pPr>
        <w:pStyle w:val="IOSHeader42017"/>
      </w:pPr>
      <w:r w:rsidRPr="003819C7">
        <w:t>Politics and the media</w:t>
      </w:r>
    </w:p>
    <w:p w14:paraId="6247D423" w14:textId="77777777" w:rsidR="007A7003" w:rsidRPr="003819C7" w:rsidRDefault="007A7003" w:rsidP="007A7003">
      <w:pPr>
        <w:pStyle w:val="IOSbodytext2017"/>
      </w:pPr>
      <w:r w:rsidRPr="003819C7">
        <w:t>Students:</w:t>
      </w:r>
    </w:p>
    <w:p w14:paraId="6247D424" w14:textId="77777777" w:rsidR="007A7003" w:rsidRPr="003819C7" w:rsidRDefault="008306E6" w:rsidP="007A7003">
      <w:pPr>
        <w:pStyle w:val="IOSbodytext2017"/>
      </w:pPr>
      <w:r w:rsidRPr="003819C7">
        <w:lastRenderedPageBreak/>
        <w:t>Explore</w:t>
      </w:r>
      <w:r w:rsidR="007A7003" w:rsidRPr="003819C7">
        <w:t xml:space="preserve"> the media’s portrayal of at least two individuals or groups associated with politics, for example:</w:t>
      </w:r>
    </w:p>
    <w:p w14:paraId="6247D425" w14:textId="77777777" w:rsidR="007A7003" w:rsidRPr="003819C7" w:rsidRDefault="007A7003" w:rsidP="007A7003">
      <w:pPr>
        <w:pStyle w:val="IOSList1bullet2017"/>
      </w:pPr>
      <w:r w:rsidRPr="003819C7">
        <w:t>identification of the individual or group</w:t>
      </w:r>
    </w:p>
    <w:p w14:paraId="6247D426" w14:textId="77777777" w:rsidR="007A7003" w:rsidRPr="003819C7" w:rsidRDefault="007A7003" w:rsidP="007A7003">
      <w:pPr>
        <w:pStyle w:val="IOSList1bullet2017"/>
      </w:pPr>
      <w:r w:rsidRPr="003819C7">
        <w:t>identification of the main beliefs of the individual or group</w:t>
      </w:r>
    </w:p>
    <w:p w14:paraId="6247D427" w14:textId="77777777" w:rsidR="007A7003" w:rsidRPr="003819C7" w:rsidRDefault="007A7003" w:rsidP="007A7003">
      <w:pPr>
        <w:pStyle w:val="IOSList1bullet2017"/>
      </w:pPr>
      <w:r w:rsidRPr="003819C7">
        <w:t>location of examples of images or text of the individual or groups’ portrayal in the media</w:t>
      </w:r>
    </w:p>
    <w:p w14:paraId="6247D428" w14:textId="77777777" w:rsidR="007A7003" w:rsidRPr="00051099" w:rsidRDefault="007A7003" w:rsidP="007A7003">
      <w:pPr>
        <w:pStyle w:val="IOSList1bullet2017"/>
      </w:pPr>
      <w:r w:rsidRPr="003819C7">
        <w:t xml:space="preserve">evaluation of truth, </w:t>
      </w:r>
      <w:proofErr w:type="gramStart"/>
      <w:r w:rsidRPr="003819C7">
        <w:t>bias</w:t>
      </w:r>
      <w:proofErr w:type="gramEnd"/>
      <w:r w:rsidRPr="003819C7">
        <w:t xml:space="preserve"> and stereotyping of the individual or group in the media</w:t>
      </w:r>
    </w:p>
    <w:p w14:paraId="6247D429" w14:textId="77777777" w:rsidR="007A7003" w:rsidRPr="00051099" w:rsidRDefault="008306E6" w:rsidP="007A7003">
      <w:pPr>
        <w:pStyle w:val="IOSbodytext2017"/>
      </w:pPr>
      <w:r w:rsidRPr="003819C7">
        <w:t>Explore</w:t>
      </w:r>
      <w:r w:rsidR="007A7003" w:rsidRPr="003819C7">
        <w:t xml:space="preserve"> how the media impacts or influences people attitudes and behaviours about cultural issues/events</w:t>
      </w:r>
    </w:p>
    <w:p w14:paraId="6247D42A" w14:textId="77777777" w:rsidR="007A7003" w:rsidRPr="00051099" w:rsidRDefault="007A7003" w:rsidP="007A7003">
      <w:pPr>
        <w:pStyle w:val="IOSHeader42017"/>
      </w:pPr>
      <w:r w:rsidRPr="003819C7">
        <w:t>Human rights’ and the media</w:t>
      </w:r>
    </w:p>
    <w:p w14:paraId="6247D42B" w14:textId="77777777" w:rsidR="007A7003" w:rsidRPr="003819C7" w:rsidRDefault="007A7003" w:rsidP="007A7003">
      <w:pPr>
        <w:pStyle w:val="IOSbodytext2017"/>
      </w:pPr>
      <w:r w:rsidRPr="003819C7">
        <w:t>Students:</w:t>
      </w:r>
    </w:p>
    <w:p w14:paraId="6247D42C" w14:textId="77777777" w:rsidR="007A7003" w:rsidRPr="003819C7" w:rsidRDefault="008306E6" w:rsidP="007A7003">
      <w:pPr>
        <w:pStyle w:val="IOSbodytext2017"/>
      </w:pPr>
      <w:r w:rsidRPr="003819C7">
        <w:t>Explore</w:t>
      </w:r>
      <w:r w:rsidR="007A7003" w:rsidRPr="003819C7">
        <w:t xml:space="preserve"> the media’s portrayal of at least two individuals or groups associated with human rights, for example:</w:t>
      </w:r>
    </w:p>
    <w:p w14:paraId="6247D42D" w14:textId="77777777" w:rsidR="007A7003" w:rsidRPr="003819C7" w:rsidRDefault="007A7003" w:rsidP="007A7003">
      <w:pPr>
        <w:pStyle w:val="IOSList1bullet2017"/>
      </w:pPr>
      <w:r w:rsidRPr="003819C7">
        <w:t>identification of the individual or group</w:t>
      </w:r>
    </w:p>
    <w:p w14:paraId="6247D42E" w14:textId="77777777" w:rsidR="007A7003" w:rsidRPr="003819C7" w:rsidRDefault="007A7003" w:rsidP="007A7003">
      <w:pPr>
        <w:pStyle w:val="IOSList1bullet2017"/>
      </w:pPr>
      <w:r w:rsidRPr="003819C7">
        <w:t>identification of the main beliefs of the individual or group</w:t>
      </w:r>
    </w:p>
    <w:p w14:paraId="6247D42F" w14:textId="77777777" w:rsidR="007A7003" w:rsidRPr="003819C7" w:rsidRDefault="007A7003" w:rsidP="007A7003">
      <w:pPr>
        <w:pStyle w:val="IOSList1bullet2017"/>
      </w:pPr>
      <w:r w:rsidRPr="003819C7">
        <w:t>location of examples of images or text of the individual or groups’ portrayal in the media</w:t>
      </w:r>
    </w:p>
    <w:p w14:paraId="6247D430" w14:textId="77777777" w:rsidR="007A7003" w:rsidRPr="003819C7" w:rsidRDefault="007A7003" w:rsidP="007A7003">
      <w:pPr>
        <w:pStyle w:val="IOSList1bullet2017"/>
      </w:pPr>
      <w:r w:rsidRPr="003819C7">
        <w:t xml:space="preserve">evaluation of truth, </w:t>
      </w:r>
      <w:proofErr w:type="gramStart"/>
      <w:r w:rsidRPr="003819C7">
        <w:t>bias</w:t>
      </w:r>
      <w:proofErr w:type="gramEnd"/>
      <w:r w:rsidRPr="003819C7">
        <w:t xml:space="preserve"> and stereotyping of the individual or group in the media</w:t>
      </w:r>
    </w:p>
    <w:p w14:paraId="6247D431" w14:textId="77777777" w:rsidR="007A7003" w:rsidRDefault="008306E6" w:rsidP="007A7003">
      <w:pPr>
        <w:pStyle w:val="IOSbodytext2017"/>
      </w:pPr>
      <w:r w:rsidRPr="003819C7">
        <w:t>Explore</w:t>
      </w:r>
      <w:r w:rsidR="007A7003" w:rsidRPr="003819C7">
        <w:t xml:space="preserve"> how the media impacts or influences people attitudes and behaviours about cultural issues/events</w:t>
      </w:r>
      <w:r w:rsidR="007A7003">
        <w:br w:type="page"/>
      </w:r>
    </w:p>
    <w:p w14:paraId="6247D432" w14:textId="5BA84182" w:rsidR="007A7003" w:rsidRPr="00051099" w:rsidRDefault="007A7003" w:rsidP="007A7003">
      <w:pPr>
        <w:pStyle w:val="IOSHeader22017"/>
        <w:rPr>
          <w:sz w:val="24"/>
          <w:szCs w:val="24"/>
        </w:rPr>
      </w:pPr>
      <w:bookmarkStart w:id="33" w:name="_Toc512947038"/>
      <w:bookmarkStart w:id="34" w:name="_Toc512947087"/>
      <w:r w:rsidRPr="00051099">
        <w:lastRenderedPageBreak/>
        <w:t>Option 4</w:t>
      </w:r>
      <w:r w:rsidR="00C354E6">
        <w:t xml:space="preserve"> –</w:t>
      </w:r>
      <w:r w:rsidRPr="00051099">
        <w:t xml:space="preserve"> </w:t>
      </w:r>
      <w:r w:rsidR="00C354E6">
        <w:t>c</w:t>
      </w:r>
      <w:r w:rsidRPr="00051099">
        <w:t>ulture on the move</w:t>
      </w:r>
      <w:r>
        <w:t xml:space="preserve"> </w:t>
      </w:r>
      <w:r w:rsidRPr="00051099">
        <w:t>(15</w:t>
      </w:r>
      <w:r w:rsidR="00C354E6">
        <w:t>-</w:t>
      </w:r>
      <w:r w:rsidRPr="00051099">
        <w:t>25 hours)</w:t>
      </w:r>
      <w:bookmarkEnd w:id="33"/>
      <w:bookmarkEnd w:id="34"/>
    </w:p>
    <w:p w14:paraId="6247D433" w14:textId="4DED318D" w:rsidR="007A7003" w:rsidRPr="003819C7" w:rsidRDefault="00044798" w:rsidP="007A7003">
      <w:pPr>
        <w:pStyle w:val="IOSbodytext2017"/>
      </w:pPr>
      <w:r>
        <w:t>Focus –</w:t>
      </w:r>
      <w:r w:rsidR="007A7003">
        <w:t xml:space="preserve"> </w:t>
      </w:r>
      <w:r>
        <w:t>s</w:t>
      </w:r>
      <w:r w:rsidR="007A7003" w:rsidRPr="003819C7">
        <w:t>tudents investigate the push-pull factors that contribute to the movement of people around the world. The fluid and complex nature of migration will be studies through an examination of specific examples.</w:t>
      </w:r>
    </w:p>
    <w:p w14:paraId="6247D434" w14:textId="77777777" w:rsidR="007A7003" w:rsidRDefault="007A7003" w:rsidP="007A7003">
      <w:pPr>
        <w:pStyle w:val="IOSHeader32017"/>
      </w:pPr>
      <w:bookmarkStart w:id="35" w:name="_Toc512947039"/>
      <w:r>
        <w:t>Outcomes</w:t>
      </w:r>
      <w:bookmarkEnd w:id="35"/>
    </w:p>
    <w:p w14:paraId="6247D435" w14:textId="77777777" w:rsidR="007A7003" w:rsidRPr="003452DA" w:rsidRDefault="007A7003" w:rsidP="007A7003">
      <w:pPr>
        <w:pStyle w:val="IOSbodytext2017"/>
      </w:pPr>
      <w:r w:rsidRPr="003452DA">
        <w:t>A student:</w:t>
      </w:r>
    </w:p>
    <w:p w14:paraId="6247D436" w14:textId="77777777" w:rsidR="007A7003" w:rsidRPr="003452DA" w:rsidRDefault="007A7003" w:rsidP="007A7003">
      <w:pPr>
        <w:pStyle w:val="IOSList1bullet2017"/>
      </w:pPr>
      <w:r w:rsidRPr="003452DA">
        <w:t xml:space="preserve">analyses a variety of definitions of culture </w:t>
      </w:r>
    </w:p>
    <w:p w14:paraId="6247D437" w14:textId="77777777" w:rsidR="007A7003" w:rsidRPr="003452DA" w:rsidRDefault="007A7003" w:rsidP="007A7003">
      <w:pPr>
        <w:pStyle w:val="IOSList1bullet2017"/>
      </w:pPr>
      <w:r w:rsidRPr="003452DA">
        <w:t xml:space="preserve">accounts for the dynamic nature of culture </w:t>
      </w:r>
    </w:p>
    <w:p w14:paraId="6247D438" w14:textId="77777777" w:rsidR="007A7003" w:rsidRPr="003452DA" w:rsidRDefault="007A7003" w:rsidP="007A7003">
      <w:pPr>
        <w:pStyle w:val="IOSList1bullet2017"/>
      </w:pPr>
      <w:r w:rsidRPr="003452DA">
        <w:t xml:space="preserve">evaluates culturally significant issues, </w:t>
      </w:r>
      <w:proofErr w:type="gramStart"/>
      <w:r w:rsidRPr="003452DA">
        <w:t>events</w:t>
      </w:r>
      <w:proofErr w:type="gramEnd"/>
      <w:r w:rsidRPr="003452DA">
        <w:t xml:space="preserve"> and scenarios from a variety of perspectives</w:t>
      </w:r>
    </w:p>
    <w:p w14:paraId="6247D439" w14:textId="77777777" w:rsidR="007A7003" w:rsidRDefault="007A7003" w:rsidP="007A7003">
      <w:pPr>
        <w:pStyle w:val="IOSList1bullet2017"/>
      </w:pPr>
      <w:r w:rsidRPr="003452DA">
        <w:t>applies strategies to challenge stereotypes</w:t>
      </w:r>
    </w:p>
    <w:p w14:paraId="6247D43A" w14:textId="77777777" w:rsidR="007A7003" w:rsidRPr="003819C7" w:rsidRDefault="007A7003" w:rsidP="007A7003">
      <w:pPr>
        <w:pStyle w:val="IOSHeader32017"/>
      </w:pPr>
      <w:bookmarkStart w:id="36" w:name="_Toc512947040"/>
      <w:r>
        <w:t>Content</w:t>
      </w:r>
      <w:bookmarkEnd w:id="36"/>
    </w:p>
    <w:p w14:paraId="6247D43B" w14:textId="4B29A9A7" w:rsidR="007A7003" w:rsidRPr="007167B9" w:rsidRDefault="00C354E6" w:rsidP="007A7003">
      <w:pPr>
        <w:pStyle w:val="IOSHeader42017"/>
      </w:pPr>
      <w:r>
        <w:t>Movement of people</w:t>
      </w:r>
    </w:p>
    <w:p w14:paraId="6247D43C" w14:textId="77777777" w:rsidR="007A7003" w:rsidRPr="003819C7" w:rsidRDefault="007A7003" w:rsidP="007A7003">
      <w:pPr>
        <w:pStyle w:val="IOSbodytext2017"/>
      </w:pPr>
      <w:r w:rsidRPr="003819C7">
        <w:t>Students:</w:t>
      </w:r>
    </w:p>
    <w:p w14:paraId="6247D43D" w14:textId="77777777" w:rsidR="007A7003" w:rsidRPr="003819C7" w:rsidRDefault="008306E6" w:rsidP="007A7003">
      <w:pPr>
        <w:pStyle w:val="IOSbodytext2017"/>
      </w:pPr>
      <w:r w:rsidRPr="003819C7">
        <w:t>Explore</w:t>
      </w:r>
      <w:r w:rsidR="007A7003" w:rsidRPr="003819C7">
        <w:t xml:space="preserve"> the definitions of refugees, asylum seekers, immigrants and other terminology related to the focus area</w:t>
      </w:r>
    </w:p>
    <w:p w14:paraId="6247D43E" w14:textId="77777777" w:rsidR="007A7003" w:rsidRPr="003819C7" w:rsidRDefault="008306E6" w:rsidP="007A7003">
      <w:pPr>
        <w:pStyle w:val="IOSbodytext2017"/>
      </w:pPr>
      <w:r w:rsidRPr="003819C7">
        <w:t>Explore</w:t>
      </w:r>
      <w:r w:rsidR="007A7003" w:rsidRPr="003819C7">
        <w:t xml:space="preserve"> the current global state of the movement of people, including those arriving in Australia, for example:</w:t>
      </w:r>
    </w:p>
    <w:p w14:paraId="6247D43F" w14:textId="77777777" w:rsidR="007A7003" w:rsidRPr="007167B9" w:rsidRDefault="007A7003" w:rsidP="007A7003">
      <w:pPr>
        <w:pStyle w:val="IOSList1bullet2017"/>
      </w:pPr>
      <w:r w:rsidRPr="003819C7">
        <w:t>investigation of the statistical evidence of numbers of people arriving in Australia</w:t>
      </w:r>
    </w:p>
    <w:p w14:paraId="6247D440" w14:textId="77777777" w:rsidR="007A7003" w:rsidRPr="003819C7" w:rsidRDefault="008306E6" w:rsidP="007A7003">
      <w:pPr>
        <w:pStyle w:val="IOSbodytext2017"/>
      </w:pPr>
      <w:r w:rsidRPr="003819C7">
        <w:t>Explore</w:t>
      </w:r>
      <w:r w:rsidR="007A7003" w:rsidRPr="003819C7">
        <w:t xml:space="preserve"> the roles of government and non-government organisations, for example:</w:t>
      </w:r>
    </w:p>
    <w:p w14:paraId="6247D441" w14:textId="77777777" w:rsidR="007A7003" w:rsidRPr="003819C7" w:rsidRDefault="007A7003" w:rsidP="007A7003">
      <w:pPr>
        <w:pStyle w:val="IOSList1bullet2017"/>
      </w:pPr>
      <w:r w:rsidRPr="003819C7">
        <w:t>identification of treaties and agreements related to the movement of people, at a variety of scales</w:t>
      </w:r>
    </w:p>
    <w:p w14:paraId="6247D442" w14:textId="77777777" w:rsidR="007A7003" w:rsidRPr="007167B9" w:rsidRDefault="007A7003" w:rsidP="007A7003">
      <w:pPr>
        <w:pStyle w:val="IOSList1bullet2017"/>
      </w:pPr>
      <w:r w:rsidRPr="003819C7">
        <w:t>description of the social and economic responsibilities of government and its citizen</w:t>
      </w:r>
      <w:r>
        <w:t>s, including global citizenship</w:t>
      </w:r>
    </w:p>
    <w:p w14:paraId="6247D443" w14:textId="77777777" w:rsidR="007A7003" w:rsidRPr="003819C7" w:rsidRDefault="008306E6" w:rsidP="007A7003">
      <w:pPr>
        <w:pStyle w:val="IOSbodytext2017"/>
      </w:pPr>
      <w:r w:rsidRPr="003819C7">
        <w:t>Explore</w:t>
      </w:r>
      <w:r w:rsidR="007A7003" w:rsidRPr="003819C7">
        <w:t xml:space="preserve"> the obstacles and challenges for peoples leaving their homeland and arriving in a new country, for example:</w:t>
      </w:r>
    </w:p>
    <w:p w14:paraId="6247D444" w14:textId="77777777" w:rsidR="007A7003" w:rsidRPr="003819C7" w:rsidRDefault="007A7003" w:rsidP="007A7003">
      <w:pPr>
        <w:pStyle w:val="IOSList1bullet2017"/>
      </w:pPr>
      <w:r w:rsidRPr="003819C7">
        <w:t>investigation of the myths and misconceptions about refugees, asylum seekers and immigrants</w:t>
      </w:r>
    </w:p>
    <w:p w14:paraId="6247D445" w14:textId="77777777" w:rsidR="007A7003" w:rsidRPr="003819C7" w:rsidRDefault="007A7003" w:rsidP="007A7003">
      <w:pPr>
        <w:pStyle w:val="IOSList1bullet2017"/>
      </w:pPr>
      <w:r w:rsidRPr="003819C7">
        <w:t>description of the rights and responsibilities of refugees, asylum seekers and immigrants.</w:t>
      </w:r>
    </w:p>
    <w:p w14:paraId="6247D446" w14:textId="77777777" w:rsidR="007A7003" w:rsidRDefault="008306E6" w:rsidP="007A7003">
      <w:pPr>
        <w:pStyle w:val="IOSbodytext2017"/>
      </w:pPr>
      <w:r w:rsidRPr="003819C7">
        <w:t>Explore</w:t>
      </w:r>
      <w:r w:rsidR="007A7003" w:rsidRPr="003819C7">
        <w:t xml:space="preserve"> the social and cultural contribution of individuals and groups who have arrived in Australia</w:t>
      </w:r>
      <w:r w:rsidR="007A7003">
        <w:br w:type="page"/>
      </w:r>
    </w:p>
    <w:p w14:paraId="6247D447" w14:textId="2C690CF8" w:rsidR="007A7003" w:rsidRPr="007167B9" w:rsidRDefault="00C354E6" w:rsidP="007A7003">
      <w:pPr>
        <w:pStyle w:val="IOSHeader22017"/>
        <w:rPr>
          <w:sz w:val="24"/>
          <w:szCs w:val="24"/>
        </w:rPr>
      </w:pPr>
      <w:bookmarkStart w:id="37" w:name="_Toc512947041"/>
      <w:bookmarkStart w:id="38" w:name="_Toc512947088"/>
      <w:r>
        <w:lastRenderedPageBreak/>
        <w:t>Option 5 –</w:t>
      </w:r>
      <w:r w:rsidR="00E649DC">
        <w:t xml:space="preserve"> </w:t>
      </w:r>
      <w:r>
        <w:t>c</w:t>
      </w:r>
      <w:r w:rsidR="00E649DC">
        <w:t>ulture and t</w:t>
      </w:r>
      <w:r w:rsidR="007A7003" w:rsidRPr="007167B9">
        <w:t>ravel (15</w:t>
      </w:r>
      <w:r>
        <w:t>-</w:t>
      </w:r>
      <w:r w:rsidR="007A7003" w:rsidRPr="007167B9">
        <w:t>25 hours)</w:t>
      </w:r>
      <w:bookmarkEnd w:id="37"/>
      <w:bookmarkEnd w:id="38"/>
    </w:p>
    <w:p w14:paraId="6247D448" w14:textId="6BA47532" w:rsidR="007A7003" w:rsidRPr="007167B9" w:rsidRDefault="007A7003" w:rsidP="007A7003">
      <w:pPr>
        <w:pStyle w:val="IOSbodytext2017"/>
      </w:pPr>
      <w:r w:rsidRPr="003819C7">
        <w:t>F</w:t>
      </w:r>
      <w:r w:rsidR="00044798">
        <w:t>ocus –</w:t>
      </w:r>
      <w:r w:rsidRPr="003819C7">
        <w:t xml:space="preserve"> </w:t>
      </w:r>
      <w:r w:rsidR="00044798">
        <w:t>s</w:t>
      </w:r>
      <w:r w:rsidRPr="003819C7">
        <w:t>tudents explore the opportunities for cross-cultu</w:t>
      </w:r>
      <w:r>
        <w:t xml:space="preserve">ral understanding that tourism </w:t>
      </w:r>
      <w:r w:rsidRPr="003819C7">
        <w:t xml:space="preserve">can provide through careful planning and interaction </w:t>
      </w:r>
      <w:r>
        <w:t>with people and their cultures.</w:t>
      </w:r>
    </w:p>
    <w:p w14:paraId="6247D449" w14:textId="77777777" w:rsidR="007A7003" w:rsidRDefault="007A7003" w:rsidP="007A7003">
      <w:pPr>
        <w:pStyle w:val="IOSHeader32017"/>
      </w:pPr>
      <w:bookmarkStart w:id="39" w:name="_Toc512947042"/>
      <w:r>
        <w:t>Outcomes</w:t>
      </w:r>
      <w:bookmarkEnd w:id="39"/>
    </w:p>
    <w:p w14:paraId="6247D44A" w14:textId="77777777" w:rsidR="007A7003" w:rsidRPr="00DE3398" w:rsidRDefault="007A7003" w:rsidP="00DE3398">
      <w:pPr>
        <w:pStyle w:val="IOSbodytext2017"/>
      </w:pPr>
      <w:r w:rsidRPr="00DE3398">
        <w:rPr>
          <w:rStyle w:val="IOStabletextChar"/>
          <w:rFonts w:ascii="Arial" w:hAnsi="Arial"/>
          <w:sz w:val="24"/>
          <w:szCs w:val="22"/>
        </w:rPr>
        <w:t>A student</w:t>
      </w:r>
      <w:r w:rsidR="00DE3398">
        <w:t>:</w:t>
      </w:r>
    </w:p>
    <w:p w14:paraId="6247D44B" w14:textId="77777777" w:rsidR="007A7003" w:rsidRPr="003452DA" w:rsidRDefault="007A7003" w:rsidP="007A7003">
      <w:pPr>
        <w:pStyle w:val="IOSList1bullet2017"/>
      </w:pPr>
      <w:r w:rsidRPr="003452DA">
        <w:t>describes characteristics of culture</w:t>
      </w:r>
    </w:p>
    <w:p w14:paraId="6247D44C" w14:textId="77777777" w:rsidR="007A7003" w:rsidRPr="003452DA" w:rsidRDefault="007A7003" w:rsidP="007A7003">
      <w:pPr>
        <w:pStyle w:val="IOSList1bullet2017"/>
      </w:pPr>
      <w:r w:rsidRPr="003452DA">
        <w:t>examines cultural similarities and differences</w:t>
      </w:r>
    </w:p>
    <w:p w14:paraId="6247D44D" w14:textId="77777777" w:rsidR="007A7003" w:rsidRPr="003452DA" w:rsidRDefault="007A7003" w:rsidP="007A7003">
      <w:pPr>
        <w:pStyle w:val="IOSList1bullet2017"/>
      </w:pPr>
      <w:r w:rsidRPr="003452DA">
        <w:t>examines cultural diversity</w:t>
      </w:r>
    </w:p>
    <w:p w14:paraId="6247D44E" w14:textId="77777777" w:rsidR="007A7003" w:rsidRPr="003452DA" w:rsidRDefault="007A7003" w:rsidP="007A7003">
      <w:pPr>
        <w:pStyle w:val="IOSList1bullet2017"/>
      </w:pPr>
      <w:r w:rsidRPr="003452DA">
        <w:t>identifies influences on cultures and their interconnectedness</w:t>
      </w:r>
    </w:p>
    <w:p w14:paraId="6247D44F" w14:textId="77777777" w:rsidR="007A7003" w:rsidRPr="003452DA" w:rsidRDefault="007A7003" w:rsidP="007A7003">
      <w:pPr>
        <w:pStyle w:val="IOSList1bullet2017"/>
      </w:pPr>
      <w:r w:rsidRPr="003452DA">
        <w:t>applies understanding of cultural differences when communicating across cultures</w:t>
      </w:r>
    </w:p>
    <w:p w14:paraId="6247D450" w14:textId="77777777" w:rsidR="007A7003" w:rsidRPr="003452DA" w:rsidRDefault="007A7003" w:rsidP="007A7003">
      <w:pPr>
        <w:pStyle w:val="IOSList1bullet2017"/>
      </w:pPr>
      <w:r w:rsidRPr="003452DA">
        <w:t>applies strategies to challenge stereotypes</w:t>
      </w:r>
    </w:p>
    <w:p w14:paraId="6247D451" w14:textId="77777777" w:rsidR="007A7003" w:rsidRDefault="007A7003" w:rsidP="007A7003">
      <w:pPr>
        <w:pStyle w:val="IOSList1bullet2017"/>
      </w:pPr>
      <w:r w:rsidRPr="003452DA">
        <w:t xml:space="preserve">selects and uses a range of written, </w:t>
      </w:r>
      <w:proofErr w:type="gramStart"/>
      <w:r w:rsidRPr="003452DA">
        <w:t>visual</w:t>
      </w:r>
      <w:proofErr w:type="gramEnd"/>
      <w:r w:rsidRPr="003452DA">
        <w:t xml:space="preserve"> and oral forms, to describe, analyse and communicate about cultures</w:t>
      </w:r>
    </w:p>
    <w:p w14:paraId="6247D452" w14:textId="77777777" w:rsidR="007A7003" w:rsidRPr="003819C7" w:rsidRDefault="007A7003" w:rsidP="007A7003">
      <w:pPr>
        <w:pStyle w:val="IOSHeader32017"/>
      </w:pPr>
      <w:bookmarkStart w:id="40" w:name="_Toc512947043"/>
      <w:r w:rsidRPr="003819C7">
        <w:t>Content</w:t>
      </w:r>
      <w:bookmarkEnd w:id="40"/>
    </w:p>
    <w:p w14:paraId="6247D453" w14:textId="77777777" w:rsidR="007A7003" w:rsidRPr="007167B9" w:rsidRDefault="00E649DC" w:rsidP="007A7003">
      <w:pPr>
        <w:pStyle w:val="IOSHeader42017"/>
      </w:pPr>
      <w:r>
        <w:t>Global and cultural a</w:t>
      </w:r>
      <w:r w:rsidR="007A7003">
        <w:t xml:space="preserve">wareness </w:t>
      </w:r>
    </w:p>
    <w:p w14:paraId="6247D454" w14:textId="77777777" w:rsidR="007A7003" w:rsidRPr="003819C7" w:rsidRDefault="007A7003" w:rsidP="007A7003">
      <w:pPr>
        <w:pStyle w:val="IOSbodytext2017"/>
      </w:pPr>
      <w:r w:rsidRPr="003819C7">
        <w:t>Students:</w:t>
      </w:r>
    </w:p>
    <w:p w14:paraId="6247D455" w14:textId="77777777" w:rsidR="007A7003" w:rsidRPr="003819C7" w:rsidRDefault="008306E6" w:rsidP="007A7003">
      <w:pPr>
        <w:pStyle w:val="IOSbodytext2017"/>
      </w:pPr>
      <w:r w:rsidRPr="003819C7">
        <w:t>Explore</w:t>
      </w:r>
      <w:r w:rsidR="007A7003" w:rsidRPr="003819C7">
        <w:t xml:space="preserve"> the reasons for and benefits of travel, for example:</w:t>
      </w:r>
    </w:p>
    <w:p w14:paraId="6247D456" w14:textId="77777777" w:rsidR="007A7003" w:rsidRPr="003819C7" w:rsidRDefault="007A7003" w:rsidP="007A7003">
      <w:pPr>
        <w:pStyle w:val="IOSList1bullet2017"/>
      </w:pPr>
      <w:r w:rsidRPr="003819C7">
        <w:t>explanation of the various reasons for travel such as tourism, business, leisure, cross-cultural experience, family reunion, education, pilgrimage, gap year, sport</w:t>
      </w:r>
    </w:p>
    <w:p w14:paraId="6247D457" w14:textId="7E44B25E" w:rsidR="007A7003" w:rsidRPr="003819C7" w:rsidRDefault="007A7003" w:rsidP="007A7003">
      <w:pPr>
        <w:pStyle w:val="IOSList1bullet2017"/>
      </w:pPr>
      <w:r w:rsidRPr="003819C7">
        <w:t xml:space="preserve">recognition of the benefits of travel such as broadening one’s knowledge and understanding, developing cross-cultural literacy, improved wellbeing, </w:t>
      </w:r>
      <w:proofErr w:type="gramStart"/>
      <w:r w:rsidRPr="003819C7">
        <w:t>work</w:t>
      </w:r>
      <w:proofErr w:type="gramEnd"/>
      <w:r w:rsidRPr="003819C7">
        <w:t xml:space="preserve"> and study opportunities</w:t>
      </w:r>
      <w:r w:rsidR="00207BA7">
        <w:t xml:space="preserve"> </w:t>
      </w:r>
    </w:p>
    <w:p w14:paraId="6247D458" w14:textId="77777777" w:rsidR="007A7003" w:rsidRPr="003819C7" w:rsidRDefault="007A7003" w:rsidP="007A7003">
      <w:pPr>
        <w:pStyle w:val="IOSList1bullet2017"/>
      </w:pPr>
      <w:r w:rsidRPr="003819C7">
        <w:t>appreciation of cultural differences between Australia and the rest of the world</w:t>
      </w:r>
    </w:p>
    <w:p w14:paraId="6247D459" w14:textId="77777777" w:rsidR="007A7003" w:rsidRPr="007167B9" w:rsidRDefault="007A7003" w:rsidP="007A7003">
      <w:pPr>
        <w:pStyle w:val="IOSList1bullet2017"/>
      </w:pPr>
      <w:r w:rsidRPr="003819C7">
        <w:t xml:space="preserve">examination of perceptions of different cultural aspects </w:t>
      </w:r>
      <w:r>
        <w:t>of a given country</w:t>
      </w:r>
    </w:p>
    <w:p w14:paraId="6247D45A" w14:textId="77777777" w:rsidR="007A7003" w:rsidRPr="007167B9" w:rsidRDefault="007A7003" w:rsidP="007A7003">
      <w:pPr>
        <w:pStyle w:val="IOSHeader42017"/>
      </w:pPr>
      <w:r w:rsidRPr="003819C7">
        <w:t>Practices and perceptions</w:t>
      </w:r>
    </w:p>
    <w:p w14:paraId="6247D45B" w14:textId="77777777" w:rsidR="007A7003" w:rsidRPr="003819C7" w:rsidRDefault="007A7003" w:rsidP="007A7003">
      <w:pPr>
        <w:pStyle w:val="IOSbodytext2017"/>
      </w:pPr>
      <w:r w:rsidRPr="003819C7">
        <w:t>Students:</w:t>
      </w:r>
    </w:p>
    <w:p w14:paraId="6247D45C" w14:textId="77777777" w:rsidR="007A7003" w:rsidRPr="003819C7" w:rsidRDefault="008306E6" w:rsidP="007A7003">
      <w:pPr>
        <w:pStyle w:val="IOSbodytext2017"/>
      </w:pPr>
      <w:r w:rsidRPr="003819C7">
        <w:t>Explore</w:t>
      </w:r>
      <w:r w:rsidR="007A7003" w:rsidRPr="003819C7">
        <w:t xml:space="preserve"> the varied practices and perceptions encountered through travel:</w:t>
      </w:r>
    </w:p>
    <w:p w14:paraId="6247D45D" w14:textId="77777777" w:rsidR="007A7003" w:rsidRPr="003819C7" w:rsidRDefault="007A7003" w:rsidP="007A7003">
      <w:pPr>
        <w:pStyle w:val="IOSList1bullet2017"/>
        <w:rPr>
          <w:b/>
        </w:rPr>
      </w:pPr>
      <w:r w:rsidRPr="003819C7">
        <w:t xml:space="preserve">recognition of language diversity and variation, such as national, regional dialects, colloquialisms, useful </w:t>
      </w:r>
      <w:proofErr w:type="gramStart"/>
      <w:r w:rsidRPr="003819C7">
        <w:t>phrases</w:t>
      </w:r>
      <w:proofErr w:type="gramEnd"/>
      <w:r w:rsidRPr="003819C7">
        <w:t xml:space="preserve"> and non-verbal language</w:t>
      </w:r>
    </w:p>
    <w:p w14:paraId="6247D45E" w14:textId="77777777" w:rsidR="007A7003" w:rsidRPr="003819C7" w:rsidRDefault="007A7003" w:rsidP="007A7003">
      <w:pPr>
        <w:pStyle w:val="IOSList1bullet2017"/>
        <w:rPr>
          <w:b/>
        </w:rPr>
      </w:pPr>
      <w:r w:rsidRPr="003819C7">
        <w:t>investigation of international and national travel regulations and cultural considerations</w:t>
      </w:r>
    </w:p>
    <w:p w14:paraId="6247D45F" w14:textId="77777777" w:rsidR="007A7003" w:rsidRPr="003819C7" w:rsidRDefault="007A7003" w:rsidP="007A7003">
      <w:pPr>
        <w:pStyle w:val="IOSList1bullet2017"/>
        <w:rPr>
          <w:b/>
        </w:rPr>
      </w:pPr>
      <w:r w:rsidRPr="003819C7">
        <w:t xml:space="preserve">consideration of different monetary and non-monetary transactions </w:t>
      </w:r>
    </w:p>
    <w:p w14:paraId="6247D460" w14:textId="77777777" w:rsidR="007A7003" w:rsidRPr="007167B9" w:rsidRDefault="007A7003" w:rsidP="007A7003">
      <w:pPr>
        <w:pStyle w:val="IOSList1bullet2017"/>
        <w:rPr>
          <w:b/>
        </w:rPr>
      </w:pPr>
      <w:r w:rsidRPr="003819C7">
        <w:t>investigation of unique transport and accommodation options</w:t>
      </w:r>
    </w:p>
    <w:p w14:paraId="6247D461" w14:textId="77777777" w:rsidR="007A7003" w:rsidRPr="003819C7" w:rsidRDefault="007A7003" w:rsidP="007A7003">
      <w:pPr>
        <w:pStyle w:val="IOSHeader42017"/>
      </w:pPr>
      <w:r w:rsidRPr="003819C7">
        <w:lastRenderedPageBreak/>
        <w:t>Cultural knowledge of other countries</w:t>
      </w:r>
    </w:p>
    <w:p w14:paraId="6247D462" w14:textId="77777777" w:rsidR="007A7003" w:rsidRPr="003819C7" w:rsidRDefault="007A7003" w:rsidP="007A7003">
      <w:pPr>
        <w:pStyle w:val="IOSbodytext2017"/>
      </w:pPr>
      <w:r w:rsidRPr="003819C7">
        <w:t>Students:</w:t>
      </w:r>
    </w:p>
    <w:p w14:paraId="6247D463" w14:textId="77777777" w:rsidR="007A7003" w:rsidRPr="003819C7" w:rsidRDefault="008306E6" w:rsidP="007A7003">
      <w:pPr>
        <w:pStyle w:val="IOSbodytext2017"/>
        <w:rPr>
          <w:b/>
        </w:rPr>
      </w:pPr>
      <w:r w:rsidRPr="003819C7">
        <w:t>Explore</w:t>
      </w:r>
      <w:r w:rsidR="00E649DC">
        <w:t xml:space="preserve"> the cultural practices of one Asian and one </w:t>
      </w:r>
      <w:proofErr w:type="spellStart"/>
      <w:r w:rsidR="00E649DC">
        <w:t>non-Asian</w:t>
      </w:r>
      <w:proofErr w:type="spellEnd"/>
      <w:r w:rsidR="00E649DC">
        <w:t xml:space="preserve"> c</w:t>
      </w:r>
      <w:r w:rsidR="007A7003" w:rsidRPr="003819C7">
        <w:t>ountry</w:t>
      </w:r>
    </w:p>
    <w:p w14:paraId="6247D464" w14:textId="77777777" w:rsidR="007A7003" w:rsidRPr="003819C7" w:rsidRDefault="007A7003" w:rsidP="007A7003">
      <w:pPr>
        <w:pStyle w:val="IOSList1bullet2017"/>
      </w:pPr>
      <w:r w:rsidRPr="003819C7">
        <w:t>appreciation of different cultural practices such as etiquette and manners, such as:</w:t>
      </w:r>
    </w:p>
    <w:p w14:paraId="6247D465" w14:textId="77777777" w:rsidR="007A7003" w:rsidRPr="003819C7" w:rsidRDefault="007A7003" w:rsidP="007A7003">
      <w:pPr>
        <w:pStyle w:val="IOSList2bullet2017"/>
      </w:pPr>
      <w:r w:rsidRPr="003819C7">
        <w:t>greetings and social interaction</w:t>
      </w:r>
    </w:p>
    <w:p w14:paraId="6247D466" w14:textId="77777777" w:rsidR="007A7003" w:rsidRPr="003819C7" w:rsidRDefault="007A7003" w:rsidP="007A7003">
      <w:pPr>
        <w:pStyle w:val="IOSList2bullet2017"/>
      </w:pPr>
      <w:r w:rsidRPr="003819C7">
        <w:t>food and alcohol</w:t>
      </w:r>
    </w:p>
    <w:p w14:paraId="6247D467" w14:textId="77777777" w:rsidR="007A7003" w:rsidRPr="003819C7" w:rsidRDefault="007A7003" w:rsidP="007A7003">
      <w:pPr>
        <w:pStyle w:val="IOSList2bullet2017"/>
      </w:pPr>
      <w:r w:rsidRPr="003819C7">
        <w:t>gift-giving</w:t>
      </w:r>
    </w:p>
    <w:p w14:paraId="6247D468" w14:textId="77777777" w:rsidR="007A7003" w:rsidRPr="003819C7" w:rsidRDefault="007A7003" w:rsidP="007A7003">
      <w:pPr>
        <w:pStyle w:val="IOSList2bullet2017"/>
      </w:pPr>
      <w:r w:rsidRPr="003819C7">
        <w:t>dress</w:t>
      </w:r>
    </w:p>
    <w:p w14:paraId="6247D469" w14:textId="77777777" w:rsidR="007A7003" w:rsidRPr="003819C7" w:rsidRDefault="007A7003" w:rsidP="007A7003">
      <w:pPr>
        <w:pStyle w:val="IOSList2bullet2017"/>
      </w:pPr>
      <w:r w:rsidRPr="003819C7">
        <w:t>visiting places of worship or sites of cultural significance</w:t>
      </w:r>
    </w:p>
    <w:p w14:paraId="6247D46A" w14:textId="77777777" w:rsidR="007A7003" w:rsidRPr="003819C7" w:rsidRDefault="007A7003" w:rsidP="007A7003">
      <w:pPr>
        <w:pStyle w:val="IOSList2bullet2017"/>
      </w:pPr>
      <w:r w:rsidRPr="003819C7">
        <w:t>shopping and purchasing goods and services</w:t>
      </w:r>
    </w:p>
    <w:p w14:paraId="6247D46B" w14:textId="77777777" w:rsidR="007A7003" w:rsidRPr="003819C7" w:rsidRDefault="007A7003" w:rsidP="007A7003">
      <w:pPr>
        <w:pStyle w:val="IOSList2bullet2017"/>
      </w:pPr>
      <w:r w:rsidRPr="003819C7">
        <w:t>interaction with men and women</w:t>
      </w:r>
    </w:p>
    <w:p w14:paraId="6247D46C" w14:textId="77777777" w:rsidR="007A7003" w:rsidRPr="003819C7" w:rsidRDefault="007A7003" w:rsidP="007A7003">
      <w:pPr>
        <w:pStyle w:val="IOSList2bullet2017"/>
      </w:pPr>
      <w:r w:rsidRPr="003819C7">
        <w:t>national and religious holidays and celebrations</w:t>
      </w:r>
    </w:p>
    <w:p w14:paraId="6247D46D" w14:textId="77777777" w:rsidR="007A7003" w:rsidRPr="003819C7" w:rsidRDefault="007A7003" w:rsidP="007A7003">
      <w:pPr>
        <w:pStyle w:val="IOSList2bullet2017"/>
      </w:pPr>
      <w:r w:rsidRPr="003819C7">
        <w:t xml:space="preserve">local laws, </w:t>
      </w:r>
      <w:proofErr w:type="gramStart"/>
      <w:r w:rsidRPr="003819C7">
        <w:t>customs</w:t>
      </w:r>
      <w:proofErr w:type="gramEnd"/>
      <w:r w:rsidRPr="003819C7">
        <w:t xml:space="preserve"> and practices</w:t>
      </w:r>
    </w:p>
    <w:p w14:paraId="6247D46E" w14:textId="77777777" w:rsidR="007A7003" w:rsidRPr="003819C7" w:rsidRDefault="007A7003" w:rsidP="007A7003">
      <w:pPr>
        <w:pStyle w:val="IOSList1bullet2017"/>
      </w:pPr>
      <w:r w:rsidRPr="003819C7">
        <w:t>identification of places of cultural significance</w:t>
      </w:r>
    </w:p>
    <w:p w14:paraId="6247D46F" w14:textId="77777777" w:rsidR="007A7003" w:rsidRPr="007167B9" w:rsidRDefault="007A7003" w:rsidP="007A7003">
      <w:pPr>
        <w:pStyle w:val="IOSList1bullet2017"/>
      </w:pPr>
      <w:r w:rsidRPr="003819C7">
        <w:t>discussion of the potential impact of a visit on the local people and the environment</w:t>
      </w:r>
    </w:p>
    <w:p w14:paraId="6247D470" w14:textId="77777777" w:rsidR="007A7003" w:rsidRPr="007167B9" w:rsidRDefault="007A7003" w:rsidP="007A7003">
      <w:pPr>
        <w:pStyle w:val="IOSHeader42017"/>
      </w:pPr>
      <w:r w:rsidRPr="003819C7">
        <w:t xml:space="preserve">Comparison of Australian and an overseas location </w:t>
      </w:r>
    </w:p>
    <w:p w14:paraId="6247D471" w14:textId="77777777" w:rsidR="007A7003" w:rsidRPr="003819C7" w:rsidRDefault="007A7003" w:rsidP="007A7003">
      <w:pPr>
        <w:pStyle w:val="IOSbodytext2017"/>
      </w:pPr>
      <w:r w:rsidRPr="003819C7">
        <w:t>Students:</w:t>
      </w:r>
    </w:p>
    <w:p w14:paraId="6247D472" w14:textId="77777777" w:rsidR="007A7003" w:rsidRPr="007167B9" w:rsidRDefault="008306E6" w:rsidP="007A7003">
      <w:pPr>
        <w:pStyle w:val="IOSbodytext2017"/>
      </w:pPr>
      <w:r w:rsidRPr="007167B9">
        <w:t>Explore</w:t>
      </w:r>
      <w:r w:rsidR="007A7003" w:rsidRPr="007167B9">
        <w:t xml:space="preserve"> the impact of travel and tourism on cultural understanding, for example:</w:t>
      </w:r>
    </w:p>
    <w:p w14:paraId="6247D473" w14:textId="77777777" w:rsidR="007A7003" w:rsidRPr="007167B9" w:rsidRDefault="007A7003" w:rsidP="007A7003">
      <w:pPr>
        <w:pStyle w:val="IOSList1bullet2017"/>
      </w:pPr>
      <w:r w:rsidRPr="007167B9">
        <w:t xml:space="preserve">discussion of the implications, </w:t>
      </w:r>
      <w:proofErr w:type="gramStart"/>
      <w:r w:rsidRPr="007167B9">
        <w:t>challenges</w:t>
      </w:r>
      <w:proofErr w:type="gramEnd"/>
      <w:r w:rsidRPr="007167B9">
        <w:t xml:space="preserve"> and opportunities for enhancing cultural awareness and understanding through tourism</w:t>
      </w:r>
    </w:p>
    <w:p w14:paraId="6247D474" w14:textId="77777777" w:rsidR="007A7003" w:rsidRPr="007167B9" w:rsidRDefault="007A7003" w:rsidP="007A7003">
      <w:pPr>
        <w:pStyle w:val="IOSList1bullet2017"/>
      </w:pPr>
      <w:r w:rsidRPr="007167B9">
        <w:t>appreciation of cultural sensitivity</w:t>
      </w:r>
    </w:p>
    <w:p w14:paraId="6247D475" w14:textId="77777777" w:rsidR="007A7003" w:rsidRPr="007167B9" w:rsidRDefault="007A7003" w:rsidP="007A7003">
      <w:pPr>
        <w:pStyle w:val="IOSList1bullet2017"/>
      </w:pPr>
      <w:r w:rsidRPr="007167B9">
        <w:t xml:space="preserve">examination of specific examples of the impact tourism has at a local and national scale </w:t>
      </w:r>
    </w:p>
    <w:p w14:paraId="6247D476" w14:textId="77777777" w:rsidR="007A7003" w:rsidRDefault="007A7003" w:rsidP="007A7003">
      <w:pPr>
        <w:pStyle w:val="IOSList1bullet2017"/>
      </w:pPr>
      <w:r w:rsidRPr="007167B9">
        <w:t>evaluation of the accuracy of stereotypical perceptions of a nation’s identity and</w:t>
      </w:r>
      <w:r>
        <w:t xml:space="preserve"> cultural norms and practices.</w:t>
      </w:r>
      <w:r>
        <w:br w:type="page"/>
      </w:r>
    </w:p>
    <w:p w14:paraId="6247D477" w14:textId="38D1C334" w:rsidR="007A7003" w:rsidRPr="007167B9" w:rsidRDefault="00C354E6" w:rsidP="007A7003">
      <w:pPr>
        <w:pStyle w:val="IOSHeader22017"/>
        <w:rPr>
          <w:color w:val="00B0F0"/>
        </w:rPr>
      </w:pPr>
      <w:bookmarkStart w:id="41" w:name="_Toc512947044"/>
      <w:bookmarkStart w:id="42" w:name="_Toc512947089"/>
      <w:r>
        <w:lastRenderedPageBreak/>
        <w:t>Option 6 –</w:t>
      </w:r>
      <w:r w:rsidR="00E649DC">
        <w:t xml:space="preserve"> </w:t>
      </w:r>
      <w:r>
        <w:t>c</w:t>
      </w:r>
      <w:r w:rsidR="00E649DC">
        <w:t>ulture and the p</w:t>
      </w:r>
      <w:r>
        <w:t>erforming arts (15-</w:t>
      </w:r>
      <w:r w:rsidR="007A7003" w:rsidRPr="003819C7">
        <w:t>25 hours)</w:t>
      </w:r>
      <w:bookmarkEnd w:id="41"/>
      <w:bookmarkEnd w:id="42"/>
    </w:p>
    <w:p w14:paraId="6247D478" w14:textId="346BAACB" w:rsidR="007A7003" w:rsidRPr="00044798" w:rsidRDefault="00044798" w:rsidP="00044798">
      <w:r w:rsidRPr="00044798">
        <w:t>Focus –</w:t>
      </w:r>
      <w:r w:rsidR="007A7003" w:rsidRPr="00044798">
        <w:t xml:space="preserve"> </w:t>
      </w:r>
      <w:r w:rsidRPr="00044798">
        <w:t>s</w:t>
      </w:r>
      <w:r w:rsidR="007A7003" w:rsidRPr="00044798">
        <w:t>tudents explore how cultural identity is expressed through creative and performing arts</w:t>
      </w:r>
    </w:p>
    <w:p w14:paraId="6247D479" w14:textId="77777777" w:rsidR="007A7003" w:rsidRDefault="007A7003" w:rsidP="007A7003">
      <w:pPr>
        <w:pStyle w:val="IOSHeader32017"/>
      </w:pPr>
      <w:bookmarkStart w:id="43" w:name="_Toc512947045"/>
      <w:r>
        <w:t>Outcomes</w:t>
      </w:r>
      <w:bookmarkEnd w:id="43"/>
    </w:p>
    <w:p w14:paraId="6247D47A" w14:textId="77777777" w:rsidR="007A7003" w:rsidRPr="003452DA" w:rsidRDefault="007A7003" w:rsidP="007A7003">
      <w:pPr>
        <w:pStyle w:val="IOSbodytext2017"/>
      </w:pPr>
      <w:r w:rsidRPr="003452DA">
        <w:t>A student:</w:t>
      </w:r>
    </w:p>
    <w:p w14:paraId="6247D47B" w14:textId="77777777" w:rsidR="007A7003" w:rsidRPr="003452DA" w:rsidRDefault="007A7003" w:rsidP="007A7003">
      <w:pPr>
        <w:pStyle w:val="IOSList1bullet2017"/>
      </w:pPr>
      <w:r w:rsidRPr="003452DA">
        <w:t>describes characteristics of culture</w:t>
      </w:r>
    </w:p>
    <w:p w14:paraId="6247D47C" w14:textId="77777777" w:rsidR="007A7003" w:rsidRPr="003452DA" w:rsidRDefault="007A7003" w:rsidP="007A7003">
      <w:pPr>
        <w:pStyle w:val="IOSList1bullet2017"/>
      </w:pPr>
      <w:r w:rsidRPr="003452DA">
        <w:t>examines cultural similarities and differences</w:t>
      </w:r>
    </w:p>
    <w:p w14:paraId="6247D47D" w14:textId="77777777" w:rsidR="007A7003" w:rsidRPr="003452DA" w:rsidRDefault="007A7003" w:rsidP="007A7003">
      <w:pPr>
        <w:pStyle w:val="IOSList1bullet2017"/>
      </w:pPr>
      <w:r w:rsidRPr="003452DA">
        <w:t>examines cultural diversity</w:t>
      </w:r>
    </w:p>
    <w:p w14:paraId="6247D47E" w14:textId="77777777" w:rsidR="007A7003" w:rsidRPr="003452DA" w:rsidRDefault="007A7003" w:rsidP="007A7003">
      <w:pPr>
        <w:pStyle w:val="IOSList1bullet2017"/>
      </w:pPr>
      <w:r w:rsidRPr="003452DA">
        <w:t xml:space="preserve">accounts for the dynamic nature of culture </w:t>
      </w:r>
    </w:p>
    <w:p w14:paraId="6247D47F" w14:textId="77777777" w:rsidR="007A7003" w:rsidRPr="003452DA" w:rsidRDefault="007A7003" w:rsidP="007A7003">
      <w:pPr>
        <w:pStyle w:val="IOSList1bullet2017"/>
      </w:pPr>
      <w:r w:rsidRPr="003452DA">
        <w:t>identifies influences on cultures and their interconnectedness</w:t>
      </w:r>
    </w:p>
    <w:p w14:paraId="6247D480" w14:textId="77777777" w:rsidR="007A7003" w:rsidRDefault="007A7003" w:rsidP="007A7003">
      <w:pPr>
        <w:pStyle w:val="IOSList1bullet2017"/>
      </w:pPr>
      <w:r w:rsidRPr="003452DA">
        <w:t xml:space="preserve">selects and uses a range of written, </w:t>
      </w:r>
      <w:proofErr w:type="gramStart"/>
      <w:r w:rsidRPr="003452DA">
        <w:t>visual</w:t>
      </w:r>
      <w:proofErr w:type="gramEnd"/>
      <w:r w:rsidRPr="003452DA">
        <w:t xml:space="preserve"> and oral forms, to describe, analyse and communicate about cultures</w:t>
      </w:r>
    </w:p>
    <w:p w14:paraId="6247D481" w14:textId="77777777" w:rsidR="007A7003" w:rsidRPr="007167B9" w:rsidRDefault="007A7003" w:rsidP="00174AD2">
      <w:pPr>
        <w:pStyle w:val="IOSHeader42017"/>
      </w:pPr>
      <w:r w:rsidRPr="003819C7">
        <w:t>Content</w:t>
      </w:r>
    </w:p>
    <w:p w14:paraId="6247D482" w14:textId="77777777" w:rsidR="007A7003" w:rsidRPr="003819C7" w:rsidRDefault="007A7003" w:rsidP="00174AD2">
      <w:pPr>
        <w:pStyle w:val="IOSbodytext2017"/>
      </w:pPr>
      <w:r w:rsidRPr="003819C7">
        <w:t>Students:</w:t>
      </w:r>
    </w:p>
    <w:p w14:paraId="6247D483" w14:textId="77777777" w:rsidR="007A7003" w:rsidRPr="007167B9" w:rsidRDefault="008306E6" w:rsidP="00174AD2">
      <w:pPr>
        <w:pStyle w:val="IOSbodytext2017"/>
      </w:pPr>
      <w:r w:rsidRPr="007167B9">
        <w:t>Explore</w:t>
      </w:r>
      <w:r w:rsidR="007A7003" w:rsidRPr="007167B9">
        <w:t xml:space="preserve"> performing arts as expressions of culture, for example:</w:t>
      </w:r>
    </w:p>
    <w:p w14:paraId="6247D484" w14:textId="77777777" w:rsidR="007A7003" w:rsidRPr="007167B9" w:rsidRDefault="007A7003" w:rsidP="00174AD2">
      <w:pPr>
        <w:pStyle w:val="IOSList1bullet2017"/>
      </w:pPr>
      <w:r w:rsidRPr="007167B9">
        <w:t>description of examples of the wide range of creative and performing arts</w:t>
      </w:r>
    </w:p>
    <w:p w14:paraId="6247D485" w14:textId="77777777" w:rsidR="007A7003" w:rsidRPr="003452DA" w:rsidRDefault="007A7003" w:rsidP="00174AD2">
      <w:pPr>
        <w:pStyle w:val="IOSList1bullet2017"/>
      </w:pPr>
      <w:r w:rsidRPr="007167B9">
        <w:t>explanation of how performing arts are a</w:t>
      </w:r>
      <w:r>
        <w:t xml:space="preserve"> core part of cultural identity</w:t>
      </w:r>
    </w:p>
    <w:p w14:paraId="6247D486" w14:textId="77777777" w:rsidR="007A7003" w:rsidRPr="007167B9" w:rsidRDefault="008306E6" w:rsidP="00174AD2">
      <w:pPr>
        <w:pStyle w:val="IOSbodytext2017"/>
      </w:pPr>
      <w:r w:rsidRPr="007167B9">
        <w:t>Explore</w:t>
      </w:r>
      <w:r w:rsidR="007A7003" w:rsidRPr="007167B9">
        <w:t xml:space="preserve"> the cultural identity, </w:t>
      </w:r>
      <w:proofErr w:type="gramStart"/>
      <w:r w:rsidR="007A7003" w:rsidRPr="007167B9">
        <w:t>role</w:t>
      </w:r>
      <w:proofErr w:type="gramEnd"/>
      <w:r w:rsidR="007A7003" w:rsidRPr="007167B9">
        <w:t xml:space="preserve"> and function of the performing arts of one cultural group, or one exemplary performing art example performed by a number of cultural groups, for example:</w:t>
      </w:r>
    </w:p>
    <w:p w14:paraId="6247D487" w14:textId="77777777" w:rsidR="007A7003" w:rsidRPr="007167B9" w:rsidRDefault="007A7003" w:rsidP="00174AD2">
      <w:pPr>
        <w:pStyle w:val="IOSList1bullet2017"/>
      </w:pPr>
      <w:r w:rsidRPr="007167B9">
        <w:t>identification of examples of the perf</w:t>
      </w:r>
      <w:r w:rsidR="00E649DC">
        <w:t>orming arts of a cultural group</w:t>
      </w:r>
    </w:p>
    <w:p w14:paraId="6247D488" w14:textId="77777777" w:rsidR="007A7003" w:rsidRPr="007167B9" w:rsidRDefault="007A7003" w:rsidP="00174AD2">
      <w:pPr>
        <w:pStyle w:val="IOSList1bullet2017"/>
      </w:pPr>
      <w:r w:rsidRPr="007167B9">
        <w:t>analysis of the cultural role and f</w:t>
      </w:r>
      <w:r w:rsidR="00E649DC">
        <w:t>unction of performing art forms</w:t>
      </w:r>
    </w:p>
    <w:p w14:paraId="6247D489" w14:textId="77777777" w:rsidR="007A7003" w:rsidRPr="007167B9" w:rsidRDefault="007A7003" w:rsidP="00174AD2">
      <w:pPr>
        <w:pStyle w:val="IOSList1bullet2017"/>
      </w:pPr>
      <w:r w:rsidRPr="007167B9">
        <w:t xml:space="preserve">explanation of how the performing arts help form and maintain the identity of the cultural group </w:t>
      </w:r>
    </w:p>
    <w:p w14:paraId="6247D48A" w14:textId="77777777" w:rsidR="007A7003" w:rsidRPr="007167B9" w:rsidRDefault="007A7003" w:rsidP="00174AD2">
      <w:pPr>
        <w:pStyle w:val="IOSList1bullet2017"/>
      </w:pPr>
      <w:r w:rsidRPr="007167B9">
        <w:t>description of the background, symbolism, function a</w:t>
      </w:r>
      <w:r w:rsidR="00E649DC">
        <w:t>nd spread of the performing art</w:t>
      </w:r>
    </w:p>
    <w:p w14:paraId="6247D48B" w14:textId="77777777" w:rsidR="00174AD2" w:rsidRDefault="007A7003" w:rsidP="00174AD2">
      <w:pPr>
        <w:pStyle w:val="IOSList1bullet2017"/>
      </w:pPr>
      <w:r w:rsidRPr="007167B9">
        <w:t>analysis of how the performing art has changed over time</w:t>
      </w:r>
      <w:r w:rsidR="00174AD2">
        <w:br w:type="page"/>
      </w:r>
    </w:p>
    <w:p w14:paraId="6247D48C" w14:textId="272D729A" w:rsidR="00174AD2" w:rsidRPr="007167B9" w:rsidRDefault="00C354E6" w:rsidP="00174AD2">
      <w:pPr>
        <w:pStyle w:val="IOSHeader22017"/>
      </w:pPr>
      <w:bookmarkStart w:id="44" w:name="_Toc512947046"/>
      <w:bookmarkStart w:id="45" w:name="_Toc512947090"/>
      <w:r>
        <w:lastRenderedPageBreak/>
        <w:t>Option 7 –</w:t>
      </w:r>
      <w:r w:rsidR="00E649DC">
        <w:t xml:space="preserve"> </w:t>
      </w:r>
      <w:r>
        <w:t>c</w:t>
      </w:r>
      <w:r w:rsidR="00E649DC">
        <w:t>ulture in textiles, art and a</w:t>
      </w:r>
      <w:r w:rsidR="00174AD2" w:rsidRPr="007167B9">
        <w:t>rchitecture (15</w:t>
      </w:r>
      <w:r w:rsidR="00174AD2" w:rsidRPr="007167B9">
        <w:noBreakHyphen/>
        <w:t>25 hours)</w:t>
      </w:r>
      <w:bookmarkEnd w:id="44"/>
      <w:bookmarkEnd w:id="45"/>
    </w:p>
    <w:p w14:paraId="6247D48D" w14:textId="77777777" w:rsidR="00174AD2" w:rsidRPr="007167B9" w:rsidRDefault="00174AD2" w:rsidP="00174AD2">
      <w:pPr>
        <w:pStyle w:val="IOSbodytext2017"/>
        <w:rPr>
          <w:b/>
        </w:rPr>
      </w:pPr>
      <w:r w:rsidRPr="003819C7">
        <w:t>Focus:</w:t>
      </w:r>
      <w:r>
        <w:rPr>
          <w:b/>
        </w:rPr>
        <w:t xml:space="preserve"> </w:t>
      </w:r>
      <w:r w:rsidRPr="003819C7">
        <w:t xml:space="preserve">Students explore how cultural identity is expressed through textiles, </w:t>
      </w:r>
      <w:proofErr w:type="gramStart"/>
      <w:r w:rsidRPr="003819C7">
        <w:t>art</w:t>
      </w:r>
      <w:proofErr w:type="gramEnd"/>
      <w:r w:rsidRPr="003819C7">
        <w:t xml:space="preserve"> and architecture</w:t>
      </w:r>
    </w:p>
    <w:p w14:paraId="6247D48E" w14:textId="77777777" w:rsidR="007A7003" w:rsidRDefault="00174AD2" w:rsidP="00174AD2">
      <w:pPr>
        <w:pStyle w:val="IOSHeader32017"/>
      </w:pPr>
      <w:bookmarkStart w:id="46" w:name="_Toc512947047"/>
      <w:r>
        <w:t>Outcomes</w:t>
      </w:r>
      <w:bookmarkEnd w:id="46"/>
    </w:p>
    <w:p w14:paraId="6247D48F" w14:textId="77777777" w:rsidR="00174AD2" w:rsidRPr="003452DA" w:rsidRDefault="00174AD2" w:rsidP="00174AD2">
      <w:pPr>
        <w:pStyle w:val="IOSbodytext2017"/>
      </w:pPr>
      <w:r w:rsidRPr="003452DA">
        <w:t>A student:</w:t>
      </w:r>
    </w:p>
    <w:p w14:paraId="6247D490" w14:textId="77777777" w:rsidR="00174AD2" w:rsidRPr="003452DA" w:rsidRDefault="00174AD2" w:rsidP="00174AD2">
      <w:pPr>
        <w:pStyle w:val="IOSList1bullet2017"/>
      </w:pPr>
      <w:r w:rsidRPr="003452DA">
        <w:t>describes characteristics of culture</w:t>
      </w:r>
    </w:p>
    <w:p w14:paraId="6247D491" w14:textId="77777777" w:rsidR="00174AD2" w:rsidRPr="003452DA" w:rsidRDefault="00174AD2" w:rsidP="00174AD2">
      <w:pPr>
        <w:pStyle w:val="IOSList1bullet2017"/>
      </w:pPr>
      <w:r w:rsidRPr="003452DA">
        <w:t>examines cultural similarities and differences</w:t>
      </w:r>
    </w:p>
    <w:p w14:paraId="6247D492" w14:textId="77777777" w:rsidR="00174AD2" w:rsidRPr="003452DA" w:rsidRDefault="00174AD2" w:rsidP="00174AD2">
      <w:pPr>
        <w:pStyle w:val="IOSList1bullet2017"/>
      </w:pPr>
      <w:r w:rsidRPr="003452DA">
        <w:t>examines cultural diversity</w:t>
      </w:r>
    </w:p>
    <w:p w14:paraId="6247D493" w14:textId="77777777" w:rsidR="00174AD2" w:rsidRPr="003452DA" w:rsidRDefault="00174AD2" w:rsidP="00174AD2">
      <w:pPr>
        <w:pStyle w:val="IOSList1bullet2017"/>
      </w:pPr>
      <w:r w:rsidRPr="003452DA">
        <w:t>identifies influences on cultures and their interconnectedness</w:t>
      </w:r>
    </w:p>
    <w:p w14:paraId="6247D494" w14:textId="77777777" w:rsidR="00174AD2" w:rsidRDefault="00174AD2" w:rsidP="00174AD2">
      <w:pPr>
        <w:pStyle w:val="IOSList1bullet2017"/>
      </w:pPr>
      <w:r w:rsidRPr="003452DA">
        <w:t xml:space="preserve">selects and uses a range of written, </w:t>
      </w:r>
      <w:proofErr w:type="gramStart"/>
      <w:r w:rsidRPr="003452DA">
        <w:t>visual</w:t>
      </w:r>
      <w:proofErr w:type="gramEnd"/>
      <w:r w:rsidRPr="003452DA">
        <w:t xml:space="preserve"> and oral forms, to describe, analyse and communicate about cultures</w:t>
      </w:r>
    </w:p>
    <w:p w14:paraId="6247D495" w14:textId="77777777" w:rsidR="00174AD2" w:rsidRPr="007167B9" w:rsidRDefault="00174AD2" w:rsidP="00174AD2">
      <w:pPr>
        <w:pStyle w:val="IOSHeader42017"/>
      </w:pPr>
      <w:r w:rsidRPr="003819C7">
        <w:t>Content</w:t>
      </w:r>
    </w:p>
    <w:p w14:paraId="6247D496" w14:textId="77777777" w:rsidR="00174AD2" w:rsidRPr="003819C7" w:rsidRDefault="00174AD2" w:rsidP="00174AD2">
      <w:pPr>
        <w:pStyle w:val="IOSbodytext2017"/>
      </w:pPr>
      <w:r w:rsidRPr="003819C7">
        <w:t>Students:</w:t>
      </w:r>
    </w:p>
    <w:p w14:paraId="6247D497" w14:textId="77777777" w:rsidR="00174AD2" w:rsidRPr="003819C7" w:rsidRDefault="008306E6" w:rsidP="00174AD2">
      <w:pPr>
        <w:pStyle w:val="IOSbodytext2017"/>
      </w:pPr>
      <w:r w:rsidRPr="003819C7">
        <w:t>Explore</w:t>
      </w:r>
      <w:r w:rsidR="00174AD2" w:rsidRPr="003819C7">
        <w:t xml:space="preserve"> the portrayal of a specific culture through textiles, </w:t>
      </w:r>
      <w:proofErr w:type="gramStart"/>
      <w:r w:rsidR="00174AD2" w:rsidRPr="003819C7">
        <w:t>art</w:t>
      </w:r>
      <w:proofErr w:type="gramEnd"/>
      <w:r w:rsidR="00174AD2" w:rsidRPr="003819C7">
        <w:t xml:space="preserve"> and or/architecture, for example:</w:t>
      </w:r>
    </w:p>
    <w:p w14:paraId="6247D498" w14:textId="77777777" w:rsidR="00174AD2" w:rsidRPr="007167B9" w:rsidRDefault="00174AD2" w:rsidP="00174AD2">
      <w:pPr>
        <w:pStyle w:val="IOSList1bullet2017"/>
      </w:pPr>
      <w:r w:rsidRPr="007167B9">
        <w:t>identification of examples of textiles/art/architecture of a cultural group</w:t>
      </w:r>
    </w:p>
    <w:p w14:paraId="6247D499" w14:textId="77777777" w:rsidR="00174AD2" w:rsidRPr="007167B9" w:rsidRDefault="00174AD2" w:rsidP="00174AD2">
      <w:pPr>
        <w:pStyle w:val="IOSList1bullet2017"/>
      </w:pPr>
      <w:r w:rsidRPr="007167B9">
        <w:t>explanation of how textiles/art/architecture are a core part of cultural identity</w:t>
      </w:r>
    </w:p>
    <w:p w14:paraId="6247D49A" w14:textId="77777777" w:rsidR="00174AD2" w:rsidRPr="007167B9" w:rsidRDefault="00174AD2" w:rsidP="00174AD2">
      <w:pPr>
        <w:pStyle w:val="IOSList1bullet2017"/>
      </w:pPr>
      <w:r w:rsidRPr="007167B9">
        <w:t xml:space="preserve">impact of religion and beliefs </w:t>
      </w:r>
    </w:p>
    <w:p w14:paraId="6247D49B" w14:textId="77777777" w:rsidR="00174AD2" w:rsidRPr="007167B9" w:rsidRDefault="00174AD2" w:rsidP="00174AD2">
      <w:pPr>
        <w:pStyle w:val="IOSList1bullet2017"/>
      </w:pPr>
      <w:r w:rsidRPr="007167B9">
        <w:t>the migration of culture</w:t>
      </w:r>
    </w:p>
    <w:p w14:paraId="6247D49C" w14:textId="77777777" w:rsidR="00174AD2" w:rsidRPr="003819C7" w:rsidRDefault="00174AD2" w:rsidP="00174AD2">
      <w:pPr>
        <w:pStyle w:val="IOSbodytext2017"/>
      </w:pPr>
      <w:r w:rsidRPr="003819C7">
        <w:t>Students:</w:t>
      </w:r>
    </w:p>
    <w:p w14:paraId="6247D49D" w14:textId="77777777" w:rsidR="00174AD2" w:rsidRPr="003819C7" w:rsidRDefault="008306E6" w:rsidP="00174AD2">
      <w:pPr>
        <w:pStyle w:val="IOSbodytext2017"/>
      </w:pPr>
      <w:r w:rsidRPr="003819C7">
        <w:t>Explore</w:t>
      </w:r>
      <w:r w:rsidR="00174AD2" w:rsidRPr="003819C7">
        <w:t xml:space="preserve"> the work of an artist or architect, for example:</w:t>
      </w:r>
    </w:p>
    <w:p w14:paraId="6247D49E" w14:textId="77777777" w:rsidR="00174AD2" w:rsidRPr="003819C7" w:rsidRDefault="00174AD2" w:rsidP="00174AD2">
      <w:pPr>
        <w:pStyle w:val="IOSList1bullet2017"/>
      </w:pPr>
      <w:r w:rsidRPr="003819C7">
        <w:t xml:space="preserve">description of the background, symbolism, function and spread of the artistic work </w:t>
      </w:r>
    </w:p>
    <w:p w14:paraId="6247D49F" w14:textId="77777777" w:rsidR="00174AD2" w:rsidRPr="003819C7" w:rsidRDefault="00174AD2" w:rsidP="00174AD2">
      <w:pPr>
        <w:pStyle w:val="IOSList1bullet2017"/>
      </w:pPr>
      <w:r w:rsidRPr="003819C7">
        <w:t>analysis of the significant cultural impact of their work</w:t>
      </w:r>
    </w:p>
    <w:p w14:paraId="6247D4A0" w14:textId="77777777" w:rsidR="00174AD2" w:rsidRPr="003819C7" w:rsidRDefault="00174AD2" w:rsidP="00174AD2">
      <w:pPr>
        <w:pStyle w:val="IOSList1bullet2017"/>
      </w:pPr>
      <w:r w:rsidRPr="003819C7">
        <w:t xml:space="preserve">explanation of how the artist work helps form and maintain the identity of the cultural group </w:t>
      </w:r>
    </w:p>
    <w:p w14:paraId="6247D4A1" w14:textId="77777777" w:rsidR="00174AD2" w:rsidRPr="003819C7" w:rsidRDefault="00174AD2" w:rsidP="00174AD2">
      <w:pPr>
        <w:pStyle w:val="IOSList1bullet2017"/>
      </w:pPr>
      <w:r w:rsidRPr="003819C7">
        <w:t>investigation of the cross-cultural influences on the artist/architect’s work</w:t>
      </w:r>
    </w:p>
    <w:p w14:paraId="6247D4A2" w14:textId="77777777" w:rsidR="00174AD2" w:rsidRDefault="00174AD2" w:rsidP="00174AD2">
      <w:pPr>
        <w:pStyle w:val="IOSList1bullet2017"/>
      </w:pPr>
      <w:r w:rsidRPr="003819C7">
        <w:t>analysis of how the artist/architect’s work has changed over time</w:t>
      </w:r>
      <w:r>
        <w:br w:type="page"/>
      </w:r>
    </w:p>
    <w:p w14:paraId="6247D4A3" w14:textId="3335DCCF" w:rsidR="00174AD2" w:rsidRPr="00DE5E22" w:rsidRDefault="00BB1687" w:rsidP="00174AD2">
      <w:pPr>
        <w:pStyle w:val="IOSHeader22017"/>
        <w:rPr>
          <w:color w:val="00B0F0"/>
        </w:rPr>
      </w:pPr>
      <w:bookmarkStart w:id="47" w:name="_Toc512947048"/>
      <w:bookmarkStart w:id="48" w:name="_Toc512947091"/>
      <w:r>
        <w:lastRenderedPageBreak/>
        <w:t>Option 8 –</w:t>
      </w:r>
      <w:r w:rsidR="00E649DC">
        <w:t xml:space="preserve"> </w:t>
      </w:r>
      <w:r>
        <w:t>c</w:t>
      </w:r>
      <w:r w:rsidR="00E649DC">
        <w:t>ulture in film and l</w:t>
      </w:r>
      <w:r w:rsidR="00C354E6">
        <w:t>iterature (15-</w:t>
      </w:r>
      <w:r w:rsidR="00174AD2" w:rsidRPr="003819C7">
        <w:t>25 hours)</w:t>
      </w:r>
      <w:bookmarkEnd w:id="47"/>
      <w:bookmarkEnd w:id="48"/>
    </w:p>
    <w:p w14:paraId="6247D4A4" w14:textId="231BEADD" w:rsidR="00174AD2" w:rsidRPr="00DE5E22" w:rsidRDefault="00C354E6" w:rsidP="00174AD2">
      <w:pPr>
        <w:pStyle w:val="IOSbodytext2017"/>
        <w:rPr>
          <w:b/>
        </w:rPr>
      </w:pPr>
      <w:r>
        <w:t>Focus –</w:t>
      </w:r>
      <w:r w:rsidR="00174AD2">
        <w:t xml:space="preserve"> </w:t>
      </w:r>
      <w:r>
        <w:t>s</w:t>
      </w:r>
      <w:r w:rsidR="00174AD2" w:rsidRPr="003819C7">
        <w:t>tudents investigate the representation of culture in film and literature through a case study</w:t>
      </w:r>
    </w:p>
    <w:p w14:paraId="6247D4A5" w14:textId="77777777" w:rsidR="00174AD2" w:rsidRDefault="00174AD2" w:rsidP="00174AD2">
      <w:pPr>
        <w:pStyle w:val="IOSHeader32017"/>
      </w:pPr>
      <w:bookmarkStart w:id="49" w:name="_Toc512947049"/>
      <w:r>
        <w:t>Outcomes</w:t>
      </w:r>
      <w:bookmarkEnd w:id="49"/>
    </w:p>
    <w:p w14:paraId="6247D4A6" w14:textId="77777777" w:rsidR="00174AD2" w:rsidRPr="003452DA" w:rsidRDefault="00174AD2" w:rsidP="00174AD2">
      <w:pPr>
        <w:pStyle w:val="IOSbodytext2017"/>
      </w:pPr>
      <w:r w:rsidRPr="003452DA">
        <w:t>A student:</w:t>
      </w:r>
    </w:p>
    <w:p w14:paraId="6247D4A7" w14:textId="77777777" w:rsidR="00174AD2" w:rsidRPr="003452DA" w:rsidRDefault="00174AD2" w:rsidP="00174AD2">
      <w:pPr>
        <w:pStyle w:val="IOSList1bullet2017"/>
      </w:pPr>
      <w:r w:rsidRPr="003452DA">
        <w:t>describes characteristics of culture</w:t>
      </w:r>
    </w:p>
    <w:p w14:paraId="6247D4A8" w14:textId="77777777" w:rsidR="00174AD2" w:rsidRPr="003452DA" w:rsidRDefault="00174AD2" w:rsidP="00174AD2">
      <w:pPr>
        <w:pStyle w:val="IOSList1bullet2017"/>
      </w:pPr>
      <w:r w:rsidRPr="003452DA">
        <w:t>examines cultural similarities and differences</w:t>
      </w:r>
    </w:p>
    <w:p w14:paraId="6247D4A9" w14:textId="77777777" w:rsidR="00174AD2" w:rsidRPr="003452DA" w:rsidRDefault="00174AD2" w:rsidP="00174AD2">
      <w:pPr>
        <w:pStyle w:val="IOSList1bullet2017"/>
      </w:pPr>
      <w:r w:rsidRPr="003452DA">
        <w:t xml:space="preserve">accounts for the dynamic nature of culture </w:t>
      </w:r>
    </w:p>
    <w:p w14:paraId="6247D4AA" w14:textId="77777777" w:rsidR="00174AD2" w:rsidRPr="003452DA" w:rsidRDefault="00174AD2" w:rsidP="00174AD2">
      <w:pPr>
        <w:pStyle w:val="IOSList1bullet2017"/>
      </w:pPr>
      <w:r w:rsidRPr="003452DA">
        <w:t>identifies influences on cultures and their interconnectedness</w:t>
      </w:r>
    </w:p>
    <w:p w14:paraId="6247D4AB" w14:textId="77777777" w:rsidR="00174AD2" w:rsidRDefault="00174AD2" w:rsidP="00174AD2">
      <w:pPr>
        <w:pStyle w:val="IOSList1bullet2017"/>
      </w:pPr>
      <w:r w:rsidRPr="003452DA">
        <w:t xml:space="preserve">selects and uses a range of written, </w:t>
      </w:r>
      <w:proofErr w:type="gramStart"/>
      <w:r w:rsidRPr="003452DA">
        <w:t>visual</w:t>
      </w:r>
      <w:proofErr w:type="gramEnd"/>
      <w:r w:rsidRPr="003452DA">
        <w:t xml:space="preserve"> and oral forms, to describe, analyse and communicate about cultures</w:t>
      </w:r>
    </w:p>
    <w:p w14:paraId="6247D4AC" w14:textId="77777777" w:rsidR="00174AD2" w:rsidRPr="003819C7" w:rsidRDefault="00174AD2" w:rsidP="00174AD2">
      <w:pPr>
        <w:pStyle w:val="IOSHeader32017"/>
      </w:pPr>
      <w:bookmarkStart w:id="50" w:name="_Toc512947050"/>
      <w:r w:rsidRPr="003819C7">
        <w:t>Content</w:t>
      </w:r>
      <w:bookmarkEnd w:id="50"/>
    </w:p>
    <w:p w14:paraId="6247D4AD" w14:textId="77777777" w:rsidR="00174AD2" w:rsidRPr="003819C7" w:rsidRDefault="00174AD2" w:rsidP="00174AD2">
      <w:pPr>
        <w:pStyle w:val="IOSHeader42017"/>
      </w:pPr>
      <w:r w:rsidRPr="003819C7">
        <w:t>Portrayal of culture in film and literature</w:t>
      </w:r>
    </w:p>
    <w:p w14:paraId="6247D4AE" w14:textId="77777777" w:rsidR="00174AD2" w:rsidRPr="003819C7" w:rsidRDefault="00174AD2" w:rsidP="00174AD2">
      <w:pPr>
        <w:pStyle w:val="IOSbodytext2017"/>
      </w:pPr>
      <w:r w:rsidRPr="003819C7">
        <w:t>Students:</w:t>
      </w:r>
    </w:p>
    <w:p w14:paraId="6247D4AF" w14:textId="77777777" w:rsidR="00174AD2" w:rsidRPr="003819C7" w:rsidRDefault="008306E6" w:rsidP="00174AD2">
      <w:pPr>
        <w:pStyle w:val="IOSbodytext2017"/>
      </w:pPr>
      <w:r w:rsidRPr="003819C7">
        <w:t>Explore</w:t>
      </w:r>
      <w:r w:rsidR="00174AD2" w:rsidRPr="003819C7">
        <w:t xml:space="preserve"> how culture is portrayed in film and literature, for example:</w:t>
      </w:r>
    </w:p>
    <w:p w14:paraId="6247D4B0" w14:textId="77777777" w:rsidR="00174AD2" w:rsidRPr="003819C7" w:rsidRDefault="00174AD2" w:rsidP="00174AD2">
      <w:pPr>
        <w:pStyle w:val="IOSList1bullet2017"/>
      </w:pPr>
      <w:r w:rsidRPr="003819C7">
        <w:t>description of the temporal context in which the work is set and was created</w:t>
      </w:r>
    </w:p>
    <w:p w14:paraId="6247D4B1" w14:textId="77777777" w:rsidR="00174AD2" w:rsidRPr="003819C7" w:rsidRDefault="00174AD2" w:rsidP="00174AD2">
      <w:pPr>
        <w:pStyle w:val="IOSList1bullet2017"/>
      </w:pPr>
      <w:r w:rsidRPr="003819C7">
        <w:t>examination of the perspectives presented and discuss the significance of changing representations of culture throughout the world</w:t>
      </w:r>
    </w:p>
    <w:p w14:paraId="6247D4B2" w14:textId="77777777" w:rsidR="00174AD2" w:rsidRPr="00DE5E22" w:rsidRDefault="00E649DC" w:rsidP="00174AD2">
      <w:pPr>
        <w:pStyle w:val="IOSHeader42017"/>
      </w:pPr>
      <w:r>
        <w:t>Case s</w:t>
      </w:r>
      <w:r w:rsidR="00174AD2" w:rsidRPr="003819C7">
        <w:t>tudy</w:t>
      </w:r>
    </w:p>
    <w:p w14:paraId="6247D4B3" w14:textId="77777777" w:rsidR="00174AD2" w:rsidRPr="003819C7" w:rsidRDefault="00174AD2" w:rsidP="00174AD2">
      <w:pPr>
        <w:pStyle w:val="IOSbodytext2017"/>
      </w:pPr>
      <w:r w:rsidRPr="003819C7">
        <w:t>Students:</w:t>
      </w:r>
    </w:p>
    <w:p w14:paraId="6247D4B4" w14:textId="77777777" w:rsidR="00174AD2" w:rsidRPr="003819C7" w:rsidRDefault="008306E6" w:rsidP="00174AD2">
      <w:pPr>
        <w:pStyle w:val="IOSbodytext2017"/>
      </w:pPr>
      <w:r w:rsidRPr="003819C7">
        <w:t>Explore</w:t>
      </w:r>
      <w:r w:rsidR="00174AD2" w:rsidRPr="003819C7">
        <w:t xml:space="preserve"> the portrayal of a specific culture in film and/or literature, for example:</w:t>
      </w:r>
    </w:p>
    <w:p w14:paraId="6247D4B5" w14:textId="77777777" w:rsidR="00174AD2" w:rsidRPr="003819C7" w:rsidRDefault="00174AD2" w:rsidP="00174AD2">
      <w:pPr>
        <w:pStyle w:val="IOSList1bullet2017"/>
      </w:pPr>
      <w:r w:rsidRPr="003819C7">
        <w:t xml:space="preserve">examination of the representation of the culture and identify factors that have shaped this such as historical, economic, </w:t>
      </w:r>
      <w:proofErr w:type="gramStart"/>
      <w:r w:rsidRPr="003819C7">
        <w:t>legal</w:t>
      </w:r>
      <w:proofErr w:type="gramEnd"/>
      <w:r w:rsidRPr="003819C7">
        <w:t xml:space="preserve"> or political forces</w:t>
      </w:r>
    </w:p>
    <w:p w14:paraId="6247D4B6" w14:textId="77777777" w:rsidR="00174AD2" w:rsidRPr="003819C7" w:rsidRDefault="00174AD2" w:rsidP="00174AD2">
      <w:pPr>
        <w:pStyle w:val="IOSList1bullet2017"/>
      </w:pPr>
      <w:r w:rsidRPr="003819C7">
        <w:t xml:space="preserve">evaluation of truth, bias and stereotyping of the culture represented </w:t>
      </w:r>
    </w:p>
    <w:p w14:paraId="6247D4B7" w14:textId="77777777" w:rsidR="00174AD2" w:rsidRDefault="00174AD2" w:rsidP="00174AD2">
      <w:pPr>
        <w:pStyle w:val="IOSList1bullet2017"/>
      </w:pPr>
      <w:r w:rsidRPr="003819C7">
        <w:t>analysis of how the studied film and/or literature influences, or is influenced by, people’s attitudes and behaviou</w:t>
      </w:r>
      <w:r>
        <w:t>rs towards the specific culture</w:t>
      </w:r>
      <w:r>
        <w:br w:type="page"/>
      </w:r>
    </w:p>
    <w:p w14:paraId="6247D4B8" w14:textId="65BB4A27" w:rsidR="00174AD2" w:rsidRPr="00DE5E22" w:rsidRDefault="00C354E6" w:rsidP="00174AD2">
      <w:pPr>
        <w:pStyle w:val="IOSHeader22017"/>
      </w:pPr>
      <w:bookmarkStart w:id="51" w:name="_Toc512947051"/>
      <w:bookmarkStart w:id="52" w:name="_Toc512947092"/>
      <w:r>
        <w:lastRenderedPageBreak/>
        <w:t>Option 9 –</w:t>
      </w:r>
      <w:r w:rsidR="00E649DC">
        <w:t xml:space="preserve"> </w:t>
      </w:r>
      <w:r>
        <w:t>c</w:t>
      </w:r>
      <w:r w:rsidR="00E649DC">
        <w:t>ulture and sport (</w:t>
      </w:r>
      <w:r>
        <w:t>15-</w:t>
      </w:r>
      <w:r w:rsidR="00174AD2" w:rsidRPr="00DE5E22">
        <w:t>25 hours)</w:t>
      </w:r>
      <w:bookmarkEnd w:id="51"/>
      <w:bookmarkEnd w:id="52"/>
    </w:p>
    <w:p w14:paraId="6247D4B9" w14:textId="0EF72F9D" w:rsidR="00174AD2" w:rsidRPr="003819C7" w:rsidRDefault="00174AD2" w:rsidP="00174AD2">
      <w:pPr>
        <w:pStyle w:val="IOSbodytext2017"/>
      </w:pPr>
      <w:r w:rsidRPr="003819C7">
        <w:t>Focus</w:t>
      </w:r>
      <w:r w:rsidR="00D8401C">
        <w:t xml:space="preserve"> –</w:t>
      </w:r>
      <w:r>
        <w:t xml:space="preserve"> </w:t>
      </w:r>
      <w:r w:rsidR="00D8401C">
        <w:t>s</w:t>
      </w:r>
      <w:r w:rsidRPr="003819C7">
        <w:t>tudents study how cultural differences express themselves in sport.</w:t>
      </w:r>
    </w:p>
    <w:p w14:paraId="6247D4BA" w14:textId="77777777" w:rsidR="00174AD2" w:rsidRDefault="00174AD2" w:rsidP="00174AD2">
      <w:pPr>
        <w:pStyle w:val="IOSHeader32017"/>
      </w:pPr>
      <w:bookmarkStart w:id="53" w:name="_Toc512947052"/>
      <w:r>
        <w:t>Outcomes</w:t>
      </w:r>
      <w:bookmarkEnd w:id="53"/>
    </w:p>
    <w:p w14:paraId="6247D4BB" w14:textId="77777777" w:rsidR="00174AD2" w:rsidRPr="003452DA" w:rsidRDefault="00174AD2" w:rsidP="00174AD2">
      <w:pPr>
        <w:pStyle w:val="IOSbodytext2017"/>
      </w:pPr>
      <w:r w:rsidRPr="003452DA">
        <w:t>A student:</w:t>
      </w:r>
    </w:p>
    <w:p w14:paraId="6247D4BC" w14:textId="77777777" w:rsidR="00174AD2" w:rsidRPr="003452DA" w:rsidRDefault="00174AD2" w:rsidP="00174AD2">
      <w:pPr>
        <w:pStyle w:val="IOSList1bullet2017"/>
      </w:pPr>
      <w:r w:rsidRPr="003452DA">
        <w:t>examines cultural diversity</w:t>
      </w:r>
    </w:p>
    <w:p w14:paraId="6247D4BD" w14:textId="77777777" w:rsidR="00174AD2" w:rsidRPr="003452DA" w:rsidRDefault="00174AD2" w:rsidP="00174AD2">
      <w:pPr>
        <w:pStyle w:val="IOSList1bullet2017"/>
      </w:pPr>
      <w:r w:rsidRPr="003452DA">
        <w:t xml:space="preserve">accounts for the dynamic nature of culture </w:t>
      </w:r>
    </w:p>
    <w:p w14:paraId="6247D4BE" w14:textId="77777777" w:rsidR="00174AD2" w:rsidRPr="003452DA" w:rsidRDefault="00174AD2" w:rsidP="00174AD2">
      <w:pPr>
        <w:pStyle w:val="IOSList1bullet2017"/>
      </w:pPr>
      <w:r w:rsidRPr="003452DA">
        <w:t>identifies influences on cultures and their interconnectedness</w:t>
      </w:r>
    </w:p>
    <w:p w14:paraId="6247D4BF" w14:textId="77777777" w:rsidR="00174AD2" w:rsidRPr="003452DA" w:rsidRDefault="00174AD2" w:rsidP="00174AD2">
      <w:pPr>
        <w:pStyle w:val="IOSList1bullet2017"/>
      </w:pPr>
      <w:r w:rsidRPr="003452DA">
        <w:t xml:space="preserve">evaluates culturally significant issues, </w:t>
      </w:r>
      <w:proofErr w:type="gramStart"/>
      <w:r w:rsidRPr="003452DA">
        <w:t>events</w:t>
      </w:r>
      <w:proofErr w:type="gramEnd"/>
      <w:r w:rsidRPr="003452DA">
        <w:t xml:space="preserve"> and scenarios from a variety of perspectives</w:t>
      </w:r>
    </w:p>
    <w:p w14:paraId="6247D4C0" w14:textId="77777777" w:rsidR="00174AD2" w:rsidRPr="003452DA" w:rsidRDefault="00174AD2" w:rsidP="00174AD2">
      <w:pPr>
        <w:pStyle w:val="IOSList1bullet2017"/>
      </w:pPr>
      <w:r w:rsidRPr="003452DA">
        <w:t>applies understanding of cultural differences when communicating across cultures</w:t>
      </w:r>
    </w:p>
    <w:p w14:paraId="6247D4C1" w14:textId="77777777" w:rsidR="00174AD2" w:rsidRDefault="00174AD2" w:rsidP="00174AD2">
      <w:pPr>
        <w:pStyle w:val="IOSList1bullet2017"/>
      </w:pPr>
      <w:r w:rsidRPr="003452DA">
        <w:t>applies strategies to challenge stereotypes</w:t>
      </w:r>
    </w:p>
    <w:p w14:paraId="6247D4C2" w14:textId="77777777" w:rsidR="00174AD2" w:rsidRPr="003819C7" w:rsidRDefault="00174AD2" w:rsidP="00174AD2">
      <w:pPr>
        <w:pStyle w:val="IOSHeader32017"/>
      </w:pPr>
      <w:bookmarkStart w:id="54" w:name="_Toc512947053"/>
      <w:r>
        <w:t>Content</w:t>
      </w:r>
      <w:bookmarkEnd w:id="54"/>
    </w:p>
    <w:p w14:paraId="6247D4C3" w14:textId="77777777" w:rsidR="00174AD2" w:rsidRPr="00DE5E22" w:rsidRDefault="00174AD2" w:rsidP="00174AD2">
      <w:pPr>
        <w:pStyle w:val="IOSHeader42017"/>
      </w:pPr>
      <w:r w:rsidRPr="003819C7">
        <w:t>Cross cultural understanding and sport</w:t>
      </w:r>
    </w:p>
    <w:p w14:paraId="6247D4C4" w14:textId="77777777" w:rsidR="00174AD2" w:rsidRPr="003819C7" w:rsidRDefault="00174AD2" w:rsidP="00174AD2">
      <w:pPr>
        <w:pStyle w:val="IOSbodytext2017"/>
      </w:pPr>
      <w:r w:rsidRPr="003819C7">
        <w:t>Students:</w:t>
      </w:r>
    </w:p>
    <w:p w14:paraId="6247D4C5" w14:textId="77777777" w:rsidR="00174AD2" w:rsidRPr="00DE5E22" w:rsidRDefault="008306E6" w:rsidP="00174AD2">
      <w:pPr>
        <w:pStyle w:val="IOSbodytext2017"/>
      </w:pPr>
      <w:r w:rsidRPr="00DE5E22">
        <w:t>Explore</w:t>
      </w:r>
      <w:r w:rsidR="00174AD2" w:rsidRPr="00DE5E22">
        <w:t xml:space="preserve"> how culture is both transmitted through, and has an impact on sport, for example:</w:t>
      </w:r>
    </w:p>
    <w:p w14:paraId="6247D4C6" w14:textId="77777777" w:rsidR="00174AD2" w:rsidRPr="00DE5E22" w:rsidRDefault="00174AD2" w:rsidP="00174AD2">
      <w:pPr>
        <w:pStyle w:val="IOSList1bullet2017"/>
      </w:pPr>
      <w:r w:rsidRPr="00DE5E22">
        <w:t>discussion of the link between culture and sport</w:t>
      </w:r>
    </w:p>
    <w:p w14:paraId="6247D4C7" w14:textId="77777777" w:rsidR="00174AD2" w:rsidRPr="00DE5E22" w:rsidRDefault="00174AD2" w:rsidP="00174AD2">
      <w:pPr>
        <w:pStyle w:val="IOSList1bullet2017"/>
      </w:pPr>
      <w:r w:rsidRPr="00DE5E22">
        <w:t>recognition of the universality of sport</w:t>
      </w:r>
    </w:p>
    <w:p w14:paraId="6247D4C8" w14:textId="77777777" w:rsidR="00174AD2" w:rsidRPr="00DE5E22" w:rsidRDefault="00174AD2" w:rsidP="00174AD2">
      <w:pPr>
        <w:pStyle w:val="IOSList1bullet2017"/>
      </w:pPr>
      <w:r w:rsidRPr="00DE5E22">
        <w:t xml:space="preserve">explanation of why different sports </w:t>
      </w:r>
      <w:proofErr w:type="gramStart"/>
      <w:r w:rsidRPr="00DE5E22">
        <w:t>dominate</w:t>
      </w:r>
      <w:proofErr w:type="gramEnd"/>
      <w:r w:rsidRPr="00DE5E22">
        <w:t xml:space="preserve"> in different countries</w:t>
      </w:r>
    </w:p>
    <w:p w14:paraId="6247D4C9" w14:textId="77777777" w:rsidR="00174AD2" w:rsidRPr="00DE5E22" w:rsidRDefault="00174AD2" w:rsidP="00174AD2">
      <w:pPr>
        <w:pStyle w:val="IOSList1bullet2017"/>
      </w:pPr>
      <w:r w:rsidRPr="00DE5E22">
        <w:t>identification of relationships between culture and sporting practices in a variety of countries</w:t>
      </w:r>
    </w:p>
    <w:p w14:paraId="6247D4CA" w14:textId="77777777" w:rsidR="00174AD2" w:rsidRPr="00DE5E22" w:rsidRDefault="00174AD2" w:rsidP="00174AD2">
      <w:pPr>
        <w:pStyle w:val="IOSList1bullet2017"/>
      </w:pPr>
      <w:r w:rsidRPr="00DE5E22">
        <w:t>explanation of how culture can be spread and interpreted through sport</w:t>
      </w:r>
    </w:p>
    <w:p w14:paraId="6247D4CB" w14:textId="77777777" w:rsidR="00174AD2" w:rsidRPr="00DE5E22" w:rsidRDefault="00174AD2" w:rsidP="00174AD2">
      <w:pPr>
        <w:pStyle w:val="IOSList1bullet2017"/>
      </w:pPr>
      <w:r w:rsidRPr="00DE5E22">
        <w:t>identification of examples of how sport has enhanced intercultural understanding</w:t>
      </w:r>
    </w:p>
    <w:p w14:paraId="6247D4CC" w14:textId="77777777" w:rsidR="00174AD2" w:rsidRPr="00DE5E22" w:rsidRDefault="00174AD2" w:rsidP="00174AD2">
      <w:pPr>
        <w:pStyle w:val="IOSList1bullet2017"/>
      </w:pPr>
      <w:r w:rsidRPr="00DE5E22">
        <w:t>identification of appropriate and inappropriate sporting behaviour and the measures to address it</w:t>
      </w:r>
    </w:p>
    <w:p w14:paraId="6247D4CD" w14:textId="77777777" w:rsidR="00174AD2" w:rsidRPr="00DE5E22" w:rsidRDefault="00174AD2" w:rsidP="00174AD2">
      <w:pPr>
        <w:pStyle w:val="IOSList1bullet2017"/>
      </w:pPr>
      <w:r w:rsidRPr="00DE5E22">
        <w:t>evaluation of world sporting events in relation to what they show about the culture of participants and of global culture</w:t>
      </w:r>
    </w:p>
    <w:p w14:paraId="6247D4CE" w14:textId="77777777" w:rsidR="00174AD2" w:rsidRPr="00DE5E22" w:rsidRDefault="00174AD2" w:rsidP="00174AD2">
      <w:pPr>
        <w:pStyle w:val="IOSHeader42017"/>
      </w:pPr>
      <w:r w:rsidRPr="003819C7">
        <w:t>Gender and sport</w:t>
      </w:r>
    </w:p>
    <w:p w14:paraId="6247D4CF" w14:textId="77777777" w:rsidR="00174AD2" w:rsidRPr="003819C7" w:rsidRDefault="00174AD2" w:rsidP="00174AD2">
      <w:pPr>
        <w:pStyle w:val="IOSbodytext2017"/>
      </w:pPr>
      <w:r w:rsidRPr="003819C7">
        <w:t>Students:</w:t>
      </w:r>
    </w:p>
    <w:p w14:paraId="6247D4D0" w14:textId="77777777" w:rsidR="00174AD2" w:rsidRPr="003819C7" w:rsidRDefault="008306E6" w:rsidP="00174AD2">
      <w:pPr>
        <w:pStyle w:val="IOSbodytext2017"/>
      </w:pPr>
      <w:r w:rsidRPr="003819C7">
        <w:t>Explore</w:t>
      </w:r>
      <w:r w:rsidR="00174AD2" w:rsidRPr="003819C7">
        <w:t xml:space="preserve"> factors that impact on gender participation in sport, for example:</w:t>
      </w:r>
    </w:p>
    <w:p w14:paraId="6247D4D1" w14:textId="77777777" w:rsidR="00174AD2" w:rsidRPr="003819C7" w:rsidRDefault="00174AD2" w:rsidP="00174AD2">
      <w:pPr>
        <w:pStyle w:val="IOSList1bullet2017"/>
      </w:pPr>
      <w:r w:rsidRPr="003819C7">
        <w:t>identification of historical and contemporary limitations, including religion, on women and men’s participation in sport</w:t>
      </w:r>
    </w:p>
    <w:p w14:paraId="6247D4D2" w14:textId="77777777" w:rsidR="00174AD2" w:rsidRPr="003819C7" w:rsidRDefault="008306E6" w:rsidP="00174AD2">
      <w:pPr>
        <w:pStyle w:val="IOSbodytext2017"/>
      </w:pPr>
      <w:r w:rsidRPr="003819C7">
        <w:t>Explore</w:t>
      </w:r>
      <w:r w:rsidR="00174AD2" w:rsidRPr="003819C7">
        <w:t xml:space="preserve"> gender disparities in sport and participation, for example:</w:t>
      </w:r>
    </w:p>
    <w:p w14:paraId="6247D4D3" w14:textId="77777777" w:rsidR="00174AD2" w:rsidRPr="00DE5E22" w:rsidRDefault="00174AD2" w:rsidP="00174AD2">
      <w:pPr>
        <w:pStyle w:val="IOSList1bullet2017"/>
      </w:pPr>
      <w:r w:rsidRPr="003819C7">
        <w:t>analysis of the differences between funding, sponsorship, media coverage and participation in sport</w:t>
      </w:r>
    </w:p>
    <w:p w14:paraId="6247D4D4" w14:textId="77777777" w:rsidR="00174AD2" w:rsidRPr="00DE5E22" w:rsidRDefault="00174AD2" w:rsidP="00174AD2">
      <w:pPr>
        <w:pStyle w:val="IOSHeader42017"/>
      </w:pPr>
      <w:r w:rsidRPr="003819C7">
        <w:lastRenderedPageBreak/>
        <w:t>National identity and sport</w:t>
      </w:r>
    </w:p>
    <w:p w14:paraId="6247D4D5" w14:textId="77777777" w:rsidR="00174AD2" w:rsidRPr="003819C7" w:rsidRDefault="00174AD2" w:rsidP="00174AD2">
      <w:pPr>
        <w:pStyle w:val="IOSbodytext2017"/>
      </w:pPr>
      <w:r w:rsidRPr="003819C7">
        <w:t>Students:</w:t>
      </w:r>
    </w:p>
    <w:p w14:paraId="6247D4D6" w14:textId="77777777" w:rsidR="00174AD2" w:rsidRPr="003819C7" w:rsidRDefault="008306E6" w:rsidP="00174AD2">
      <w:pPr>
        <w:pStyle w:val="IOSbodytext2017"/>
      </w:pPr>
      <w:r w:rsidRPr="003819C7">
        <w:t>Explore</w:t>
      </w:r>
      <w:r w:rsidR="00174AD2" w:rsidRPr="003819C7">
        <w:t xml:space="preserve"> how sports can contribute to </w:t>
      </w:r>
      <w:proofErr w:type="spellStart"/>
      <w:r w:rsidR="00174AD2" w:rsidRPr="003819C7">
        <w:t>and</w:t>
      </w:r>
      <w:proofErr w:type="spellEnd"/>
      <w:r w:rsidR="00174AD2" w:rsidRPr="003819C7">
        <w:t xml:space="preserve"> impact on national identity, for example:</w:t>
      </w:r>
    </w:p>
    <w:p w14:paraId="6247D4D7" w14:textId="77777777" w:rsidR="00174AD2" w:rsidRPr="003819C7" w:rsidRDefault="00174AD2" w:rsidP="00174AD2">
      <w:pPr>
        <w:pStyle w:val="IOSList1bullet2017"/>
      </w:pPr>
      <w:r w:rsidRPr="003819C7">
        <w:t>explanation of how national identity can be enhanced through sport and sporting achievements</w:t>
      </w:r>
    </w:p>
    <w:p w14:paraId="6247D4D8" w14:textId="77777777" w:rsidR="00174AD2" w:rsidRPr="003819C7" w:rsidRDefault="00174AD2" w:rsidP="00174AD2">
      <w:pPr>
        <w:pStyle w:val="IOSList1bullet2017"/>
      </w:pPr>
      <w:r w:rsidRPr="003819C7">
        <w:t xml:space="preserve">identification of examples how sporting personalities and teams reflect, </w:t>
      </w:r>
      <w:proofErr w:type="gramStart"/>
      <w:r w:rsidRPr="003819C7">
        <w:t>represent</w:t>
      </w:r>
      <w:proofErr w:type="gramEnd"/>
      <w:r w:rsidRPr="003819C7">
        <w:t xml:space="preserve"> or misrepresent cultural identity</w:t>
      </w:r>
    </w:p>
    <w:p w14:paraId="6247D4D9" w14:textId="77777777" w:rsidR="00174AD2" w:rsidRPr="003819C7" w:rsidRDefault="00174AD2" w:rsidP="00174AD2">
      <w:pPr>
        <w:pStyle w:val="IOSList1bullet2017"/>
      </w:pPr>
      <w:r w:rsidRPr="003819C7">
        <w:t>analysis of a sporting controversy and the perspectives of various stakeholders</w:t>
      </w:r>
    </w:p>
    <w:p w14:paraId="6247D4DA" w14:textId="77777777" w:rsidR="00174AD2" w:rsidRPr="003819C7" w:rsidRDefault="00174AD2" w:rsidP="00174AD2">
      <w:pPr>
        <w:pStyle w:val="IOSList1bullet2017"/>
      </w:pPr>
      <w:r w:rsidRPr="003819C7">
        <w:t xml:space="preserve">explain the relationships between culture, national </w:t>
      </w:r>
      <w:proofErr w:type="gramStart"/>
      <w:r w:rsidRPr="003819C7">
        <w:t>identity</w:t>
      </w:r>
      <w:proofErr w:type="gramEnd"/>
      <w:r w:rsidRPr="003819C7">
        <w:t xml:space="preserve"> and sporting practises</w:t>
      </w:r>
    </w:p>
    <w:p w14:paraId="6247D4DB" w14:textId="77777777" w:rsidR="00174AD2" w:rsidRPr="00DE5E22" w:rsidRDefault="00174AD2" w:rsidP="00174AD2">
      <w:pPr>
        <w:pStyle w:val="IOSHeader42017"/>
      </w:pPr>
      <w:r w:rsidRPr="003819C7">
        <w:t>Participation</w:t>
      </w:r>
    </w:p>
    <w:p w14:paraId="6247D4DC" w14:textId="77777777" w:rsidR="00174AD2" w:rsidRPr="003819C7" w:rsidRDefault="00174AD2" w:rsidP="00174AD2">
      <w:pPr>
        <w:pStyle w:val="IOSbodytext2017"/>
      </w:pPr>
      <w:r w:rsidRPr="003819C7">
        <w:t>Students:</w:t>
      </w:r>
    </w:p>
    <w:p w14:paraId="6247D4DD" w14:textId="77777777" w:rsidR="00174AD2" w:rsidRPr="003819C7" w:rsidRDefault="008306E6" w:rsidP="00174AD2">
      <w:pPr>
        <w:pStyle w:val="IOSbodytext2017"/>
      </w:pPr>
      <w:r w:rsidRPr="003819C7">
        <w:t>Explore</w:t>
      </w:r>
      <w:r w:rsidR="00174AD2" w:rsidRPr="003819C7">
        <w:t xml:space="preserve"> a country, excluding Australia, and </w:t>
      </w:r>
      <w:proofErr w:type="gramStart"/>
      <w:r w:rsidR="00174AD2" w:rsidRPr="003819C7">
        <w:t>compare and contrast</w:t>
      </w:r>
      <w:proofErr w:type="gramEnd"/>
      <w:r w:rsidR="00174AD2" w:rsidRPr="003819C7">
        <w:t xml:space="preserve"> an indigenous and a popular sport played in that country, for example:</w:t>
      </w:r>
    </w:p>
    <w:p w14:paraId="6247D4DE" w14:textId="77777777" w:rsidR="00174AD2" w:rsidRPr="003819C7" w:rsidRDefault="00174AD2" w:rsidP="00174AD2">
      <w:pPr>
        <w:pStyle w:val="IOSList1bullet2017"/>
      </w:pPr>
      <w:r w:rsidRPr="003819C7">
        <w:t>investigation of the history\traditions of the sports</w:t>
      </w:r>
    </w:p>
    <w:p w14:paraId="6247D4DF" w14:textId="77777777" w:rsidR="00174AD2" w:rsidRPr="003819C7" w:rsidRDefault="00174AD2" w:rsidP="00174AD2">
      <w:pPr>
        <w:pStyle w:val="IOSList1bullet2017"/>
      </w:pPr>
      <w:r w:rsidRPr="003819C7">
        <w:t>description of the nature of the sports</w:t>
      </w:r>
    </w:p>
    <w:p w14:paraId="6247D4E0" w14:textId="77777777" w:rsidR="00174AD2" w:rsidRPr="003819C7" w:rsidRDefault="00174AD2" w:rsidP="00174AD2">
      <w:pPr>
        <w:pStyle w:val="IOSList1bullet2017"/>
      </w:pPr>
      <w:r w:rsidRPr="003819C7">
        <w:t>description of the geography, including climate and its impact on the sports</w:t>
      </w:r>
    </w:p>
    <w:p w14:paraId="6247D4E1" w14:textId="77777777" w:rsidR="00174AD2" w:rsidRPr="003819C7" w:rsidRDefault="00174AD2" w:rsidP="00174AD2">
      <w:pPr>
        <w:pStyle w:val="IOSList1bullet2017"/>
      </w:pPr>
      <w:r w:rsidRPr="003819C7">
        <w:t>identification of the sports’ origins</w:t>
      </w:r>
    </w:p>
    <w:p w14:paraId="6247D4E2" w14:textId="77777777" w:rsidR="00174AD2" w:rsidRPr="003819C7" w:rsidRDefault="00174AD2" w:rsidP="00174AD2">
      <w:pPr>
        <w:pStyle w:val="IOSList1bullet2017"/>
      </w:pPr>
      <w:r w:rsidRPr="003819C7">
        <w:t>explanation for the popularity of the sport</w:t>
      </w:r>
    </w:p>
    <w:p w14:paraId="6247D4E3" w14:textId="77777777" w:rsidR="00174AD2" w:rsidRDefault="00174AD2" w:rsidP="00174AD2">
      <w:pPr>
        <w:pStyle w:val="IOSList1bullet2017"/>
      </w:pPr>
      <w:r w:rsidRPr="003819C7">
        <w:t>analysis of how the sports reflect aspects of culture in that country</w:t>
      </w:r>
      <w:r>
        <w:br w:type="page"/>
      </w:r>
    </w:p>
    <w:p w14:paraId="6247D4E4" w14:textId="7C57AD8F" w:rsidR="00174AD2" w:rsidRPr="00BB63A5" w:rsidRDefault="00E649DC" w:rsidP="00174AD2">
      <w:pPr>
        <w:pStyle w:val="IOSHeader22017"/>
      </w:pPr>
      <w:bookmarkStart w:id="55" w:name="_Toc512947054"/>
      <w:bookmarkStart w:id="56" w:name="_Toc512947093"/>
      <w:r>
        <w:lastRenderedPageBreak/>
        <w:t>O</w:t>
      </w:r>
      <w:r w:rsidR="00D8401C">
        <w:t>ption 10 –</w:t>
      </w:r>
      <w:r>
        <w:t xml:space="preserve"> </w:t>
      </w:r>
      <w:r w:rsidR="00D8401C">
        <w:t>c</w:t>
      </w:r>
      <w:r>
        <w:t>ulture and family l</w:t>
      </w:r>
      <w:r w:rsidR="00174AD2" w:rsidRPr="00DE5E22">
        <w:t>ife</w:t>
      </w:r>
      <w:r w:rsidR="00174AD2">
        <w:t xml:space="preserve"> </w:t>
      </w:r>
      <w:r w:rsidR="00BF70DF">
        <w:t>(15-</w:t>
      </w:r>
      <w:r w:rsidR="00174AD2" w:rsidRPr="00DE5E22">
        <w:t>25 hours)</w:t>
      </w:r>
      <w:bookmarkEnd w:id="55"/>
      <w:bookmarkEnd w:id="56"/>
    </w:p>
    <w:p w14:paraId="6247D4E5" w14:textId="4FB2EF39" w:rsidR="00174AD2" w:rsidRPr="00BB63A5" w:rsidRDefault="00174AD2" w:rsidP="00174AD2">
      <w:pPr>
        <w:pStyle w:val="IOSbodytext2017"/>
      </w:pPr>
      <w:r w:rsidRPr="003819C7">
        <w:t>Focus</w:t>
      </w:r>
      <w:r w:rsidR="00D8401C">
        <w:t xml:space="preserve"> – s</w:t>
      </w:r>
      <w:r w:rsidRPr="003819C7">
        <w:t>tudents study cultural impacts on families</w:t>
      </w:r>
    </w:p>
    <w:p w14:paraId="6247D4E6" w14:textId="77777777" w:rsidR="00174AD2" w:rsidRDefault="00174AD2" w:rsidP="00174AD2">
      <w:pPr>
        <w:pStyle w:val="IOSHeader32017"/>
      </w:pPr>
      <w:bookmarkStart w:id="57" w:name="_Toc512947055"/>
      <w:r>
        <w:t>Outcomes</w:t>
      </w:r>
      <w:bookmarkEnd w:id="57"/>
    </w:p>
    <w:p w14:paraId="6247D4E7" w14:textId="77777777" w:rsidR="00174AD2" w:rsidRPr="003452DA" w:rsidRDefault="00174AD2" w:rsidP="00174AD2">
      <w:pPr>
        <w:pStyle w:val="IOSbodytext2017"/>
      </w:pPr>
      <w:r w:rsidRPr="003452DA">
        <w:t>A student:</w:t>
      </w:r>
    </w:p>
    <w:p w14:paraId="6247D4E8" w14:textId="77777777" w:rsidR="00174AD2" w:rsidRPr="003452DA" w:rsidRDefault="00174AD2" w:rsidP="00174AD2">
      <w:pPr>
        <w:pStyle w:val="IOSList1bullet2017"/>
      </w:pPr>
      <w:r w:rsidRPr="003452DA">
        <w:t>examines cultural similarities and differences</w:t>
      </w:r>
    </w:p>
    <w:p w14:paraId="6247D4E9" w14:textId="77777777" w:rsidR="00174AD2" w:rsidRPr="003452DA" w:rsidRDefault="00174AD2" w:rsidP="00174AD2">
      <w:pPr>
        <w:pStyle w:val="IOSList1bullet2017"/>
      </w:pPr>
      <w:r w:rsidRPr="003452DA">
        <w:t>examines cultural diversity</w:t>
      </w:r>
    </w:p>
    <w:p w14:paraId="6247D4EA" w14:textId="77777777" w:rsidR="00174AD2" w:rsidRPr="003452DA" w:rsidRDefault="00174AD2" w:rsidP="00174AD2">
      <w:pPr>
        <w:pStyle w:val="IOSList1bullet2017"/>
      </w:pPr>
      <w:r w:rsidRPr="003452DA">
        <w:t xml:space="preserve">accounts for the dynamic nature of culture </w:t>
      </w:r>
    </w:p>
    <w:p w14:paraId="6247D4EB" w14:textId="77777777" w:rsidR="00174AD2" w:rsidRPr="003452DA" w:rsidRDefault="00174AD2" w:rsidP="00174AD2">
      <w:pPr>
        <w:pStyle w:val="IOSList1bullet2017"/>
      </w:pPr>
      <w:r w:rsidRPr="003452DA">
        <w:t>identifies influences on cultures and their interconnectedness</w:t>
      </w:r>
    </w:p>
    <w:p w14:paraId="6247D4EC" w14:textId="77777777" w:rsidR="00174AD2" w:rsidRDefault="00174AD2" w:rsidP="00174AD2">
      <w:pPr>
        <w:pStyle w:val="IOSList1bullet2017"/>
      </w:pPr>
      <w:r w:rsidRPr="003452DA">
        <w:t xml:space="preserve">selects and uses a range of written, </w:t>
      </w:r>
      <w:proofErr w:type="gramStart"/>
      <w:r w:rsidRPr="003452DA">
        <w:t>visual</w:t>
      </w:r>
      <w:proofErr w:type="gramEnd"/>
      <w:r w:rsidRPr="003452DA">
        <w:t xml:space="preserve"> and oral forms, to describe, analyse and communicate about cultures</w:t>
      </w:r>
    </w:p>
    <w:p w14:paraId="6247D4ED" w14:textId="77777777" w:rsidR="00174AD2" w:rsidRPr="003819C7" w:rsidRDefault="00174AD2" w:rsidP="00174AD2">
      <w:pPr>
        <w:pStyle w:val="IOSHeader32017"/>
      </w:pPr>
      <w:bookmarkStart w:id="58" w:name="_Toc512947056"/>
      <w:r w:rsidRPr="003819C7">
        <w:t>Content</w:t>
      </w:r>
      <w:bookmarkEnd w:id="58"/>
    </w:p>
    <w:p w14:paraId="6247D4EE" w14:textId="77777777" w:rsidR="00174AD2" w:rsidRPr="00215FE0" w:rsidRDefault="00174AD2" w:rsidP="00174AD2">
      <w:pPr>
        <w:pStyle w:val="IOSHeader42017"/>
      </w:pPr>
      <w:r w:rsidRPr="003819C7">
        <w:t>Family structures and si</w:t>
      </w:r>
      <w:r>
        <w:t>zes</w:t>
      </w:r>
    </w:p>
    <w:p w14:paraId="6247D4EF" w14:textId="77777777" w:rsidR="00174AD2" w:rsidRPr="003819C7" w:rsidRDefault="00174AD2" w:rsidP="00174AD2">
      <w:pPr>
        <w:pStyle w:val="IOSbodytext2017"/>
      </w:pPr>
      <w:r w:rsidRPr="003819C7">
        <w:t>Students:</w:t>
      </w:r>
    </w:p>
    <w:p w14:paraId="6247D4F0" w14:textId="77777777" w:rsidR="00174AD2" w:rsidRPr="003819C7" w:rsidRDefault="008306E6" w:rsidP="00174AD2">
      <w:pPr>
        <w:pStyle w:val="IOSbodytext2017"/>
      </w:pPr>
      <w:r w:rsidRPr="003819C7">
        <w:t>Explore</w:t>
      </w:r>
      <w:r w:rsidR="00174AD2" w:rsidRPr="003819C7">
        <w:t xml:space="preserve"> the types and sizes of families in different cultures, for example:</w:t>
      </w:r>
    </w:p>
    <w:p w14:paraId="6247D4F1" w14:textId="77777777" w:rsidR="00174AD2" w:rsidRPr="003819C7" w:rsidRDefault="00174AD2" w:rsidP="00174AD2">
      <w:pPr>
        <w:pStyle w:val="IOSList1bullet2017"/>
      </w:pPr>
      <w:r w:rsidRPr="003819C7">
        <w:t>recognition of the types and sizes of families and how these may vary within each country and in rural and urban areas</w:t>
      </w:r>
    </w:p>
    <w:p w14:paraId="6247D4F2" w14:textId="77777777" w:rsidR="00174AD2" w:rsidRPr="003819C7" w:rsidRDefault="00174AD2" w:rsidP="00174AD2">
      <w:pPr>
        <w:pStyle w:val="IOSList1bullet2017"/>
      </w:pPr>
      <w:r w:rsidRPr="003819C7">
        <w:t>investigation o</w:t>
      </w:r>
      <w:r w:rsidR="00E649DC">
        <w:t>f changes in family structures:</w:t>
      </w:r>
    </w:p>
    <w:p w14:paraId="6247D4F3" w14:textId="77777777" w:rsidR="00174AD2" w:rsidRPr="003819C7" w:rsidRDefault="00174AD2" w:rsidP="00174AD2">
      <w:pPr>
        <w:pStyle w:val="IOSList2bullet2017"/>
      </w:pPr>
      <w:r w:rsidRPr="003819C7">
        <w:t>analyse statistics that show family size over time</w:t>
      </w:r>
    </w:p>
    <w:p w14:paraId="6247D4F4" w14:textId="77777777" w:rsidR="00174AD2" w:rsidRPr="003819C7" w:rsidRDefault="00174AD2" w:rsidP="00174AD2">
      <w:pPr>
        <w:pStyle w:val="IOSList2bullet2017"/>
      </w:pPr>
      <w:r w:rsidRPr="003819C7">
        <w:t>due to social environment</w:t>
      </w:r>
    </w:p>
    <w:p w14:paraId="6247D4F5" w14:textId="77777777" w:rsidR="00174AD2" w:rsidRPr="003819C7" w:rsidRDefault="00174AD2" w:rsidP="00174AD2">
      <w:pPr>
        <w:pStyle w:val="IOSList2bullet2017"/>
      </w:pPr>
      <w:r w:rsidRPr="003819C7">
        <w:t>due to political decisions</w:t>
      </w:r>
    </w:p>
    <w:p w14:paraId="6247D4F6" w14:textId="77777777" w:rsidR="00174AD2" w:rsidRPr="003819C7" w:rsidRDefault="00174AD2" w:rsidP="00174AD2">
      <w:pPr>
        <w:pStyle w:val="IOSHeader42017"/>
      </w:pPr>
      <w:r w:rsidRPr="003819C7">
        <w:t>The role and relationships of family members</w:t>
      </w:r>
    </w:p>
    <w:p w14:paraId="6247D4F7" w14:textId="77777777" w:rsidR="00174AD2" w:rsidRPr="003819C7" w:rsidRDefault="00174AD2" w:rsidP="00174AD2">
      <w:pPr>
        <w:pStyle w:val="IOSbodytext2017"/>
      </w:pPr>
      <w:r w:rsidRPr="003819C7">
        <w:t>Students:</w:t>
      </w:r>
    </w:p>
    <w:p w14:paraId="6247D4F8" w14:textId="77777777" w:rsidR="00174AD2" w:rsidRPr="003819C7" w:rsidRDefault="008306E6" w:rsidP="00174AD2">
      <w:pPr>
        <w:pStyle w:val="IOSbodytext2017"/>
      </w:pPr>
      <w:r w:rsidRPr="003819C7">
        <w:t>Explore</w:t>
      </w:r>
      <w:r w:rsidR="00174AD2" w:rsidRPr="003819C7">
        <w:t xml:space="preserve"> the varying roles and relationships of family members, for example:</w:t>
      </w:r>
    </w:p>
    <w:p w14:paraId="6247D4F9" w14:textId="77777777" w:rsidR="00174AD2" w:rsidRPr="003819C7" w:rsidRDefault="00174AD2" w:rsidP="00174AD2">
      <w:pPr>
        <w:pStyle w:val="IOSList1bullet2017"/>
      </w:pPr>
      <w:r w:rsidRPr="003819C7">
        <w:t xml:space="preserve">identification of differences in family roles and relationships through an analysis of impacts of age, </w:t>
      </w:r>
      <w:proofErr w:type="gramStart"/>
      <w:r w:rsidRPr="003819C7">
        <w:t>gender</w:t>
      </w:r>
      <w:proofErr w:type="gramEnd"/>
      <w:r w:rsidRPr="003819C7">
        <w:t xml:space="preserve"> and family responsibilities</w:t>
      </w:r>
    </w:p>
    <w:p w14:paraId="6247D4FA" w14:textId="77777777" w:rsidR="00174AD2" w:rsidRPr="003819C7" w:rsidRDefault="00174AD2" w:rsidP="00174AD2">
      <w:pPr>
        <w:pStyle w:val="IOSList1bullet2017"/>
      </w:pPr>
      <w:r w:rsidRPr="003819C7">
        <w:t>explanation of the changing role and status of family members using research and statistics</w:t>
      </w:r>
    </w:p>
    <w:p w14:paraId="6247D4FB" w14:textId="77777777" w:rsidR="00174AD2" w:rsidRPr="003819C7" w:rsidRDefault="00174AD2" w:rsidP="00174AD2">
      <w:pPr>
        <w:pStyle w:val="IOSList1bullet2017"/>
      </w:pPr>
      <w:r w:rsidRPr="003819C7">
        <w:t>explanation of the cultural importance of ceremonies and celebrations for families such as the birth of a child, christe</w:t>
      </w:r>
      <w:r w:rsidR="00E649DC">
        <w:t xml:space="preserve">nings, naming days, birthdays, </w:t>
      </w:r>
      <w:r w:rsidRPr="003819C7">
        <w:t xml:space="preserve">puberty rituals, coming of age ceremonies, </w:t>
      </w:r>
      <w:proofErr w:type="gramStart"/>
      <w:r w:rsidRPr="003819C7">
        <w:t>marriage</w:t>
      </w:r>
      <w:proofErr w:type="gramEnd"/>
      <w:r w:rsidRPr="003819C7">
        <w:t xml:space="preserve"> or funeral customs</w:t>
      </w:r>
    </w:p>
    <w:p w14:paraId="6247D4FC" w14:textId="77777777" w:rsidR="00174AD2" w:rsidRPr="00215FE0" w:rsidRDefault="00174AD2" w:rsidP="00174AD2">
      <w:pPr>
        <w:pStyle w:val="IOSHeader42017"/>
      </w:pPr>
      <w:r w:rsidRPr="003819C7">
        <w:t>Impacts on families</w:t>
      </w:r>
    </w:p>
    <w:p w14:paraId="6247D4FD" w14:textId="77777777" w:rsidR="00174AD2" w:rsidRPr="003819C7" w:rsidRDefault="00174AD2" w:rsidP="00174AD2">
      <w:pPr>
        <w:pStyle w:val="IOSbodytext2017"/>
      </w:pPr>
      <w:r w:rsidRPr="003819C7">
        <w:t>Students:</w:t>
      </w:r>
    </w:p>
    <w:p w14:paraId="6247D4FE" w14:textId="77777777" w:rsidR="00174AD2" w:rsidRPr="003819C7" w:rsidRDefault="008306E6" w:rsidP="00174AD2">
      <w:pPr>
        <w:pStyle w:val="IOSbodytext2017"/>
      </w:pPr>
      <w:r w:rsidRPr="003819C7">
        <w:lastRenderedPageBreak/>
        <w:t>Explore</w:t>
      </w:r>
      <w:r w:rsidR="00174AD2" w:rsidRPr="003819C7">
        <w:t xml:space="preserve"> the impact government, technological and ec</w:t>
      </w:r>
      <w:r w:rsidR="00E649DC">
        <w:t xml:space="preserve">onomic changes </w:t>
      </w:r>
      <w:proofErr w:type="gramStart"/>
      <w:r w:rsidR="00E649DC">
        <w:t>has</w:t>
      </w:r>
      <w:proofErr w:type="gramEnd"/>
      <w:r w:rsidR="00E649DC">
        <w:t xml:space="preserve"> on families,</w:t>
      </w:r>
      <w:r w:rsidR="00174AD2" w:rsidRPr="003819C7">
        <w:t xml:space="preserve"> for example:</w:t>
      </w:r>
    </w:p>
    <w:p w14:paraId="6247D4FF" w14:textId="77777777" w:rsidR="00174AD2" w:rsidRPr="003819C7" w:rsidRDefault="00174AD2" w:rsidP="00174AD2">
      <w:pPr>
        <w:pStyle w:val="IOSList1bullet2017"/>
      </w:pPr>
      <w:r w:rsidRPr="003819C7">
        <w:t xml:space="preserve">identification of examples of specific government policies and/or support that impact on families </w:t>
      </w:r>
    </w:p>
    <w:p w14:paraId="6247D500" w14:textId="77777777" w:rsidR="00174AD2" w:rsidRPr="003819C7" w:rsidRDefault="00174AD2" w:rsidP="00174AD2">
      <w:pPr>
        <w:pStyle w:val="IOSList1bullet2017"/>
      </w:pPr>
      <w:r w:rsidRPr="003819C7">
        <w:t>comparison of government support provided to families in different countries</w:t>
      </w:r>
    </w:p>
    <w:p w14:paraId="6247D501" w14:textId="77777777" w:rsidR="00174AD2" w:rsidRPr="003819C7" w:rsidRDefault="00174AD2" w:rsidP="00174AD2">
      <w:pPr>
        <w:pStyle w:val="IOSList1bullet2017"/>
      </w:pPr>
      <w:r w:rsidRPr="003819C7">
        <w:t>identification of the protection in given to children and families under the law of at least two countries, such as:</w:t>
      </w:r>
    </w:p>
    <w:p w14:paraId="6247D502" w14:textId="77777777" w:rsidR="00174AD2" w:rsidRPr="003819C7" w:rsidRDefault="00174AD2" w:rsidP="00174AD2">
      <w:pPr>
        <w:pStyle w:val="IOSList2bullet2017"/>
      </w:pPr>
      <w:r w:rsidRPr="003819C7">
        <w:t>rules against child labour</w:t>
      </w:r>
    </w:p>
    <w:p w14:paraId="6247D503" w14:textId="77777777" w:rsidR="00174AD2" w:rsidRPr="003819C7" w:rsidRDefault="00174AD2" w:rsidP="00174AD2">
      <w:pPr>
        <w:pStyle w:val="IOSList2bullet2017"/>
      </w:pPr>
      <w:r w:rsidRPr="003819C7">
        <w:t xml:space="preserve">minimum </w:t>
      </w:r>
      <w:proofErr w:type="spellStart"/>
      <w:r w:rsidRPr="003819C7">
        <w:t>ages</w:t>
      </w:r>
      <w:proofErr w:type="spellEnd"/>
      <w:r w:rsidRPr="003819C7">
        <w:t xml:space="preserve"> for marriage</w:t>
      </w:r>
    </w:p>
    <w:p w14:paraId="6247D504" w14:textId="77777777" w:rsidR="00174AD2" w:rsidRPr="003819C7" w:rsidRDefault="00174AD2" w:rsidP="00174AD2">
      <w:pPr>
        <w:pStyle w:val="IOSList2bullet2017"/>
      </w:pPr>
      <w:r w:rsidRPr="003819C7">
        <w:t>bans on caste system</w:t>
      </w:r>
    </w:p>
    <w:p w14:paraId="6247D505" w14:textId="77777777" w:rsidR="00174AD2" w:rsidRPr="003819C7" w:rsidRDefault="00174AD2" w:rsidP="00174AD2">
      <w:pPr>
        <w:pStyle w:val="IOSList1bullet2017"/>
      </w:pPr>
      <w:r w:rsidRPr="003819C7">
        <w:t xml:space="preserve">evaluation of the cultural change that has occurred within families </w:t>
      </w:r>
      <w:proofErr w:type="gramStart"/>
      <w:r w:rsidRPr="003819C7">
        <w:t>as a result of</w:t>
      </w:r>
      <w:proofErr w:type="gramEnd"/>
      <w:r w:rsidRPr="003819C7">
        <w:t xml:space="preserve"> technological advances in a variety of countries</w:t>
      </w:r>
    </w:p>
    <w:p w14:paraId="6247D506" w14:textId="77777777" w:rsidR="00174AD2" w:rsidRPr="003819C7" w:rsidRDefault="00174AD2" w:rsidP="00174AD2">
      <w:pPr>
        <w:pStyle w:val="IOSList1bullet2017"/>
      </w:pPr>
      <w:r w:rsidRPr="003819C7">
        <w:t>explanation of how educational opportunities and economic development has changed family structures and roles, using examples from a variety of countries</w:t>
      </w:r>
    </w:p>
    <w:p w14:paraId="6247D507" w14:textId="77777777" w:rsidR="00174AD2" w:rsidRPr="003819C7" w:rsidRDefault="00174AD2" w:rsidP="00174AD2">
      <w:pPr>
        <w:pStyle w:val="IOSList1bullet2017"/>
      </w:pPr>
      <w:r w:rsidRPr="003819C7">
        <w:t>analysis of the significance of contemporary issues and events on family life</w:t>
      </w:r>
    </w:p>
    <w:p w14:paraId="6247D508" w14:textId="77777777" w:rsidR="00174AD2" w:rsidRPr="00215FE0" w:rsidRDefault="00174AD2" w:rsidP="00174AD2">
      <w:pPr>
        <w:pStyle w:val="IOSHeader42017"/>
      </w:pPr>
      <w:r w:rsidRPr="003819C7">
        <w:t>Family life</w:t>
      </w:r>
    </w:p>
    <w:p w14:paraId="6247D509" w14:textId="77777777" w:rsidR="00174AD2" w:rsidRPr="003819C7" w:rsidRDefault="00174AD2" w:rsidP="00174AD2">
      <w:pPr>
        <w:pStyle w:val="IOSbodytext2017"/>
      </w:pPr>
      <w:r w:rsidRPr="003819C7">
        <w:t>Students:</w:t>
      </w:r>
    </w:p>
    <w:p w14:paraId="6247D50A" w14:textId="77777777" w:rsidR="00174AD2" w:rsidRPr="003819C7" w:rsidRDefault="008306E6" w:rsidP="00174AD2">
      <w:pPr>
        <w:pStyle w:val="IOSbodytext2017"/>
      </w:pPr>
      <w:r w:rsidRPr="003819C7">
        <w:t>Explore</w:t>
      </w:r>
      <w:r w:rsidR="00174AD2" w:rsidRPr="003819C7">
        <w:t xml:space="preserve"> daily life of families, for example:</w:t>
      </w:r>
    </w:p>
    <w:p w14:paraId="6247D50B" w14:textId="77777777" w:rsidR="00174AD2" w:rsidRPr="003819C7" w:rsidRDefault="00174AD2" w:rsidP="00174AD2">
      <w:pPr>
        <w:pStyle w:val="IOSList1bullet2017"/>
      </w:pPr>
      <w:r w:rsidRPr="003819C7">
        <w:t>comparison of daily routines of two families from different countries, or from two different areas within the one country</w:t>
      </w:r>
    </w:p>
    <w:p w14:paraId="6247D50C" w14:textId="77777777" w:rsidR="00174AD2" w:rsidRDefault="00174AD2" w:rsidP="00174AD2">
      <w:pPr>
        <w:pStyle w:val="IOSList1bullet2017"/>
      </w:pPr>
      <w:r w:rsidRPr="003819C7">
        <w:t>analysis of how culture influences daily life</w:t>
      </w:r>
      <w:r>
        <w:br w:type="page"/>
      </w:r>
    </w:p>
    <w:p w14:paraId="6247D50D" w14:textId="169C086D" w:rsidR="00174AD2" w:rsidRPr="00215FE0" w:rsidRDefault="00BF70DF" w:rsidP="00174AD2">
      <w:pPr>
        <w:pStyle w:val="IOSHeader22017"/>
      </w:pPr>
      <w:bookmarkStart w:id="59" w:name="_Toc512947057"/>
      <w:bookmarkStart w:id="60" w:name="_Toc512947094"/>
      <w:r>
        <w:lastRenderedPageBreak/>
        <w:t>Option 11 –</w:t>
      </w:r>
      <w:r w:rsidR="00E649DC">
        <w:t xml:space="preserve"> </w:t>
      </w:r>
      <w:r>
        <w:t>c</w:t>
      </w:r>
      <w:r w:rsidR="00E649DC">
        <w:t xml:space="preserve">ulture and food </w:t>
      </w:r>
      <w:r>
        <w:t>(15-</w:t>
      </w:r>
      <w:r w:rsidR="00174AD2" w:rsidRPr="003819C7">
        <w:t>25 hours)</w:t>
      </w:r>
      <w:bookmarkEnd w:id="59"/>
      <w:bookmarkEnd w:id="60"/>
    </w:p>
    <w:p w14:paraId="6247D50E" w14:textId="31754BF9" w:rsidR="00174AD2" w:rsidRDefault="00876380" w:rsidP="00174AD2">
      <w:pPr>
        <w:pStyle w:val="IOSbodytext2017"/>
      </w:pPr>
      <w:r>
        <w:t>Focus –</w:t>
      </w:r>
      <w:r w:rsidR="00174AD2">
        <w:t xml:space="preserve"> </w:t>
      </w:r>
      <w:r>
        <w:t>s</w:t>
      </w:r>
      <w:r w:rsidR="00174AD2" w:rsidRPr="003819C7">
        <w:t>tudents how culture is created and expressed through food</w:t>
      </w:r>
    </w:p>
    <w:p w14:paraId="6247D50F" w14:textId="77777777" w:rsidR="00174AD2" w:rsidRDefault="00174AD2" w:rsidP="00AA1B46">
      <w:pPr>
        <w:pStyle w:val="IOSHeader32017"/>
      </w:pPr>
      <w:bookmarkStart w:id="61" w:name="_Toc512947058"/>
      <w:r>
        <w:t>Outcomes</w:t>
      </w:r>
      <w:bookmarkEnd w:id="61"/>
    </w:p>
    <w:p w14:paraId="6247D510" w14:textId="77777777" w:rsidR="00174AD2" w:rsidRPr="003452DA" w:rsidRDefault="00174AD2" w:rsidP="00AA1B46">
      <w:pPr>
        <w:pStyle w:val="IOSbodytext2017"/>
      </w:pPr>
      <w:r w:rsidRPr="003452DA">
        <w:t>A student:</w:t>
      </w:r>
    </w:p>
    <w:p w14:paraId="6247D511" w14:textId="77777777" w:rsidR="00174AD2" w:rsidRPr="003452DA" w:rsidRDefault="00174AD2" w:rsidP="00AA1B46">
      <w:pPr>
        <w:pStyle w:val="IOSList1bullet2017"/>
      </w:pPr>
      <w:r w:rsidRPr="003452DA">
        <w:t>examines cultural similarities and differences</w:t>
      </w:r>
    </w:p>
    <w:p w14:paraId="6247D512" w14:textId="77777777" w:rsidR="00174AD2" w:rsidRPr="003452DA" w:rsidRDefault="00174AD2" w:rsidP="00AA1B46">
      <w:pPr>
        <w:pStyle w:val="IOSList1bullet2017"/>
      </w:pPr>
      <w:r w:rsidRPr="003452DA">
        <w:t>examines cultural diversity</w:t>
      </w:r>
    </w:p>
    <w:p w14:paraId="6247D513" w14:textId="77777777" w:rsidR="00174AD2" w:rsidRPr="003452DA" w:rsidRDefault="00174AD2" w:rsidP="00AA1B46">
      <w:pPr>
        <w:pStyle w:val="IOSList1bullet2017"/>
      </w:pPr>
      <w:r w:rsidRPr="003452DA">
        <w:t>identifies influences on cultures and their interconnectedness</w:t>
      </w:r>
    </w:p>
    <w:p w14:paraId="6247D514" w14:textId="77777777" w:rsidR="00174AD2" w:rsidRPr="003452DA" w:rsidRDefault="00174AD2" w:rsidP="00AA1B46">
      <w:pPr>
        <w:pStyle w:val="IOSList1bullet2017"/>
      </w:pPr>
      <w:r w:rsidRPr="003452DA">
        <w:t>applies understanding of cultural differences when communicating across cultures</w:t>
      </w:r>
    </w:p>
    <w:p w14:paraId="6247D515" w14:textId="77777777" w:rsidR="00174AD2" w:rsidRDefault="00174AD2" w:rsidP="00AA1B46">
      <w:pPr>
        <w:pStyle w:val="IOSList1bullet2017"/>
      </w:pPr>
      <w:r w:rsidRPr="003452DA">
        <w:t xml:space="preserve">selects and uses a range of written, </w:t>
      </w:r>
      <w:proofErr w:type="gramStart"/>
      <w:r w:rsidRPr="003452DA">
        <w:t>visual</w:t>
      </w:r>
      <w:proofErr w:type="gramEnd"/>
      <w:r w:rsidRPr="003452DA">
        <w:t xml:space="preserve"> and oral forms, to describe, analyse and communicate about cultures</w:t>
      </w:r>
    </w:p>
    <w:p w14:paraId="6247D516" w14:textId="77777777" w:rsidR="00174AD2" w:rsidRPr="003819C7" w:rsidRDefault="00174AD2" w:rsidP="00AA1B46">
      <w:pPr>
        <w:pStyle w:val="IOSHeader32017"/>
      </w:pPr>
      <w:bookmarkStart w:id="62" w:name="_Toc512947059"/>
      <w:r w:rsidRPr="003819C7">
        <w:t>Content</w:t>
      </w:r>
      <w:bookmarkEnd w:id="62"/>
    </w:p>
    <w:p w14:paraId="6247D517" w14:textId="77777777" w:rsidR="00174AD2" w:rsidRPr="003819C7" w:rsidRDefault="00174AD2" w:rsidP="00AA1B46">
      <w:pPr>
        <w:pStyle w:val="IOSHeader42017"/>
      </w:pPr>
      <w:r w:rsidRPr="003819C7">
        <w:t>Food</w:t>
      </w:r>
    </w:p>
    <w:p w14:paraId="6247D518" w14:textId="77777777" w:rsidR="00174AD2" w:rsidRPr="003819C7" w:rsidRDefault="00174AD2" w:rsidP="00AA1B46">
      <w:pPr>
        <w:pStyle w:val="IOSbodytext2017"/>
      </w:pPr>
      <w:r w:rsidRPr="003819C7">
        <w:t>Students:</w:t>
      </w:r>
    </w:p>
    <w:p w14:paraId="6247D519" w14:textId="77777777" w:rsidR="00174AD2" w:rsidRPr="003819C7" w:rsidRDefault="008306E6" w:rsidP="00AA1B46">
      <w:pPr>
        <w:pStyle w:val="IOSbodytext2017"/>
      </w:pPr>
      <w:r w:rsidRPr="003819C7">
        <w:t>Explore</w:t>
      </w:r>
      <w:r w:rsidR="00174AD2" w:rsidRPr="003819C7">
        <w:t xml:space="preserve"> differences in consumption of food around the world, for example:</w:t>
      </w:r>
    </w:p>
    <w:p w14:paraId="6247D51A" w14:textId="77777777" w:rsidR="00174AD2" w:rsidRPr="003819C7" w:rsidRDefault="00174AD2" w:rsidP="00AA1B46">
      <w:pPr>
        <w:pStyle w:val="IOSList1bullet2017"/>
      </w:pPr>
      <w:r w:rsidRPr="003819C7">
        <w:t xml:space="preserve">identification of variances in dietary intake </w:t>
      </w:r>
    </w:p>
    <w:p w14:paraId="6247D51B" w14:textId="77777777" w:rsidR="00174AD2" w:rsidRPr="003819C7" w:rsidRDefault="00174AD2" w:rsidP="00AA1B46">
      <w:pPr>
        <w:pStyle w:val="IOSList1bullet2017"/>
      </w:pPr>
      <w:r w:rsidRPr="003819C7">
        <w:t>description of types of food in different regions</w:t>
      </w:r>
    </w:p>
    <w:p w14:paraId="6247D51C" w14:textId="77777777" w:rsidR="00174AD2" w:rsidRPr="003819C7" w:rsidRDefault="00174AD2" w:rsidP="00AA1B46">
      <w:pPr>
        <w:pStyle w:val="IOSList1bullet2017"/>
      </w:pPr>
      <w:r w:rsidRPr="003819C7">
        <w:t>description of food preparation practices</w:t>
      </w:r>
    </w:p>
    <w:p w14:paraId="6247D51D" w14:textId="77777777" w:rsidR="00174AD2" w:rsidRPr="0057346D" w:rsidRDefault="00174AD2" w:rsidP="00AA1B46">
      <w:pPr>
        <w:pStyle w:val="IOSList1bullet2017"/>
      </w:pPr>
      <w:r w:rsidRPr="003819C7">
        <w:t>identification of the culinary</w:t>
      </w:r>
      <w:r>
        <w:t xml:space="preserve"> artefacts and utensils</w:t>
      </w:r>
    </w:p>
    <w:p w14:paraId="6247D51E" w14:textId="77777777" w:rsidR="00174AD2" w:rsidRPr="003819C7" w:rsidRDefault="00174AD2" w:rsidP="00AA1B46">
      <w:pPr>
        <w:pStyle w:val="IOSHeader42017"/>
      </w:pPr>
      <w:r w:rsidRPr="003819C7">
        <w:t>Practices</w:t>
      </w:r>
    </w:p>
    <w:p w14:paraId="6247D51F" w14:textId="77777777" w:rsidR="00174AD2" w:rsidRPr="003819C7" w:rsidRDefault="00174AD2" w:rsidP="00AA1B46">
      <w:pPr>
        <w:pStyle w:val="IOSbodytext2017"/>
      </w:pPr>
      <w:r w:rsidRPr="003819C7">
        <w:t>Students:</w:t>
      </w:r>
    </w:p>
    <w:p w14:paraId="6247D520" w14:textId="77777777" w:rsidR="00174AD2" w:rsidRPr="003819C7" w:rsidRDefault="008306E6" w:rsidP="00AA1B46">
      <w:pPr>
        <w:pStyle w:val="IOSbodytext2017"/>
      </w:pPr>
      <w:r w:rsidRPr="003819C7">
        <w:t>Explore</w:t>
      </w:r>
      <w:r w:rsidR="00174AD2" w:rsidRPr="003819C7">
        <w:t xml:space="preserve"> the practices associated with eating and drinking in different cultures, for example:</w:t>
      </w:r>
    </w:p>
    <w:p w14:paraId="6247D521" w14:textId="77777777" w:rsidR="00174AD2" w:rsidRPr="003819C7" w:rsidRDefault="00174AD2" w:rsidP="00AA1B46">
      <w:pPr>
        <w:pStyle w:val="IOSList1bullet2017"/>
      </w:pPr>
      <w:r w:rsidRPr="003819C7">
        <w:t>reflection on the way food plays a part in cultural expression</w:t>
      </w:r>
    </w:p>
    <w:p w14:paraId="6247D522" w14:textId="77777777" w:rsidR="00174AD2" w:rsidRPr="003819C7" w:rsidRDefault="00174AD2" w:rsidP="00AA1B46">
      <w:pPr>
        <w:pStyle w:val="IOSList1bullet2017"/>
      </w:pPr>
      <w:r w:rsidRPr="003819C7">
        <w:t>explanation of how cultural expressions reflected in food have changed</w:t>
      </w:r>
    </w:p>
    <w:p w14:paraId="6247D523" w14:textId="77777777" w:rsidR="00174AD2" w:rsidRPr="003819C7" w:rsidRDefault="00174AD2" w:rsidP="00AA1B46">
      <w:pPr>
        <w:pStyle w:val="IOSList1bullet2017"/>
      </w:pPr>
      <w:r w:rsidRPr="003819C7">
        <w:t xml:space="preserve">investigation of the functions of food for </w:t>
      </w:r>
      <w:proofErr w:type="gramStart"/>
      <w:r w:rsidRPr="003819C7">
        <w:t>a number of</w:t>
      </w:r>
      <w:proofErr w:type="gramEnd"/>
      <w:r w:rsidRPr="003819C7">
        <w:t xml:space="preserve"> different cultural groups</w:t>
      </w:r>
    </w:p>
    <w:p w14:paraId="6247D524" w14:textId="77777777" w:rsidR="00174AD2" w:rsidRPr="0057346D" w:rsidRDefault="00174AD2" w:rsidP="00AA1B46">
      <w:pPr>
        <w:pStyle w:val="IOSList1bullet2017"/>
      </w:pPr>
      <w:r w:rsidRPr="003819C7">
        <w:t>identification of examples of the use of food by pe</w:t>
      </w:r>
      <w:r>
        <w:t>ople from different backgrounds</w:t>
      </w:r>
    </w:p>
    <w:p w14:paraId="6247D525" w14:textId="77777777" w:rsidR="00174AD2" w:rsidRPr="003819C7" w:rsidRDefault="00174AD2" w:rsidP="00AA1B46">
      <w:pPr>
        <w:pStyle w:val="IOSHeader42017"/>
      </w:pPr>
      <w:r w:rsidRPr="003819C7">
        <w:t>Customs</w:t>
      </w:r>
    </w:p>
    <w:p w14:paraId="6247D526" w14:textId="77777777" w:rsidR="00174AD2" w:rsidRPr="003819C7" w:rsidRDefault="00174AD2" w:rsidP="00AA1B46">
      <w:pPr>
        <w:pStyle w:val="IOSbodytext2017"/>
      </w:pPr>
      <w:r w:rsidRPr="003819C7">
        <w:t>Students:</w:t>
      </w:r>
    </w:p>
    <w:p w14:paraId="6247D527" w14:textId="77777777" w:rsidR="00174AD2" w:rsidRPr="003819C7" w:rsidRDefault="008306E6" w:rsidP="00AA1B46">
      <w:pPr>
        <w:pStyle w:val="IOSbodytext2017"/>
      </w:pPr>
      <w:r w:rsidRPr="003819C7">
        <w:t>Explore</w:t>
      </w:r>
      <w:r w:rsidR="00174AD2" w:rsidRPr="003819C7">
        <w:t xml:space="preserve"> the importance of customs and etiquette in different cultures, for example:</w:t>
      </w:r>
    </w:p>
    <w:p w14:paraId="6247D528" w14:textId="77777777" w:rsidR="00174AD2" w:rsidRPr="003819C7" w:rsidRDefault="00174AD2" w:rsidP="00AA1B46">
      <w:pPr>
        <w:pStyle w:val="IOSList1bullet2017"/>
      </w:pPr>
      <w:r w:rsidRPr="003819C7">
        <w:t>investigation of food rules based on customs and/or religious practises</w:t>
      </w:r>
    </w:p>
    <w:p w14:paraId="6247D529" w14:textId="77777777" w:rsidR="00174AD2" w:rsidRPr="003819C7" w:rsidRDefault="00174AD2" w:rsidP="00AA1B46">
      <w:pPr>
        <w:pStyle w:val="IOSList1bullet2017"/>
      </w:pPr>
      <w:r w:rsidRPr="003819C7">
        <w:t>examination of the origin of a variety of cultural food rules</w:t>
      </w:r>
    </w:p>
    <w:p w14:paraId="6247D52A" w14:textId="77777777" w:rsidR="00174AD2" w:rsidRPr="0057346D" w:rsidRDefault="00174AD2" w:rsidP="00AA1B46">
      <w:pPr>
        <w:pStyle w:val="IOSList1bullet2017"/>
      </w:pPr>
      <w:r w:rsidRPr="003819C7">
        <w:lastRenderedPageBreak/>
        <w:t xml:space="preserve">identification of important days within belief systems and </w:t>
      </w:r>
      <w:r>
        <w:t>the foods associated with these</w:t>
      </w:r>
    </w:p>
    <w:p w14:paraId="6247D52B" w14:textId="77777777" w:rsidR="00174AD2" w:rsidRPr="003819C7" w:rsidRDefault="008306E6" w:rsidP="00AA1B46">
      <w:pPr>
        <w:pStyle w:val="IOSbodytext2017"/>
      </w:pPr>
      <w:r w:rsidRPr="003819C7">
        <w:t>Explore</w:t>
      </w:r>
      <w:r w:rsidR="00174AD2" w:rsidRPr="003819C7">
        <w:t xml:space="preserve"> the interconnectedness of religion, custom and food rules, for example:</w:t>
      </w:r>
    </w:p>
    <w:p w14:paraId="6247D52C" w14:textId="77777777" w:rsidR="00174AD2" w:rsidRPr="0057346D" w:rsidRDefault="00174AD2" w:rsidP="00AA1B46">
      <w:pPr>
        <w:pStyle w:val="IOSList1bullet2017"/>
      </w:pPr>
      <w:r w:rsidRPr="003819C7">
        <w:t>investigation of the origin of a variety of cultural and religious food taboos</w:t>
      </w:r>
    </w:p>
    <w:p w14:paraId="6247D52D" w14:textId="77777777" w:rsidR="00174AD2" w:rsidRPr="003819C7" w:rsidRDefault="008306E6" w:rsidP="00AA1B46">
      <w:pPr>
        <w:pStyle w:val="IOSbodytext2017"/>
      </w:pPr>
      <w:r w:rsidRPr="003819C7">
        <w:t>Explore</w:t>
      </w:r>
      <w:r w:rsidR="00174AD2" w:rsidRPr="003819C7">
        <w:t xml:space="preserve"> the significance of the use of food in a variety of special occasions, for example:</w:t>
      </w:r>
    </w:p>
    <w:p w14:paraId="6247D52E" w14:textId="1717997F" w:rsidR="00174AD2" w:rsidRPr="0057346D" w:rsidRDefault="00174AD2" w:rsidP="00AA1B46">
      <w:pPr>
        <w:pStyle w:val="IOSList1bullet2017"/>
      </w:pPr>
      <w:r w:rsidRPr="003819C7">
        <w:t xml:space="preserve">explanation of the significance of food in ceremonies, celebrations, </w:t>
      </w:r>
      <w:proofErr w:type="gramStart"/>
      <w:r w:rsidRPr="003819C7">
        <w:t>festivals</w:t>
      </w:r>
      <w:proofErr w:type="gramEnd"/>
      <w:r w:rsidRPr="003819C7">
        <w:t xml:space="preserve"> and rituals associated with birthdays</w:t>
      </w:r>
      <w:r w:rsidR="00207BA7">
        <w:t>/</w:t>
      </w:r>
      <w:r w:rsidRPr="003819C7">
        <w:t>name days, weddings, funerals, religious days and national days</w:t>
      </w:r>
    </w:p>
    <w:p w14:paraId="6247D52F" w14:textId="77777777" w:rsidR="00AA1B46" w:rsidRDefault="008306E6" w:rsidP="00AA1B46">
      <w:pPr>
        <w:pStyle w:val="IOSbodytext2017"/>
      </w:pPr>
      <w:r w:rsidRPr="00AA1B46">
        <w:t>Explore</w:t>
      </w:r>
      <w:r w:rsidR="00174AD2" w:rsidRPr="00AA1B46">
        <w:t>, through an in-depth case study, the food practices and etiquette of one cultural group</w:t>
      </w:r>
      <w:r w:rsidR="00AA1B46">
        <w:br w:type="page"/>
      </w:r>
    </w:p>
    <w:p w14:paraId="6247D530" w14:textId="297CD5FC" w:rsidR="00AA1B46" w:rsidRPr="0057346D" w:rsidRDefault="00BF70DF" w:rsidP="00AA1B46">
      <w:pPr>
        <w:pStyle w:val="IOSHeader22017"/>
      </w:pPr>
      <w:bookmarkStart w:id="63" w:name="_Toc512947060"/>
      <w:bookmarkStart w:id="64" w:name="_Toc512947095"/>
      <w:r>
        <w:lastRenderedPageBreak/>
        <w:t>Option 12 –</w:t>
      </w:r>
      <w:r w:rsidR="00E649DC">
        <w:t xml:space="preserve"> </w:t>
      </w:r>
      <w:r>
        <w:t>c</w:t>
      </w:r>
      <w:r w:rsidR="00E649DC">
        <w:t>ulture, science, technology and c</w:t>
      </w:r>
      <w:r>
        <w:t>hange (15-</w:t>
      </w:r>
      <w:r w:rsidR="00AA1B46" w:rsidRPr="003819C7">
        <w:t>25 hours)</w:t>
      </w:r>
      <w:bookmarkEnd w:id="63"/>
      <w:bookmarkEnd w:id="64"/>
    </w:p>
    <w:p w14:paraId="6247D531" w14:textId="77777777" w:rsidR="00AA1B46" w:rsidRPr="0057346D" w:rsidRDefault="00AA1B46" w:rsidP="00AA1B46">
      <w:pPr>
        <w:pStyle w:val="IOSbodytext2017"/>
      </w:pPr>
      <w:r>
        <w:t xml:space="preserve">Focus: </w:t>
      </w:r>
      <w:r w:rsidRPr="003819C7">
        <w:t xml:space="preserve">Students explore the way </w:t>
      </w:r>
      <w:proofErr w:type="gramStart"/>
      <w:r w:rsidRPr="003819C7">
        <w:t>particular scientific</w:t>
      </w:r>
      <w:proofErr w:type="gramEnd"/>
      <w:r w:rsidRPr="003819C7">
        <w:t xml:space="preserve"> and technological developments affect culture and vice versa. Students examine how historical and contemporary scientific and technological developments are spread, and their impact on culture.</w:t>
      </w:r>
    </w:p>
    <w:p w14:paraId="6247D532" w14:textId="77777777" w:rsidR="00174AD2" w:rsidRDefault="00AA1B46" w:rsidP="00847DD9">
      <w:pPr>
        <w:pStyle w:val="IOSHeader32017"/>
      </w:pPr>
      <w:bookmarkStart w:id="65" w:name="_Toc512947061"/>
      <w:r>
        <w:t>Outcomes</w:t>
      </w:r>
      <w:bookmarkEnd w:id="65"/>
    </w:p>
    <w:p w14:paraId="6247D533" w14:textId="77777777" w:rsidR="00AA1B46" w:rsidRPr="003452DA" w:rsidRDefault="00AA1B46" w:rsidP="00AA1B46">
      <w:pPr>
        <w:pStyle w:val="IOSbodytext2017"/>
      </w:pPr>
      <w:r w:rsidRPr="003452DA">
        <w:t>A student:</w:t>
      </w:r>
    </w:p>
    <w:p w14:paraId="6247D534" w14:textId="77777777" w:rsidR="00AA1B46" w:rsidRPr="003452DA" w:rsidRDefault="00AA1B46" w:rsidP="00AA1B46">
      <w:pPr>
        <w:pStyle w:val="IOSList1bullet2017"/>
      </w:pPr>
      <w:r w:rsidRPr="003452DA">
        <w:t xml:space="preserve">accounts for the dynamic nature of culture </w:t>
      </w:r>
    </w:p>
    <w:p w14:paraId="6247D535" w14:textId="77777777" w:rsidR="00AA1B46" w:rsidRPr="003452DA" w:rsidRDefault="00AA1B46" w:rsidP="00AA1B46">
      <w:pPr>
        <w:pStyle w:val="IOSList1bullet2017"/>
      </w:pPr>
      <w:r w:rsidRPr="003452DA">
        <w:t>identifies influences on cultures and their interconnectedness</w:t>
      </w:r>
    </w:p>
    <w:p w14:paraId="6247D536" w14:textId="77777777" w:rsidR="00AA1B46" w:rsidRPr="003452DA" w:rsidRDefault="00AA1B46" w:rsidP="00AA1B46">
      <w:pPr>
        <w:pStyle w:val="IOSList1bullet2017"/>
      </w:pPr>
      <w:r w:rsidRPr="003452DA">
        <w:t>applies understanding of cultural differences when communicating across cultures</w:t>
      </w:r>
    </w:p>
    <w:p w14:paraId="6247D537" w14:textId="77777777" w:rsidR="00AA1B46" w:rsidRDefault="00AA1B46" w:rsidP="00AA1B46">
      <w:pPr>
        <w:pStyle w:val="IOSList1bullet2017"/>
      </w:pPr>
      <w:r w:rsidRPr="003452DA">
        <w:t xml:space="preserve">selects and uses a range of written, </w:t>
      </w:r>
      <w:proofErr w:type="gramStart"/>
      <w:r w:rsidRPr="003452DA">
        <w:t>visual</w:t>
      </w:r>
      <w:proofErr w:type="gramEnd"/>
      <w:r w:rsidRPr="003452DA">
        <w:t xml:space="preserve"> and oral forms, to describe, analyse and communicate about cultures</w:t>
      </w:r>
    </w:p>
    <w:p w14:paraId="6247D538" w14:textId="77777777" w:rsidR="00AA1B46" w:rsidRPr="003819C7" w:rsidRDefault="00AA1B46" w:rsidP="00AA1B46">
      <w:pPr>
        <w:pStyle w:val="IOSHeader32017"/>
      </w:pPr>
      <w:bookmarkStart w:id="66" w:name="_Toc512947062"/>
      <w:r w:rsidRPr="003819C7">
        <w:t>Content</w:t>
      </w:r>
      <w:bookmarkEnd w:id="66"/>
    </w:p>
    <w:p w14:paraId="6247D539" w14:textId="77777777" w:rsidR="00AA1B46" w:rsidRPr="0057346D" w:rsidRDefault="00AA1B46" w:rsidP="00AA1B46">
      <w:pPr>
        <w:pStyle w:val="IOSHeader42017"/>
      </w:pPr>
      <w:r w:rsidRPr="003819C7">
        <w:t>Scientifi</w:t>
      </w:r>
      <w:r>
        <w:t>c and technological discoveries</w:t>
      </w:r>
    </w:p>
    <w:p w14:paraId="6247D53A" w14:textId="77777777" w:rsidR="00AA1B46" w:rsidRPr="003819C7" w:rsidRDefault="00AA1B46" w:rsidP="00AA1B46">
      <w:pPr>
        <w:pStyle w:val="IOSbodytext2017"/>
      </w:pPr>
      <w:r w:rsidRPr="003819C7">
        <w:t>Students:</w:t>
      </w:r>
    </w:p>
    <w:p w14:paraId="6247D53B" w14:textId="77777777" w:rsidR="00AA1B46" w:rsidRPr="003819C7" w:rsidRDefault="008306E6" w:rsidP="00AA1B46">
      <w:pPr>
        <w:pStyle w:val="IOSbodytext2017"/>
      </w:pPr>
      <w:r w:rsidRPr="003819C7">
        <w:t>Explore</w:t>
      </w:r>
      <w:r w:rsidR="00AA1B46" w:rsidRPr="003819C7">
        <w:t xml:space="preserve"> the process of globalisation that has been occurring since ancient times through trans-civilisation encounters, for example:</w:t>
      </w:r>
    </w:p>
    <w:p w14:paraId="6247D53C" w14:textId="77777777" w:rsidR="00AA1B46" w:rsidRPr="003819C7" w:rsidRDefault="00AA1B46" w:rsidP="00AA1B46">
      <w:pPr>
        <w:pStyle w:val="IOSList1bullet2017"/>
      </w:pPr>
      <w:r w:rsidRPr="003819C7">
        <w:t xml:space="preserve">explanation of the processes involved in the historical spread of technologies, </w:t>
      </w:r>
      <w:proofErr w:type="gramStart"/>
      <w:r w:rsidRPr="003819C7">
        <w:t>ideas</w:t>
      </w:r>
      <w:proofErr w:type="gramEnd"/>
      <w:r w:rsidRPr="003819C7">
        <w:t xml:space="preserve"> and practices in the world, such as:</w:t>
      </w:r>
    </w:p>
    <w:p w14:paraId="6247D53D" w14:textId="77777777" w:rsidR="00AA1B46" w:rsidRPr="003819C7" w:rsidRDefault="00AA1B46" w:rsidP="00AA1B46">
      <w:pPr>
        <w:pStyle w:val="IOSList2bullet2017"/>
      </w:pPr>
      <w:r w:rsidRPr="003819C7">
        <w:t xml:space="preserve">knowledge </w:t>
      </w:r>
    </w:p>
    <w:p w14:paraId="6247D53E" w14:textId="77777777" w:rsidR="00AA1B46" w:rsidRPr="003819C7" w:rsidRDefault="00AA1B46" w:rsidP="00AA1B46">
      <w:pPr>
        <w:pStyle w:val="IOSList2bullet2017"/>
      </w:pPr>
      <w:r w:rsidRPr="003819C7">
        <w:t xml:space="preserve">exploration, </w:t>
      </w:r>
      <w:proofErr w:type="gramStart"/>
      <w:r w:rsidRPr="003819C7">
        <w:t>invasion</w:t>
      </w:r>
      <w:proofErr w:type="gramEnd"/>
      <w:r w:rsidRPr="003819C7">
        <w:t xml:space="preserve"> and migration</w:t>
      </w:r>
    </w:p>
    <w:p w14:paraId="6247D53F" w14:textId="77777777" w:rsidR="00AA1B46" w:rsidRPr="003819C7" w:rsidRDefault="00AA1B46" w:rsidP="00AA1B46">
      <w:pPr>
        <w:pStyle w:val="IOSList2bullet2017"/>
      </w:pPr>
      <w:r w:rsidRPr="003819C7">
        <w:t xml:space="preserve">trade routes </w:t>
      </w:r>
    </w:p>
    <w:p w14:paraId="6247D540" w14:textId="77777777" w:rsidR="00AA1B46" w:rsidRPr="0057346D" w:rsidRDefault="00AA1B46" w:rsidP="00AA1B46">
      <w:pPr>
        <w:pStyle w:val="IOSList2bullet2017"/>
      </w:pPr>
      <w:r w:rsidRPr="003819C7">
        <w:t>colonialism</w:t>
      </w:r>
    </w:p>
    <w:p w14:paraId="6247D541" w14:textId="77777777" w:rsidR="00AA1B46" w:rsidRPr="003819C7" w:rsidRDefault="008306E6" w:rsidP="00AA1B46">
      <w:pPr>
        <w:pStyle w:val="IOSbodytext2017"/>
      </w:pPr>
      <w:r w:rsidRPr="003819C7">
        <w:t>Explore</w:t>
      </w:r>
      <w:r w:rsidR="00AA1B46" w:rsidRPr="003819C7">
        <w:t xml:space="preserve"> examples of contemporary technological developments, for example:</w:t>
      </w:r>
    </w:p>
    <w:p w14:paraId="6247D542" w14:textId="77777777" w:rsidR="00AA1B46" w:rsidRPr="003819C7" w:rsidRDefault="00AA1B46" w:rsidP="00AA1B46">
      <w:pPr>
        <w:pStyle w:val="IOSList1bullet2017"/>
      </w:pPr>
      <w:r w:rsidRPr="003819C7">
        <w:t>examination of how contemporary technological developments have changed aspects of culture</w:t>
      </w:r>
    </w:p>
    <w:p w14:paraId="6247D543" w14:textId="77777777" w:rsidR="00AA1B46" w:rsidRPr="003819C7" w:rsidRDefault="00AA1B46" w:rsidP="00AA1B46">
      <w:pPr>
        <w:pStyle w:val="IOSList1bullet2017"/>
      </w:pPr>
      <w:r w:rsidRPr="003819C7">
        <w:t xml:space="preserve">description of the processes involved in the spread of technologies, </w:t>
      </w:r>
      <w:proofErr w:type="gramStart"/>
      <w:r w:rsidRPr="003819C7">
        <w:t>ideas</w:t>
      </w:r>
      <w:proofErr w:type="gramEnd"/>
      <w:r w:rsidRPr="003819C7">
        <w:t xml:space="preserve"> and practices in the world today, such as:</w:t>
      </w:r>
    </w:p>
    <w:p w14:paraId="6247D544" w14:textId="77777777" w:rsidR="00AA1B46" w:rsidRPr="003819C7" w:rsidRDefault="00AA1B46" w:rsidP="00AA1B46">
      <w:pPr>
        <w:pStyle w:val="IOSList2bullet2017"/>
      </w:pPr>
      <w:r w:rsidRPr="003819C7">
        <w:t xml:space="preserve">cooperation </w:t>
      </w:r>
    </w:p>
    <w:p w14:paraId="6247D545" w14:textId="77777777" w:rsidR="00AA1B46" w:rsidRPr="003819C7" w:rsidRDefault="00AA1B46" w:rsidP="00AA1B46">
      <w:pPr>
        <w:pStyle w:val="IOSList2bullet2017"/>
      </w:pPr>
      <w:r w:rsidRPr="003819C7">
        <w:t xml:space="preserve">global trade </w:t>
      </w:r>
    </w:p>
    <w:p w14:paraId="6247D546" w14:textId="77777777" w:rsidR="00AA1B46" w:rsidRPr="003819C7" w:rsidRDefault="00AA1B46" w:rsidP="00AA1B46">
      <w:pPr>
        <w:pStyle w:val="IOSList2bullet2017"/>
      </w:pPr>
      <w:r w:rsidRPr="003819C7">
        <w:t xml:space="preserve">mass media </w:t>
      </w:r>
    </w:p>
    <w:p w14:paraId="6247D547" w14:textId="77777777" w:rsidR="00AA1B46" w:rsidRPr="003819C7" w:rsidRDefault="00AA1B46" w:rsidP="00AA1B46">
      <w:pPr>
        <w:pStyle w:val="IOSList2bullet2017"/>
      </w:pPr>
      <w:r w:rsidRPr="003819C7">
        <w:t>changes to work</w:t>
      </w:r>
    </w:p>
    <w:p w14:paraId="6247D548" w14:textId="77777777" w:rsidR="00AA1B46" w:rsidRPr="003819C7" w:rsidRDefault="00AA1B46" w:rsidP="00AA1B46">
      <w:pPr>
        <w:pStyle w:val="IOSList2bullet2017"/>
      </w:pPr>
      <w:r w:rsidRPr="003819C7">
        <w:t xml:space="preserve">leisure and interpersonal relationships </w:t>
      </w:r>
    </w:p>
    <w:p w14:paraId="6247D549" w14:textId="77777777" w:rsidR="00AA1B46" w:rsidRPr="0057346D" w:rsidRDefault="00AA1B46" w:rsidP="00AA1B46">
      <w:pPr>
        <w:pStyle w:val="IOSList2bullet2017"/>
      </w:pPr>
      <w:r w:rsidRPr="003819C7">
        <w:lastRenderedPageBreak/>
        <w:t xml:space="preserve">the way people communicate with each other and share information </w:t>
      </w:r>
    </w:p>
    <w:p w14:paraId="6247D54A" w14:textId="77777777" w:rsidR="00AA1B46" w:rsidRPr="0057346D" w:rsidRDefault="008306E6" w:rsidP="00AA1B46">
      <w:pPr>
        <w:pStyle w:val="IOSbodytext2017"/>
      </w:pPr>
      <w:r w:rsidRPr="003819C7">
        <w:t>Explore</w:t>
      </w:r>
      <w:r w:rsidR="00AA1B46" w:rsidRPr="003819C7">
        <w:t xml:space="preserve"> the ways new technology is used or adapted to support existing cultural practices</w:t>
      </w:r>
    </w:p>
    <w:p w14:paraId="6247D54B" w14:textId="77777777" w:rsidR="00AA1B46" w:rsidRPr="003819C7" w:rsidRDefault="008306E6" w:rsidP="00AA1B46">
      <w:pPr>
        <w:pStyle w:val="IOSbodytext2017"/>
      </w:pPr>
      <w:r w:rsidRPr="003819C7">
        <w:t>Explore</w:t>
      </w:r>
      <w:r w:rsidR="00AA1B46" w:rsidRPr="003819C7">
        <w:t xml:space="preserve"> at least four examples of individual scientific and/or technological discoveries with three originating in Asia, for example:</w:t>
      </w:r>
    </w:p>
    <w:p w14:paraId="6247D54C" w14:textId="77777777" w:rsidR="00AA1B46" w:rsidRPr="003819C7" w:rsidRDefault="00AA1B46" w:rsidP="00AA1B46">
      <w:pPr>
        <w:pStyle w:val="IOSList1bullet2017"/>
      </w:pPr>
      <w:r w:rsidRPr="003819C7">
        <w:t>identification of what was developed, why and where it was developed</w:t>
      </w:r>
    </w:p>
    <w:p w14:paraId="6247D54D" w14:textId="77777777" w:rsidR="00AA1B46" w:rsidRPr="003819C7" w:rsidRDefault="00AA1B46" w:rsidP="00AA1B46">
      <w:pPr>
        <w:pStyle w:val="IOSList1bullet2017"/>
      </w:pPr>
      <w:r w:rsidRPr="003819C7">
        <w:t>outline of the benefits of its development for both the culture of origin and other cultures</w:t>
      </w:r>
    </w:p>
    <w:p w14:paraId="6247D54E" w14:textId="63983E49" w:rsidR="00AA1B46" w:rsidRPr="003819C7" w:rsidRDefault="00AA1B46" w:rsidP="00AA1B46">
      <w:pPr>
        <w:pStyle w:val="IOSList1bullet2017"/>
      </w:pPr>
      <w:r w:rsidRPr="003819C7">
        <w:t>description of the way specific scientific/technological discoveries of the past have impacted on culture</w:t>
      </w:r>
      <w:r w:rsidR="00207BA7">
        <w:t>/</w:t>
      </w:r>
      <w:r w:rsidRPr="003819C7">
        <w:t>a cultural group</w:t>
      </w:r>
    </w:p>
    <w:p w14:paraId="6247D54F" w14:textId="77777777" w:rsidR="00AA1B46" w:rsidRDefault="00AA1B46" w:rsidP="00AA1B46">
      <w:pPr>
        <w:pStyle w:val="IOSList1bullet2017"/>
      </w:pPr>
      <w:r w:rsidRPr="003819C7">
        <w:t xml:space="preserve">description of how life is different </w:t>
      </w:r>
      <w:proofErr w:type="gramStart"/>
      <w:r w:rsidRPr="003819C7">
        <w:t>as a result of</w:t>
      </w:r>
      <w:proofErr w:type="gramEnd"/>
      <w:r w:rsidRPr="003819C7">
        <w:t xml:space="preserve"> the adoption, and/or adaption of the</w:t>
      </w:r>
      <w:r>
        <w:t xml:space="preserve"> technology by a cultural group</w:t>
      </w:r>
      <w:r>
        <w:br w:type="page"/>
      </w:r>
    </w:p>
    <w:p w14:paraId="6247D550" w14:textId="454DE545" w:rsidR="00AA1B46" w:rsidRPr="0057346D" w:rsidRDefault="00AA1B46" w:rsidP="00BF70DF">
      <w:pPr>
        <w:pStyle w:val="IOSHeader22017"/>
        <w:spacing w:before="360" w:after="120"/>
      </w:pPr>
      <w:bookmarkStart w:id="67" w:name="_Toc512947063"/>
      <w:bookmarkStart w:id="68" w:name="_Toc512947096"/>
      <w:r w:rsidRPr="0057346D">
        <w:lastRenderedPageBreak/>
        <w:t>Opti</w:t>
      </w:r>
      <w:r w:rsidR="00E649DC">
        <w:t>on 13</w:t>
      </w:r>
      <w:r w:rsidR="00BF70DF">
        <w:t xml:space="preserve"> –</w:t>
      </w:r>
      <w:r w:rsidR="00E649DC">
        <w:t xml:space="preserve"> </w:t>
      </w:r>
      <w:r w:rsidR="00BF70DF">
        <w:t>s</w:t>
      </w:r>
      <w:r w:rsidR="00E649DC">
        <w:t>chool developed o</w:t>
      </w:r>
      <w:r>
        <w:t>ption</w:t>
      </w:r>
      <w:r w:rsidRPr="0057346D">
        <w:t xml:space="preserve"> (15</w:t>
      </w:r>
      <w:r w:rsidRPr="0057346D">
        <w:noBreakHyphen/>
        <w:t>25 hours)</w:t>
      </w:r>
      <w:bookmarkEnd w:id="67"/>
      <w:bookmarkEnd w:id="68"/>
    </w:p>
    <w:p w14:paraId="6247D551" w14:textId="4415AAA4" w:rsidR="00AA1B46" w:rsidRPr="0057346D" w:rsidRDefault="00AA1B46" w:rsidP="00AA1B46">
      <w:pPr>
        <w:pStyle w:val="IOSbodytext2017"/>
      </w:pPr>
      <w:r>
        <w:t>Foc</w:t>
      </w:r>
      <w:r w:rsidR="00BF70DF">
        <w:t>us –</w:t>
      </w:r>
      <w:r>
        <w:t xml:space="preserve"> </w:t>
      </w:r>
      <w:r w:rsidR="00BF70DF">
        <w:t>t</w:t>
      </w:r>
      <w:r w:rsidRPr="003819C7">
        <w:t>his option provides an opportunity for students to develop their knowledge and understanding of a particular area of learning of relevance and interest to them that is not studi</w:t>
      </w:r>
      <w:r>
        <w:t>ed through the core or options.</w:t>
      </w:r>
    </w:p>
    <w:p w14:paraId="6247D552" w14:textId="149FC7B9" w:rsidR="00AA1B46" w:rsidRPr="003452DA" w:rsidRDefault="00BF70DF" w:rsidP="00AA1B46">
      <w:pPr>
        <w:pStyle w:val="IOSbodytext2017"/>
      </w:pPr>
      <w:r>
        <w:t>Note –</w:t>
      </w:r>
      <w:r w:rsidR="00AA1B46" w:rsidRPr="003452DA">
        <w:t xml:space="preserve"> </w:t>
      </w:r>
      <w:r>
        <w:t>o</w:t>
      </w:r>
      <w:r w:rsidR="00AA1B46" w:rsidRPr="003452DA">
        <w:t xml:space="preserve">nly one school developed option can be studied within either a </w:t>
      </w:r>
      <w:proofErr w:type="gramStart"/>
      <w:r w:rsidR="00AA1B46" w:rsidRPr="003452DA">
        <w:t>100 or 200 hour</w:t>
      </w:r>
      <w:proofErr w:type="gramEnd"/>
      <w:r w:rsidR="00AA1B46" w:rsidRPr="003452DA">
        <w:t xml:space="preserve"> course.</w:t>
      </w:r>
    </w:p>
    <w:p w14:paraId="6247D553" w14:textId="77777777" w:rsidR="00AA1B46" w:rsidRDefault="00AA1B46" w:rsidP="00BF70DF">
      <w:pPr>
        <w:pStyle w:val="IOSHeader32017"/>
        <w:spacing w:before="240"/>
      </w:pPr>
      <w:bookmarkStart w:id="69" w:name="_Toc512947064"/>
      <w:r>
        <w:t>Outcomes</w:t>
      </w:r>
      <w:bookmarkEnd w:id="69"/>
    </w:p>
    <w:p w14:paraId="6247D554" w14:textId="77777777" w:rsidR="00AA1B46" w:rsidRPr="003452DA" w:rsidRDefault="00AA1B46" w:rsidP="00AA1B46">
      <w:pPr>
        <w:pStyle w:val="IOSbodytext2017"/>
      </w:pPr>
      <w:r w:rsidRPr="003452DA">
        <w:t>A student:</w:t>
      </w:r>
    </w:p>
    <w:p w14:paraId="6247D555" w14:textId="77777777" w:rsidR="00AA1B46" w:rsidRPr="003452DA" w:rsidRDefault="00AA1B46" w:rsidP="00AA1B46">
      <w:pPr>
        <w:pStyle w:val="IOSList1bullet2017"/>
      </w:pPr>
      <w:r w:rsidRPr="003452DA">
        <w:t xml:space="preserve">analyses a variety of definitions of culture </w:t>
      </w:r>
    </w:p>
    <w:p w14:paraId="6247D556" w14:textId="77777777" w:rsidR="00AA1B46" w:rsidRPr="003452DA" w:rsidRDefault="00AA1B46" w:rsidP="00AA1B46">
      <w:pPr>
        <w:pStyle w:val="IOSList1bullet2017"/>
      </w:pPr>
      <w:r w:rsidRPr="003452DA">
        <w:t>describes characteristics of culture</w:t>
      </w:r>
    </w:p>
    <w:p w14:paraId="6247D557" w14:textId="77777777" w:rsidR="00AA1B46" w:rsidRPr="003452DA" w:rsidRDefault="00AA1B46" w:rsidP="00AA1B46">
      <w:pPr>
        <w:pStyle w:val="IOSList1bullet2017"/>
      </w:pPr>
      <w:r w:rsidRPr="003452DA">
        <w:t>examines cultural similarities and differences</w:t>
      </w:r>
    </w:p>
    <w:p w14:paraId="6247D558" w14:textId="77777777" w:rsidR="00AA1B46" w:rsidRPr="003452DA" w:rsidRDefault="00AA1B46" w:rsidP="00AA1B46">
      <w:pPr>
        <w:pStyle w:val="IOSList1bullet2017"/>
      </w:pPr>
      <w:r w:rsidRPr="003452DA">
        <w:t>examines cultural diversity</w:t>
      </w:r>
    </w:p>
    <w:p w14:paraId="6247D559" w14:textId="77777777" w:rsidR="00AA1B46" w:rsidRPr="003452DA" w:rsidRDefault="00AA1B46" w:rsidP="00AA1B46">
      <w:pPr>
        <w:pStyle w:val="IOSList1bullet2017"/>
      </w:pPr>
      <w:r w:rsidRPr="003452DA">
        <w:t xml:space="preserve">accounts for the dynamic nature of culture </w:t>
      </w:r>
    </w:p>
    <w:p w14:paraId="6247D55A" w14:textId="77777777" w:rsidR="00AA1B46" w:rsidRPr="003452DA" w:rsidRDefault="00AA1B46" w:rsidP="00AA1B46">
      <w:pPr>
        <w:pStyle w:val="IOSList1bullet2017"/>
      </w:pPr>
      <w:r w:rsidRPr="003452DA">
        <w:t>identifies influences on cultures and their interconnectedness</w:t>
      </w:r>
    </w:p>
    <w:p w14:paraId="6247D55B" w14:textId="77777777" w:rsidR="00AA1B46" w:rsidRPr="003452DA" w:rsidRDefault="00AA1B46" w:rsidP="00AA1B46">
      <w:pPr>
        <w:pStyle w:val="IOSList1bullet2017"/>
      </w:pPr>
      <w:r w:rsidRPr="003452DA">
        <w:t>recognises bias and stereotypes</w:t>
      </w:r>
    </w:p>
    <w:p w14:paraId="6247D55C" w14:textId="77777777" w:rsidR="00AA1B46" w:rsidRPr="003452DA" w:rsidRDefault="00AA1B46" w:rsidP="00AA1B46">
      <w:pPr>
        <w:pStyle w:val="IOSList1bullet2017"/>
      </w:pPr>
      <w:r w:rsidRPr="003452DA">
        <w:t>analyses different contexts, perspectives and interpretations of cultural beliefs and practices</w:t>
      </w:r>
    </w:p>
    <w:p w14:paraId="6247D55D" w14:textId="77777777" w:rsidR="00AA1B46" w:rsidRPr="003452DA" w:rsidRDefault="00AA1B46" w:rsidP="00AA1B46">
      <w:pPr>
        <w:pStyle w:val="IOSList1bullet2017"/>
      </w:pPr>
      <w:r w:rsidRPr="003452DA">
        <w:t xml:space="preserve">evaluates culturally significant issues, </w:t>
      </w:r>
      <w:proofErr w:type="gramStart"/>
      <w:r w:rsidRPr="003452DA">
        <w:t>events</w:t>
      </w:r>
      <w:proofErr w:type="gramEnd"/>
      <w:r w:rsidRPr="003452DA">
        <w:t xml:space="preserve"> and scenarios from a variety of perspectives</w:t>
      </w:r>
    </w:p>
    <w:p w14:paraId="6247D55E" w14:textId="77777777" w:rsidR="00AA1B46" w:rsidRPr="003452DA" w:rsidRDefault="00AA1B46" w:rsidP="00AA1B46">
      <w:pPr>
        <w:pStyle w:val="IOSList1bullet2017"/>
      </w:pPr>
      <w:r w:rsidRPr="003452DA">
        <w:t>applies understanding of cultural differences when communicating across cultures</w:t>
      </w:r>
    </w:p>
    <w:p w14:paraId="6247D55F" w14:textId="77777777" w:rsidR="00AA1B46" w:rsidRPr="003452DA" w:rsidRDefault="00AA1B46" w:rsidP="00AA1B46">
      <w:pPr>
        <w:pStyle w:val="IOSList1bullet2017"/>
      </w:pPr>
      <w:r w:rsidRPr="003452DA">
        <w:t>applies strategies to challenge stereotypes</w:t>
      </w:r>
    </w:p>
    <w:p w14:paraId="6247D560" w14:textId="77777777" w:rsidR="00AA1B46" w:rsidRDefault="00AA1B46" w:rsidP="00AA1B46">
      <w:pPr>
        <w:pStyle w:val="IOSList1bullet2017"/>
      </w:pPr>
      <w:r w:rsidRPr="003452DA">
        <w:t xml:space="preserve">selects and uses a range of written, </w:t>
      </w:r>
      <w:proofErr w:type="gramStart"/>
      <w:r w:rsidRPr="003452DA">
        <w:t>visual</w:t>
      </w:r>
      <w:proofErr w:type="gramEnd"/>
      <w:r w:rsidRPr="003452DA">
        <w:t xml:space="preserve"> and oral forms, to describe, analyse and communicate about cultures</w:t>
      </w:r>
    </w:p>
    <w:p w14:paraId="6247D561" w14:textId="77777777" w:rsidR="00AA1B46" w:rsidRPr="0057346D" w:rsidRDefault="00AA1B46" w:rsidP="00BF70DF">
      <w:pPr>
        <w:pStyle w:val="IOSHeader42017"/>
        <w:spacing w:before="240"/>
      </w:pPr>
      <w:r w:rsidRPr="003819C7">
        <w:t>Content</w:t>
      </w:r>
    </w:p>
    <w:p w14:paraId="6247D562" w14:textId="77777777" w:rsidR="00AA1B46" w:rsidRPr="003819C7" w:rsidRDefault="00AA1B46" w:rsidP="00AA1B46">
      <w:pPr>
        <w:pStyle w:val="IOSbodytext2017"/>
      </w:pPr>
      <w:r w:rsidRPr="003819C7">
        <w:t>Students:</w:t>
      </w:r>
    </w:p>
    <w:p w14:paraId="6247D563" w14:textId="77777777" w:rsidR="00AA1B46" w:rsidRPr="003819C7" w:rsidRDefault="008306E6" w:rsidP="00AA1B46">
      <w:pPr>
        <w:pStyle w:val="IOSbodytext2017"/>
      </w:pPr>
      <w:r w:rsidRPr="003819C7">
        <w:t>Explore</w:t>
      </w:r>
      <w:r w:rsidR="00AA1B46" w:rsidRPr="003819C7">
        <w:t xml:space="preserve"> a specific area of interest in International Studies, for example:</w:t>
      </w:r>
    </w:p>
    <w:p w14:paraId="6247D564" w14:textId="77777777" w:rsidR="00AA1B46" w:rsidRPr="003819C7" w:rsidRDefault="00AA1B46" w:rsidP="00AA1B46">
      <w:pPr>
        <w:pStyle w:val="IOSList1bullet2017"/>
      </w:pPr>
      <w:r w:rsidRPr="003819C7">
        <w:t>selection of an area of interest for research</w:t>
      </w:r>
    </w:p>
    <w:p w14:paraId="6247D565" w14:textId="77777777" w:rsidR="00AA1B46" w:rsidRPr="0057346D" w:rsidRDefault="00AA1B46" w:rsidP="00AA1B46">
      <w:pPr>
        <w:pStyle w:val="IOSList1bullet2017"/>
      </w:pPr>
      <w:r w:rsidRPr="003819C7">
        <w:t>justification of</w:t>
      </w:r>
      <w:r w:rsidR="00E649DC">
        <w:t xml:space="preserve"> research area in terms of its </w:t>
      </w:r>
      <w:r w:rsidRPr="003819C7">
        <w:t>signi</w:t>
      </w:r>
      <w:r>
        <w:t xml:space="preserve">ficance, </w:t>
      </w:r>
      <w:proofErr w:type="gramStart"/>
      <w:r>
        <w:t>relevance</w:t>
      </w:r>
      <w:proofErr w:type="gramEnd"/>
      <w:r>
        <w:t xml:space="preserve"> and interest</w:t>
      </w:r>
    </w:p>
    <w:p w14:paraId="6247D566" w14:textId="77777777" w:rsidR="00AA1B46" w:rsidRPr="003819C7" w:rsidRDefault="008306E6" w:rsidP="00AA1B46">
      <w:pPr>
        <w:pStyle w:val="IOSbodytext2017"/>
      </w:pPr>
      <w:r w:rsidRPr="003819C7">
        <w:t>Explore</w:t>
      </w:r>
      <w:r w:rsidR="00AA1B46" w:rsidRPr="003819C7">
        <w:t xml:space="preserve"> the research process, for example:</w:t>
      </w:r>
    </w:p>
    <w:p w14:paraId="6247D567" w14:textId="77777777" w:rsidR="00AA1B46" w:rsidRPr="0057346D" w:rsidRDefault="00AA1B46" w:rsidP="00AA1B46">
      <w:pPr>
        <w:pStyle w:val="IOSList1bullet2017"/>
      </w:pPr>
      <w:r w:rsidRPr="003819C7">
        <w:t>identification of the processes to be followed in conducting research</w:t>
      </w:r>
    </w:p>
    <w:p w14:paraId="6247D568" w14:textId="77777777" w:rsidR="00AA1B46" w:rsidRPr="003819C7" w:rsidRDefault="008306E6" w:rsidP="00AA1B46">
      <w:pPr>
        <w:pStyle w:val="IOSbodytext2017"/>
      </w:pPr>
      <w:r w:rsidRPr="003819C7">
        <w:t>Conduct</w:t>
      </w:r>
      <w:r w:rsidR="00AA1B46" w:rsidRPr="003819C7">
        <w:t xml:space="preserve"> the research using a range of methods, including information and communication technologies, for example:</w:t>
      </w:r>
    </w:p>
    <w:p w14:paraId="6247D569" w14:textId="77777777" w:rsidR="00AA1B46" w:rsidRPr="003819C7" w:rsidRDefault="00AA1B46" w:rsidP="00AA1B46">
      <w:pPr>
        <w:pStyle w:val="IOSList1bullet2017"/>
      </w:pPr>
      <w:r w:rsidRPr="003819C7">
        <w:t>use of the internet and other secondary sources for research</w:t>
      </w:r>
    </w:p>
    <w:p w14:paraId="6247D56A" w14:textId="77777777" w:rsidR="00AA1B46" w:rsidRPr="003819C7" w:rsidRDefault="00AA1B46" w:rsidP="00AA1B46">
      <w:pPr>
        <w:pStyle w:val="IOSList1bullet2017"/>
      </w:pPr>
      <w:r w:rsidRPr="003819C7">
        <w:t xml:space="preserve">recognition of different values and perspectives analysing issues </w:t>
      </w:r>
    </w:p>
    <w:p w14:paraId="6247D56B" w14:textId="77777777" w:rsidR="00AA1B46" w:rsidRPr="003819C7" w:rsidRDefault="00AA1B46" w:rsidP="00AA1B46">
      <w:pPr>
        <w:pStyle w:val="IOSList1bullet2017"/>
        <w:rPr>
          <w:b/>
        </w:rPr>
      </w:pPr>
      <w:r w:rsidRPr="003819C7">
        <w:t>communication of findings through a range of media including computer-based technologies</w:t>
      </w:r>
    </w:p>
    <w:p w14:paraId="6247D56C" w14:textId="77777777" w:rsidR="00AA1B46" w:rsidRDefault="00AA1B46" w:rsidP="00AA1B46">
      <w:pPr>
        <w:pStyle w:val="IOSList1bullet2017"/>
      </w:pPr>
      <w:r w:rsidRPr="003819C7">
        <w:t>reflection and evaluation of learning processes and outcomes achieved</w:t>
      </w:r>
      <w:r>
        <w:br w:type="page"/>
      </w:r>
    </w:p>
    <w:p w14:paraId="6247D56D" w14:textId="2BC5F013" w:rsidR="00AA1B46" w:rsidRPr="00D87137" w:rsidRDefault="00E649DC" w:rsidP="00AA1B46">
      <w:pPr>
        <w:pStyle w:val="IOSHeader22017"/>
      </w:pPr>
      <w:bookmarkStart w:id="70" w:name="_Toc512947065"/>
      <w:bookmarkStart w:id="71" w:name="_Toc512947097"/>
      <w:r>
        <w:lastRenderedPageBreak/>
        <w:t>Assessment</w:t>
      </w:r>
      <w:r w:rsidR="00BF70DF">
        <w:t xml:space="preserve"> –</w:t>
      </w:r>
      <w:r>
        <w:t xml:space="preserve"> HSIE international s</w:t>
      </w:r>
      <w:r w:rsidR="00AA1B46" w:rsidRPr="00D87137">
        <w:t>tudies</w:t>
      </w:r>
      <w:bookmarkEnd w:id="70"/>
      <w:bookmarkEnd w:id="71"/>
    </w:p>
    <w:p w14:paraId="6247D56E" w14:textId="77777777" w:rsidR="00AA1B46" w:rsidRPr="003819C7" w:rsidRDefault="00AA1B46" w:rsidP="00AA1B46">
      <w:pPr>
        <w:pStyle w:val="IOSHeader32017"/>
      </w:pPr>
      <w:bookmarkStart w:id="72" w:name="_Toc512947066"/>
      <w:r w:rsidRPr="003819C7">
        <w:t>Stage 5 grading</w:t>
      </w:r>
      <w:bookmarkEnd w:id="72"/>
    </w:p>
    <w:p w14:paraId="6247D56F" w14:textId="77777777" w:rsidR="00E649DC" w:rsidRDefault="00AA1B46" w:rsidP="00AA1B46">
      <w:pPr>
        <w:pStyle w:val="IOSbodytext2017"/>
      </w:pPr>
      <w:r w:rsidRPr="003819C7">
        <w:t>Schools are responsible for awarding each student a grade (A, B, C, D, or E) to summarise the student's achievement in any 100 hour o</w:t>
      </w:r>
      <w:r w:rsidR="00E649DC">
        <w:t xml:space="preserve">r </w:t>
      </w:r>
      <w:proofErr w:type="gramStart"/>
      <w:r w:rsidR="00E649DC">
        <w:t>200 hour</w:t>
      </w:r>
      <w:proofErr w:type="gramEnd"/>
      <w:r w:rsidR="00E649DC">
        <w:t xml:space="preserve"> course completed in s</w:t>
      </w:r>
      <w:r w:rsidRPr="003819C7">
        <w:t>tage 5. The grade awarded is reported on the student'</w:t>
      </w:r>
      <w:r w:rsidR="00E649DC">
        <w:t>s record of school a</w:t>
      </w:r>
      <w:r>
        <w:t>chievement.</w:t>
      </w:r>
    </w:p>
    <w:p w14:paraId="6247D570" w14:textId="77777777" w:rsidR="00AA1B46" w:rsidRPr="003819C7" w:rsidRDefault="00E649DC" w:rsidP="00AA1B46">
      <w:pPr>
        <w:pStyle w:val="IOSbodytext2017"/>
      </w:pPr>
      <w:r>
        <w:t>Teachers should use these s</w:t>
      </w:r>
      <w:r w:rsidR="00AA1B46" w:rsidRPr="003819C7">
        <w:t>tage 5 course perfor</w:t>
      </w:r>
      <w:r>
        <w:t>mance descriptors to determine s</w:t>
      </w:r>
      <w:r w:rsidR="00AA1B46" w:rsidRPr="003819C7">
        <w:t xml:space="preserve">tage 5 grades. The descriptors have been developed from the </w:t>
      </w:r>
      <w:r>
        <w:t>NESA</w:t>
      </w:r>
      <w:r w:rsidR="00AA1B46" w:rsidRPr="003819C7">
        <w:t xml:space="preserve">'s general performance </w:t>
      </w:r>
      <w:proofErr w:type="gramStart"/>
      <w:r w:rsidR="00AA1B46" w:rsidRPr="003819C7">
        <w:t>descriptors, and</w:t>
      </w:r>
      <w:proofErr w:type="gramEnd"/>
      <w:r w:rsidR="00AA1B46" w:rsidRPr="003819C7">
        <w:t xml:space="preserve"> provide a more complete description of typical performance in this course at each grade level.</w:t>
      </w:r>
    </w:p>
    <w:p w14:paraId="6247D571" w14:textId="77777777" w:rsidR="00AA1B46" w:rsidRPr="003819C7" w:rsidRDefault="00AA1B46" w:rsidP="00AA1B46">
      <w:pPr>
        <w:pStyle w:val="IOSHeader32017"/>
      </w:pPr>
      <w:bookmarkStart w:id="73" w:name="_Toc512947067"/>
      <w:r w:rsidRPr="003819C7">
        <w:t xml:space="preserve">Determining </w:t>
      </w:r>
      <w:r w:rsidR="00E649DC">
        <w:t>s</w:t>
      </w:r>
      <w:r w:rsidRPr="003819C7">
        <w:t>tage 5 grades</w:t>
      </w:r>
      <w:bookmarkEnd w:id="73"/>
    </w:p>
    <w:p w14:paraId="6247D572" w14:textId="77777777" w:rsidR="00E649DC" w:rsidRDefault="00AA1B46" w:rsidP="00AA1B46">
      <w:pPr>
        <w:pStyle w:val="IOSbodytext2017"/>
      </w:pPr>
      <w:r w:rsidRPr="003819C7">
        <w:t>Teachers should follow their school's procedures for th</w:t>
      </w:r>
      <w:r>
        <w:t>e allocation of Stage 5 grades.</w:t>
      </w:r>
    </w:p>
    <w:p w14:paraId="6247D573" w14:textId="77777777" w:rsidR="00E649DC" w:rsidRDefault="00AA1B46" w:rsidP="00AA1B46">
      <w:pPr>
        <w:pStyle w:val="IOSbodytext2017"/>
      </w:pPr>
      <w:r w:rsidRPr="003819C7">
        <w:t>During the course teachers collect information on the achievement of each student. To allocate a grade to a student at the end of the course, teachers make a judgement as to which grade descriptor best describes t</w:t>
      </w:r>
      <w:r>
        <w:t>he achievement of that student.</w:t>
      </w:r>
    </w:p>
    <w:p w14:paraId="6247D574" w14:textId="77777777" w:rsidR="00AA1B46" w:rsidRPr="003819C7" w:rsidRDefault="00AA1B46" w:rsidP="00AA1B46">
      <w:pPr>
        <w:pStyle w:val="IOSbodytext2017"/>
      </w:pPr>
      <w:r w:rsidRPr="003819C7">
        <w:t>Values and attitudes are an integral part of learning. However, information on students' values and attitudes is not to be used in determining grades.</w:t>
      </w:r>
    </w:p>
    <w:p w14:paraId="6247D575" w14:textId="77777777" w:rsidR="00AA1B46" w:rsidRPr="003819C7" w:rsidRDefault="00AA1B46" w:rsidP="00AA1B46">
      <w:pPr>
        <w:pStyle w:val="IOSHeader32017"/>
      </w:pPr>
      <w:bookmarkStart w:id="74" w:name="_Toc512947068"/>
      <w:r w:rsidRPr="003819C7">
        <w:t>Assessment activities</w:t>
      </w:r>
      <w:bookmarkEnd w:id="74"/>
    </w:p>
    <w:p w14:paraId="6247D576" w14:textId="77777777" w:rsidR="00E649DC" w:rsidRDefault="00AA1B46" w:rsidP="00AA1B46">
      <w:pPr>
        <w:pStyle w:val="IOSbodytext2017"/>
      </w:pPr>
      <w:r w:rsidRPr="003819C7">
        <w:t>In developing and selecting assessment activities for the purpose of determining Stage 5 grades, teachers will use a range of different assessment activities or tasks. The assessment activities should reflect the relative emphasis the school's programs place on the</w:t>
      </w:r>
      <w:r>
        <w:t xml:space="preserve"> various aspects of the course.</w:t>
      </w:r>
    </w:p>
    <w:p w14:paraId="6247D577" w14:textId="77777777" w:rsidR="00E649DC" w:rsidRDefault="00AA1B46" w:rsidP="00AA1B46">
      <w:pPr>
        <w:pStyle w:val="IOSbodytext2017"/>
      </w:pPr>
      <w:r w:rsidRPr="003819C7">
        <w:t>Where activities or tasks are scheduled throughout a course, greater weight for grading purposes would generally be given to those activities or tasks undertaken towards the end of the course. There are different ways of organising the teaching</w:t>
      </w:r>
      <w:r>
        <w:t>/learning program for a course.</w:t>
      </w:r>
    </w:p>
    <w:p w14:paraId="6247D578" w14:textId="77777777" w:rsidR="00AA1B46" w:rsidRPr="003819C7" w:rsidRDefault="00AA1B46" w:rsidP="00AA1B46">
      <w:pPr>
        <w:pStyle w:val="IOSbodytext2017"/>
      </w:pPr>
      <w:r w:rsidRPr="003819C7">
        <w:t>The scheduling of assessment activities and the weightings applied should reflect the school's organisation of the course. Students should be given the opportunity to demonstrate their maximum level of achievement relative to the course performance descriptors.</w:t>
      </w:r>
    </w:p>
    <w:p w14:paraId="6247D579" w14:textId="77777777" w:rsidR="00AA1B46" w:rsidRPr="003819C7" w:rsidRDefault="00AA1B46" w:rsidP="00AA1B46">
      <w:pPr>
        <w:pStyle w:val="IOSHeader32017"/>
      </w:pPr>
      <w:bookmarkStart w:id="75" w:name="_Toc512947069"/>
      <w:r w:rsidRPr="003819C7">
        <w:t>General performance descriptors</w:t>
      </w:r>
      <w:bookmarkEnd w:id="75"/>
    </w:p>
    <w:p w14:paraId="6247D57A" w14:textId="77777777" w:rsidR="00DE3398" w:rsidRDefault="00AA1B46" w:rsidP="00DE3398">
      <w:pPr>
        <w:pStyle w:val="IOSbodytext"/>
      </w:pPr>
      <w:r w:rsidRPr="003819C7">
        <w:t>The general performance descriptors describe performance at each of five grade levels.</w:t>
      </w:r>
    </w:p>
    <w:p w14:paraId="6247D57B" w14:textId="77777777" w:rsidR="00DE3398" w:rsidRDefault="00DE3398" w:rsidP="00DE3398">
      <w:pPr>
        <w:pStyle w:val="IOSHeader42017"/>
      </w:pPr>
      <w:r>
        <w:t>A</w:t>
      </w:r>
    </w:p>
    <w:p w14:paraId="6247D57C" w14:textId="77777777" w:rsidR="00AA1B46" w:rsidRDefault="00AA1B46" w:rsidP="00DE3398">
      <w:pPr>
        <w:pStyle w:val="IOSbodytext"/>
      </w:pPr>
      <w:r w:rsidRPr="009515EB">
        <w:t>The student has an extensive knowledge and understanding of the content and can readily apply this knowledge. In addition, the student has achieved a very high level of competence in the processes and skills and can apply these skills to new situations.</w:t>
      </w:r>
    </w:p>
    <w:p w14:paraId="6247D57D" w14:textId="77777777" w:rsidR="00DE3398" w:rsidRPr="00DE3398" w:rsidRDefault="00DE3398" w:rsidP="00DE3398">
      <w:pPr>
        <w:pStyle w:val="IOSHeader42017"/>
      </w:pPr>
      <w:r>
        <w:lastRenderedPageBreak/>
        <w:t>B</w:t>
      </w:r>
    </w:p>
    <w:p w14:paraId="6247D57E" w14:textId="77777777" w:rsidR="00AA1B46" w:rsidRDefault="00AA1B46" w:rsidP="00DE3398">
      <w:pPr>
        <w:pStyle w:val="IOSbodytext2017"/>
      </w:pPr>
      <w:r w:rsidRPr="009515EB">
        <w:t xml:space="preserve">The student has a thorough knowledge and understanding of the content and a high level of competence in the processes and skills. In addition, the student </w:t>
      </w:r>
      <w:proofErr w:type="gramStart"/>
      <w:r w:rsidRPr="009515EB">
        <w:t>is able to</w:t>
      </w:r>
      <w:proofErr w:type="gramEnd"/>
      <w:r w:rsidRPr="009515EB">
        <w:t xml:space="preserve"> apply this knowledge and these skills to most situations.</w:t>
      </w:r>
    </w:p>
    <w:p w14:paraId="6247D57F" w14:textId="77777777" w:rsidR="00DE3398" w:rsidRPr="00AA1B46" w:rsidRDefault="00DE3398" w:rsidP="00DE3398">
      <w:pPr>
        <w:pStyle w:val="IOSHeader42017"/>
      </w:pPr>
      <w:r>
        <w:t>C</w:t>
      </w:r>
    </w:p>
    <w:p w14:paraId="6247D580" w14:textId="77777777" w:rsidR="00AA1B46" w:rsidRDefault="00AA1B46" w:rsidP="00DE3398">
      <w:pPr>
        <w:pStyle w:val="IOSbodytext2017"/>
      </w:pPr>
      <w:r w:rsidRPr="009515EB">
        <w:t>The student has a sound knowledge and understanding of the main areas of content and has achieved an adequate level of competence in the processes and skills.</w:t>
      </w:r>
    </w:p>
    <w:p w14:paraId="6247D581" w14:textId="77777777" w:rsidR="00DE3398" w:rsidRPr="00AA1B46" w:rsidRDefault="00DE3398" w:rsidP="00DE3398">
      <w:pPr>
        <w:pStyle w:val="IOSHeader42017"/>
      </w:pPr>
      <w:r>
        <w:t>D</w:t>
      </w:r>
    </w:p>
    <w:p w14:paraId="6247D582" w14:textId="77777777" w:rsidR="00DE3398" w:rsidRDefault="00AA1B46" w:rsidP="00DE3398">
      <w:pPr>
        <w:pStyle w:val="IOSbodytext2017"/>
      </w:pPr>
      <w:r w:rsidRPr="009515EB">
        <w:t>The student has a basic knowledge and understanding of the content and has achieved a limited level of competence in the processes and skills.</w:t>
      </w:r>
    </w:p>
    <w:p w14:paraId="6247D583" w14:textId="77777777" w:rsidR="00DE3398" w:rsidRDefault="00DE3398" w:rsidP="00DE3398">
      <w:pPr>
        <w:pStyle w:val="IOSHeader42017"/>
      </w:pPr>
      <w:r>
        <w:t>E</w:t>
      </w:r>
    </w:p>
    <w:p w14:paraId="6247D584" w14:textId="77777777" w:rsidR="00AA1B46" w:rsidRPr="009515EB" w:rsidRDefault="00AA1B46" w:rsidP="00DE3398">
      <w:pPr>
        <w:pStyle w:val="IOSbodytext2017"/>
      </w:pPr>
      <w:r w:rsidRPr="009515EB">
        <w:t>The student has an elementary knowledge and understanding in few areas of the content and has achieved very limited competence in some of the processes and skills.</w:t>
      </w:r>
    </w:p>
    <w:p w14:paraId="6247D585" w14:textId="77777777" w:rsidR="00AA1B46" w:rsidRPr="003819C7" w:rsidRDefault="00AA1B46" w:rsidP="00DE3398">
      <w:pPr>
        <w:pStyle w:val="IOSHeader42017"/>
      </w:pPr>
      <w:r w:rsidRPr="003819C7">
        <w:t>Areas for assessment</w:t>
      </w:r>
    </w:p>
    <w:p w14:paraId="6247D586" w14:textId="77777777" w:rsidR="00E649DC" w:rsidRDefault="00AA1B46" w:rsidP="00DE3398">
      <w:pPr>
        <w:pStyle w:val="IOSbodytext2017"/>
      </w:pPr>
      <w:r w:rsidRPr="003819C7">
        <w:t xml:space="preserve">The areas for assessment provide a framework for structuring an assessment </w:t>
      </w:r>
      <w:proofErr w:type="gramStart"/>
      <w:r w:rsidRPr="003819C7">
        <w:t>program, and</w:t>
      </w:r>
      <w:proofErr w:type="gramEnd"/>
      <w:r w:rsidRPr="003819C7">
        <w:t xml:space="preserve"> may be used for reporting student achievement. They are derived from the course </w:t>
      </w:r>
      <w:proofErr w:type="gramStart"/>
      <w:r w:rsidRPr="003819C7">
        <w:t>objectives, and</w:t>
      </w:r>
      <w:proofErr w:type="gramEnd"/>
      <w:r w:rsidRPr="003819C7">
        <w:t xml:space="preserve"> are linked to the course outcomes. They can be used as organisers for assessment of student achievemen</w:t>
      </w:r>
      <w:r>
        <w:t>t.</w:t>
      </w:r>
    </w:p>
    <w:p w14:paraId="6247D587" w14:textId="77777777" w:rsidR="00E649DC" w:rsidRDefault="00AA1B46" w:rsidP="00DE3398">
      <w:pPr>
        <w:pStyle w:val="IOSbodytext2017"/>
      </w:pPr>
      <w:r w:rsidRPr="003819C7">
        <w:t>Good assessment practice involves designing quality assessment activities that enable students to demonstrate their achievements. Teachers can use the areas for assessment when designing an assessment activity, to ensure it is assessing performance in rela</w:t>
      </w:r>
      <w:r>
        <w:t>tion to a grouping of outcomes.</w:t>
      </w:r>
    </w:p>
    <w:p w14:paraId="6247D588" w14:textId="77777777" w:rsidR="00AA1B46" w:rsidRPr="003819C7" w:rsidRDefault="00AA1B46" w:rsidP="00DE3398">
      <w:pPr>
        <w:pStyle w:val="IOSbodytext2017"/>
      </w:pPr>
      <w:r w:rsidRPr="003819C7">
        <w:t>In designing the assessment schedule for a course, teachers may find it useful to map each planned assessment activity to one or more of the areas for assessment. This allows teachers to ensure that assessment can occur across the year in a manageable way.</w:t>
      </w:r>
    </w:p>
    <w:p w14:paraId="6247D589" w14:textId="0B55D0B7" w:rsidR="00AA1B46" w:rsidRPr="003819C7" w:rsidRDefault="00AA1B46" w:rsidP="00AA1B46">
      <w:pPr>
        <w:pStyle w:val="IOSHeader42017"/>
      </w:pPr>
      <w:r w:rsidRPr="003819C7">
        <w:t xml:space="preserve">International Studies particularly lends itself to the </w:t>
      </w:r>
      <w:r w:rsidR="00876380">
        <w:t>following assessment techniques</w:t>
      </w:r>
    </w:p>
    <w:p w14:paraId="6247D58A" w14:textId="77777777" w:rsidR="00AA1B46" w:rsidRPr="003819C7" w:rsidRDefault="00AA1B46" w:rsidP="00AA1B46">
      <w:pPr>
        <w:pStyle w:val="IOSHeader52017"/>
      </w:pPr>
      <w:r w:rsidRPr="003819C7">
        <w:t>Inquiry-based re</w:t>
      </w:r>
      <w:r>
        <w:t>search assignments and projects</w:t>
      </w:r>
    </w:p>
    <w:p w14:paraId="6247D58B" w14:textId="77777777" w:rsidR="00AA1B46" w:rsidRPr="003819C7" w:rsidRDefault="00AA1B46" w:rsidP="00AA1B46">
      <w:pPr>
        <w:pStyle w:val="IOSbodytext2017"/>
      </w:pPr>
      <w:r w:rsidRPr="003819C7">
        <w:t>Assessment activities might include independent research tasks to investigate issues and processes, a web-based research assignment, or the development of a media portfolio.</w:t>
      </w:r>
    </w:p>
    <w:p w14:paraId="6247D58C" w14:textId="77777777" w:rsidR="00AA1B46" w:rsidRPr="00D87137" w:rsidRDefault="00AA1B46" w:rsidP="00AA1B46">
      <w:pPr>
        <w:pStyle w:val="IOSbodytext2017"/>
      </w:pPr>
      <w:r w:rsidRPr="003819C7">
        <w:t>When this technique is used for assessment purposes, students could be</w:t>
      </w:r>
      <w:r>
        <w:t xml:space="preserve"> assessed on their ability to: </w:t>
      </w:r>
    </w:p>
    <w:p w14:paraId="6247D58D" w14:textId="77777777" w:rsidR="00AA1B46" w:rsidRPr="003819C7" w:rsidRDefault="00AA1B46" w:rsidP="00AA1B46">
      <w:pPr>
        <w:pStyle w:val="IOSList1bullet2017"/>
      </w:pPr>
      <w:r w:rsidRPr="003819C7">
        <w:t>gather and analyse information</w:t>
      </w:r>
    </w:p>
    <w:p w14:paraId="6247D58E" w14:textId="77777777" w:rsidR="00AA1B46" w:rsidRPr="003819C7" w:rsidRDefault="00AA1B46" w:rsidP="00AA1B46">
      <w:pPr>
        <w:pStyle w:val="IOSList1bullet2017"/>
      </w:pPr>
      <w:r>
        <w:t>research information</w:t>
      </w:r>
    </w:p>
    <w:p w14:paraId="6247D58F" w14:textId="77777777" w:rsidR="00AA1B46" w:rsidRPr="00D87137" w:rsidRDefault="00AA1B46" w:rsidP="00AA1B46">
      <w:pPr>
        <w:pStyle w:val="IOSList1bullet2017"/>
      </w:pPr>
      <w:r w:rsidRPr="003819C7">
        <w:t>comm</w:t>
      </w:r>
      <w:r>
        <w:t>unicate information.</w:t>
      </w:r>
    </w:p>
    <w:p w14:paraId="6247D590" w14:textId="77777777" w:rsidR="00AA1B46" w:rsidRPr="00D87137" w:rsidRDefault="00AA1B46" w:rsidP="00AA1B46">
      <w:pPr>
        <w:pStyle w:val="IOSHeader52017"/>
      </w:pPr>
      <w:r w:rsidRPr="003819C7">
        <w:lastRenderedPageBreak/>
        <w:t>Fieldwork activities</w:t>
      </w:r>
    </w:p>
    <w:p w14:paraId="6247D591" w14:textId="77777777" w:rsidR="00AA1B46" w:rsidRPr="00D87137" w:rsidRDefault="00AA1B46" w:rsidP="00AA1B46">
      <w:pPr>
        <w:pStyle w:val="IOSbodytext2017"/>
      </w:pPr>
      <w:r w:rsidRPr="003819C7">
        <w:t>Assessment activities might include pre-fieldwork and post-fieldwork tasks as well as the actual fieldwork itself (</w:t>
      </w:r>
      <w:proofErr w:type="gramStart"/>
      <w:r w:rsidRPr="003819C7">
        <w:t>e.g.</w:t>
      </w:r>
      <w:proofErr w:type="gramEnd"/>
      <w:r w:rsidRPr="003819C7">
        <w:t xml:space="preserve"> the development of a questionnaire to be used in the fieldwork, the collection of information in the field, and the writing up of a report to communicate the fieldwork findings).</w:t>
      </w:r>
    </w:p>
    <w:p w14:paraId="6247D592" w14:textId="77777777" w:rsidR="00AA1B46" w:rsidRPr="00D87137" w:rsidRDefault="00AA1B46" w:rsidP="00AA1B46">
      <w:pPr>
        <w:pStyle w:val="IOSHeader52017"/>
      </w:pPr>
      <w:r w:rsidRPr="003819C7">
        <w:t>Presentations</w:t>
      </w:r>
    </w:p>
    <w:p w14:paraId="6247D593" w14:textId="77777777" w:rsidR="00AA1B46" w:rsidRPr="003819C7" w:rsidRDefault="00AA1B46" w:rsidP="00AA1B46">
      <w:pPr>
        <w:pStyle w:val="IOSbodytext2017"/>
      </w:pPr>
      <w:r w:rsidRPr="003819C7">
        <w:t>Assessment activities might include prepared and impromptu oral presentations, role-plays, poster presentations, prepared digital recordings (video/audio) and displays.</w:t>
      </w:r>
    </w:p>
    <w:p w14:paraId="6247D594" w14:textId="77777777" w:rsidR="00AA1B46" w:rsidRPr="00D87137" w:rsidRDefault="00AA1B46" w:rsidP="00AA1B46">
      <w:pPr>
        <w:pStyle w:val="IOSbodytext2017"/>
      </w:pPr>
      <w:r w:rsidRPr="003819C7">
        <w:t>When these techniques are used for assessment purposes students could be</w:t>
      </w:r>
      <w:r>
        <w:t xml:space="preserve"> assess</w:t>
      </w:r>
      <w:r w:rsidR="00453662">
        <w:t>ed on their ability to:</w:t>
      </w:r>
    </w:p>
    <w:p w14:paraId="6247D595" w14:textId="77777777" w:rsidR="00AA1B46" w:rsidRPr="003819C7" w:rsidRDefault="00AA1B46" w:rsidP="00AA1B46">
      <w:pPr>
        <w:pStyle w:val="IOSList1bullet2017"/>
      </w:pPr>
      <w:r w:rsidRPr="003819C7">
        <w:t>participate in scenarios</w:t>
      </w:r>
    </w:p>
    <w:p w14:paraId="6247D596" w14:textId="77777777" w:rsidR="00AA1B46" w:rsidRPr="00D87137" w:rsidRDefault="00AA1B46" w:rsidP="00AA1B46">
      <w:pPr>
        <w:pStyle w:val="IOSList1bullet2017"/>
      </w:pPr>
      <w:r w:rsidRPr="003819C7">
        <w:t xml:space="preserve">communicate geographical information effectively </w:t>
      </w:r>
      <w:r>
        <w:t>using oral and graphical forms.</w:t>
      </w:r>
    </w:p>
    <w:p w14:paraId="6247D597" w14:textId="77777777" w:rsidR="00AA1B46" w:rsidRPr="00D87137" w:rsidRDefault="00AA1B46" w:rsidP="00AA1B46">
      <w:pPr>
        <w:pStyle w:val="IOSHeader52017"/>
      </w:pPr>
      <w:r w:rsidRPr="003819C7">
        <w:t>Peer assessment</w:t>
      </w:r>
    </w:p>
    <w:p w14:paraId="6247D598" w14:textId="77777777" w:rsidR="00AA1B46" w:rsidRPr="00D87137" w:rsidRDefault="00AA1B46" w:rsidP="00AA1B46">
      <w:pPr>
        <w:pStyle w:val="IOSbodytext2017"/>
      </w:pPr>
      <w:r w:rsidRPr="003819C7">
        <w:t xml:space="preserve">International Studies encourages the active involvement of students in the learning process. Opportunities exist for individual and collaborative work. Activities involving peer assessment might include evaluating the contributions of individuals to a group </w:t>
      </w:r>
      <w:proofErr w:type="gramStart"/>
      <w:r w:rsidRPr="003819C7">
        <w:t>task, and</w:t>
      </w:r>
      <w:proofErr w:type="gramEnd"/>
      <w:r w:rsidRPr="003819C7">
        <w:t xml:space="preserve"> ref</w:t>
      </w:r>
      <w:r w:rsidR="00E649DC">
        <w:t>lecting on a peer presentation.</w:t>
      </w:r>
    </w:p>
    <w:p w14:paraId="6247D599" w14:textId="77777777" w:rsidR="00AA1B46" w:rsidRPr="00D87137" w:rsidRDefault="00AA1B46" w:rsidP="00AA1B46">
      <w:pPr>
        <w:pStyle w:val="IOSHeader52017"/>
      </w:pPr>
      <w:r w:rsidRPr="003819C7">
        <w:t>Self-assessment</w:t>
      </w:r>
    </w:p>
    <w:p w14:paraId="6247D59A" w14:textId="77777777" w:rsidR="00AA1B46" w:rsidRPr="00AA1B46" w:rsidRDefault="00AA1B46" w:rsidP="00AA1B46">
      <w:pPr>
        <w:pStyle w:val="IOSbodytext2017"/>
      </w:pPr>
      <w:r w:rsidRPr="003819C7">
        <w:t>In International Studies, students are encouraged to acquire basic skills to become self-directed learners. Opportunities exist for students to reflect on their progress towards the achievement of the course outcomes. This reflection provides the basis for improving their learning. Developing self-assessment skills is an ongoing process that becomes increasingly more sophisticated and self-ini</w:t>
      </w:r>
      <w:r w:rsidR="00E649DC">
        <w:t xml:space="preserve">tiated as a student </w:t>
      </w:r>
      <w:proofErr w:type="gramStart"/>
      <w:r w:rsidR="00E649DC">
        <w:t>progresses</w:t>
      </w:r>
      <w:proofErr w:type="gramEnd"/>
      <w:r w:rsidR="00E649DC">
        <w:t>.</w:t>
      </w:r>
    </w:p>
    <w:sectPr w:rsidR="00AA1B46" w:rsidRPr="00AA1B46" w:rsidSect="00E649DC">
      <w:headerReference w:type="default" r:id="rId10"/>
      <w:footerReference w:type="even" r:id="rId11"/>
      <w:footerReference w:type="default" r:id="rId12"/>
      <w:pgSz w:w="11906" w:h="16838"/>
      <w:pgMar w:top="964" w:right="567" w:bottom="567" w:left="567"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2468B" w14:textId="77777777" w:rsidR="009B4D8D" w:rsidRDefault="009B4D8D" w:rsidP="00F247F6">
      <w:r>
        <w:separator/>
      </w:r>
    </w:p>
    <w:p w14:paraId="74A92ACB" w14:textId="77777777" w:rsidR="009B4D8D" w:rsidRDefault="009B4D8D"/>
    <w:p w14:paraId="18DBA7F5" w14:textId="77777777" w:rsidR="009B4D8D" w:rsidRDefault="009B4D8D"/>
  </w:endnote>
  <w:endnote w:type="continuationSeparator" w:id="0">
    <w:p w14:paraId="1B0B5049" w14:textId="77777777" w:rsidR="009B4D8D" w:rsidRDefault="009B4D8D" w:rsidP="00F247F6">
      <w:r>
        <w:continuationSeparator/>
      </w:r>
    </w:p>
    <w:p w14:paraId="1C13D305" w14:textId="77777777" w:rsidR="009B4D8D" w:rsidRDefault="009B4D8D"/>
    <w:p w14:paraId="3F9319C5" w14:textId="77777777" w:rsidR="009B4D8D" w:rsidRDefault="009B4D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w:altName w:val="Book Antiqua"/>
    <w:charset w:val="00"/>
    <w:family w:val="auto"/>
    <w:pitch w:val="variable"/>
    <w:sig w:usb0="A00002FF" w:usb1="7800205A" w:usb2="14600000" w:usb3="00000000" w:csb0="000001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AFF" w:usb1="5000785B" w:usb2="00000000" w:usb3="00000000" w:csb0="000001FF" w:csb1="00000000"/>
  </w:font>
  <w:font w:name="Lucida Grande">
    <w:charset w:val="00"/>
    <w:family w:val="auto"/>
    <w:pitch w:val="variable"/>
    <w:sig w:usb0="E1000AEF" w:usb1="5000A1FF" w:usb2="00000000" w:usb3="00000000" w:csb0="000001BF" w:csb1="00000000"/>
  </w:font>
  <w:font w:name="DokChamp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D5AB" w14:textId="77777777" w:rsidR="00F7723D" w:rsidRPr="0092025C" w:rsidRDefault="00F7723D" w:rsidP="003E6398">
    <w:pPr>
      <w:pStyle w:val="IOSfooter2017"/>
    </w:pPr>
    <w:r w:rsidRPr="004E338C">
      <w:tab/>
    </w:r>
    <w:r w:rsidRPr="004E338C">
      <w:fldChar w:fldCharType="begin"/>
    </w:r>
    <w:r w:rsidRPr="004E338C">
      <w:instrText xml:space="preserve"> PAGE </w:instrText>
    </w:r>
    <w:r w:rsidRPr="004E338C">
      <w:fldChar w:fldCharType="separate"/>
    </w:r>
    <w:r>
      <w:rPr>
        <w:noProof/>
      </w:rPr>
      <w:t>2</w:t>
    </w:r>
    <w:r w:rsidRPr="004E338C">
      <w:fldChar w:fldCharType="end"/>
    </w:r>
    <w:r>
      <w:tab/>
    </w:r>
    <w:r>
      <w:tab/>
      <w:t>x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D5AC" w14:textId="7036E8B0" w:rsidR="00F7723D" w:rsidRPr="00182340" w:rsidRDefault="00F7723D" w:rsidP="00207BA7">
    <w:pPr>
      <w:pStyle w:val="IOSfooter2017"/>
      <w:tabs>
        <w:tab w:val="clear" w:pos="5245"/>
        <w:tab w:val="clear" w:pos="10773"/>
        <w:tab w:val="left" w:pos="10206"/>
        <w:tab w:val="right" w:pos="10632"/>
      </w:tabs>
      <w:spacing w:before="240"/>
    </w:pPr>
    <w:r>
      <w:rPr>
        <w:rFonts w:cs="Helvetica"/>
      </w:rPr>
      <w:t>©</w:t>
    </w:r>
    <w:r>
      <w:t xml:space="preserve"> State of NSW, Department of Education, 2017</w:t>
    </w:r>
    <w:r w:rsidRPr="004E338C">
      <w:tab/>
    </w:r>
    <w:r w:rsidRPr="004E338C">
      <w:fldChar w:fldCharType="begin"/>
    </w:r>
    <w:r w:rsidRPr="004E338C">
      <w:instrText xml:space="preserve"> PAGE </w:instrText>
    </w:r>
    <w:r w:rsidRPr="004E338C">
      <w:fldChar w:fldCharType="separate"/>
    </w:r>
    <w:r w:rsidR="00876380">
      <w:rPr>
        <w:noProof/>
      </w:rPr>
      <w:t>8</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F7E7E" w14:textId="77777777" w:rsidR="009B4D8D" w:rsidRDefault="009B4D8D" w:rsidP="00F247F6">
      <w:r>
        <w:separator/>
      </w:r>
    </w:p>
    <w:p w14:paraId="396493D2" w14:textId="77777777" w:rsidR="009B4D8D" w:rsidRDefault="009B4D8D"/>
    <w:p w14:paraId="6287B647" w14:textId="77777777" w:rsidR="009B4D8D" w:rsidRDefault="009B4D8D"/>
  </w:footnote>
  <w:footnote w:type="continuationSeparator" w:id="0">
    <w:p w14:paraId="4C3D8CF0" w14:textId="77777777" w:rsidR="009B4D8D" w:rsidRDefault="009B4D8D" w:rsidP="00F247F6">
      <w:r>
        <w:continuationSeparator/>
      </w:r>
    </w:p>
    <w:p w14:paraId="7054B989" w14:textId="77777777" w:rsidR="009B4D8D" w:rsidRDefault="009B4D8D"/>
    <w:p w14:paraId="7D5EC19D" w14:textId="77777777" w:rsidR="009B4D8D" w:rsidRDefault="009B4D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D5AA" w14:textId="6B259BE1" w:rsidR="00F7723D" w:rsidRPr="00F7723D" w:rsidRDefault="00F7723D" w:rsidP="00F7723D">
    <w:pPr>
      <w:pStyle w:val="IOSbodytext2017"/>
      <w:spacing w:before="120" w:after="120"/>
      <w:rPr>
        <w:sz w:val="21"/>
        <w:szCs w:val="20"/>
      </w:rPr>
    </w:pPr>
    <w:r w:rsidRPr="00F7723D">
      <w:rPr>
        <w:sz w:val="21"/>
        <w:szCs w:val="20"/>
      </w:rPr>
      <w:t>HSIE Stage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1" w15:restartNumberingAfterBreak="0">
    <w:nsid w:val="0B317A7F"/>
    <w:multiLevelType w:val="hybridMultilevel"/>
    <w:tmpl w:val="7500DCD2"/>
    <w:lvl w:ilvl="0" w:tplc="04090001">
      <w:start w:val="1"/>
      <w:numFmt w:val="bullet"/>
      <w:lvlText w:val=""/>
      <w:lvlJc w:val="left"/>
      <w:pPr>
        <w:ind w:left="1436" w:hanging="360"/>
      </w:pPr>
      <w:rPr>
        <w:rFonts w:ascii="Symbol" w:hAnsi="Symbol" w:hint="default"/>
      </w:rPr>
    </w:lvl>
    <w:lvl w:ilvl="1" w:tplc="CA441094">
      <w:start w:val="1"/>
      <w:numFmt w:val="bullet"/>
      <w:lvlText w:val="o"/>
      <w:lvlJc w:val="left"/>
      <w:pPr>
        <w:ind w:left="1436" w:hanging="360"/>
      </w:pPr>
      <w:rPr>
        <w:rFonts w:ascii="Courier New" w:hAnsi="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2" w15:restartNumberingAfterBreak="0">
    <w:nsid w:val="15C724ED"/>
    <w:multiLevelType w:val="multilevel"/>
    <w:tmpl w:val="AEAA62FA"/>
    <w:lvl w:ilvl="0">
      <w:start w:val="1"/>
      <w:numFmt w:val="lowerLetter"/>
      <w:lvlText w:val="%1."/>
      <w:lvlJc w:val="left"/>
      <w:pPr>
        <w:ind w:left="1069" w:hanging="360"/>
      </w:pPr>
      <w:rPr>
        <w:rFonts w:hint="default"/>
      </w:rPr>
    </w:lvl>
    <w:lvl w:ilvl="1">
      <w:start w:val="8"/>
      <w:numFmt w:val="bullet"/>
      <w:lvlText w:val="-"/>
      <w:lvlJc w:val="left"/>
      <w:pPr>
        <w:ind w:left="1440" w:hanging="360"/>
      </w:pPr>
      <w:rPr>
        <w:rFonts w:ascii="Arial" w:eastAsia="Times New Roma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D820A3"/>
    <w:multiLevelType w:val="hybridMultilevel"/>
    <w:tmpl w:val="AF480A28"/>
    <w:lvl w:ilvl="0" w:tplc="3D5C70B0">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1E0550A"/>
    <w:multiLevelType w:val="hybridMultilevel"/>
    <w:tmpl w:val="52806B3A"/>
    <w:lvl w:ilvl="0" w:tplc="252685B0">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 w15:restartNumberingAfterBreak="0">
    <w:nsid w:val="22357460"/>
    <w:multiLevelType w:val="multilevel"/>
    <w:tmpl w:val="A3F0DA84"/>
    <w:lvl w:ilvl="0">
      <w:start w:val="1"/>
      <w:numFmt w:val="lowerLetter"/>
      <w:lvlText w:val="%1."/>
      <w:lvlJc w:val="left"/>
      <w:pPr>
        <w:ind w:left="1069" w:hanging="360"/>
      </w:pPr>
      <w:rPr>
        <w:rFonts w:hint="default"/>
      </w:rPr>
    </w:lvl>
    <w:lvl w:ilvl="1">
      <w:start w:val="8"/>
      <w:numFmt w:val="bullet"/>
      <w:lvlText w:val="-"/>
      <w:lvlJc w:val="left"/>
      <w:pPr>
        <w:ind w:left="1440" w:hanging="360"/>
      </w:pPr>
      <w:rPr>
        <w:rFonts w:ascii="Arial" w:eastAsia="Times New Roma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3E6148"/>
    <w:multiLevelType w:val="hybridMultilevel"/>
    <w:tmpl w:val="2586D490"/>
    <w:lvl w:ilvl="0" w:tplc="10B89EAE">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7" w15:restartNumberingAfterBreak="0">
    <w:nsid w:val="22D169ED"/>
    <w:multiLevelType w:val="hybridMultilevel"/>
    <w:tmpl w:val="EDCA07D0"/>
    <w:lvl w:ilvl="0" w:tplc="21704CF0">
      <w:numFmt w:val="bullet"/>
      <w:lvlText w:val="•"/>
      <w:lvlJc w:val="left"/>
      <w:pPr>
        <w:ind w:left="720" w:hanging="360"/>
      </w:pPr>
      <w:rPr>
        <w:rFonts w:ascii="Palatino" w:eastAsia="SimSun" w:hAnsi="Palatino"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54E6204"/>
    <w:multiLevelType w:val="multilevel"/>
    <w:tmpl w:val="13064BC8"/>
    <w:lvl w:ilvl="0">
      <w:start w:val="1"/>
      <w:numFmt w:val="lowerLetter"/>
      <w:lvlText w:val="%1."/>
      <w:lvlJc w:val="left"/>
      <w:pPr>
        <w:ind w:left="1069" w:hanging="360"/>
      </w:pPr>
      <w:rPr>
        <w:rFonts w:hint="default"/>
      </w:rPr>
    </w:lvl>
    <w:lvl w:ilvl="1">
      <w:start w:val="8"/>
      <w:numFmt w:val="bullet"/>
      <w:lvlText w:val="-"/>
      <w:lvlJc w:val="left"/>
      <w:pPr>
        <w:ind w:left="1440" w:hanging="360"/>
      </w:pPr>
      <w:rPr>
        <w:rFonts w:ascii="Arial" w:eastAsia="Times New Roma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C7859"/>
    <w:multiLevelType w:val="hybridMultilevel"/>
    <w:tmpl w:val="969C7C0C"/>
    <w:lvl w:ilvl="0" w:tplc="4418E0BC">
      <w:start w:val="1"/>
      <w:numFmt w:val="bullet"/>
      <w:pStyle w:val="IOStable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7E4D27"/>
    <w:multiLevelType w:val="multilevel"/>
    <w:tmpl w:val="7C88D652"/>
    <w:lvl w:ilvl="0">
      <w:start w:val="1"/>
      <w:numFmt w:val="bullet"/>
      <w:lvlText w:val="o"/>
      <w:lvlJc w:val="left"/>
      <w:pPr>
        <w:ind w:left="1436" w:hanging="360"/>
      </w:pPr>
      <w:rPr>
        <w:rFonts w:ascii="Courier New" w:hAnsi="Courier New" w:hint="default"/>
      </w:rPr>
    </w:lvl>
    <w:lvl w:ilvl="1">
      <w:start w:val="1"/>
      <w:numFmt w:val="bullet"/>
      <w:lvlText w:val="o"/>
      <w:lvlJc w:val="left"/>
      <w:pPr>
        <w:ind w:left="1436" w:hanging="360"/>
      </w:pPr>
      <w:rPr>
        <w:rFonts w:ascii="Courier New" w:hAnsi="Courier New" w:hint="default"/>
      </w:rPr>
    </w:lvl>
    <w:lvl w:ilvl="2">
      <w:start w:val="1"/>
      <w:numFmt w:val="bullet"/>
      <w:lvlText w:val=""/>
      <w:lvlJc w:val="left"/>
      <w:pPr>
        <w:ind w:left="2156" w:hanging="360"/>
      </w:pPr>
      <w:rPr>
        <w:rFonts w:ascii="Wingdings" w:hAnsi="Wingdings" w:hint="default"/>
      </w:rPr>
    </w:lvl>
    <w:lvl w:ilvl="3">
      <w:start w:val="1"/>
      <w:numFmt w:val="bullet"/>
      <w:lvlText w:val=""/>
      <w:lvlJc w:val="left"/>
      <w:pPr>
        <w:ind w:left="2876" w:hanging="360"/>
      </w:pPr>
      <w:rPr>
        <w:rFonts w:ascii="Symbol" w:hAnsi="Symbol" w:hint="default"/>
      </w:rPr>
    </w:lvl>
    <w:lvl w:ilvl="4">
      <w:start w:val="1"/>
      <w:numFmt w:val="bullet"/>
      <w:lvlText w:val="o"/>
      <w:lvlJc w:val="left"/>
      <w:pPr>
        <w:ind w:left="3596" w:hanging="360"/>
      </w:pPr>
      <w:rPr>
        <w:rFonts w:ascii="Courier New" w:hAnsi="Courier New" w:hint="default"/>
      </w:rPr>
    </w:lvl>
    <w:lvl w:ilvl="5">
      <w:start w:val="1"/>
      <w:numFmt w:val="bullet"/>
      <w:lvlText w:val=""/>
      <w:lvlJc w:val="left"/>
      <w:pPr>
        <w:ind w:left="4316" w:hanging="360"/>
      </w:pPr>
      <w:rPr>
        <w:rFonts w:ascii="Wingdings" w:hAnsi="Wingdings" w:hint="default"/>
      </w:rPr>
    </w:lvl>
    <w:lvl w:ilvl="6">
      <w:start w:val="1"/>
      <w:numFmt w:val="bullet"/>
      <w:lvlText w:val=""/>
      <w:lvlJc w:val="left"/>
      <w:pPr>
        <w:ind w:left="5036" w:hanging="360"/>
      </w:pPr>
      <w:rPr>
        <w:rFonts w:ascii="Symbol" w:hAnsi="Symbol" w:hint="default"/>
      </w:rPr>
    </w:lvl>
    <w:lvl w:ilvl="7">
      <w:start w:val="1"/>
      <w:numFmt w:val="bullet"/>
      <w:lvlText w:val="o"/>
      <w:lvlJc w:val="left"/>
      <w:pPr>
        <w:ind w:left="5756" w:hanging="360"/>
      </w:pPr>
      <w:rPr>
        <w:rFonts w:ascii="Courier New" w:hAnsi="Courier New" w:hint="default"/>
      </w:rPr>
    </w:lvl>
    <w:lvl w:ilvl="8">
      <w:start w:val="1"/>
      <w:numFmt w:val="bullet"/>
      <w:lvlText w:val=""/>
      <w:lvlJc w:val="left"/>
      <w:pPr>
        <w:ind w:left="6476" w:hanging="360"/>
      </w:pPr>
      <w:rPr>
        <w:rFonts w:ascii="Wingdings" w:hAnsi="Wingdings" w:hint="default"/>
      </w:rPr>
    </w:lvl>
  </w:abstractNum>
  <w:abstractNum w:abstractNumId="11" w15:restartNumberingAfterBreak="0">
    <w:nsid w:val="2E9E2301"/>
    <w:multiLevelType w:val="hybridMultilevel"/>
    <w:tmpl w:val="91F4E7AA"/>
    <w:lvl w:ilvl="0" w:tplc="4CE209C8">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15:restartNumberingAfterBreak="0">
    <w:nsid w:val="37352515"/>
    <w:multiLevelType w:val="hybridMultilevel"/>
    <w:tmpl w:val="BA7801E4"/>
    <w:lvl w:ilvl="0" w:tplc="8EE0A0BA">
      <w:start w:val="8"/>
      <w:numFmt w:val="bullet"/>
      <w:lvlText w:val="-"/>
      <w:lvlJc w:val="left"/>
      <w:pPr>
        <w:ind w:left="1800" w:hanging="360"/>
      </w:pPr>
      <w:rPr>
        <w:rFonts w:ascii="Arial" w:eastAsia="Times New Roman" w:hAnsi="Arial" w:cs="Aria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3" w15:restartNumberingAfterBreak="0">
    <w:nsid w:val="38194787"/>
    <w:multiLevelType w:val="multilevel"/>
    <w:tmpl w:val="8D44EE3E"/>
    <w:lvl w:ilvl="0">
      <w:start w:val="1"/>
      <w:numFmt w:val="lowerLetter"/>
      <w:lvlText w:val="%1."/>
      <w:lvlJc w:val="left"/>
      <w:pPr>
        <w:ind w:left="1069" w:hanging="360"/>
      </w:pPr>
      <w:rPr>
        <w:rFonts w:hint="default"/>
      </w:rPr>
    </w:lvl>
    <w:lvl w:ilvl="1">
      <w:start w:val="8"/>
      <w:numFmt w:val="bullet"/>
      <w:lvlText w:val="-"/>
      <w:lvlJc w:val="left"/>
      <w:pPr>
        <w:ind w:left="1440" w:hanging="360"/>
      </w:pPr>
      <w:rPr>
        <w:rFonts w:ascii="Arial" w:eastAsia="Times New Roma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F6F3D2B"/>
    <w:multiLevelType w:val="multilevel"/>
    <w:tmpl w:val="26887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021824"/>
    <w:multiLevelType w:val="multilevel"/>
    <w:tmpl w:val="26887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3A12F2"/>
    <w:multiLevelType w:val="multilevel"/>
    <w:tmpl w:val="6EA8BB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9521B08"/>
    <w:multiLevelType w:val="multilevel"/>
    <w:tmpl w:val="1248CA58"/>
    <w:lvl w:ilvl="0">
      <w:start w:val="1"/>
      <w:numFmt w:val="lowerLetter"/>
      <w:pStyle w:val="IOSList2numberedabc"/>
      <w:lvlText w:val="%1."/>
      <w:lvlJc w:val="left"/>
      <w:pPr>
        <w:ind w:left="1069" w:hanging="360"/>
      </w:pPr>
      <w:rPr>
        <w:rFonts w:hint="default"/>
      </w:rPr>
    </w:lvl>
    <w:lvl w:ilvl="1">
      <w:start w:val="1"/>
      <w:numFmt w:val="bullet"/>
      <w:pStyle w:val="IOSList2"/>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335F56"/>
    <w:multiLevelType w:val="hybridMultilevel"/>
    <w:tmpl w:val="7144A6CE"/>
    <w:lvl w:ilvl="0" w:tplc="9B349424">
      <w:start w:val="1"/>
      <w:numFmt w:val="bullet"/>
      <w:lvlText w:val=""/>
      <w:lvlJc w:val="left"/>
      <w:pPr>
        <w:ind w:left="480" w:hanging="480"/>
      </w:pPr>
      <w:rPr>
        <w:rFonts w:ascii="Symbol" w:hAnsi="Symbol" w:hint="default"/>
        <w:sz w:val="24"/>
        <w:szCs w:val="24"/>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9" w15:restartNumberingAfterBreak="0">
    <w:nsid w:val="54C01AAB"/>
    <w:multiLevelType w:val="multilevel"/>
    <w:tmpl w:val="B394AE60"/>
    <w:lvl w:ilvl="0">
      <w:start w:val="1"/>
      <w:numFmt w:val="lowerLetter"/>
      <w:lvlText w:val="%1."/>
      <w:lvlJc w:val="left"/>
      <w:pPr>
        <w:ind w:left="1069" w:hanging="360"/>
      </w:pPr>
      <w:rPr>
        <w:rFonts w:hint="default"/>
      </w:rPr>
    </w:lvl>
    <w:lvl w:ilvl="1">
      <w:start w:val="8"/>
      <w:numFmt w:val="bullet"/>
      <w:lvlText w:val="-"/>
      <w:lvlJc w:val="left"/>
      <w:pPr>
        <w:ind w:left="1440" w:hanging="360"/>
      </w:pPr>
      <w:rPr>
        <w:rFonts w:ascii="Arial" w:eastAsia="Times New Roma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5322078"/>
    <w:multiLevelType w:val="multilevel"/>
    <w:tmpl w:val="99700C6E"/>
    <w:lvl w:ilvl="0">
      <w:start w:val="1"/>
      <w:numFmt w:val="lowerLetter"/>
      <w:lvlText w:val="%1."/>
      <w:lvlJc w:val="left"/>
      <w:pPr>
        <w:ind w:left="1069" w:hanging="360"/>
      </w:pPr>
      <w:rPr>
        <w:rFonts w:hint="default"/>
      </w:rPr>
    </w:lvl>
    <w:lvl w:ilvl="1">
      <w:start w:val="8"/>
      <w:numFmt w:val="bullet"/>
      <w:lvlText w:val="-"/>
      <w:lvlJc w:val="left"/>
      <w:pPr>
        <w:ind w:left="1440" w:hanging="360"/>
      </w:pPr>
      <w:rPr>
        <w:rFonts w:ascii="Arial" w:eastAsia="Times New Roma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9153615"/>
    <w:multiLevelType w:val="multilevel"/>
    <w:tmpl w:val="EDD47EDA"/>
    <w:lvl w:ilvl="0">
      <w:start w:val="1"/>
      <w:numFmt w:val="lowerLetter"/>
      <w:lvlText w:val="%1."/>
      <w:lvlJc w:val="left"/>
      <w:pPr>
        <w:ind w:left="1069" w:hanging="360"/>
      </w:pPr>
      <w:rPr>
        <w:rFonts w:hint="default"/>
      </w:rPr>
    </w:lvl>
    <w:lvl w:ilvl="1">
      <w:start w:val="8"/>
      <w:numFmt w:val="bullet"/>
      <w:lvlText w:val="-"/>
      <w:lvlJc w:val="left"/>
      <w:pPr>
        <w:ind w:left="1440" w:hanging="360"/>
      </w:pPr>
      <w:rPr>
        <w:rFonts w:ascii="Arial" w:eastAsia="Times New Roma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9903FCA"/>
    <w:multiLevelType w:val="multilevel"/>
    <w:tmpl w:val="AF480A2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15:restartNumberingAfterBreak="0">
    <w:nsid w:val="5BE53912"/>
    <w:multiLevelType w:val="hybridMultilevel"/>
    <w:tmpl w:val="73261138"/>
    <w:lvl w:ilvl="0" w:tplc="3CCCE808">
      <w:start w:val="1"/>
      <w:numFmt w:val="bullet"/>
      <w:pStyle w:val="IOSList1bullet2017"/>
      <w:lvlText w:val=""/>
      <w:lvlJc w:val="left"/>
      <w:pPr>
        <w:ind w:left="644" w:hanging="360"/>
      </w:pPr>
      <w:rPr>
        <w:rFonts w:ascii="Symbol" w:hAnsi="Symbol" w:hint="default"/>
      </w:rPr>
    </w:lvl>
    <w:lvl w:ilvl="1" w:tplc="FBE64B80">
      <w:start w:val="1"/>
      <w:numFmt w:val="bullet"/>
      <w:pStyle w:val="IOSList2bullet2017"/>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FA3117"/>
    <w:multiLevelType w:val="multilevel"/>
    <w:tmpl w:val="E2D4971A"/>
    <w:lvl w:ilvl="0">
      <w:start w:val="1"/>
      <w:numFmt w:val="lowerLetter"/>
      <w:lvlText w:val="%1."/>
      <w:lvlJc w:val="left"/>
      <w:pPr>
        <w:ind w:left="1069" w:hanging="360"/>
      </w:pPr>
      <w:rPr>
        <w:rFonts w:hint="default"/>
      </w:rPr>
    </w:lvl>
    <w:lvl w:ilvl="1">
      <w:start w:val="8"/>
      <w:numFmt w:val="bullet"/>
      <w:lvlText w:val="-"/>
      <w:lvlJc w:val="left"/>
      <w:pPr>
        <w:ind w:left="1440" w:hanging="360"/>
      </w:pPr>
      <w:rPr>
        <w:rFonts w:ascii="Arial" w:eastAsia="Times New Roma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31849AD"/>
    <w:multiLevelType w:val="hybridMultilevel"/>
    <w:tmpl w:val="3D5C4CB8"/>
    <w:lvl w:ilvl="0" w:tplc="C2B66C46">
      <w:start w:val="1"/>
      <w:numFmt w:val="decimal"/>
      <w:pStyle w:val="IOSList1numbered123"/>
      <w:lvlText w:val="%1."/>
      <w:lvlJc w:val="left"/>
      <w:pPr>
        <w:ind w:left="729"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21469D"/>
    <w:multiLevelType w:val="hybridMultilevel"/>
    <w:tmpl w:val="6452F87A"/>
    <w:lvl w:ilvl="0" w:tplc="9B349424">
      <w:start w:val="1"/>
      <w:numFmt w:val="bullet"/>
      <w:lvlText w:val=""/>
      <w:lvlJc w:val="left"/>
      <w:pPr>
        <w:ind w:left="3360" w:hanging="480"/>
      </w:pPr>
      <w:rPr>
        <w:rFonts w:ascii="Symbol" w:hAnsi="Symbol" w:hint="default"/>
        <w:sz w:val="24"/>
        <w:szCs w:val="24"/>
      </w:rPr>
    </w:lvl>
    <w:lvl w:ilvl="1" w:tplc="0409000B" w:tentative="1">
      <w:start w:val="1"/>
      <w:numFmt w:val="bullet"/>
      <w:lvlText w:val=""/>
      <w:lvlJc w:val="left"/>
      <w:pPr>
        <w:ind w:left="3840" w:hanging="480"/>
      </w:pPr>
      <w:rPr>
        <w:rFonts w:ascii="Wingdings" w:hAnsi="Wingdings" w:hint="default"/>
      </w:rPr>
    </w:lvl>
    <w:lvl w:ilvl="2" w:tplc="0409000D" w:tentative="1">
      <w:start w:val="1"/>
      <w:numFmt w:val="bullet"/>
      <w:lvlText w:val=""/>
      <w:lvlJc w:val="left"/>
      <w:pPr>
        <w:ind w:left="4320" w:hanging="480"/>
      </w:pPr>
      <w:rPr>
        <w:rFonts w:ascii="Wingdings" w:hAnsi="Wingdings" w:hint="default"/>
      </w:rPr>
    </w:lvl>
    <w:lvl w:ilvl="3" w:tplc="04090001" w:tentative="1">
      <w:start w:val="1"/>
      <w:numFmt w:val="bullet"/>
      <w:lvlText w:val=""/>
      <w:lvlJc w:val="left"/>
      <w:pPr>
        <w:ind w:left="4800" w:hanging="480"/>
      </w:pPr>
      <w:rPr>
        <w:rFonts w:ascii="Wingdings" w:hAnsi="Wingdings" w:hint="default"/>
      </w:rPr>
    </w:lvl>
    <w:lvl w:ilvl="4" w:tplc="0409000B" w:tentative="1">
      <w:start w:val="1"/>
      <w:numFmt w:val="bullet"/>
      <w:lvlText w:val=""/>
      <w:lvlJc w:val="left"/>
      <w:pPr>
        <w:ind w:left="5280" w:hanging="480"/>
      </w:pPr>
      <w:rPr>
        <w:rFonts w:ascii="Wingdings" w:hAnsi="Wingdings" w:hint="default"/>
      </w:rPr>
    </w:lvl>
    <w:lvl w:ilvl="5" w:tplc="0409000D" w:tentative="1">
      <w:start w:val="1"/>
      <w:numFmt w:val="bullet"/>
      <w:lvlText w:val=""/>
      <w:lvlJc w:val="left"/>
      <w:pPr>
        <w:ind w:left="5760" w:hanging="480"/>
      </w:pPr>
      <w:rPr>
        <w:rFonts w:ascii="Wingdings" w:hAnsi="Wingdings" w:hint="default"/>
      </w:rPr>
    </w:lvl>
    <w:lvl w:ilvl="6" w:tplc="04090001" w:tentative="1">
      <w:start w:val="1"/>
      <w:numFmt w:val="bullet"/>
      <w:lvlText w:val=""/>
      <w:lvlJc w:val="left"/>
      <w:pPr>
        <w:ind w:left="6240" w:hanging="480"/>
      </w:pPr>
      <w:rPr>
        <w:rFonts w:ascii="Wingdings" w:hAnsi="Wingdings" w:hint="default"/>
      </w:rPr>
    </w:lvl>
    <w:lvl w:ilvl="7" w:tplc="0409000B" w:tentative="1">
      <w:start w:val="1"/>
      <w:numFmt w:val="bullet"/>
      <w:lvlText w:val=""/>
      <w:lvlJc w:val="left"/>
      <w:pPr>
        <w:ind w:left="6720" w:hanging="480"/>
      </w:pPr>
      <w:rPr>
        <w:rFonts w:ascii="Wingdings" w:hAnsi="Wingdings" w:hint="default"/>
      </w:rPr>
    </w:lvl>
    <w:lvl w:ilvl="8" w:tplc="0409000D" w:tentative="1">
      <w:start w:val="1"/>
      <w:numFmt w:val="bullet"/>
      <w:lvlText w:val=""/>
      <w:lvlJc w:val="left"/>
      <w:pPr>
        <w:ind w:left="7200" w:hanging="480"/>
      </w:pPr>
      <w:rPr>
        <w:rFonts w:ascii="Wingdings" w:hAnsi="Wingdings" w:hint="default"/>
      </w:rPr>
    </w:lvl>
  </w:abstractNum>
  <w:abstractNum w:abstractNumId="27" w15:restartNumberingAfterBreak="0">
    <w:nsid w:val="68B667CB"/>
    <w:multiLevelType w:val="hybridMultilevel"/>
    <w:tmpl w:val="3FB4564C"/>
    <w:lvl w:ilvl="0" w:tplc="9B349424">
      <w:start w:val="1"/>
      <w:numFmt w:val="bullet"/>
      <w:lvlText w:val=""/>
      <w:lvlJc w:val="left"/>
      <w:pPr>
        <w:ind w:left="837" w:hanging="480"/>
      </w:pPr>
      <w:rPr>
        <w:rFonts w:ascii="Symbol" w:hAnsi="Symbol" w:hint="default"/>
        <w:sz w:val="24"/>
        <w:szCs w:val="24"/>
      </w:rPr>
    </w:lvl>
    <w:lvl w:ilvl="1" w:tplc="8EE0A0BA">
      <w:start w:val="8"/>
      <w:numFmt w:val="bullet"/>
      <w:lvlText w:val="-"/>
      <w:lvlJc w:val="left"/>
      <w:pPr>
        <w:ind w:left="1440" w:hanging="480"/>
      </w:pPr>
      <w:rPr>
        <w:rFonts w:ascii="Arial" w:eastAsia="Times New Roman" w:hAnsi="Arial" w:cs="Arial" w:hint="default"/>
        <w:sz w:val="24"/>
        <w:szCs w:val="24"/>
      </w:rPr>
    </w:lvl>
    <w:lvl w:ilvl="2" w:tplc="0409000D" w:tentative="1">
      <w:start w:val="1"/>
      <w:numFmt w:val="bullet"/>
      <w:lvlText w:val=""/>
      <w:lvlJc w:val="left"/>
      <w:pPr>
        <w:ind w:left="1797" w:hanging="480"/>
      </w:pPr>
      <w:rPr>
        <w:rFonts w:ascii="Wingdings" w:hAnsi="Wingdings" w:hint="default"/>
      </w:rPr>
    </w:lvl>
    <w:lvl w:ilvl="3" w:tplc="04090001" w:tentative="1">
      <w:start w:val="1"/>
      <w:numFmt w:val="bullet"/>
      <w:lvlText w:val=""/>
      <w:lvlJc w:val="left"/>
      <w:pPr>
        <w:ind w:left="2277" w:hanging="480"/>
      </w:pPr>
      <w:rPr>
        <w:rFonts w:ascii="Wingdings" w:hAnsi="Wingdings" w:hint="default"/>
      </w:rPr>
    </w:lvl>
    <w:lvl w:ilvl="4" w:tplc="0409000B" w:tentative="1">
      <w:start w:val="1"/>
      <w:numFmt w:val="bullet"/>
      <w:lvlText w:val=""/>
      <w:lvlJc w:val="left"/>
      <w:pPr>
        <w:ind w:left="2757" w:hanging="480"/>
      </w:pPr>
      <w:rPr>
        <w:rFonts w:ascii="Wingdings" w:hAnsi="Wingdings" w:hint="default"/>
      </w:rPr>
    </w:lvl>
    <w:lvl w:ilvl="5" w:tplc="0409000D" w:tentative="1">
      <w:start w:val="1"/>
      <w:numFmt w:val="bullet"/>
      <w:lvlText w:val=""/>
      <w:lvlJc w:val="left"/>
      <w:pPr>
        <w:ind w:left="3237" w:hanging="480"/>
      </w:pPr>
      <w:rPr>
        <w:rFonts w:ascii="Wingdings" w:hAnsi="Wingdings" w:hint="default"/>
      </w:rPr>
    </w:lvl>
    <w:lvl w:ilvl="6" w:tplc="04090001" w:tentative="1">
      <w:start w:val="1"/>
      <w:numFmt w:val="bullet"/>
      <w:lvlText w:val=""/>
      <w:lvlJc w:val="left"/>
      <w:pPr>
        <w:ind w:left="3717" w:hanging="480"/>
      </w:pPr>
      <w:rPr>
        <w:rFonts w:ascii="Wingdings" w:hAnsi="Wingdings" w:hint="default"/>
      </w:rPr>
    </w:lvl>
    <w:lvl w:ilvl="7" w:tplc="0409000B" w:tentative="1">
      <w:start w:val="1"/>
      <w:numFmt w:val="bullet"/>
      <w:lvlText w:val=""/>
      <w:lvlJc w:val="left"/>
      <w:pPr>
        <w:ind w:left="4197" w:hanging="480"/>
      </w:pPr>
      <w:rPr>
        <w:rFonts w:ascii="Wingdings" w:hAnsi="Wingdings" w:hint="default"/>
      </w:rPr>
    </w:lvl>
    <w:lvl w:ilvl="8" w:tplc="0409000D" w:tentative="1">
      <w:start w:val="1"/>
      <w:numFmt w:val="bullet"/>
      <w:lvlText w:val=""/>
      <w:lvlJc w:val="left"/>
      <w:pPr>
        <w:ind w:left="4677" w:hanging="480"/>
      </w:pPr>
      <w:rPr>
        <w:rFonts w:ascii="Wingdings" w:hAnsi="Wingdings" w:hint="default"/>
      </w:rPr>
    </w:lvl>
  </w:abstractNum>
  <w:abstractNum w:abstractNumId="28" w15:restartNumberingAfterBreak="0">
    <w:nsid w:val="6A005532"/>
    <w:multiLevelType w:val="hybridMultilevel"/>
    <w:tmpl w:val="50D6B496"/>
    <w:lvl w:ilvl="0" w:tplc="3D5C70B0">
      <w:start w:val="1"/>
      <w:numFmt w:val="decimal"/>
      <w:pStyle w:val="IOSList1numbered201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F706A3"/>
    <w:multiLevelType w:val="hybridMultilevel"/>
    <w:tmpl w:val="BE1842D4"/>
    <w:lvl w:ilvl="0" w:tplc="58C4BC88">
      <w:start w:val="1"/>
      <w:numFmt w:val="bullet"/>
      <w:pStyle w:val="IOStablelist12017"/>
      <w:lvlText w:val=""/>
      <w:lvlJc w:val="left"/>
      <w:pPr>
        <w:ind w:left="1145" w:hanging="360"/>
      </w:pPr>
      <w:rPr>
        <w:rFonts w:ascii="Symbol" w:hAnsi="Symbol" w:hint="default"/>
      </w:rPr>
    </w:lvl>
    <w:lvl w:ilvl="1" w:tplc="4BB008DA">
      <w:start w:val="1"/>
      <w:numFmt w:val="bullet"/>
      <w:pStyle w:val="IOStablelist22017"/>
      <w:lvlText w:val="o"/>
      <w:lvlJc w:val="left"/>
      <w:pPr>
        <w:ind w:left="1865" w:hanging="360"/>
      </w:pPr>
      <w:rPr>
        <w:rFonts w:ascii="Courier New" w:hAnsi="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0" w15:restartNumberingAfterBreak="0">
    <w:nsid w:val="72707FD7"/>
    <w:multiLevelType w:val="hybridMultilevel"/>
    <w:tmpl w:val="8272BEAE"/>
    <w:lvl w:ilvl="0" w:tplc="04090019">
      <w:start w:val="1"/>
      <w:numFmt w:val="lowerLetter"/>
      <w:lvlText w:val="%1."/>
      <w:lvlJc w:val="left"/>
      <w:pPr>
        <w:ind w:left="722" w:hanging="360"/>
      </w:p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31" w15:restartNumberingAfterBreak="0">
    <w:nsid w:val="749A1AEE"/>
    <w:multiLevelType w:val="hybridMultilevel"/>
    <w:tmpl w:val="7C88D652"/>
    <w:lvl w:ilvl="0" w:tplc="AFE8EDF6">
      <w:start w:val="1"/>
      <w:numFmt w:val="bullet"/>
      <w:lvlText w:val="o"/>
      <w:lvlJc w:val="left"/>
      <w:pPr>
        <w:ind w:left="1436" w:hanging="360"/>
      </w:pPr>
      <w:rPr>
        <w:rFonts w:ascii="Courier New" w:hAnsi="Courier New" w:hint="default"/>
      </w:rPr>
    </w:lvl>
    <w:lvl w:ilvl="1" w:tplc="CA441094">
      <w:start w:val="1"/>
      <w:numFmt w:val="bullet"/>
      <w:lvlText w:val="o"/>
      <w:lvlJc w:val="left"/>
      <w:pPr>
        <w:ind w:left="1436" w:hanging="360"/>
      </w:pPr>
      <w:rPr>
        <w:rFonts w:ascii="Courier New" w:hAnsi="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32" w15:restartNumberingAfterBreak="0">
    <w:nsid w:val="791B665F"/>
    <w:multiLevelType w:val="multilevel"/>
    <w:tmpl w:val="3148DCF0"/>
    <w:lvl w:ilvl="0">
      <w:start w:val="1"/>
      <w:numFmt w:val="lowerLetter"/>
      <w:lvlText w:val="%1."/>
      <w:lvlJc w:val="left"/>
      <w:pPr>
        <w:ind w:left="1069" w:hanging="360"/>
      </w:pPr>
      <w:rPr>
        <w:rFonts w:hint="default"/>
      </w:rPr>
    </w:lvl>
    <w:lvl w:ilvl="1">
      <w:start w:val="8"/>
      <w:numFmt w:val="bullet"/>
      <w:lvlText w:val="-"/>
      <w:lvlJc w:val="left"/>
      <w:pPr>
        <w:ind w:left="1440" w:hanging="360"/>
      </w:pPr>
      <w:rPr>
        <w:rFonts w:ascii="Arial" w:eastAsia="Times New Roma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535934">
    <w:abstractNumId w:val="7"/>
  </w:num>
  <w:num w:numId="2" w16cid:durableId="2094664387">
    <w:abstractNumId w:val="11"/>
  </w:num>
  <w:num w:numId="3" w16cid:durableId="312877090">
    <w:abstractNumId w:val="4"/>
  </w:num>
  <w:num w:numId="4" w16cid:durableId="1714426177">
    <w:abstractNumId w:val="6"/>
  </w:num>
  <w:num w:numId="5" w16cid:durableId="1248861">
    <w:abstractNumId w:val="31"/>
  </w:num>
  <w:num w:numId="6" w16cid:durableId="339938359">
    <w:abstractNumId w:val="15"/>
  </w:num>
  <w:num w:numId="7" w16cid:durableId="1362629876">
    <w:abstractNumId w:val="14"/>
  </w:num>
  <w:num w:numId="8" w16cid:durableId="1462377473">
    <w:abstractNumId w:val="10"/>
  </w:num>
  <w:num w:numId="9" w16cid:durableId="406926282">
    <w:abstractNumId w:val="1"/>
  </w:num>
  <w:num w:numId="10" w16cid:durableId="945847895">
    <w:abstractNumId w:val="23"/>
  </w:num>
  <w:num w:numId="11" w16cid:durableId="501509820">
    <w:abstractNumId w:val="28"/>
  </w:num>
  <w:num w:numId="12" w16cid:durableId="1985154503">
    <w:abstractNumId w:val="3"/>
  </w:num>
  <w:num w:numId="13" w16cid:durableId="1969973491">
    <w:abstractNumId w:val="22"/>
  </w:num>
  <w:num w:numId="14" w16cid:durableId="2024041585">
    <w:abstractNumId w:val="30"/>
  </w:num>
  <w:num w:numId="15" w16cid:durableId="1424565133">
    <w:abstractNumId w:val="16"/>
  </w:num>
  <w:num w:numId="16" w16cid:durableId="1772969806">
    <w:abstractNumId w:val="33"/>
  </w:num>
  <w:num w:numId="17" w16cid:durableId="938024258">
    <w:abstractNumId w:val="29"/>
  </w:num>
  <w:num w:numId="18" w16cid:durableId="1086266167">
    <w:abstractNumId w:val="29"/>
  </w:num>
  <w:num w:numId="19" w16cid:durableId="155808844">
    <w:abstractNumId w:val="23"/>
  </w:num>
  <w:num w:numId="20" w16cid:durableId="1645354199">
    <w:abstractNumId w:val="23"/>
  </w:num>
  <w:num w:numId="21" w16cid:durableId="1352731132">
    <w:abstractNumId w:val="28"/>
  </w:num>
  <w:num w:numId="22" w16cid:durableId="1459838508">
    <w:abstractNumId w:val="33"/>
  </w:num>
  <w:num w:numId="23" w16cid:durableId="823350594">
    <w:abstractNumId w:val="29"/>
  </w:num>
  <w:num w:numId="24" w16cid:durableId="308022612">
    <w:abstractNumId w:val="23"/>
  </w:num>
  <w:num w:numId="25" w16cid:durableId="1899582848">
    <w:abstractNumId w:val="23"/>
  </w:num>
  <w:num w:numId="26" w16cid:durableId="1004747147">
    <w:abstractNumId w:val="28"/>
  </w:num>
  <w:num w:numId="27" w16cid:durableId="2130931973">
    <w:abstractNumId w:val="33"/>
  </w:num>
  <w:num w:numId="28" w16cid:durableId="549657156">
    <w:abstractNumId w:val="9"/>
  </w:num>
  <w:num w:numId="29" w16cid:durableId="83427410">
    <w:abstractNumId w:val="18"/>
  </w:num>
  <w:num w:numId="30" w16cid:durableId="1687096523">
    <w:abstractNumId w:val="0"/>
  </w:num>
  <w:num w:numId="31" w16cid:durableId="687214317">
    <w:abstractNumId w:val="25"/>
  </w:num>
  <w:num w:numId="32" w16cid:durableId="567226249">
    <w:abstractNumId w:val="25"/>
    <w:lvlOverride w:ilvl="0">
      <w:startOverride w:val="1"/>
    </w:lvlOverride>
  </w:num>
  <w:num w:numId="33" w16cid:durableId="2013871951">
    <w:abstractNumId w:val="17"/>
  </w:num>
  <w:num w:numId="34" w16cid:durableId="765544350">
    <w:abstractNumId w:val="19"/>
  </w:num>
  <w:num w:numId="35" w16cid:durableId="1602032599">
    <w:abstractNumId w:val="8"/>
  </w:num>
  <w:num w:numId="36" w16cid:durableId="60298965">
    <w:abstractNumId w:val="26"/>
  </w:num>
  <w:num w:numId="37" w16cid:durableId="1851917658">
    <w:abstractNumId w:val="2"/>
  </w:num>
  <w:num w:numId="38" w16cid:durableId="1628506921">
    <w:abstractNumId w:val="12"/>
  </w:num>
  <w:num w:numId="39" w16cid:durableId="389377744">
    <w:abstractNumId w:val="20"/>
  </w:num>
  <w:num w:numId="40" w16cid:durableId="993097188">
    <w:abstractNumId w:val="27"/>
  </w:num>
  <w:num w:numId="41" w16cid:durableId="1005014700">
    <w:abstractNumId w:val="13"/>
  </w:num>
  <w:num w:numId="42" w16cid:durableId="141623622">
    <w:abstractNumId w:val="24"/>
  </w:num>
  <w:num w:numId="43" w16cid:durableId="196238525">
    <w:abstractNumId w:val="21"/>
  </w:num>
  <w:num w:numId="44" w16cid:durableId="1253706979">
    <w:abstractNumId w:val="5"/>
  </w:num>
  <w:num w:numId="45" w16cid:durableId="90387527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2" w:dllVersion="6" w:checkStyle="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0"/>
  <w:clickAndTypeStyle w:val="IOSbodytext2017"/>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wNzMwNjA0sTQzMzFR0lEKTi0uzszPAykwqgUAqmlXxywAAAA="/>
  </w:docVars>
  <w:rsids>
    <w:rsidRoot w:val="00332925"/>
    <w:rsid w:val="00005034"/>
    <w:rsid w:val="00014490"/>
    <w:rsid w:val="00020502"/>
    <w:rsid w:val="000208A3"/>
    <w:rsid w:val="0002722D"/>
    <w:rsid w:val="000310A5"/>
    <w:rsid w:val="00041459"/>
    <w:rsid w:val="0004413D"/>
    <w:rsid w:val="00044798"/>
    <w:rsid w:val="00045D96"/>
    <w:rsid w:val="00046617"/>
    <w:rsid w:val="00046A69"/>
    <w:rsid w:val="00053493"/>
    <w:rsid w:val="000569EC"/>
    <w:rsid w:val="00057848"/>
    <w:rsid w:val="00060D11"/>
    <w:rsid w:val="0006647F"/>
    <w:rsid w:val="000666AB"/>
    <w:rsid w:val="00071666"/>
    <w:rsid w:val="000806C4"/>
    <w:rsid w:val="00080B5D"/>
    <w:rsid w:val="00081795"/>
    <w:rsid w:val="000817AC"/>
    <w:rsid w:val="00094C91"/>
    <w:rsid w:val="00096490"/>
    <w:rsid w:val="00097B4E"/>
    <w:rsid w:val="000B1F25"/>
    <w:rsid w:val="000B414C"/>
    <w:rsid w:val="000B463F"/>
    <w:rsid w:val="000B72D9"/>
    <w:rsid w:val="000B72E8"/>
    <w:rsid w:val="000B7BCD"/>
    <w:rsid w:val="000C1356"/>
    <w:rsid w:val="000C175B"/>
    <w:rsid w:val="000C3D15"/>
    <w:rsid w:val="000D0E5F"/>
    <w:rsid w:val="000D61E2"/>
    <w:rsid w:val="000D75DB"/>
    <w:rsid w:val="000E0198"/>
    <w:rsid w:val="000E2536"/>
    <w:rsid w:val="000E5607"/>
    <w:rsid w:val="000E616F"/>
    <w:rsid w:val="000E7186"/>
    <w:rsid w:val="000E7D2F"/>
    <w:rsid w:val="000F54B4"/>
    <w:rsid w:val="000F59F8"/>
    <w:rsid w:val="00104449"/>
    <w:rsid w:val="001076C8"/>
    <w:rsid w:val="00114A3F"/>
    <w:rsid w:val="00122962"/>
    <w:rsid w:val="00122C48"/>
    <w:rsid w:val="00124D03"/>
    <w:rsid w:val="00126DE2"/>
    <w:rsid w:val="00127AF4"/>
    <w:rsid w:val="00144FD5"/>
    <w:rsid w:val="0015112D"/>
    <w:rsid w:val="00152B51"/>
    <w:rsid w:val="00154457"/>
    <w:rsid w:val="001548CA"/>
    <w:rsid w:val="00155A70"/>
    <w:rsid w:val="00155D62"/>
    <w:rsid w:val="001618E2"/>
    <w:rsid w:val="00162662"/>
    <w:rsid w:val="00162C52"/>
    <w:rsid w:val="00163E37"/>
    <w:rsid w:val="00164AB2"/>
    <w:rsid w:val="00165419"/>
    <w:rsid w:val="001664B5"/>
    <w:rsid w:val="00174AD2"/>
    <w:rsid w:val="001762AF"/>
    <w:rsid w:val="00176EBE"/>
    <w:rsid w:val="001806D4"/>
    <w:rsid w:val="00180D19"/>
    <w:rsid w:val="001813EB"/>
    <w:rsid w:val="00182340"/>
    <w:rsid w:val="0018491E"/>
    <w:rsid w:val="00192798"/>
    <w:rsid w:val="00192BDA"/>
    <w:rsid w:val="00192E3E"/>
    <w:rsid w:val="001A3CFA"/>
    <w:rsid w:val="001B26A9"/>
    <w:rsid w:val="001B4AEB"/>
    <w:rsid w:val="001C2230"/>
    <w:rsid w:val="001C2EB7"/>
    <w:rsid w:val="001D2BB1"/>
    <w:rsid w:val="001D2BC6"/>
    <w:rsid w:val="001E20C7"/>
    <w:rsid w:val="001E44CC"/>
    <w:rsid w:val="001F0688"/>
    <w:rsid w:val="001F37DB"/>
    <w:rsid w:val="001F63A2"/>
    <w:rsid w:val="001F6630"/>
    <w:rsid w:val="001F741C"/>
    <w:rsid w:val="00201FB9"/>
    <w:rsid w:val="002077C3"/>
    <w:rsid w:val="00207BA7"/>
    <w:rsid w:val="002146DC"/>
    <w:rsid w:val="0021679A"/>
    <w:rsid w:val="00217EA7"/>
    <w:rsid w:val="00227BC4"/>
    <w:rsid w:val="00230F5C"/>
    <w:rsid w:val="00244134"/>
    <w:rsid w:val="00246D9F"/>
    <w:rsid w:val="002476D0"/>
    <w:rsid w:val="00247701"/>
    <w:rsid w:val="00262A70"/>
    <w:rsid w:val="00266BF8"/>
    <w:rsid w:val="0027549C"/>
    <w:rsid w:val="00276E86"/>
    <w:rsid w:val="0028208D"/>
    <w:rsid w:val="00287A91"/>
    <w:rsid w:val="00287BEF"/>
    <w:rsid w:val="00287F99"/>
    <w:rsid w:val="002913AE"/>
    <w:rsid w:val="00292EED"/>
    <w:rsid w:val="00293398"/>
    <w:rsid w:val="00297EB2"/>
    <w:rsid w:val="002A0963"/>
    <w:rsid w:val="002A0EF4"/>
    <w:rsid w:val="002A43A4"/>
    <w:rsid w:val="002A5324"/>
    <w:rsid w:val="002A7064"/>
    <w:rsid w:val="002B14CE"/>
    <w:rsid w:val="002B2CC6"/>
    <w:rsid w:val="002B64F9"/>
    <w:rsid w:val="002B7F40"/>
    <w:rsid w:val="002C49A6"/>
    <w:rsid w:val="002C584C"/>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32925"/>
    <w:rsid w:val="00333589"/>
    <w:rsid w:val="00334C4F"/>
    <w:rsid w:val="00336C3A"/>
    <w:rsid w:val="003375C5"/>
    <w:rsid w:val="00342074"/>
    <w:rsid w:val="00344AC5"/>
    <w:rsid w:val="00352517"/>
    <w:rsid w:val="00352C0D"/>
    <w:rsid w:val="003531AD"/>
    <w:rsid w:val="00354A79"/>
    <w:rsid w:val="003628AA"/>
    <w:rsid w:val="00362D23"/>
    <w:rsid w:val="0036408B"/>
    <w:rsid w:val="0037137E"/>
    <w:rsid w:val="00372D64"/>
    <w:rsid w:val="00373C7D"/>
    <w:rsid w:val="003743BE"/>
    <w:rsid w:val="003748D3"/>
    <w:rsid w:val="0037729D"/>
    <w:rsid w:val="003900EA"/>
    <w:rsid w:val="003918BA"/>
    <w:rsid w:val="00392E68"/>
    <w:rsid w:val="00395FF8"/>
    <w:rsid w:val="00396C71"/>
    <w:rsid w:val="003A0513"/>
    <w:rsid w:val="003A230D"/>
    <w:rsid w:val="003A3D70"/>
    <w:rsid w:val="003A4D0A"/>
    <w:rsid w:val="003A4D57"/>
    <w:rsid w:val="003B1761"/>
    <w:rsid w:val="003B2018"/>
    <w:rsid w:val="003C10EC"/>
    <w:rsid w:val="003C2E3F"/>
    <w:rsid w:val="003C795A"/>
    <w:rsid w:val="003D0C0A"/>
    <w:rsid w:val="003D1B79"/>
    <w:rsid w:val="003E52FB"/>
    <w:rsid w:val="003E6398"/>
    <w:rsid w:val="003E67FD"/>
    <w:rsid w:val="003F18D5"/>
    <w:rsid w:val="003F2136"/>
    <w:rsid w:val="003F683A"/>
    <w:rsid w:val="003F70D9"/>
    <w:rsid w:val="003F7AC5"/>
    <w:rsid w:val="0040274C"/>
    <w:rsid w:val="0040519E"/>
    <w:rsid w:val="00411E53"/>
    <w:rsid w:val="00412862"/>
    <w:rsid w:val="00412C09"/>
    <w:rsid w:val="004173E7"/>
    <w:rsid w:val="004238A6"/>
    <w:rsid w:val="00425249"/>
    <w:rsid w:val="004278D9"/>
    <w:rsid w:val="00433D91"/>
    <w:rsid w:val="00435F3A"/>
    <w:rsid w:val="0044354A"/>
    <w:rsid w:val="00450B1C"/>
    <w:rsid w:val="00453662"/>
    <w:rsid w:val="00462988"/>
    <w:rsid w:val="0046487D"/>
    <w:rsid w:val="004874BE"/>
    <w:rsid w:val="00491402"/>
    <w:rsid w:val="00492F55"/>
    <w:rsid w:val="0049460F"/>
    <w:rsid w:val="004977D2"/>
    <w:rsid w:val="004A12B3"/>
    <w:rsid w:val="004A3841"/>
    <w:rsid w:val="004A42A0"/>
    <w:rsid w:val="004A6F38"/>
    <w:rsid w:val="004A75B2"/>
    <w:rsid w:val="004A7710"/>
    <w:rsid w:val="004B13B7"/>
    <w:rsid w:val="004B4730"/>
    <w:rsid w:val="004C00A3"/>
    <w:rsid w:val="004C0F2C"/>
    <w:rsid w:val="004C39BA"/>
    <w:rsid w:val="004D4C42"/>
    <w:rsid w:val="004D57A9"/>
    <w:rsid w:val="004E1D7D"/>
    <w:rsid w:val="004E1FA2"/>
    <w:rsid w:val="004E7707"/>
    <w:rsid w:val="004F3F99"/>
    <w:rsid w:val="004F52F4"/>
    <w:rsid w:val="00504CA2"/>
    <w:rsid w:val="00505703"/>
    <w:rsid w:val="005072A6"/>
    <w:rsid w:val="0050731C"/>
    <w:rsid w:val="0051750A"/>
    <w:rsid w:val="005215E7"/>
    <w:rsid w:val="00521CE8"/>
    <w:rsid w:val="005231C1"/>
    <w:rsid w:val="00527609"/>
    <w:rsid w:val="00527B1E"/>
    <w:rsid w:val="00531332"/>
    <w:rsid w:val="00531D0E"/>
    <w:rsid w:val="00533A7B"/>
    <w:rsid w:val="005428B0"/>
    <w:rsid w:val="00542ED0"/>
    <w:rsid w:val="00543756"/>
    <w:rsid w:val="005438CC"/>
    <w:rsid w:val="0054443B"/>
    <w:rsid w:val="00545AD0"/>
    <w:rsid w:val="005479DB"/>
    <w:rsid w:val="00556C4B"/>
    <w:rsid w:val="005617EC"/>
    <w:rsid w:val="00563911"/>
    <w:rsid w:val="0056468C"/>
    <w:rsid w:val="00565215"/>
    <w:rsid w:val="00566B87"/>
    <w:rsid w:val="00567CB3"/>
    <w:rsid w:val="00574AF8"/>
    <w:rsid w:val="005762C5"/>
    <w:rsid w:val="00577029"/>
    <w:rsid w:val="00577650"/>
    <w:rsid w:val="005778B3"/>
    <w:rsid w:val="005844B9"/>
    <w:rsid w:val="00592DC8"/>
    <w:rsid w:val="005A3B09"/>
    <w:rsid w:val="005A4981"/>
    <w:rsid w:val="005B2C5E"/>
    <w:rsid w:val="005B386C"/>
    <w:rsid w:val="005B50AD"/>
    <w:rsid w:val="005C29EB"/>
    <w:rsid w:val="005C3FAD"/>
    <w:rsid w:val="005C6593"/>
    <w:rsid w:val="005C6B9B"/>
    <w:rsid w:val="005C714A"/>
    <w:rsid w:val="005D1156"/>
    <w:rsid w:val="005D6163"/>
    <w:rsid w:val="005D6A81"/>
    <w:rsid w:val="005E20C6"/>
    <w:rsid w:val="005E4A25"/>
    <w:rsid w:val="005E4C58"/>
    <w:rsid w:val="005E5C1C"/>
    <w:rsid w:val="005E7B03"/>
    <w:rsid w:val="0060151C"/>
    <w:rsid w:val="0060297F"/>
    <w:rsid w:val="00611047"/>
    <w:rsid w:val="00613690"/>
    <w:rsid w:val="00614AA3"/>
    <w:rsid w:val="00621F9C"/>
    <w:rsid w:val="006233E2"/>
    <w:rsid w:val="00623D3C"/>
    <w:rsid w:val="00627448"/>
    <w:rsid w:val="0063190C"/>
    <w:rsid w:val="00641608"/>
    <w:rsid w:val="00641F62"/>
    <w:rsid w:val="00642593"/>
    <w:rsid w:val="00645A37"/>
    <w:rsid w:val="00646480"/>
    <w:rsid w:val="006525FD"/>
    <w:rsid w:val="006538B8"/>
    <w:rsid w:val="006549CD"/>
    <w:rsid w:val="006557E4"/>
    <w:rsid w:val="00656F39"/>
    <w:rsid w:val="0066187E"/>
    <w:rsid w:val="0066428B"/>
    <w:rsid w:val="00667FEF"/>
    <w:rsid w:val="00675CF2"/>
    <w:rsid w:val="00680A33"/>
    <w:rsid w:val="00686B5B"/>
    <w:rsid w:val="00691235"/>
    <w:rsid w:val="00693224"/>
    <w:rsid w:val="00693A28"/>
    <w:rsid w:val="00696A14"/>
    <w:rsid w:val="006A30D2"/>
    <w:rsid w:val="006A3991"/>
    <w:rsid w:val="006A4683"/>
    <w:rsid w:val="006B5DD7"/>
    <w:rsid w:val="006C116B"/>
    <w:rsid w:val="006C2DE3"/>
    <w:rsid w:val="006C616D"/>
    <w:rsid w:val="006C6398"/>
    <w:rsid w:val="006C6B8B"/>
    <w:rsid w:val="006D2C8A"/>
    <w:rsid w:val="006D2D7A"/>
    <w:rsid w:val="006D3380"/>
    <w:rsid w:val="006E1206"/>
    <w:rsid w:val="006E7521"/>
    <w:rsid w:val="006F329B"/>
    <w:rsid w:val="007027A2"/>
    <w:rsid w:val="00717841"/>
    <w:rsid w:val="00717FE7"/>
    <w:rsid w:val="0072330F"/>
    <w:rsid w:val="00724411"/>
    <w:rsid w:val="007327D5"/>
    <w:rsid w:val="00736370"/>
    <w:rsid w:val="0073761F"/>
    <w:rsid w:val="0074025C"/>
    <w:rsid w:val="00745115"/>
    <w:rsid w:val="00745AE9"/>
    <w:rsid w:val="00756B8B"/>
    <w:rsid w:val="00760616"/>
    <w:rsid w:val="0076139E"/>
    <w:rsid w:val="0076267D"/>
    <w:rsid w:val="00765142"/>
    <w:rsid w:val="00771E81"/>
    <w:rsid w:val="007805FB"/>
    <w:rsid w:val="0078259E"/>
    <w:rsid w:val="0078587F"/>
    <w:rsid w:val="00787A97"/>
    <w:rsid w:val="007910C7"/>
    <w:rsid w:val="00793D53"/>
    <w:rsid w:val="007A7003"/>
    <w:rsid w:val="007B6051"/>
    <w:rsid w:val="007B67E6"/>
    <w:rsid w:val="007C0895"/>
    <w:rsid w:val="007C1A43"/>
    <w:rsid w:val="007C4EDA"/>
    <w:rsid w:val="007C4EFC"/>
    <w:rsid w:val="007D249F"/>
    <w:rsid w:val="007D39CC"/>
    <w:rsid w:val="007D4FCB"/>
    <w:rsid w:val="007E47F7"/>
    <w:rsid w:val="007E5FEB"/>
    <w:rsid w:val="007F2243"/>
    <w:rsid w:val="007F3EF8"/>
    <w:rsid w:val="007F42E2"/>
    <w:rsid w:val="00805DA8"/>
    <w:rsid w:val="00807FF2"/>
    <w:rsid w:val="00813AAF"/>
    <w:rsid w:val="008153DB"/>
    <w:rsid w:val="00817C02"/>
    <w:rsid w:val="00830504"/>
    <w:rsid w:val="008306E6"/>
    <w:rsid w:val="0083461F"/>
    <w:rsid w:val="00835B47"/>
    <w:rsid w:val="008375D1"/>
    <w:rsid w:val="008378C0"/>
    <w:rsid w:val="0083795B"/>
    <w:rsid w:val="00837DA0"/>
    <w:rsid w:val="00843035"/>
    <w:rsid w:val="00845C7E"/>
    <w:rsid w:val="008462B7"/>
    <w:rsid w:val="00847DD9"/>
    <w:rsid w:val="00847EBD"/>
    <w:rsid w:val="0085047B"/>
    <w:rsid w:val="00856FF8"/>
    <w:rsid w:val="00857F4D"/>
    <w:rsid w:val="00861014"/>
    <w:rsid w:val="008645EE"/>
    <w:rsid w:val="00864B0B"/>
    <w:rsid w:val="00865907"/>
    <w:rsid w:val="00873B34"/>
    <w:rsid w:val="00876380"/>
    <w:rsid w:val="00882114"/>
    <w:rsid w:val="00884C91"/>
    <w:rsid w:val="008910FF"/>
    <w:rsid w:val="008926E7"/>
    <w:rsid w:val="008947CE"/>
    <w:rsid w:val="008966B0"/>
    <w:rsid w:val="008A3DC4"/>
    <w:rsid w:val="008A4E89"/>
    <w:rsid w:val="008B58D9"/>
    <w:rsid w:val="008C0D48"/>
    <w:rsid w:val="008C380D"/>
    <w:rsid w:val="008C596A"/>
    <w:rsid w:val="008C5F87"/>
    <w:rsid w:val="008D00CF"/>
    <w:rsid w:val="008D31C4"/>
    <w:rsid w:val="008E127D"/>
    <w:rsid w:val="008E4334"/>
    <w:rsid w:val="008F0FAD"/>
    <w:rsid w:val="008F208C"/>
    <w:rsid w:val="00901353"/>
    <w:rsid w:val="00903227"/>
    <w:rsid w:val="0091053C"/>
    <w:rsid w:val="00916358"/>
    <w:rsid w:val="00917561"/>
    <w:rsid w:val="009177E8"/>
    <w:rsid w:val="0092025C"/>
    <w:rsid w:val="0092063C"/>
    <w:rsid w:val="00920F94"/>
    <w:rsid w:val="009240E4"/>
    <w:rsid w:val="00926437"/>
    <w:rsid w:val="009265D2"/>
    <w:rsid w:val="00927499"/>
    <w:rsid w:val="009326B8"/>
    <w:rsid w:val="009338F2"/>
    <w:rsid w:val="00937DF6"/>
    <w:rsid w:val="00944DA7"/>
    <w:rsid w:val="00953ABD"/>
    <w:rsid w:val="00954F1E"/>
    <w:rsid w:val="009639BE"/>
    <w:rsid w:val="00964D8D"/>
    <w:rsid w:val="0096694E"/>
    <w:rsid w:val="0096707B"/>
    <w:rsid w:val="00977162"/>
    <w:rsid w:val="009815C0"/>
    <w:rsid w:val="00981C1D"/>
    <w:rsid w:val="009831DF"/>
    <w:rsid w:val="00984F80"/>
    <w:rsid w:val="00995FA3"/>
    <w:rsid w:val="00996168"/>
    <w:rsid w:val="00997EA5"/>
    <w:rsid w:val="009B176D"/>
    <w:rsid w:val="009B4D8D"/>
    <w:rsid w:val="009B6250"/>
    <w:rsid w:val="009B6ACD"/>
    <w:rsid w:val="009C21CD"/>
    <w:rsid w:val="009C5D32"/>
    <w:rsid w:val="009D014D"/>
    <w:rsid w:val="009D0FC8"/>
    <w:rsid w:val="009D1154"/>
    <w:rsid w:val="009D39B1"/>
    <w:rsid w:val="009D4078"/>
    <w:rsid w:val="009F19C1"/>
    <w:rsid w:val="009F1BA0"/>
    <w:rsid w:val="009F4EA3"/>
    <w:rsid w:val="009F701E"/>
    <w:rsid w:val="009F7BD4"/>
    <w:rsid w:val="009F7F68"/>
    <w:rsid w:val="00A03676"/>
    <w:rsid w:val="00A04602"/>
    <w:rsid w:val="00A04E21"/>
    <w:rsid w:val="00A10143"/>
    <w:rsid w:val="00A12652"/>
    <w:rsid w:val="00A13474"/>
    <w:rsid w:val="00A1562B"/>
    <w:rsid w:val="00A15EB0"/>
    <w:rsid w:val="00A16761"/>
    <w:rsid w:val="00A175CB"/>
    <w:rsid w:val="00A17BDF"/>
    <w:rsid w:val="00A21396"/>
    <w:rsid w:val="00A221A3"/>
    <w:rsid w:val="00A25652"/>
    <w:rsid w:val="00A31151"/>
    <w:rsid w:val="00A360AB"/>
    <w:rsid w:val="00A4456B"/>
    <w:rsid w:val="00A5439E"/>
    <w:rsid w:val="00A5641A"/>
    <w:rsid w:val="00A6201A"/>
    <w:rsid w:val="00A622E0"/>
    <w:rsid w:val="00A64D28"/>
    <w:rsid w:val="00A705F1"/>
    <w:rsid w:val="00A720AE"/>
    <w:rsid w:val="00A74544"/>
    <w:rsid w:val="00A74E75"/>
    <w:rsid w:val="00A776CD"/>
    <w:rsid w:val="00A77CB9"/>
    <w:rsid w:val="00A80BD8"/>
    <w:rsid w:val="00A82699"/>
    <w:rsid w:val="00A876B0"/>
    <w:rsid w:val="00A90704"/>
    <w:rsid w:val="00A92AC2"/>
    <w:rsid w:val="00AA1624"/>
    <w:rsid w:val="00AA1B46"/>
    <w:rsid w:val="00AA1D29"/>
    <w:rsid w:val="00AA2F10"/>
    <w:rsid w:val="00AA5307"/>
    <w:rsid w:val="00AB2382"/>
    <w:rsid w:val="00AC0DC2"/>
    <w:rsid w:val="00AC24ED"/>
    <w:rsid w:val="00AD0361"/>
    <w:rsid w:val="00AD7172"/>
    <w:rsid w:val="00AE0A9E"/>
    <w:rsid w:val="00AE3390"/>
    <w:rsid w:val="00AE49CC"/>
    <w:rsid w:val="00AE6BF7"/>
    <w:rsid w:val="00AE6C1A"/>
    <w:rsid w:val="00AF0927"/>
    <w:rsid w:val="00AF2EC9"/>
    <w:rsid w:val="00AF5D5E"/>
    <w:rsid w:val="00AF7C8A"/>
    <w:rsid w:val="00B00209"/>
    <w:rsid w:val="00B009A2"/>
    <w:rsid w:val="00B019E1"/>
    <w:rsid w:val="00B025D5"/>
    <w:rsid w:val="00B177AF"/>
    <w:rsid w:val="00B20717"/>
    <w:rsid w:val="00B24384"/>
    <w:rsid w:val="00B276B6"/>
    <w:rsid w:val="00B335A2"/>
    <w:rsid w:val="00B3360F"/>
    <w:rsid w:val="00B33741"/>
    <w:rsid w:val="00B347E6"/>
    <w:rsid w:val="00B34B5A"/>
    <w:rsid w:val="00B35A71"/>
    <w:rsid w:val="00B378EA"/>
    <w:rsid w:val="00B42162"/>
    <w:rsid w:val="00B44CE0"/>
    <w:rsid w:val="00B461DB"/>
    <w:rsid w:val="00B5045D"/>
    <w:rsid w:val="00B51017"/>
    <w:rsid w:val="00B513F0"/>
    <w:rsid w:val="00B51B53"/>
    <w:rsid w:val="00B52BFE"/>
    <w:rsid w:val="00B52CEC"/>
    <w:rsid w:val="00B565D8"/>
    <w:rsid w:val="00B64FED"/>
    <w:rsid w:val="00B651B4"/>
    <w:rsid w:val="00B721B8"/>
    <w:rsid w:val="00B732DD"/>
    <w:rsid w:val="00B76983"/>
    <w:rsid w:val="00B77DEB"/>
    <w:rsid w:val="00B83919"/>
    <w:rsid w:val="00B87258"/>
    <w:rsid w:val="00B90D6C"/>
    <w:rsid w:val="00BB1687"/>
    <w:rsid w:val="00BB298A"/>
    <w:rsid w:val="00BB4A61"/>
    <w:rsid w:val="00BC0A6F"/>
    <w:rsid w:val="00BC1C1A"/>
    <w:rsid w:val="00BC2707"/>
    <w:rsid w:val="00BC355D"/>
    <w:rsid w:val="00BC494C"/>
    <w:rsid w:val="00BC550A"/>
    <w:rsid w:val="00BD0D61"/>
    <w:rsid w:val="00BD2AD7"/>
    <w:rsid w:val="00BD7D63"/>
    <w:rsid w:val="00BD7EC9"/>
    <w:rsid w:val="00BE5BF8"/>
    <w:rsid w:val="00BE6658"/>
    <w:rsid w:val="00BE6B3D"/>
    <w:rsid w:val="00BE7982"/>
    <w:rsid w:val="00BF02E5"/>
    <w:rsid w:val="00BF05E1"/>
    <w:rsid w:val="00BF5A68"/>
    <w:rsid w:val="00BF6A19"/>
    <w:rsid w:val="00BF70DF"/>
    <w:rsid w:val="00C05E16"/>
    <w:rsid w:val="00C075E4"/>
    <w:rsid w:val="00C07B95"/>
    <w:rsid w:val="00C12AAE"/>
    <w:rsid w:val="00C17D7E"/>
    <w:rsid w:val="00C2541C"/>
    <w:rsid w:val="00C279B7"/>
    <w:rsid w:val="00C333B8"/>
    <w:rsid w:val="00C34AE5"/>
    <w:rsid w:val="00C353BC"/>
    <w:rsid w:val="00C354E6"/>
    <w:rsid w:val="00C35C31"/>
    <w:rsid w:val="00C413B8"/>
    <w:rsid w:val="00C4210F"/>
    <w:rsid w:val="00C4216B"/>
    <w:rsid w:val="00C44024"/>
    <w:rsid w:val="00C50D5E"/>
    <w:rsid w:val="00C51212"/>
    <w:rsid w:val="00C51574"/>
    <w:rsid w:val="00C55E32"/>
    <w:rsid w:val="00C5710A"/>
    <w:rsid w:val="00C620AA"/>
    <w:rsid w:val="00C66F9C"/>
    <w:rsid w:val="00C77564"/>
    <w:rsid w:val="00C9061A"/>
    <w:rsid w:val="00C91510"/>
    <w:rsid w:val="00C9617E"/>
    <w:rsid w:val="00C96692"/>
    <w:rsid w:val="00CA030E"/>
    <w:rsid w:val="00CB2B77"/>
    <w:rsid w:val="00CC1DBC"/>
    <w:rsid w:val="00CC20FA"/>
    <w:rsid w:val="00CC4DB3"/>
    <w:rsid w:val="00CC502B"/>
    <w:rsid w:val="00CD2D88"/>
    <w:rsid w:val="00CD44AC"/>
    <w:rsid w:val="00CD700A"/>
    <w:rsid w:val="00CD7AD8"/>
    <w:rsid w:val="00CE0486"/>
    <w:rsid w:val="00CE35BD"/>
    <w:rsid w:val="00CE4BD3"/>
    <w:rsid w:val="00CE5C2C"/>
    <w:rsid w:val="00CF1891"/>
    <w:rsid w:val="00D016AA"/>
    <w:rsid w:val="00D0314C"/>
    <w:rsid w:val="00D055E8"/>
    <w:rsid w:val="00D06765"/>
    <w:rsid w:val="00D10702"/>
    <w:rsid w:val="00D11744"/>
    <w:rsid w:val="00D12C13"/>
    <w:rsid w:val="00D17A4C"/>
    <w:rsid w:val="00D17A94"/>
    <w:rsid w:val="00D21C88"/>
    <w:rsid w:val="00D26A5E"/>
    <w:rsid w:val="00D3676A"/>
    <w:rsid w:val="00D433E7"/>
    <w:rsid w:val="00D50368"/>
    <w:rsid w:val="00D558B7"/>
    <w:rsid w:val="00D61C6D"/>
    <w:rsid w:val="00D635BE"/>
    <w:rsid w:val="00D647E6"/>
    <w:rsid w:val="00D6625E"/>
    <w:rsid w:val="00D727F3"/>
    <w:rsid w:val="00D74026"/>
    <w:rsid w:val="00D74563"/>
    <w:rsid w:val="00D74EDB"/>
    <w:rsid w:val="00D811BB"/>
    <w:rsid w:val="00D8401C"/>
    <w:rsid w:val="00D922DA"/>
    <w:rsid w:val="00D925AA"/>
    <w:rsid w:val="00D94F09"/>
    <w:rsid w:val="00D95B11"/>
    <w:rsid w:val="00D96697"/>
    <w:rsid w:val="00DA058B"/>
    <w:rsid w:val="00DA1635"/>
    <w:rsid w:val="00DB3860"/>
    <w:rsid w:val="00DB3EB5"/>
    <w:rsid w:val="00DC2892"/>
    <w:rsid w:val="00DC3626"/>
    <w:rsid w:val="00DC4B1D"/>
    <w:rsid w:val="00DC57E9"/>
    <w:rsid w:val="00DC6E26"/>
    <w:rsid w:val="00DD0FD9"/>
    <w:rsid w:val="00DD2DBD"/>
    <w:rsid w:val="00DE0EC7"/>
    <w:rsid w:val="00DE0F46"/>
    <w:rsid w:val="00DE3398"/>
    <w:rsid w:val="00DE42C0"/>
    <w:rsid w:val="00DE4564"/>
    <w:rsid w:val="00DE7C34"/>
    <w:rsid w:val="00DF0F3B"/>
    <w:rsid w:val="00DF10F6"/>
    <w:rsid w:val="00DF5924"/>
    <w:rsid w:val="00DF7DA8"/>
    <w:rsid w:val="00E03265"/>
    <w:rsid w:val="00E077BB"/>
    <w:rsid w:val="00E107F2"/>
    <w:rsid w:val="00E13834"/>
    <w:rsid w:val="00E201B3"/>
    <w:rsid w:val="00E22E9F"/>
    <w:rsid w:val="00E235DD"/>
    <w:rsid w:val="00E24AC9"/>
    <w:rsid w:val="00E27824"/>
    <w:rsid w:val="00E32FAC"/>
    <w:rsid w:val="00E358DD"/>
    <w:rsid w:val="00E41637"/>
    <w:rsid w:val="00E4200F"/>
    <w:rsid w:val="00E466C4"/>
    <w:rsid w:val="00E471E6"/>
    <w:rsid w:val="00E51912"/>
    <w:rsid w:val="00E53F9A"/>
    <w:rsid w:val="00E545D3"/>
    <w:rsid w:val="00E55810"/>
    <w:rsid w:val="00E604D8"/>
    <w:rsid w:val="00E6203D"/>
    <w:rsid w:val="00E649DC"/>
    <w:rsid w:val="00E712EC"/>
    <w:rsid w:val="00E73ECF"/>
    <w:rsid w:val="00E87059"/>
    <w:rsid w:val="00E930E3"/>
    <w:rsid w:val="00E93A4D"/>
    <w:rsid w:val="00E94A2C"/>
    <w:rsid w:val="00E97D0C"/>
    <w:rsid w:val="00EA1FAB"/>
    <w:rsid w:val="00EA36D6"/>
    <w:rsid w:val="00EA7A86"/>
    <w:rsid w:val="00EB086D"/>
    <w:rsid w:val="00EB0C70"/>
    <w:rsid w:val="00EB0E82"/>
    <w:rsid w:val="00EB594B"/>
    <w:rsid w:val="00EC039F"/>
    <w:rsid w:val="00EC05D1"/>
    <w:rsid w:val="00EC3C7A"/>
    <w:rsid w:val="00EC66E8"/>
    <w:rsid w:val="00EC74C7"/>
    <w:rsid w:val="00ED5D2F"/>
    <w:rsid w:val="00ED7791"/>
    <w:rsid w:val="00ED7AFF"/>
    <w:rsid w:val="00EE2058"/>
    <w:rsid w:val="00EE7519"/>
    <w:rsid w:val="00EF205D"/>
    <w:rsid w:val="00EF21AE"/>
    <w:rsid w:val="00EF21C4"/>
    <w:rsid w:val="00EF28E0"/>
    <w:rsid w:val="00EF3D9A"/>
    <w:rsid w:val="00EF3DB4"/>
    <w:rsid w:val="00F00DEE"/>
    <w:rsid w:val="00F2117C"/>
    <w:rsid w:val="00F2425F"/>
    <w:rsid w:val="00F247F6"/>
    <w:rsid w:val="00F30FD1"/>
    <w:rsid w:val="00F31EF7"/>
    <w:rsid w:val="00F3255B"/>
    <w:rsid w:val="00F32692"/>
    <w:rsid w:val="00F3566F"/>
    <w:rsid w:val="00F414BB"/>
    <w:rsid w:val="00F42ACD"/>
    <w:rsid w:val="00F474B5"/>
    <w:rsid w:val="00F57B2A"/>
    <w:rsid w:val="00F600CD"/>
    <w:rsid w:val="00F63061"/>
    <w:rsid w:val="00F7723D"/>
    <w:rsid w:val="00F7772F"/>
    <w:rsid w:val="00F81945"/>
    <w:rsid w:val="00F86D45"/>
    <w:rsid w:val="00F91161"/>
    <w:rsid w:val="00F94A19"/>
    <w:rsid w:val="00FA256F"/>
    <w:rsid w:val="00FA52AA"/>
    <w:rsid w:val="00FA6BFF"/>
    <w:rsid w:val="00FB4F85"/>
    <w:rsid w:val="00FC4D89"/>
    <w:rsid w:val="00FC7959"/>
    <w:rsid w:val="00FD4A78"/>
    <w:rsid w:val="00FD6101"/>
    <w:rsid w:val="00FD7ED6"/>
    <w:rsid w:val="00FE3AB4"/>
    <w:rsid w:val="00FE79A9"/>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247D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8B58D9"/>
    <w:pPr>
      <w:pBdr>
        <w:top w:val="single" w:sz="4" w:space="6" w:color="auto"/>
      </w:pBdr>
      <w:tabs>
        <w:tab w:val="left" w:pos="5245"/>
        <w:tab w:val="right" w:pos="10773"/>
      </w:tabs>
      <w:spacing w:before="480"/>
      <w:ind w:right="-7" w:hanging="1"/>
    </w:pPr>
    <w:rPr>
      <w:rFonts w:ascii="Helvetica" w:hAnsi="Helvetica"/>
      <w:sz w:val="18"/>
      <w:szCs w:val="18"/>
    </w:rPr>
  </w:style>
  <w:style w:type="paragraph" w:styleId="BalloonText">
    <w:name w:val="Balloon Text"/>
    <w:basedOn w:val="Normal"/>
    <w:link w:val="BalloonTextChar"/>
    <w:uiPriority w:val="99"/>
    <w:semiHidden/>
    <w:unhideWhenUsed/>
    <w:rsid w:val="00D925AA"/>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925AA"/>
    <w:rPr>
      <w:rFonts w:ascii="Lucida Grande" w:hAnsi="Lucida Grande" w:cs="Lucida Grande"/>
      <w:sz w:val="18"/>
      <w:szCs w:val="18"/>
      <w:lang w:eastAsia="zh-CN"/>
    </w:rPr>
  </w:style>
  <w:style w:type="paragraph" w:customStyle="1" w:styleId="IOSHeader12017">
    <w:name w:val="IOS Header 1 2017"/>
    <w:basedOn w:val="Normal"/>
    <w:next w:val="IOSbodytext2017"/>
    <w:qFormat/>
    <w:locked/>
    <w:rsid w:val="005C6B9B"/>
    <w:pPr>
      <w:keepNext/>
      <w:pageBreakBefore/>
      <w:pBdr>
        <w:bottom w:val="single" w:sz="4" w:space="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noProof/>
      <w:sz w:val="56"/>
      <w:szCs w:val="56"/>
      <w:lang w:val="en-US" w:eastAsia="en-US"/>
    </w:rPr>
  </w:style>
  <w:style w:type="paragraph" w:customStyle="1" w:styleId="IOSbodytext2017">
    <w:name w:val="IOS body text 2017"/>
    <w:basedOn w:val="Normal"/>
    <w:qFormat/>
    <w:rsid w:val="00EB594B"/>
  </w:style>
  <w:style w:type="paragraph" w:customStyle="1" w:styleId="IOSTOC12017">
    <w:name w:val="IOS TOC 1 2017"/>
    <w:basedOn w:val="Normal"/>
    <w:next w:val="IOSbodytext2017"/>
    <w:qFormat/>
    <w:locked/>
    <w:rsid w:val="000B414C"/>
    <w:pPr>
      <w:tabs>
        <w:tab w:val="left" w:pos="851"/>
        <w:tab w:val="right" w:leader="dot" w:pos="10773"/>
      </w:tabs>
      <w:spacing w:before="80"/>
      <w:outlineLvl w:val="0"/>
    </w:pPr>
    <w:rPr>
      <w:noProof/>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er22017">
    <w:name w:val="IOS Header 2 2017"/>
    <w:basedOn w:val="IOSHeader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0B414C"/>
    <w:pPr>
      <w:tabs>
        <w:tab w:val="right" w:leader="dot" w:pos="10773"/>
      </w:tabs>
      <w:spacing w:before="40"/>
      <w:ind w:left="284"/>
      <w:outlineLvl w:val="1"/>
    </w:pPr>
    <w:rPr>
      <w:rFonts w:ascii="Helvetica" w:hAnsi="Helvetica"/>
      <w:noProof/>
      <w:sz w:val="20"/>
      <w:szCs w:val="20"/>
    </w:rPr>
  </w:style>
  <w:style w:type="paragraph" w:customStyle="1" w:styleId="IOSHeader42017">
    <w:name w:val="IOS Header 4 2017"/>
    <w:basedOn w:val="IOSHeader32017"/>
    <w:next w:val="IOSbodytext2017"/>
    <w:qFormat/>
    <w:locked/>
    <w:rsid w:val="00BF02E5"/>
    <w:pPr>
      <w:spacing w:before="320"/>
      <w:outlineLvl w:val="3"/>
    </w:pPr>
    <w:rPr>
      <w:sz w:val="32"/>
      <w:szCs w:val="32"/>
    </w:rPr>
  </w:style>
  <w:style w:type="paragraph" w:customStyle="1" w:styleId="IOSHeader52017">
    <w:name w:val="IOS Header 5 2017"/>
    <w:basedOn w:val="IOSHeader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2017">
    <w:name w:val="IOS table list 1 2017"/>
    <w:basedOn w:val="IOStabletext2017"/>
    <w:qFormat/>
    <w:locked/>
    <w:rsid w:val="00AF5D5E"/>
    <w:pPr>
      <w:keepNext w:val="0"/>
      <w:keepLines w:val="0"/>
      <w:numPr>
        <w:numId w:val="23"/>
      </w:numPr>
      <w:tabs>
        <w:tab w:val="clear" w:pos="567"/>
        <w:tab w:val="clear" w:pos="1134"/>
        <w:tab w:val="left" w:pos="284"/>
        <w:tab w:val="left" w:pos="709"/>
      </w:tabs>
      <w:spacing w:after="40" w:line="240" w:lineRule="atLeast"/>
      <w:ind w:left="709" w:hanging="357"/>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referenc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8B58D9"/>
    <w:pPr>
      <w:numPr>
        <w:ilvl w:val="1"/>
        <w:numId w:val="25"/>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bullet2017Char">
    <w:name w:val="IOS List 2 bullet 2017 Char"/>
    <w:basedOn w:val="DefaultParagraphFont"/>
    <w:link w:val="IOSList2bullet2017"/>
    <w:rsid w:val="008B58D9"/>
    <w:rPr>
      <w:rFonts w:ascii="Arial" w:hAnsi="Arial"/>
      <w:lang w:eastAsia="zh-CN"/>
    </w:rPr>
  </w:style>
  <w:style w:type="paragraph" w:customStyle="1" w:styleId="IOSList1bullet2017">
    <w:name w:val="IOS List 1 bullet 2017"/>
    <w:basedOn w:val="Normal"/>
    <w:qFormat/>
    <w:locked/>
    <w:rsid w:val="006D3380"/>
    <w:pPr>
      <w:numPr>
        <w:numId w:val="25"/>
      </w:numPr>
      <w:spacing w:before="80" w:line="280" w:lineRule="atLeast"/>
    </w:pPr>
    <w:rPr>
      <w:szCs w:val="24"/>
    </w:rPr>
  </w:style>
  <w:style w:type="paragraph" w:customStyle="1" w:styleId="IOSList1numbered2017">
    <w:name w:val="IOS List 1 numbered 2017"/>
    <w:basedOn w:val="IOSList1bullet2017"/>
    <w:qFormat/>
    <w:locked/>
    <w:rsid w:val="008B58D9"/>
    <w:pPr>
      <w:numPr>
        <w:numId w:val="26"/>
      </w:numPr>
    </w:pPr>
  </w:style>
  <w:style w:type="paragraph" w:customStyle="1" w:styleId="IOSList2numbered2017">
    <w:name w:val="IOS List 2 numbered 2017"/>
    <w:basedOn w:val="IOSList2bullet2017"/>
    <w:link w:val="IOSList2numbered2017Char"/>
    <w:qFormat/>
    <w:locked/>
    <w:rsid w:val="008B58D9"/>
    <w:pPr>
      <w:numPr>
        <w:numId w:val="27"/>
      </w:numPr>
    </w:pPr>
  </w:style>
  <w:style w:type="character" w:customStyle="1" w:styleId="IOSList2numbered2017Char">
    <w:name w:val="IOS List 2 numbered 2017 Char"/>
    <w:basedOn w:val="IOSList2bullet2017Char"/>
    <w:link w:val="IOSList2numbered2017"/>
    <w:rsid w:val="008B58D9"/>
    <w:rPr>
      <w:rFonts w:ascii="Arial" w:hAnsi="Arial"/>
      <w:lang w:eastAsia="zh-CN"/>
    </w:rPr>
  </w:style>
  <w:style w:type="paragraph" w:customStyle="1" w:styleId="IOStablelist22017">
    <w:name w:val="IOS table list 2 2017"/>
    <w:basedOn w:val="IOStablelist12017"/>
    <w:qFormat/>
    <w:rsid w:val="00AF5D5E"/>
    <w:pPr>
      <w:numPr>
        <w:ilvl w:val="1"/>
      </w:numPr>
      <w:tabs>
        <w:tab w:val="clear" w:pos="1701"/>
        <w:tab w:val="left" w:pos="1276"/>
      </w:tabs>
      <w:ind w:left="1276" w:hanging="425"/>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er22017"/>
    <w:next w:val="IOSTOC12017"/>
    <w:qFormat/>
    <w:rsid w:val="00857F4D"/>
  </w:style>
  <w:style w:type="character" w:customStyle="1" w:styleId="IOSscientifictermorlanguage2017">
    <w:name w:val="IOS scientific term or language 2017"/>
    <w:basedOn w:val="DefaultParagraphFont"/>
    <w:uiPriority w:val="1"/>
    <w:qFormat/>
    <w:rsid w:val="008A4E89"/>
    <w:rPr>
      <w:i/>
    </w:rPr>
  </w:style>
  <w:style w:type="character" w:customStyle="1" w:styleId="IOSstrongemphasis2017">
    <w:name w:val="IOS strong emphasis 2017"/>
    <w:basedOn w:val="DefaultParagraphFont"/>
    <w:uiPriority w:val="1"/>
    <w:qFormat/>
    <w:rsid w:val="00F2425F"/>
    <w:rPr>
      <w:b/>
    </w:rPr>
  </w:style>
  <w:style w:type="paragraph" w:styleId="Header">
    <w:name w:val="header"/>
    <w:basedOn w:val="Normal"/>
    <w:link w:val="HeaderChar"/>
    <w:uiPriority w:val="99"/>
    <w:unhideWhenUsed/>
    <w:rsid w:val="008966B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966B0"/>
    <w:rPr>
      <w:rFonts w:ascii="Arial" w:hAnsi="Arial"/>
      <w:szCs w:val="22"/>
      <w:lang w:eastAsia="zh-CN"/>
    </w:rPr>
  </w:style>
  <w:style w:type="paragraph" w:styleId="Footer">
    <w:name w:val="footer"/>
    <w:basedOn w:val="Normal"/>
    <w:link w:val="FooterChar"/>
    <w:uiPriority w:val="99"/>
    <w:unhideWhenUsed/>
    <w:rsid w:val="008966B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966B0"/>
    <w:rPr>
      <w:rFonts w:ascii="Arial" w:hAnsi="Arial"/>
      <w:szCs w:val="22"/>
      <w:lang w:eastAsia="zh-CN"/>
    </w:rPr>
  </w:style>
  <w:style w:type="paragraph" w:customStyle="1" w:styleId="IOSbodytext">
    <w:name w:val="IOS body text"/>
    <w:basedOn w:val="Normal"/>
    <w:link w:val="IOSbodytextChar"/>
    <w:qFormat/>
    <w:rsid w:val="00566B87"/>
    <w:pPr>
      <w:tabs>
        <w:tab w:val="left" w:pos="567"/>
        <w:tab w:val="left" w:pos="1134"/>
        <w:tab w:val="left" w:pos="1701"/>
        <w:tab w:val="left" w:pos="2268"/>
        <w:tab w:val="left" w:pos="2835"/>
        <w:tab w:val="left" w:pos="3402"/>
      </w:tabs>
      <w:spacing w:before="0" w:after="200" w:line="300" w:lineRule="auto"/>
    </w:pPr>
    <w:rPr>
      <w:szCs w:val="24"/>
    </w:rPr>
  </w:style>
  <w:style w:type="paragraph" w:customStyle="1" w:styleId="IOSheading2">
    <w:name w:val="IOS heading 2"/>
    <w:basedOn w:val="Normal"/>
    <w:next w:val="IOSbodytext"/>
    <w:qFormat/>
    <w:rsid w:val="00566B87"/>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8"/>
      <w:szCs w:val="36"/>
    </w:rPr>
  </w:style>
  <w:style w:type="paragraph" w:customStyle="1" w:styleId="IOSheading3">
    <w:name w:val="IOS heading 3"/>
    <w:basedOn w:val="Normal"/>
    <w:next w:val="IOSbodytext"/>
    <w:qFormat/>
    <w:rsid w:val="00566B87"/>
    <w:pPr>
      <w:keepNext/>
      <w:tabs>
        <w:tab w:val="left" w:pos="567"/>
        <w:tab w:val="left" w:pos="1134"/>
        <w:tab w:val="left" w:pos="1701"/>
        <w:tab w:val="left" w:pos="2268"/>
        <w:tab w:val="left" w:pos="2835"/>
        <w:tab w:val="left" w:pos="3402"/>
      </w:tabs>
      <w:spacing w:before="360" w:after="240" w:line="240" w:lineRule="auto"/>
      <w:outlineLvl w:val="2"/>
    </w:pPr>
    <w:rPr>
      <w:rFonts w:ascii="Helvetica" w:hAnsi="Helvetica"/>
      <w:sz w:val="40"/>
      <w:szCs w:val="40"/>
    </w:rPr>
  </w:style>
  <w:style w:type="character" w:customStyle="1" w:styleId="IOSbodytextChar">
    <w:name w:val="IOS body text Char"/>
    <w:basedOn w:val="DefaultParagraphFont"/>
    <w:link w:val="IOSbodytext"/>
    <w:rsid w:val="00566B87"/>
    <w:rPr>
      <w:rFonts w:ascii="Arial" w:hAnsi="Arial"/>
      <w:lang w:eastAsia="zh-CN"/>
    </w:rPr>
  </w:style>
  <w:style w:type="paragraph" w:customStyle="1" w:styleId="IOSboldtext">
    <w:name w:val="IOS bold text"/>
    <w:basedOn w:val="IOSbodytext"/>
    <w:next w:val="IOSbodytext"/>
    <w:link w:val="IOSboldtextChar"/>
    <w:qFormat/>
    <w:rsid w:val="00566B87"/>
    <w:rPr>
      <w:b/>
    </w:rPr>
  </w:style>
  <w:style w:type="character" w:customStyle="1" w:styleId="IOSboldtextChar">
    <w:name w:val="IOS bold text Char"/>
    <w:basedOn w:val="IOSbodytextChar"/>
    <w:link w:val="IOSboldtext"/>
    <w:rsid w:val="00566B87"/>
    <w:rPr>
      <w:rFonts w:ascii="Arial" w:hAnsi="Arial"/>
      <w:b/>
      <w:lang w:eastAsia="zh-CN"/>
    </w:rPr>
  </w:style>
  <w:style w:type="character" w:styleId="Hyperlink">
    <w:name w:val="Hyperlink"/>
    <w:basedOn w:val="DefaultParagraphFont"/>
    <w:uiPriority w:val="99"/>
    <w:unhideWhenUsed/>
    <w:rsid w:val="00566B87"/>
    <w:rPr>
      <w:color w:val="0000FF" w:themeColor="hyperlink"/>
      <w:u w:val="single"/>
    </w:rPr>
  </w:style>
  <w:style w:type="paragraph" w:customStyle="1" w:styleId="IOSheading4">
    <w:name w:val="IOS heading 4"/>
    <w:basedOn w:val="Normal"/>
    <w:next w:val="IOSbodytext"/>
    <w:qFormat/>
    <w:rsid w:val="00566B87"/>
    <w:pPr>
      <w:keepNext/>
      <w:tabs>
        <w:tab w:val="left" w:pos="567"/>
        <w:tab w:val="left" w:pos="1134"/>
        <w:tab w:val="left" w:pos="1701"/>
        <w:tab w:val="left" w:pos="2268"/>
        <w:tab w:val="left" w:pos="2835"/>
        <w:tab w:val="left" w:pos="3402"/>
      </w:tabs>
      <w:spacing w:before="320" w:after="240" w:line="240" w:lineRule="auto"/>
      <w:outlineLvl w:val="3"/>
    </w:pPr>
    <w:rPr>
      <w:rFonts w:ascii="Helvetica" w:hAnsi="Helvetica"/>
      <w:sz w:val="32"/>
      <w:szCs w:val="32"/>
    </w:rPr>
  </w:style>
  <w:style w:type="paragraph" w:customStyle="1" w:styleId="IOStabletext">
    <w:name w:val="IOS table text"/>
    <w:basedOn w:val="Normal"/>
    <w:link w:val="IOStabletextChar"/>
    <w:qFormat/>
    <w:rsid w:val="00566B87"/>
    <w:pPr>
      <w:widowControl w:val="0"/>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character" w:customStyle="1" w:styleId="IOStabletextChar">
    <w:name w:val="IOS table text Char"/>
    <w:basedOn w:val="DefaultParagraphFont"/>
    <w:link w:val="IOStabletext"/>
    <w:rsid w:val="00566B87"/>
    <w:rPr>
      <w:rFonts w:ascii="Helvetica" w:hAnsi="Helvetica"/>
      <w:sz w:val="20"/>
      <w:szCs w:val="20"/>
      <w:lang w:eastAsia="zh-CN"/>
    </w:rPr>
  </w:style>
  <w:style w:type="paragraph" w:customStyle="1" w:styleId="IOStableheader">
    <w:name w:val="IOS table header"/>
    <w:basedOn w:val="Normal"/>
    <w:qFormat/>
    <w:rsid w:val="00CE35BD"/>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
    <w:name w:val="IOS table list"/>
    <w:basedOn w:val="IOStabletext"/>
    <w:qFormat/>
    <w:rsid w:val="00CE35BD"/>
    <w:pPr>
      <w:numPr>
        <w:numId w:val="28"/>
      </w:numPr>
      <w:spacing w:before="40" w:after="40" w:line="240" w:lineRule="auto"/>
    </w:pPr>
  </w:style>
  <w:style w:type="character" w:styleId="Emphasis">
    <w:name w:val="Emphasis"/>
    <w:basedOn w:val="DefaultParagraphFont"/>
    <w:uiPriority w:val="20"/>
    <w:qFormat/>
    <w:rsid w:val="00CE35BD"/>
    <w:rPr>
      <w:i/>
      <w:iCs/>
    </w:rPr>
  </w:style>
  <w:style w:type="paragraph" w:customStyle="1" w:styleId="IOSList1">
    <w:name w:val="IOS List 1•"/>
    <w:basedOn w:val="Normal"/>
    <w:next w:val="IOSbodytext"/>
    <w:qFormat/>
    <w:rsid w:val="00CE35BD"/>
    <w:pPr>
      <w:numPr>
        <w:numId w:val="30"/>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0" w:after="80" w:line="240" w:lineRule="auto"/>
      <w:ind w:right="1134"/>
    </w:pPr>
    <w:rPr>
      <w:szCs w:val="24"/>
    </w:rPr>
  </w:style>
  <w:style w:type="paragraph" w:customStyle="1" w:styleId="IOSList1numbered123">
    <w:name w:val="IOS List 1 numbered 123"/>
    <w:basedOn w:val="IOSList1"/>
    <w:qFormat/>
    <w:rsid w:val="00CE35BD"/>
    <w:pPr>
      <w:numPr>
        <w:numId w:val="31"/>
      </w:numPr>
    </w:pPr>
  </w:style>
  <w:style w:type="table" w:styleId="TableGrid">
    <w:name w:val="Table Grid"/>
    <w:basedOn w:val="TableNormal"/>
    <w:uiPriority w:val="59"/>
    <w:rsid w:val="000272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SList">
    <w:name w:val="IOS List"/>
    <w:basedOn w:val="IOSbodytext"/>
    <w:qFormat/>
    <w:rsid w:val="006A3991"/>
    <w:pPr>
      <w:spacing w:after="80" w:line="240" w:lineRule="auto"/>
    </w:pPr>
  </w:style>
  <w:style w:type="paragraph" w:customStyle="1" w:styleId="IOSList2">
    <w:name w:val="IOS List 2"/>
    <w:basedOn w:val="Normal"/>
    <w:qFormat/>
    <w:rsid w:val="006A3991"/>
    <w:pPr>
      <w:numPr>
        <w:ilvl w:val="1"/>
        <w:numId w:val="33"/>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before="0" w:after="40" w:line="240" w:lineRule="auto"/>
      <w:ind w:right="1134"/>
    </w:pPr>
    <w:rPr>
      <w:szCs w:val="24"/>
    </w:rPr>
  </w:style>
  <w:style w:type="paragraph" w:customStyle="1" w:styleId="IOSList2numberedabc">
    <w:name w:val="IOS List 2 numbered abc"/>
    <w:basedOn w:val="IOSList2"/>
    <w:qFormat/>
    <w:rsid w:val="006A3991"/>
    <w:pPr>
      <w:numPr>
        <w:ilvl w:val="0"/>
      </w:numPr>
      <w:ind w:left="1434" w:hanging="357"/>
    </w:pPr>
  </w:style>
  <w:style w:type="paragraph" w:customStyle="1" w:styleId="IOSbodybold">
    <w:name w:val="IOS body bold"/>
    <w:basedOn w:val="Normal"/>
    <w:next w:val="IOSbodytext"/>
    <w:qFormat/>
    <w:rsid w:val="006A3991"/>
    <w:pPr>
      <w:tabs>
        <w:tab w:val="left" w:pos="567"/>
        <w:tab w:val="left" w:pos="1134"/>
        <w:tab w:val="left" w:pos="1701"/>
        <w:tab w:val="left" w:pos="2268"/>
        <w:tab w:val="left" w:pos="2835"/>
        <w:tab w:val="left" w:pos="3402"/>
      </w:tabs>
      <w:spacing w:before="0" w:after="240" w:line="300" w:lineRule="auto"/>
    </w:pPr>
    <w:rPr>
      <w:b/>
      <w:szCs w:val="24"/>
    </w:rPr>
  </w:style>
  <w:style w:type="paragraph" w:styleId="ListParagraph">
    <w:name w:val="List Paragraph"/>
    <w:basedOn w:val="Normal"/>
    <w:uiPriority w:val="34"/>
    <w:qFormat/>
    <w:rsid w:val="006A3991"/>
    <w:pPr>
      <w:spacing w:before="0" w:after="200" w:line="276" w:lineRule="auto"/>
      <w:ind w:left="720"/>
      <w:contextualSpacing/>
    </w:pPr>
    <w:rPr>
      <w:rFonts w:eastAsiaTheme="minorHAnsi" w:cstheme="minorBidi"/>
      <w:sz w:val="22"/>
      <w:szCs w:val="18"/>
      <w:lang w:eastAsia="en-US"/>
    </w:rPr>
  </w:style>
  <w:style w:type="paragraph" w:styleId="TOC1">
    <w:name w:val="toc 1"/>
    <w:basedOn w:val="Normal"/>
    <w:next w:val="Normal"/>
    <w:autoRedefine/>
    <w:uiPriority w:val="39"/>
    <w:unhideWhenUsed/>
    <w:qFormat/>
    <w:rsid w:val="00F3255B"/>
    <w:pPr>
      <w:spacing w:after="100"/>
    </w:pPr>
  </w:style>
  <w:style w:type="paragraph" w:styleId="TOC3">
    <w:name w:val="toc 3"/>
    <w:basedOn w:val="Normal"/>
    <w:next w:val="Normal"/>
    <w:autoRedefine/>
    <w:uiPriority w:val="39"/>
    <w:unhideWhenUsed/>
    <w:rsid w:val="00F3255B"/>
    <w:pPr>
      <w:spacing w:after="100"/>
      <w:ind w:left="480"/>
    </w:pPr>
  </w:style>
  <w:style w:type="paragraph" w:styleId="TOC2">
    <w:name w:val="toc 2"/>
    <w:basedOn w:val="Normal"/>
    <w:next w:val="Normal"/>
    <w:autoRedefine/>
    <w:uiPriority w:val="39"/>
    <w:unhideWhenUsed/>
    <w:rsid w:val="00F3255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sho.boardofstudies.nsw.edu.au/links/schoolsonline.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educationstandards.nsw.edu.au/wps/portal/nesa/k-10/understanding-the-curriculum/curriculum-development/board-endorsed-courses/course-proposal-guidelin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5</Pages>
  <Words>6914</Words>
  <Characters>37894</Characters>
  <Application>Microsoft Office Word</Application>
  <DocSecurity>0</DocSecurity>
  <Lines>1263</Lines>
  <Paragraphs>722</Paragraphs>
  <ScaleCrop>false</ScaleCrop>
  <Company/>
  <LinksUpToDate>false</LinksUpToDate>
  <CharactersWithSpaces>440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9-15T00:37:00Z</dcterms:created>
  <dcterms:modified xsi:type="dcterms:W3CDTF">2022-09-15T00:37:00Z</dcterms:modified>
</cp:coreProperties>
</file>